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 xml:space="preserve">does not augment ribosome biogenesis in healthy moderately trained young </w:t>
      </w:r>
      <w:proofErr w:type="gramStart"/>
      <w:r w:rsidRPr="007D3FD8">
        <w:t>adults</w:t>
      </w:r>
      <w:proofErr w:type="gramEnd"/>
    </w:p>
    <w:p w14:paraId="35CB4938" w14:textId="56BCF908" w:rsidR="009E7B3D" w:rsidRPr="00D04FCD" w:rsidRDefault="00C00FFA">
      <w:pPr>
        <w:pStyle w:val="Heading6"/>
        <w:rPr>
          <w:lang w:val="nb-NO"/>
          <w:rPrChange w:id="2" w:author="Kristian Lian [2]" w:date="2024-01-26T10:01:00Z">
            <w:rPr/>
          </w:rPrChange>
        </w:rPr>
      </w:pPr>
      <w:bookmarkStart w:id="3" w:name="X0ca6663704e4cf13f508f1b1a60b5de714dfa2f"/>
      <w:r w:rsidRPr="00D04FCD">
        <w:rPr>
          <w:lang w:val="nb-NO"/>
          <w:rPrChange w:id="4" w:author="Kristian Lian [2]" w:date="2024-01-26T10:01:00Z">
            <w:rPr/>
          </w:rPrChange>
        </w:rPr>
        <w:t>Kristian Lian</w:t>
      </w:r>
      <w:r w:rsidRPr="00D04FCD">
        <w:rPr>
          <w:vertAlign w:val="superscript"/>
          <w:lang w:val="nb-NO"/>
          <w:rPrChange w:id="5" w:author="Kristian Lian [2]" w:date="2024-01-26T10:01:00Z">
            <w:rPr>
              <w:vertAlign w:val="superscript"/>
            </w:rPr>
          </w:rPrChange>
        </w:rPr>
        <w:t>1</w:t>
      </w:r>
      <w:r w:rsidRPr="00D04FCD">
        <w:rPr>
          <w:lang w:val="nb-NO"/>
          <w:rPrChange w:id="6" w:author="Kristian Lian [2]" w:date="2024-01-26T10:01:00Z">
            <w:rPr/>
          </w:rPrChange>
        </w:rPr>
        <w:t>, Daniel Hammarström</w:t>
      </w:r>
      <w:r w:rsidRPr="00D04FCD">
        <w:rPr>
          <w:vertAlign w:val="superscript"/>
          <w:lang w:val="nb-NO"/>
          <w:rPrChange w:id="7" w:author="Kristian Lian [2]" w:date="2024-01-26T10:01:00Z">
            <w:rPr>
              <w:vertAlign w:val="superscript"/>
            </w:rPr>
          </w:rPrChange>
        </w:rPr>
        <w:t>1</w:t>
      </w:r>
      <w:r w:rsidRPr="00D04FCD">
        <w:rPr>
          <w:lang w:val="nb-NO"/>
          <w:rPrChange w:id="8" w:author="Kristian Lian [2]" w:date="2024-01-26T10:01:00Z">
            <w:rPr/>
          </w:rPrChange>
        </w:rPr>
        <w:t>, Håvard Hamarsland</w:t>
      </w:r>
      <w:r w:rsidRPr="00D04FCD">
        <w:rPr>
          <w:vertAlign w:val="superscript"/>
          <w:lang w:val="nb-NO"/>
          <w:rPrChange w:id="9" w:author="Kristian Lian [2]" w:date="2024-01-26T10:01:00Z">
            <w:rPr>
              <w:vertAlign w:val="superscript"/>
            </w:rPr>
          </w:rPrChange>
        </w:rPr>
        <w:t>1</w:t>
      </w:r>
      <w:r w:rsidRPr="00D04FCD">
        <w:rPr>
          <w:lang w:val="nb-NO"/>
          <w:rPrChange w:id="10" w:author="Kristian Lian [2]" w:date="2024-01-26T10:01:00Z">
            <w:rPr/>
          </w:rPrChange>
        </w:rPr>
        <w:t xml:space="preserve">, </w:t>
      </w:r>
      <w:ins w:id="11" w:author="Kristian Lian" w:date="2024-01-30T12:10:00Z">
        <w:r w:rsidR="0034742F">
          <w:rPr>
            <w:lang w:val="nb-NO"/>
          </w:rPr>
          <w:t>Knut Sindre Mølmen</w:t>
        </w:r>
        <w:r w:rsidR="0034742F" w:rsidRPr="00FC1F40">
          <w:rPr>
            <w:vertAlign w:val="superscript"/>
            <w:lang w:val="nb-NO"/>
          </w:rPr>
          <w:t>1</w:t>
        </w:r>
        <w:r w:rsidR="0034742F">
          <w:rPr>
            <w:lang w:val="nb-NO"/>
          </w:rPr>
          <w:t xml:space="preserve">, </w:t>
        </w:r>
      </w:ins>
      <w:r w:rsidRPr="00D04FCD">
        <w:rPr>
          <w:lang w:val="nb-NO"/>
          <w:rPrChange w:id="12" w:author="Kristian Lian [2]" w:date="2024-01-26T10:01:00Z">
            <w:rPr/>
          </w:rPrChange>
        </w:rPr>
        <w:t>Sara Christine Olsen Moen</w:t>
      </w:r>
      <w:r w:rsidRPr="00D04FCD">
        <w:rPr>
          <w:vertAlign w:val="superscript"/>
          <w:lang w:val="nb-NO"/>
          <w:rPrChange w:id="13" w:author="Kristian Lian [2]" w:date="2024-01-26T10:01:00Z">
            <w:rPr>
              <w:vertAlign w:val="superscript"/>
            </w:rPr>
          </w:rPrChange>
        </w:rPr>
        <w:t>1</w:t>
      </w:r>
      <w:r w:rsidRPr="00D04FCD">
        <w:rPr>
          <w:lang w:val="nb-NO"/>
          <w:rPrChange w:id="14" w:author="Kristian Lian [2]" w:date="2024-01-26T10:01:00Z">
            <w:rPr/>
          </w:rPrChange>
        </w:rPr>
        <w:t>, Stian Ellefsen</w:t>
      </w:r>
      <w:r w:rsidRPr="00D04FCD">
        <w:rPr>
          <w:vertAlign w:val="superscript"/>
          <w:lang w:val="nb-NO"/>
          <w:rPrChange w:id="15" w:author="Kristian Lian [2]" w:date="2024-01-26T10:01:00Z">
            <w:rPr>
              <w:vertAlign w:val="superscript"/>
            </w:rPr>
          </w:rPrChange>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16" w:author="Kristian Lian" w:date="2024-01-24T14:26:00Z">
        <w:r w:rsidRPr="007D3FD8" w:rsidDel="00FE54DB">
          <w:delText xml:space="preserve">, </w:delText>
        </w:r>
      </w:del>
      <w:del w:id="17" w:author="Kristian Lian" w:date="2024-01-24T14:25:00Z">
        <w:r w:rsidRPr="007D3FD8" w:rsidDel="00FE54DB">
          <w:delText>Stian Ellefsen (</w:delText>
        </w:r>
        <w:r w:rsidR="00657760" w:rsidDel="00FE54DB">
          <w:fldChar w:fldCharType="begin"/>
        </w:r>
        <w:r w:rsidR="00657760" w:rsidDel="00FE54DB">
          <w:delInstrText>HYPERLINK "mailto:stian.ellefsen@inn.no" \h</w:delInstrText>
        </w:r>
        <w:r w:rsidR="00657760" w:rsidDel="00FE54DB">
          <w:fldChar w:fldCharType="separate"/>
        </w:r>
        <w:r w:rsidRPr="007D3FD8" w:rsidDel="00FE54DB">
          <w:rPr>
            <w:rStyle w:val="Hyperlink"/>
          </w:rPr>
          <w:delText>stian.ellefsen@inn.no</w:delText>
        </w:r>
        <w:r w:rsidR="00657760" w:rsidDel="00FE54DB">
          <w:rPr>
            <w:rStyle w:val="Hyperlink"/>
          </w:rPr>
          <w:fldChar w:fldCharType="end"/>
        </w:r>
        <w:r w:rsidRPr="007D3FD8" w:rsidDel="00FE54DB">
          <w:delText>)</w:delText>
        </w:r>
      </w:del>
    </w:p>
    <w:p w14:paraId="35CB493B" w14:textId="71282292" w:rsidR="009E7B3D" w:rsidRPr="00D04FCD" w:rsidRDefault="00C00FFA">
      <w:pPr>
        <w:pStyle w:val="BodyText"/>
        <w:rPr>
          <w:lang w:val="nb-NO"/>
          <w:rPrChange w:id="18" w:author="Kristian Lian [2]" w:date="2024-01-26T10:01:00Z">
            <w:rPr/>
          </w:rPrChange>
        </w:rPr>
      </w:pPr>
      <w:r w:rsidRPr="00D04FCD">
        <w:rPr>
          <w:lang w:val="nb-NO"/>
          <w:rPrChange w:id="19" w:author="Kristian Lian [2]" w:date="2024-01-26T10:01:00Z">
            <w:rPr/>
          </w:rPrChange>
        </w:rPr>
        <w:t xml:space="preserve">ORCID: Kristian Lian </w:t>
      </w:r>
      <w:r>
        <w:fldChar w:fldCharType="begin"/>
      </w:r>
      <w:r w:rsidRPr="00D04FCD">
        <w:rPr>
          <w:lang w:val="nb-NO"/>
          <w:rPrChange w:id="20" w:author="Kristian Lian [2]" w:date="2024-01-26T10:01:00Z">
            <w:rPr/>
          </w:rPrChange>
        </w:rPr>
        <w:instrText>HYPERLINK "https://orcid.org/0000-0002-5169-5960" \h</w:instrText>
      </w:r>
      <w:r>
        <w:fldChar w:fldCharType="separate"/>
      </w:r>
      <w:r w:rsidRPr="00D04FCD">
        <w:rPr>
          <w:rStyle w:val="Hyperlink"/>
          <w:lang w:val="nb-NO"/>
          <w:rPrChange w:id="21" w:author="Kristian Lian [2]" w:date="2024-01-26T10:01:00Z">
            <w:rPr>
              <w:rStyle w:val="Hyperlink"/>
            </w:rPr>
          </w:rPrChange>
        </w:rPr>
        <w:t>https://orcid.org/0000-0002-5169-5960</w:t>
      </w:r>
      <w:r>
        <w:rPr>
          <w:rStyle w:val="Hyperlink"/>
        </w:rPr>
        <w:fldChar w:fldCharType="end"/>
      </w:r>
      <w:r w:rsidRPr="00D04FCD">
        <w:rPr>
          <w:lang w:val="nb-NO"/>
          <w:rPrChange w:id="22" w:author="Kristian Lian [2]" w:date="2024-01-26T10:01:00Z">
            <w:rPr/>
          </w:rPrChange>
        </w:rPr>
        <w:t xml:space="preserve">, Daniel Hammarström </w:t>
      </w:r>
      <w:r>
        <w:fldChar w:fldCharType="begin"/>
      </w:r>
      <w:r w:rsidRPr="00D04FCD">
        <w:rPr>
          <w:lang w:val="nb-NO"/>
          <w:rPrChange w:id="23" w:author="Kristian Lian [2]" w:date="2024-01-26T10:01:00Z">
            <w:rPr/>
          </w:rPrChange>
        </w:rPr>
        <w:instrText>HYPERLINK "https://orcid.org/0000-0001-8360-2100" \h</w:instrText>
      </w:r>
      <w:r>
        <w:fldChar w:fldCharType="separate"/>
      </w:r>
      <w:r w:rsidRPr="00D04FCD">
        <w:rPr>
          <w:rStyle w:val="Hyperlink"/>
          <w:lang w:val="nb-NO"/>
          <w:rPrChange w:id="24" w:author="Kristian Lian [2]" w:date="2024-01-26T10:01:00Z">
            <w:rPr>
              <w:rStyle w:val="Hyperlink"/>
            </w:rPr>
          </w:rPrChange>
        </w:rPr>
        <w:t>https://orcid.org/0000-0001-8360-2100</w:t>
      </w:r>
      <w:r>
        <w:rPr>
          <w:rStyle w:val="Hyperlink"/>
        </w:rPr>
        <w:fldChar w:fldCharType="end"/>
      </w:r>
      <w:r w:rsidRPr="00D04FCD">
        <w:rPr>
          <w:lang w:val="nb-NO"/>
          <w:rPrChange w:id="25" w:author="Kristian Lian [2]" w:date="2024-01-26T10:01:00Z">
            <w:rPr/>
          </w:rPrChange>
        </w:rPr>
        <w:t xml:space="preserve">, Håvard Hamarsland </w:t>
      </w:r>
      <w:r>
        <w:fldChar w:fldCharType="begin"/>
      </w:r>
      <w:r w:rsidRPr="00D04FCD">
        <w:rPr>
          <w:lang w:val="nb-NO"/>
          <w:rPrChange w:id="26" w:author="Kristian Lian [2]" w:date="2024-01-26T10:01:00Z">
            <w:rPr/>
          </w:rPrChange>
        </w:rPr>
        <w:instrText>HYPERLINK "https://orcid.org/0000-0002-7343-2774" \h</w:instrText>
      </w:r>
      <w:r>
        <w:fldChar w:fldCharType="separate"/>
      </w:r>
      <w:r w:rsidRPr="00D04FCD">
        <w:rPr>
          <w:rStyle w:val="Hyperlink"/>
          <w:lang w:val="nb-NO"/>
          <w:rPrChange w:id="27" w:author="Kristian Lian [2]" w:date="2024-01-26T10:01:00Z">
            <w:rPr>
              <w:rStyle w:val="Hyperlink"/>
            </w:rPr>
          </w:rPrChange>
        </w:rPr>
        <w:t>https://orcid.org/0000-0002-7343-2774</w:t>
      </w:r>
      <w:r>
        <w:rPr>
          <w:rStyle w:val="Hyperlink"/>
        </w:rPr>
        <w:fldChar w:fldCharType="end"/>
      </w:r>
      <w:r w:rsidRPr="00D04FCD">
        <w:rPr>
          <w:lang w:val="nb-NO"/>
          <w:rPrChange w:id="28" w:author="Kristian Lian [2]" w:date="2024-01-26T10:01:00Z">
            <w:rPr/>
          </w:rPrChange>
        </w:rPr>
        <w:t xml:space="preserve">, </w:t>
      </w:r>
      <w:ins w:id="29" w:author="Kristian Lian" w:date="2024-01-30T12:11:00Z">
        <w:r w:rsidR="00BE2F42">
          <w:t xml:space="preserve">Knut Sindre </w:t>
        </w:r>
        <w:proofErr w:type="spellStart"/>
        <w:r w:rsidR="00BE2F42">
          <w:t>Mølmen</w:t>
        </w:r>
        <w:proofErr w:type="spellEnd"/>
        <w:r w:rsidR="00BE2F42">
          <w:t xml:space="preserve"> </w:t>
        </w:r>
        <w:r w:rsidR="00BE2F42">
          <w:fldChar w:fldCharType="begin"/>
        </w:r>
        <w:r w:rsidR="00BE2F42">
          <w:instrText>HYPERLINK "https://orcid.org/0000-0001-8924-6848" \h</w:instrText>
        </w:r>
        <w:r w:rsidR="00BE2F42">
          <w:fldChar w:fldCharType="separate"/>
        </w:r>
        <w:r w:rsidR="00BE2F42">
          <w:rPr>
            <w:rStyle w:val="Hyperlink"/>
          </w:rPr>
          <w:t>https://orcid.org/0000-0001-8924-6848</w:t>
        </w:r>
        <w:r w:rsidR="00BE2F42">
          <w:rPr>
            <w:rStyle w:val="Hyperlink"/>
          </w:rPr>
          <w:fldChar w:fldCharType="end"/>
        </w:r>
        <w:r w:rsidR="00BE2F42">
          <w:rPr>
            <w:rStyle w:val="Hyperlink"/>
          </w:rPr>
          <w:t xml:space="preserve">, </w:t>
        </w:r>
      </w:ins>
      <w:r w:rsidRPr="00D04FCD">
        <w:rPr>
          <w:lang w:val="nb-NO"/>
          <w:rPrChange w:id="30" w:author="Kristian Lian [2]" w:date="2024-01-26T10:01:00Z">
            <w:rPr/>
          </w:rPrChange>
        </w:rPr>
        <w:t xml:space="preserve">Stian Ellefsen </w:t>
      </w:r>
      <w:r>
        <w:fldChar w:fldCharType="begin"/>
      </w:r>
      <w:r w:rsidRPr="00D04FCD">
        <w:rPr>
          <w:lang w:val="nb-NO"/>
          <w:rPrChange w:id="31" w:author="Kristian Lian [2]" w:date="2024-01-26T10:01:00Z">
            <w:rPr/>
          </w:rPrChange>
        </w:rPr>
        <w:instrText>HYPERLINK "https://orcid.org/0000-0003-0467-2018" \h</w:instrText>
      </w:r>
      <w:r>
        <w:fldChar w:fldCharType="separate"/>
      </w:r>
      <w:r w:rsidRPr="00D04FCD">
        <w:rPr>
          <w:rStyle w:val="Hyperlink"/>
          <w:lang w:val="nb-NO"/>
          <w:rPrChange w:id="32" w:author="Kristian Lian [2]" w:date="2024-01-26T10:01:00Z">
            <w:rPr>
              <w:rStyle w:val="Hyperlink"/>
            </w:rPr>
          </w:rPrChange>
        </w:rPr>
        <w:t>https://orcid.org/0000-0003-0467-2018</w:t>
      </w:r>
      <w:r>
        <w:rPr>
          <w:rStyle w:val="Hyperlink"/>
        </w:rPr>
        <w:fldChar w:fldCharType="end"/>
      </w:r>
    </w:p>
    <w:p w14:paraId="35CB493C" w14:textId="77777777" w:rsidR="009E7B3D" w:rsidRPr="007D3FD8" w:rsidRDefault="00C00FFA">
      <w:pPr>
        <w:pStyle w:val="Heading2"/>
      </w:pPr>
      <w:bookmarkStart w:id="33" w:name="abstract"/>
      <w:bookmarkEnd w:id="3"/>
      <w:r w:rsidRPr="007D3FD8">
        <w:t>Abstract</w:t>
      </w:r>
    </w:p>
    <w:p w14:paraId="35CB493D" w14:textId="3AF8BF3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xml:space="preserve">. </w:t>
      </w:r>
      <w:ins w:id="34" w:author="Kristian Lian" w:date="2024-01-24T14:27:00Z">
        <w:r w:rsidR="001634BF">
          <w:t>This was investigated with total RNA and ribosomal RNA abundances as main outcomes, with relevant transcriptional or translational regulators (c-Myc/UBF/rpS6) as a secondary outcome.</w:t>
        </w:r>
      </w:ins>
      <w:del w:id="35" w:author="Kristian Lian" w:date="2024-01-24T14:27:00Z">
        <w:r w:rsidRPr="007D3FD8" w:rsidDel="001634BF">
          <w:delText>However, this remains largely unexplored.</w:delText>
        </w:r>
      </w:del>
    </w:p>
    <w:p w14:paraId="35CB493E" w14:textId="12EE2192" w:rsidR="009E7B3D" w:rsidRPr="007D3FD8" w:rsidRDefault="00C00FFA">
      <w:pPr>
        <w:pStyle w:val="abstractstyle"/>
      </w:pPr>
      <w:r w:rsidRPr="007D3FD8">
        <w:rPr>
          <w:b/>
          <w:bCs/>
        </w:rPr>
        <w:t>Methods:</w:t>
      </w:r>
      <w:r w:rsidRPr="007D3FD8">
        <w:t xml:space="preserve"> Sixteen healthy, moderately trained individuals (male/female, n = 9/7; age, 24.1 (3.3))</w:t>
      </w:r>
      <w:del w:id="36" w:author="Kristian Lian" w:date="2024-01-24T14:28:00Z">
        <w:r w:rsidRPr="007D3FD8" w:rsidDel="004B4DCD">
          <w:delText>,</w:delText>
        </w:r>
      </w:del>
      <w:r w:rsidRPr="007D3FD8">
        <w:t xml:space="preserve"> participated in a within-participant crossover </w:t>
      </w:r>
      <w:proofErr w:type="spellStart"/>
      <w:r w:rsidRPr="007D3FD8">
        <w:t>trial</w:t>
      </w:r>
      <w:del w:id="37" w:author="Kristian Lian" w:date="2024-01-24T14:29:00Z">
        <w:r w:rsidRPr="007D3FD8" w:rsidDel="00605A59">
          <w:delText>,</w:delText>
        </w:r>
      </w:del>
      <w:ins w:id="38" w:author="Kristian Lian" w:date="2024-01-24T14:29:00Z">
        <w:r w:rsidR="00605A59">
          <w:t>where</w:t>
        </w:r>
        <w:proofErr w:type="spellEnd"/>
        <w:r w:rsidR="00605A59">
          <w:t xml:space="preserve"> they</w:t>
        </w:r>
      </w:ins>
      <w:r w:rsidRPr="007D3FD8">
        <w:t xml:space="preserve"> conduct</w:t>
      </w:r>
      <w:ins w:id="39" w:author="Kristian Lian" w:date="2024-01-24T14:29:00Z">
        <w:r w:rsidR="00605A59">
          <w:t>ed</w:t>
        </w:r>
      </w:ins>
      <w:del w:id="40" w:author="Kristian Lian" w:date="2024-01-24T14:29:00Z">
        <w:r w:rsidRPr="007D3FD8" w:rsidDel="00605A59">
          <w:delText>ing</w:delText>
        </w:r>
      </w:del>
      <w:r w:rsidRPr="007D3FD8">
        <w:t xml:space="preserve">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w:t>
      </w:r>
      <w:ins w:id="41" w:author="Kristian Lian" w:date="2024-01-24T14:30:00Z">
        <w:r w:rsidR="00B27841">
          <w:t>.</w:t>
        </w:r>
      </w:ins>
      <w:del w:id="42" w:author="Kristian Lian" w:date="2024-01-24T14:30:00Z">
        <w:r w:rsidRPr="007D3FD8" w:rsidDel="00B27841">
          <w:delText>;</w:delText>
        </w:r>
      </w:del>
      <w:r w:rsidRPr="007D3FD8">
        <w:t xml:space="preserve"> </w:t>
      </w:r>
      <w:ins w:id="43" w:author="Kristian Lian" w:date="2024-01-24T14:30:00Z">
        <w:r w:rsidR="00B27841">
          <w:t>S</w:t>
        </w:r>
      </w:ins>
      <w:del w:id="44" w:author="Kristian Lian" w:date="2024-01-24T14:30:00Z">
        <w:r w:rsidRPr="007D3FD8" w:rsidDel="00B27841">
          <w:delText>s</w:delText>
        </w:r>
      </w:del>
      <w:r w:rsidRPr="007D3FD8">
        <w:t>ix</w:t>
      </w:r>
      <w:ins w:id="45" w:author="Kristian Lian" w:date="2024-01-24T14:31:00Z">
        <w:r w:rsidR="00BF1C98">
          <w:t xml:space="preserve"> morning</w:t>
        </w:r>
      </w:ins>
      <w:r w:rsidRPr="007D3FD8">
        <w:t xml:space="preserve"> </w:t>
      </w:r>
      <w:ins w:id="46" w:author="Kristian Lian" w:date="2024-01-24T14:31:00Z">
        <w:r w:rsidR="00B52EA6">
          <w:t xml:space="preserve">resistance exercise </w:t>
        </w:r>
      </w:ins>
      <w:r w:rsidRPr="007D3FD8">
        <w:t>sessions</w:t>
      </w:r>
      <w:ins w:id="47" w:author="Kristian Lian" w:date="2024-01-24T14:31:00Z">
        <w:r w:rsidR="00B52EA6">
          <w:t xml:space="preserve"> were conducted</w:t>
        </w:r>
      </w:ins>
      <w:r w:rsidRPr="007D3FD8">
        <w:t xml:space="preserve"> per condition, </w:t>
      </w:r>
      <w:ins w:id="48" w:author="Kristian Lian" w:date="2024-01-24T14:31:00Z">
        <w:r w:rsidR="00B52EA6">
          <w:t>and the sessions</w:t>
        </w:r>
      </w:ins>
      <w:ins w:id="49" w:author="Kristian Lian" w:date="2024-01-24T14:32:00Z">
        <w:r w:rsidR="00B52EA6">
          <w:t xml:space="preserve"> </w:t>
        </w:r>
      </w:ins>
      <w:del w:id="50" w:author="Kristian Lian" w:date="2024-01-24T14:32:00Z">
        <w:r w:rsidRPr="007D3FD8" w:rsidDel="009E54DC">
          <w:delText xml:space="preserve">resistance training was </w:delText>
        </w:r>
      </w:del>
      <w:ins w:id="51" w:author="Kristian Lian" w:date="2024-01-24T14:32:00Z">
        <w:r w:rsidR="009E54DC">
          <w:t xml:space="preserve">were </w:t>
        </w:r>
      </w:ins>
      <w:r w:rsidRPr="007D3FD8">
        <w:t>performed in an otherwise fasted state</w:t>
      </w:r>
      <w:del w:id="52" w:author="Kristian Lian" w:date="2024-01-24T14:32:00Z">
        <w:r w:rsidRPr="007D3FD8" w:rsidDel="009E54DC">
          <w:delText>, as morning sessions</w:delText>
        </w:r>
      </w:del>
      <w:r w:rsidRPr="007D3FD8">
        <w:t>. Micro biopsies were sampled from m. vastus lateralis before and after the intervention, and maximal unilateral isometric and isokinetic knee extension torque were measured before, during (days 4/5, 8/9) and after the intervention.</w:t>
      </w:r>
    </w:p>
    <w:p w14:paraId="35CB493F" w14:textId="03D17A5B"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w:t>
      </w:r>
      <w:ins w:id="53" w:author="Kristian Lian [2]" w:date="2024-01-29T16:43:00Z">
        <w:r w:rsidR="00950EED">
          <w:t xml:space="preserve"> SD</w:t>
        </w:r>
      </w:ins>
      <w:r w:rsidRPr="007D3FD8">
        <w:t xml:space="preserve"> </w:t>
      </w:r>
      <w:del w:id="54" w:author="Kristian Lian [2]" w:date="2024-01-29T16:43:00Z">
        <w:r w:rsidRPr="007D3FD8" w:rsidDel="00950EED">
          <w:delText xml:space="preserve">standard deviation </w:delText>
        </w:r>
      </w:del>
      <w:r w:rsidRPr="007D3FD8">
        <w:t>unit increase in UBF (</w:t>
      </w:r>
      <w:r w:rsidRPr="007D3FD8">
        <w:rPr>
          <w:i/>
          <w:iCs/>
        </w:rPr>
        <w:t>p</w:t>
      </w:r>
      <w:r w:rsidRPr="007D3FD8">
        <w:t xml:space="preserve"> = 0.003).</w:t>
      </w:r>
    </w:p>
    <w:p w14:paraId="35CB4940" w14:textId="0030A621" w:rsidR="009E7B3D" w:rsidRPr="007D3FD8" w:rsidRDefault="00C00FFA">
      <w:pPr>
        <w:pStyle w:val="abstractstyle"/>
      </w:pPr>
      <w:r w:rsidRPr="007D3FD8">
        <w:rPr>
          <w:b/>
          <w:bCs/>
        </w:rPr>
        <w:t>Conclusion:</w:t>
      </w:r>
      <w:r w:rsidRPr="007D3FD8">
        <w:t xml:space="preserve"> Glucose ingestion before and after resistance training </w:t>
      </w:r>
      <w:ins w:id="55" w:author="Kristian Lian [2]" w:date="2024-01-29T16:43:00Z">
        <w:r w:rsidR="00A25BBB">
          <w:t xml:space="preserve">sessions </w:t>
        </w:r>
      </w:ins>
      <w:r w:rsidRPr="007D3FD8">
        <w:t>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56"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41309083" w14:textId="77777777" w:rsidR="00993000" w:rsidRDefault="00993000" w:rsidP="00993000">
      <w:pPr>
        <w:pStyle w:val="Heading3"/>
        <w:rPr>
          <w:ins w:id="57" w:author="Kristian Lian" w:date="2024-01-30T14:45:00Z"/>
        </w:rPr>
      </w:pPr>
      <w:bookmarkStart w:id="58" w:name="acknowledgements"/>
      <w:bookmarkStart w:id="59" w:name="author-contributions"/>
      <w:bookmarkEnd w:id="56"/>
      <w:ins w:id="60" w:author="Kristian Lian" w:date="2024-01-30T14:45:00Z">
        <w:r>
          <w:lastRenderedPageBreak/>
          <w:t>Author contributions</w:t>
        </w:r>
      </w:ins>
    </w:p>
    <w:p w14:paraId="6174BFFC" w14:textId="4E7A9B17" w:rsidR="00993000" w:rsidRDefault="00993000" w:rsidP="00993000">
      <w:pPr>
        <w:pStyle w:val="abstractstyle"/>
        <w:rPr>
          <w:ins w:id="61" w:author="Kristian Lian" w:date="2024-01-30T14:45:00Z"/>
        </w:rPr>
        <w:pPrChange w:id="62" w:author="Kristian Lian" w:date="2024-01-30T14:45:00Z">
          <w:pPr>
            <w:pStyle w:val="Heading3"/>
          </w:pPr>
        </w:pPrChange>
      </w:pPr>
      <w:ins w:id="63" w:author="Kristian Lian" w:date="2024-01-30T14:45:00Z">
        <w:r>
          <w:t xml:space="preserve">Data was collected at the sports science lab at the Inland Norway University of Applied Sciences, with all analyses performed on-site, except serum blood analyses, which were performed at </w:t>
        </w:r>
        <w:proofErr w:type="spellStart"/>
        <w:r>
          <w:t>Innlandet</w:t>
        </w:r>
        <w:proofErr w:type="spellEnd"/>
        <w:r>
          <w:t xml:space="preserve"> Hospital Trust. D.H., H.H, K.S.M and S.E. conceived and designed the study; D.H., H.H., K.L., K.S.M, and S.C.M. performed experiments; K.L. and D.H. interpreted the results; K.L. and D.H. prepared figures; K.L. drafted the manuscript; D.H., H.H., K.S.M. and S.E. edited and revised the manuscript; All authors approved the final version of the manuscript.</w:t>
        </w:r>
        <w:bookmarkEnd w:id="59"/>
      </w:ins>
    </w:p>
    <w:p w14:paraId="35CB4946" w14:textId="28445B71" w:rsidR="009E7B3D" w:rsidRPr="007D3FD8" w:rsidRDefault="00C00FFA">
      <w:pPr>
        <w:pStyle w:val="Heading3"/>
      </w:pPr>
      <w:r w:rsidRPr="007D3FD8">
        <w:t>Acknowledgements</w:t>
      </w:r>
    </w:p>
    <w:p w14:paraId="35CB4947" w14:textId="18B0C1B9"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ins w:id="64" w:author="Kristian Lian" w:date="2024-01-24T14:35:00Z">
        <w:r w:rsidR="00645E6C">
          <w:t>,</w:t>
        </w:r>
      </w:ins>
      <w:del w:id="65" w:author="Kristian Lian" w:date="2024-01-24T14:35:00Z">
        <w:r w:rsidRPr="007D3FD8" w:rsidDel="00645E6C">
          <w:delText xml:space="preserve"> and</w:delText>
        </w:r>
      </w:del>
      <w:r w:rsidRPr="007D3FD8">
        <w:t xml:space="preserve"> Thea Bøhn </w:t>
      </w:r>
      <w:proofErr w:type="spellStart"/>
      <w:r w:rsidRPr="007D3FD8">
        <w:t>Nyløkken</w:t>
      </w:r>
      <w:proofErr w:type="spellEnd"/>
      <w:ins w:id="66" w:author="Kristian Lian" w:date="2024-01-24T14:35:00Z">
        <w:r w:rsidR="00645E6C">
          <w:t>, Max Ullrich and Chris</w:t>
        </w:r>
        <w:r w:rsidR="00BE25AD">
          <w:t xml:space="preserve"> </w:t>
        </w:r>
        <w:proofErr w:type="spellStart"/>
        <w:r w:rsidR="00BE25AD">
          <w:t>Sylstad</w:t>
        </w:r>
      </w:ins>
      <w:proofErr w:type="spellEnd"/>
      <w:r w:rsidRPr="007D3FD8">
        <w:t xml:space="preserve">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lastRenderedPageBreak/>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33"/>
      <w:bookmarkEnd w:id="58"/>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67" w:name="introduction"/>
      <w:r w:rsidRPr="007D3FD8">
        <w:lastRenderedPageBreak/>
        <w:t>Introduction</w:t>
      </w:r>
    </w:p>
    <w:p w14:paraId="35CB4993" w14:textId="63A7F6A9" w:rsidR="009E7B3D" w:rsidRPr="007D3FD8" w:rsidRDefault="00C00FFA">
      <w:pPr>
        <w:pStyle w:val="FirstParagraph"/>
      </w:pPr>
      <w:r w:rsidRPr="007D3FD8">
        <w:t>Responses to systematic resistance training (RT) vary widely between individuals, with as much as 10-15% showing impaired skeletal muscle growth in response to standardi</w:t>
      </w:r>
      <w:ins w:id="68" w:author="Kristian Lian" w:date="2024-01-30T14:29:00Z">
        <w:r w:rsidR="00B15EAD">
          <w:t>s</w:t>
        </w:r>
      </w:ins>
      <w:del w:id="69" w:author="Kristian Lian" w:date="2024-01-30T14:29:00Z">
        <w:r w:rsidRPr="007D3FD8" w:rsidDel="00B15EAD">
          <w:delText>z</w:delText>
        </w:r>
      </w:del>
      <w:r w:rsidRPr="007D3FD8">
        <w:t xml:space="preserve">ed training interventions (Thalacker-Mercer et al. 2013; Mann et al. 2014; Álvarez et al. 2018). </w:t>
      </w:r>
      <w:del w:id="70" w:author="Kristian Lian" w:date="2024-01-24T14:37:00Z">
        <w:r w:rsidRPr="007D3FD8" w:rsidDel="00EC6BB3">
          <w:delText xml:space="preserve">There may be differences in the genetic predisposition in terms of readiness to adapt to exercise </w:delText>
        </w:r>
      </w:del>
      <w:ins w:id="71" w:author="Kristian Lian" w:date="2024-01-24T14:37:00Z">
        <w:r w:rsidR="0083478A">
          <w:t xml:space="preserve">Genetic </w:t>
        </w:r>
      </w:ins>
      <w:ins w:id="72" w:author="Kristian Lian" w:date="2024-01-24T14:38:00Z">
        <w:r w:rsidR="0083478A">
          <w:t>predisposition may explain some of this variation</w:t>
        </w:r>
      </w:ins>
      <w:ins w:id="73" w:author="Kristian Lian" w:date="2024-01-24T14:39:00Z">
        <w:r w:rsidR="00D812F5">
          <w:t xml:space="preserve"> </w:t>
        </w:r>
      </w:ins>
      <w:r w:rsidRPr="007D3FD8">
        <w:t xml:space="preserve">(Thalacker-Mercer et al. 2013), </w:t>
      </w:r>
      <w:ins w:id="74" w:author="Kristian Lian" w:date="2024-01-24T14:39:00Z">
        <w:r w:rsidR="005F2C37">
          <w:t>but in general</w:t>
        </w:r>
      </w:ins>
      <w:ins w:id="75" w:author="Kristian Lian" w:date="2024-01-30T13:41:00Z">
        <w:r w:rsidR="003742DA">
          <w:t>,</w:t>
        </w:r>
      </w:ins>
      <w:ins w:id="76" w:author="Kristian Lian" w:date="2024-01-24T14:39:00Z">
        <w:r w:rsidR="005F2C37">
          <w:t xml:space="preserve"> the internal physiological milieu seems</w:t>
        </w:r>
      </w:ins>
      <w:ins w:id="77" w:author="Kristian Lian" w:date="2024-01-24T14:40:00Z">
        <w:r w:rsidR="005F2C37">
          <w:t xml:space="preserve"> to be favourably shaped for muscle growth in response </w:t>
        </w:r>
        <w:r w:rsidR="00355B5C">
          <w:t xml:space="preserve">to different types of nutrient intake and exercise training </w:t>
        </w:r>
      </w:ins>
      <w:del w:id="78"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w:t>
      </w:r>
      <w:proofErr w:type="spellStart"/>
      <w:r w:rsidRPr="007D3FD8">
        <w:t>Tsuneoka</w:t>
      </w:r>
      <w:proofErr w:type="spellEnd"/>
      <w:r w:rsidRPr="007D3FD8">
        <w:t xml:space="preserve"> 2018; Figueiredo et al. 2021). Indeed, </w:t>
      </w:r>
      <w:ins w:id="79" w:author="Kristian Lian" w:date="2024-01-24T14:41:00Z">
        <w:r w:rsidR="00A31D01">
          <w:t xml:space="preserve">exercise </w:t>
        </w:r>
      </w:ins>
      <w:r w:rsidRPr="007D3FD8">
        <w:t>training</w:t>
      </w:r>
      <w:del w:id="80" w:author="Kristian Lian" w:date="2024-01-24T14:41:00Z">
        <w:r w:rsidRPr="007D3FD8" w:rsidDel="00A31D01">
          <w:delText xml:space="preserve"> stress</w:delText>
        </w:r>
      </w:del>
      <w:r w:rsidRPr="007D3FD8">
        <w:t xml:space="preserve"> and nutrients impact the ability to synthesise ribosomes, which in turn is</w:t>
      </w:r>
      <w:ins w:id="81" w:author="Kristian Lian" w:date="2024-01-24T14:41:00Z">
        <w:r w:rsidR="00357047">
          <w:t xml:space="preserve"> demonstrated to be</w:t>
        </w:r>
      </w:ins>
      <w:r w:rsidRPr="007D3FD8">
        <w:t xml:space="preserve"> connected to the magnitude of RT-induced responses </w:t>
      </w:r>
      <w:del w:id="82" w:author="Kristian Lian" w:date="2024-01-24T14:42:00Z">
        <w:r w:rsidRPr="007D3FD8" w:rsidDel="00C46842">
          <w:delText xml:space="preserve">in an individual </w:delText>
        </w:r>
      </w:del>
      <w:r w:rsidRPr="007D3FD8">
        <w:t>(</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w:t>
      </w:r>
      <w:ins w:id="83" w:author="Kristian Lian" w:date="2024-01-24T14:43:00Z">
        <w:r w:rsidR="00943B03">
          <w:t>is associated with</w:t>
        </w:r>
      </w:ins>
      <w:del w:id="84" w:author="Kristian Lian" w:date="2024-01-24T14:43:00Z">
        <w:r w:rsidRPr="007D3FD8" w:rsidDel="00943B03">
          <w:delText>thus,</w:delText>
        </w:r>
      </w:del>
      <w:r w:rsidRPr="007D3FD8">
        <w:t xml:space="preserve"> greater benefits of RT</w:t>
      </w:r>
      <w:ins w:id="85" w:author="Kristian Lian" w:date="2024-01-24T14:43:00Z">
        <w:r w:rsidR="002C67AC">
          <w:t xml:space="preserve"> in terms of</w:t>
        </w:r>
      </w:ins>
      <w:ins w:id="86" w:author="Kristian Lian" w:date="2024-01-24T14:44:00Z">
        <w:r w:rsidR="002C67AC">
          <w:t xml:space="preserve"> gains in </w:t>
        </w:r>
      </w:ins>
      <w:ins w:id="87" w:author="Kristian Lian" w:date="2024-01-24T14:45:00Z">
        <w:r w:rsidR="00C1625B">
          <w:t xml:space="preserve">skeletal </w:t>
        </w:r>
      </w:ins>
      <w:ins w:id="88" w:author="Kristian Lian" w:date="2024-01-24T14:44:00Z">
        <w:r w:rsidR="002C67AC">
          <w:t>muscle</w:t>
        </w:r>
      </w:ins>
      <w:ins w:id="89" w:author="Kristian Lian" w:date="2024-01-24T14:45:00Z">
        <w:r w:rsidR="00D2276C">
          <w:t xml:space="preserve"> mass and </w:t>
        </w:r>
        <w:r w:rsidR="00330405">
          <w:t>-</w:t>
        </w:r>
      </w:ins>
      <w:ins w:id="90"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91" w:author="Kristian Lian" w:date="2024-01-24T14:46:00Z">
        <w:r w:rsidR="00330405">
          <w:t>improved</w:t>
        </w:r>
        <w:r w:rsidR="008265DE">
          <w:t xml:space="preserve"> muscle</w:t>
        </w:r>
      </w:ins>
      <w:del w:id="92" w:author="Kristian Lian" w:date="2024-01-24T14:46:00Z">
        <w:r w:rsidRPr="007D3FD8" w:rsidDel="00330405">
          <w:delText>-</w:delText>
        </w:r>
      </w:del>
      <w:ins w:id="93" w:author="Kristian Lian" w:date="2024-01-24T14:46:00Z">
        <w:r w:rsidR="00330405">
          <w:t xml:space="preserve"> </w:t>
        </w:r>
      </w:ins>
      <w:r w:rsidRPr="007D3FD8">
        <w:t xml:space="preserve">strength </w:t>
      </w:r>
      <w:proofErr w:type="spellStart"/>
      <w:ins w:id="94" w:author="Kristian Lian" w:date="2024-01-24T14:46:00Z">
        <w:r w:rsidR="008265DE">
          <w:t>with</w:t>
        </w:r>
      </w:ins>
      <w:del w:id="95" w:author="Kristian Lian" w:date="2024-01-24T14:46:00Z">
        <w:r w:rsidRPr="007D3FD8" w:rsidDel="008265DE">
          <w:delText xml:space="preserve">despite </w:delText>
        </w:r>
      </w:del>
      <w:r w:rsidRPr="007D3FD8">
        <w:t>increasing</w:t>
      </w:r>
      <w:proofErr w:type="spellEnd"/>
      <w:r w:rsidRPr="007D3FD8">
        <w:t xml:space="preserve"> training volume. Therefore, </w:t>
      </w:r>
      <w:del w:id="96" w:author="Kristian Lian" w:date="2024-01-24T14:48:00Z">
        <w:r w:rsidRPr="007D3FD8" w:rsidDel="00E9187E">
          <w:delText xml:space="preserve">other </w:delText>
        </w:r>
      </w:del>
      <w:r w:rsidRPr="007D3FD8">
        <w:t>means</w:t>
      </w:r>
      <w:ins w:id="97" w:author="Kristian Lian" w:date="2024-01-24T14:48:00Z">
        <w:r w:rsidR="00E9187E">
          <w:t xml:space="preserve"> other</w:t>
        </w:r>
      </w:ins>
      <w:r w:rsidRPr="007D3FD8">
        <w:t xml:space="preserve"> than modification of RT variables </w:t>
      </w:r>
      <w:del w:id="98" w:author="Kristian Lian" w:date="2024-01-24T14:48:00Z">
        <w:r w:rsidRPr="007D3FD8" w:rsidDel="00A71165">
          <w:delText xml:space="preserve">alone </w:delText>
        </w:r>
      </w:del>
      <w:r w:rsidRPr="007D3FD8">
        <w:t>seem necessary to optimise individual responses to RT</w:t>
      </w:r>
      <w:ins w:id="99" w:author="Kristian Lian" w:date="2024-01-24T14:51:00Z">
        <w:r w:rsidR="00366386">
          <w:t xml:space="preserve">, </w:t>
        </w:r>
      </w:ins>
      <w:ins w:id="100" w:author="Kristian Lian" w:date="2024-01-24T14:52:00Z">
        <w:r w:rsidR="00B810FA">
          <w:t>for instance</w:t>
        </w:r>
      </w:ins>
      <w:ins w:id="101" w:author="Kristian Lian" w:date="2024-01-30T13:41:00Z">
        <w:r w:rsidR="009754C1">
          <w:t>,</w:t>
        </w:r>
      </w:ins>
      <w:ins w:id="102" w:author="Kristian Lian" w:date="2024-01-24T14:52:00Z">
        <w:r w:rsidR="00B810FA">
          <w:t xml:space="preserve"> nutritional </w:t>
        </w:r>
      </w:ins>
      <w:ins w:id="103" w:author="Kristian Lian [2]" w:date="2024-01-29T16:52:00Z">
        <w:r w:rsidR="00CA47CC">
          <w:t>adjuvants</w:t>
        </w:r>
      </w:ins>
      <w:ins w:id="104" w:author="Kristian Lian" w:date="2024-01-24T14:52:00Z">
        <w:del w:id="105" w:author="Kristian Lian [2]" w:date="2024-01-29T16:52:00Z">
          <w:r w:rsidR="00F04BAB" w:rsidDel="00CA47CC">
            <w:delText>supplements</w:delText>
          </w:r>
        </w:del>
      </w:ins>
      <w:r w:rsidRPr="007D3FD8">
        <w:t>.</w:t>
      </w:r>
    </w:p>
    <w:p w14:paraId="35CB4994" w14:textId="0FDC6643" w:rsidR="009E7B3D" w:rsidRPr="007D3FD8" w:rsidRDefault="00C00FFA">
      <w:pPr>
        <w:pStyle w:val="BodyText"/>
      </w:pPr>
      <w:r w:rsidRPr="007D3FD8">
        <w:t xml:space="preserve">Nutritional supplements such as protein and creatine are </w:t>
      </w:r>
      <w:del w:id="106" w:author="Kristian Lian" w:date="2024-01-24T14:52:00Z">
        <w:r w:rsidRPr="007D3FD8" w:rsidDel="00F04BAB">
          <w:delText>often</w:delText>
        </w:r>
      </w:del>
      <w:ins w:id="107" w:author="Kristian Lian" w:date="2024-01-24T14:52:00Z">
        <w:r w:rsidR="00F04BAB">
          <w:t xml:space="preserve"> frequently </w:t>
        </w:r>
        <w:r w:rsidR="00177E84">
          <w:t>advocated as means</w:t>
        </w:r>
      </w:ins>
      <w:del w:id="108" w:author="Kristian Lian" w:date="2024-01-24T14:52:00Z">
        <w:r w:rsidRPr="007D3FD8" w:rsidDel="00F04BAB">
          <w:delText xml:space="preserve"> </w:delText>
        </w:r>
      </w:del>
      <w:del w:id="109" w:author="Kristian Lian" w:date="2024-01-24T14:53:00Z">
        <w:r w:rsidRPr="007D3FD8" w:rsidDel="00177E84">
          <w:delText>used</w:delText>
        </w:r>
      </w:del>
      <w:r w:rsidRPr="007D3FD8">
        <w:t xml:space="preserve"> to optimise RT adaptations (Cermak et al. 2012; </w:t>
      </w:r>
      <w:proofErr w:type="spellStart"/>
      <w:r w:rsidRPr="007D3FD8">
        <w:t>Lanhers</w:t>
      </w:r>
      <w:proofErr w:type="spellEnd"/>
      <w:r w:rsidRPr="007D3FD8">
        <w:t xml:space="preserve"> et al. 2015, 2017; Morton et al. 2018). </w:t>
      </w:r>
      <w:del w:id="110" w:author="Kristian Lian" w:date="2024-01-24T14:53:00Z">
        <w:r w:rsidRPr="007D3FD8" w:rsidDel="00177E84">
          <w:delText xml:space="preserve">However, it remains equivocal </w:delText>
        </w:r>
        <w:r w:rsidRPr="007D3FD8" w:rsidDel="008564E0">
          <w:delText>if</w:delText>
        </w:r>
      </w:del>
      <w:r w:rsidRPr="007D3FD8">
        <w:t xml:space="preserve"> </w:t>
      </w:r>
      <w:ins w:id="111" w:author="Kristian Lian" w:date="2024-01-24T14:53:00Z">
        <w:r w:rsidR="008564E0">
          <w:t xml:space="preserve">The efficacy of </w:t>
        </w:r>
      </w:ins>
      <w:r w:rsidRPr="007D3FD8">
        <w:t xml:space="preserve">other nutritional adjuvants such as glucose </w:t>
      </w:r>
      <w:del w:id="112" w:author="Kristian Lian" w:date="2024-01-24T14:54:00Z">
        <w:r w:rsidRPr="007D3FD8" w:rsidDel="0033517A">
          <w:delText xml:space="preserve">can increase the efficacy of RT </w:delText>
        </w:r>
      </w:del>
      <w:ins w:id="113" w:author="Kristian Lian" w:date="2024-01-24T14:54:00Z">
        <w:r w:rsidR="0033517A">
          <w:t xml:space="preserve">remains equivocal </w:t>
        </w:r>
      </w:ins>
      <w:r w:rsidRPr="007D3FD8">
        <w:t>(</w:t>
      </w:r>
      <w:proofErr w:type="spellStart"/>
      <w:r w:rsidRPr="007D3FD8">
        <w:t>Tezze</w:t>
      </w:r>
      <w:proofErr w:type="spellEnd"/>
      <w:r w:rsidRPr="007D3FD8">
        <w:t xml:space="preserve"> et al. 2023). This is surprising </w:t>
      </w:r>
      <w:ins w:id="114" w:author="Kristian Lian" w:date="2024-01-24T15:25:00Z">
        <w:r w:rsidR="00551839">
          <w:t xml:space="preserve">given </w:t>
        </w:r>
        <w:proofErr w:type="spellStart"/>
        <w:r w:rsidR="00551839">
          <w:t>that</w:t>
        </w:r>
      </w:ins>
      <w:del w:id="115" w:author="Kristian Lian" w:date="2024-01-24T15:25:00Z">
        <w:r w:rsidRPr="007D3FD8" w:rsidDel="00551839">
          <w:delText xml:space="preserve">since </w:delText>
        </w:r>
      </w:del>
      <w:r w:rsidRPr="007D3FD8">
        <w:t>glucose</w:t>
      </w:r>
      <w:proofErr w:type="spellEnd"/>
      <w:r w:rsidRPr="007D3FD8">
        <w:t xml:space="preserv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w:t>
      </w:r>
      <w:ins w:id="116" w:author="Kristian Lian" w:date="2024-01-24T15:26:00Z">
        <w:r w:rsidR="008953F4">
          <w:t xml:space="preserve"> seems to</w:t>
        </w:r>
      </w:ins>
      <w:r w:rsidRPr="007D3FD8">
        <w:t xml:space="preserve"> determine</w:t>
      </w:r>
      <w:del w:id="117" w:author="Kristian Lian" w:date="2024-01-24T15:26:00Z">
        <w:r w:rsidRPr="007D3FD8" w:rsidDel="00FA2D50">
          <w:delText>s</w:delText>
        </w:r>
      </w:del>
      <w:r w:rsidRPr="007D3FD8">
        <w:t xml:space="preserve">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w:t>
      </w:r>
      <w:ins w:id="118"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119" w:author="Kristian Lian" w:date="2024-01-24T15:28:00Z">
        <w:r w:rsidR="00B50DCD">
          <w:t xml:space="preserve">itself </w:t>
        </w:r>
        <w:proofErr w:type="spellStart"/>
        <w:r w:rsidR="00B50DCD">
          <w:t>exert</w:t>
        </w:r>
      </w:ins>
      <w:del w:id="120" w:author="Kristian Lian" w:date="2024-01-24T15:28:00Z">
        <w:r w:rsidRPr="007D3FD8" w:rsidDel="00B50DCD">
          <w:delText xml:space="preserve">have </w:delText>
        </w:r>
      </w:del>
      <w:r w:rsidRPr="007D3FD8">
        <w:t>anabolic</w:t>
      </w:r>
      <w:proofErr w:type="spellEnd"/>
      <w:r w:rsidRPr="007D3FD8">
        <w:t xml:space="preserve"> effects</w:t>
      </w:r>
      <w:ins w:id="121" w:author="Kristian Lian" w:date="2024-01-24T15:29:00Z">
        <w:r w:rsidR="00B50DCD">
          <w:t xml:space="preserve"> irrespective of muscle contraction</w:t>
        </w:r>
        <w:r w:rsidR="00BA3A6C">
          <w:t>, e.g. by elevating</w:t>
        </w:r>
      </w:ins>
      <w:r w:rsidRPr="007D3FD8">
        <w:t xml:space="preserve"> </w:t>
      </w:r>
      <w:del w:id="122" w:author="Kristian Lian" w:date="2024-01-24T15:29:00Z">
        <w:r w:rsidRPr="007D3FD8" w:rsidDel="00BA3A6C">
          <w:delText xml:space="preserve">with elevated </w:delText>
        </w:r>
      </w:del>
      <w:ins w:id="123" w:author="Kristian Lian" w:date="2024-01-24T15:29:00Z">
        <w:r w:rsidR="00BA3A6C">
          <w:t xml:space="preserve">levels of </w:t>
        </w:r>
      </w:ins>
      <w:r w:rsidRPr="007D3FD8">
        <w:t>amino acids, and</w:t>
      </w:r>
      <w:ins w:id="124" w:author="Kristian Lian" w:date="2024-01-24T15:29:00Z">
        <w:r w:rsidR="00605D8A">
          <w:t xml:space="preserve"> also</w:t>
        </w:r>
      </w:ins>
      <w:r w:rsidRPr="007D3FD8">
        <w:t xml:space="preserve"> </w:t>
      </w:r>
      <w:ins w:id="125" w:author="Kristian Lian" w:date="2024-01-24T15:30:00Z">
        <w:r w:rsidR="00605D8A">
          <w:t>plays</w:t>
        </w:r>
      </w:ins>
      <w:ins w:id="126" w:author="Kristian Lian [2]" w:date="2024-01-29T12:38:00Z">
        <w:r w:rsidR="00FF6291">
          <w:t xml:space="preserve"> </w:t>
        </w:r>
        <w:proofErr w:type="spellStart"/>
        <w:r w:rsidR="00FF6291">
          <w:t>a</w:t>
        </w:r>
      </w:ins>
      <w:del w:id="127" w:author="Kristian Lian" w:date="2024-01-24T15:30:00Z">
        <w:r w:rsidRPr="007D3FD8" w:rsidDel="00605D8A">
          <w:delText xml:space="preserve">has a clear </w:delText>
        </w:r>
      </w:del>
      <w:r w:rsidRPr="007D3FD8">
        <w:t>role</w:t>
      </w:r>
      <w:proofErr w:type="spellEnd"/>
      <w:r w:rsidRPr="007D3FD8">
        <w:t xml:space="preserve"> in </w:t>
      </w:r>
      <w:del w:id="128" w:author="Kristian Lian" w:date="2024-01-24T15:30:00Z">
        <w:r w:rsidRPr="007D3FD8" w:rsidDel="003A50DB">
          <w:delText xml:space="preserve">the reduction of </w:delText>
        </w:r>
      </w:del>
      <w:ins w:id="129" w:author="Kristian Lian" w:date="2024-01-24T15:30:00Z">
        <w:r w:rsidR="003A50DB">
          <w:t xml:space="preserve">reducing </w:t>
        </w:r>
      </w:ins>
      <w:r w:rsidRPr="007D3FD8">
        <w:t xml:space="preserve">muscle protein breakdown independent of amino acid availability (Hillier et al. 2000; Abdulla et al. 2016). </w:t>
      </w:r>
      <w:del w:id="130" w:author="Kristian Lian" w:date="2024-01-24T15:31:00Z">
        <w:r w:rsidRPr="007D3FD8" w:rsidDel="00A37035">
          <w:delText xml:space="preserve">Therefore, investigating the effects of </w:delText>
        </w:r>
      </w:del>
      <w:ins w:id="131" w:author="Kristian Lian" w:date="2024-01-24T15:31:00Z">
        <w:r w:rsidR="00A37035">
          <w:t>It seems plausible that</w:t>
        </w:r>
        <w:r w:rsidR="007C2B9B">
          <w:t xml:space="preserve"> </w:t>
        </w:r>
      </w:ins>
      <w:r w:rsidRPr="007D3FD8">
        <w:t xml:space="preserve">combined RT and glucose ingestion </w:t>
      </w:r>
      <w:del w:id="132" w:author="Kristian Lian" w:date="2024-01-24T15:32:00Z">
        <w:r w:rsidRPr="007D3FD8" w:rsidDel="007C2B9B">
          <w:delText xml:space="preserve">may provide valuable insight into the potential </w:delText>
        </w:r>
      </w:del>
      <w:ins w:id="133" w:author="Kristian Lian" w:date="2024-01-24T15:32:00Z">
        <w:r w:rsidR="00776DCD">
          <w:t xml:space="preserve">provide </w:t>
        </w:r>
      </w:ins>
      <w:r w:rsidRPr="007D3FD8">
        <w:t>additive effect</w:t>
      </w:r>
      <w:ins w:id="134" w:author="Kristian Lian" w:date="2024-01-24T15:32:00Z">
        <w:r w:rsidR="00776DCD">
          <w:t>s</w:t>
        </w:r>
      </w:ins>
      <w:r w:rsidRPr="007D3FD8">
        <w:t xml:space="preserve"> </w:t>
      </w:r>
      <w:del w:id="135" w:author="Kristian Lian" w:date="2024-01-24T15:32:00Z">
        <w:r w:rsidRPr="007D3FD8" w:rsidDel="00776DCD">
          <w:delText xml:space="preserve">of glucose and RT </w:delText>
        </w:r>
      </w:del>
      <w:r w:rsidRPr="007D3FD8">
        <w:t>on ribosome biogenesis</w:t>
      </w:r>
      <w:ins w:id="136" w:author="Kristian Lian" w:date="2024-01-24T15:32:00Z">
        <w:r w:rsidR="00776DCD">
          <w:t xml:space="preserve"> compared to RT alone</w:t>
        </w:r>
      </w:ins>
      <w:r w:rsidRPr="007D3FD8">
        <w:t>.</w:t>
      </w:r>
    </w:p>
    <w:p w14:paraId="5620CDA1" w14:textId="6BD7CEB6" w:rsidR="000D43A5" w:rsidRDefault="00C00FFA">
      <w:pPr>
        <w:pStyle w:val="BodyText"/>
        <w:rPr>
          <w:ins w:id="137" w:author="Kristian Lian" w:date="2024-01-25T20:09:00Z"/>
        </w:rPr>
      </w:pPr>
      <w:r w:rsidRPr="007D3FD8">
        <w:t>Riboso</w:t>
      </w:r>
      <w:ins w:id="138" w:author="Kristian Lian" w:date="2024-01-24T15:34:00Z">
        <w:r w:rsidR="006342CF">
          <w:t>me</w:t>
        </w:r>
      </w:ins>
      <w:del w:id="139"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140" w:author="Kristian Lian" w:date="2024-01-24T15:35:00Z">
        <w:r w:rsidRPr="007D3FD8" w:rsidDel="00DF7749">
          <w:delText>synthesising new</w:delText>
        </w:r>
      </w:del>
      <w:ins w:id="141" w:author="Kristian Lian" w:date="2024-01-24T15:35:00Z">
        <w:r w:rsidR="00320F0F">
          <w:t>de novo</w:t>
        </w:r>
      </w:ins>
      <w:del w:id="142" w:author="Kristian Lian" w:date="2024-01-24T15:35:00Z">
        <w:r w:rsidRPr="007D3FD8" w:rsidDel="00DF7749">
          <w:delText xml:space="preserve"> </w:delText>
        </w:r>
      </w:del>
      <w:ins w:id="143" w:author="Kristian Lian" w:date="2024-01-24T15:35:00Z">
        <w:r w:rsidR="00320F0F">
          <w:t xml:space="preserve"> </w:t>
        </w:r>
      </w:ins>
      <w:r w:rsidRPr="007D3FD8">
        <w:t>ribosome</w:t>
      </w:r>
      <w:del w:id="144" w:author="Kristian Lian" w:date="2024-01-24T15:35:00Z">
        <w:r w:rsidRPr="007D3FD8" w:rsidDel="00320F0F">
          <w:delText>s</w:delText>
        </w:r>
      </w:del>
      <w:ins w:id="145" w:author="Kristian Lian" w:date="2024-01-24T15:36:00Z">
        <w:r w:rsidR="00DD3260">
          <w:t xml:space="preserve"> biogenesis</w:t>
        </w:r>
      </w:ins>
      <w:r w:rsidRPr="007D3FD8">
        <w:t xml:space="preserve"> (Moss and </w:t>
      </w:r>
      <w:proofErr w:type="spellStart"/>
      <w:r w:rsidRPr="007D3FD8">
        <w:t>Stefanovsky</w:t>
      </w:r>
      <w:proofErr w:type="spellEnd"/>
      <w:r w:rsidRPr="007D3FD8">
        <w:t xml:space="preserve"> 1995). Multiple</w:t>
      </w:r>
      <w:ins w:id="146"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w:t>
      </w:r>
      <w:r w:rsidRPr="007D3FD8">
        <w:lastRenderedPageBreak/>
        <w:t>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2021). </w:t>
      </w:r>
      <w:ins w:id="147" w:author="Kristian Lian" w:date="2024-01-24T15:37:00Z">
        <w:r w:rsidR="007B6424">
          <w:t>First</w:t>
        </w:r>
        <w:r w:rsidR="004E4239">
          <w:t xml:space="preserve">, </w:t>
        </w:r>
      </w:ins>
      <w:del w:id="148" w:author="Kristian Lian" w:date="2024-01-24T15:37:00Z">
        <w:r w:rsidRPr="007D3FD8" w:rsidDel="004E4239">
          <w:delText>T</w:delText>
        </w:r>
      </w:del>
      <w:ins w:id="149" w:author="Kristian Lian" w:date="2024-01-24T15:37:00Z">
        <w:r w:rsidR="004E4239">
          <w:t>t</w:t>
        </w:r>
      </w:ins>
      <w:r w:rsidRPr="007D3FD8">
        <w:t>he general transcription factor c-Myc increases ribosom</w:t>
      </w:r>
      <w:ins w:id="150" w:author="Kristian Lian [2]" w:date="2024-01-29T12:39:00Z">
        <w:r w:rsidR="00735158">
          <w:t>e</w:t>
        </w:r>
      </w:ins>
      <w:del w:id="151" w:author="Kristian Lian [2]" w:date="2024-01-29T12:39:00Z">
        <w:r w:rsidRPr="007D3FD8" w:rsidDel="00735158">
          <w:delText>al</w:delText>
        </w:r>
      </w:del>
      <w:r w:rsidRPr="007D3FD8">
        <w:t xml:space="preserve">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w:t>
      </w:r>
      <w:ins w:id="152" w:author="Kristian Lian" w:date="2024-01-24T15:39:00Z">
        <w:r w:rsidR="00F0754A">
          <w:t xml:space="preserve">is increased by RT alone in muscle </w:t>
        </w:r>
        <w:proofErr w:type="gramStart"/>
        <w:r w:rsidR="00F0754A">
          <w:t>and also</w:t>
        </w:r>
        <w:proofErr w:type="gramEnd"/>
        <w:r w:rsidR="00F0754A">
          <w:t xml:space="preserve"> </w:t>
        </w:r>
      </w:ins>
      <w:r w:rsidRPr="007D3FD8">
        <w:t xml:space="preserve">seems to be increased by high-glucose treatment in a mTORC1-dependent manner (rapamycin sensitive) in kidney glomerular epithelial cells (Mariappan et al. 2011). </w:t>
      </w:r>
    </w:p>
    <w:p w14:paraId="35CB4995" w14:textId="317AFBF6" w:rsidR="009E7B3D" w:rsidRPr="007D3FD8" w:rsidRDefault="00E87524">
      <w:pPr>
        <w:pStyle w:val="BodyText"/>
      </w:pPr>
      <w:ins w:id="153" w:author="Kristian Lian" w:date="2024-01-24T15:41:00Z">
        <w:r>
          <w:t xml:space="preserve">Second, </w:t>
        </w:r>
        <w:r w:rsidR="00915897">
          <w:t>the mTORC1 pathway receives input from growth factor</w:t>
        </w:r>
      </w:ins>
      <w:ins w:id="154"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55" w:author="Kristian Lian" w:date="2024-01-24T15:43:00Z">
        <w:r w:rsidR="00CC1607">
          <w:t>2009</w:t>
        </w:r>
      </w:ins>
      <w:ins w:id="156" w:author="Kristian Lian" w:date="2024-01-24T15:42:00Z">
        <w:r w:rsidR="00CC1607">
          <w:t>)</w:t>
        </w:r>
      </w:ins>
      <w:ins w:id="157"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58"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59"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60" w:author="Kristian Lian" w:date="2024-01-24T15:50:00Z">
        <w:r w:rsidR="00E77CF9">
          <w:t xml:space="preserve"> Third, high glucose was shown to lead to </w:t>
        </w:r>
        <w:r w:rsidR="008E7C5C">
          <w:t>chromatin remodelling independent of UBF and mTORC1, which in turn promo</w:t>
        </w:r>
      </w:ins>
      <w:ins w:id="161" w:author="Kristian Lian" w:date="2024-01-24T15:51:00Z">
        <w:r w:rsidR="008E7C5C">
          <w:t>tes</w:t>
        </w:r>
        <w:r w:rsidR="006D1624">
          <w:t xml:space="preserve"> rRNA transcription in cell cultures</w:t>
        </w:r>
      </w:ins>
      <w:del w:id="162" w:author="Kristian Lian" w:date="2024-01-24T15:51:00Z">
        <w:r w:rsidR="00C00FFA" w:rsidRPr="007D3FD8" w:rsidDel="006D1624">
          <w:delText>Independent of UBF and mTORC1, high glucose was shown to lead to chromatin remodelling, which promoted rRNA transcription in cell cultures</w:delText>
        </w:r>
      </w:del>
      <w:r w:rsidR="00C00FFA" w:rsidRPr="007D3FD8">
        <w:t xml:space="preserve"> (Zhai et al. 2012). </w:t>
      </w:r>
      <w:del w:id="163" w:author="Kristian Lian" w:date="2024-01-24T15:50:00Z">
        <w:r w:rsidR="00C00FFA"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64" w:author="Kristian Lian" w:date="2024-01-24T15:48:00Z">
        <w:r w:rsidR="00C00FFA" w:rsidRPr="007D3FD8" w:rsidDel="00B2191E">
          <w:delText xml:space="preserve">Moreover, mTORC1 and its downstream target ribosomal protein S6 kinase beta-1 (S6K1) serve as direct mediators of insulin signalling in skeletal muscle (Hillier et al. 2000). </w:delText>
        </w:r>
      </w:del>
      <w:r w:rsidR="00C00FFA" w:rsidRPr="007D3FD8">
        <w:t>Together</w:t>
      </w:r>
      <w:ins w:id="165" w:author="Kristian Lian" w:date="2024-01-24T15:52:00Z">
        <w:r w:rsidR="00E377EC">
          <w:t>,</w:t>
        </w:r>
      </w:ins>
      <w:r w:rsidR="00C00FFA" w:rsidRPr="007D3FD8">
        <w:t xml:space="preserve"> these</w:t>
      </w:r>
      <w:ins w:id="166" w:author="Kristian Lian" w:date="2024-01-24T15:52:00Z">
        <w:r w:rsidR="00E377EC">
          <w:t xml:space="preserve"> mechanistic</w:t>
        </w:r>
      </w:ins>
      <w:r w:rsidR="00C00FFA" w:rsidRPr="007D3FD8">
        <w:t xml:space="preserve"> observations </w:t>
      </w:r>
      <w:ins w:id="167" w:author="Kristian Lian" w:date="2024-01-24T15:52:00Z">
        <w:r w:rsidR="003E424F">
          <w:t xml:space="preserve">underscore </w:t>
        </w:r>
      </w:ins>
      <w:del w:id="168" w:author="Kristian Lian" w:date="2024-01-24T15:52:00Z">
        <w:r w:rsidR="00C00FFA" w:rsidRPr="007D3FD8" w:rsidDel="003E424F">
          <w:delText xml:space="preserve">indicate </w:delText>
        </w:r>
      </w:del>
      <w:r w:rsidR="00C00FFA" w:rsidRPr="007D3FD8">
        <w:t xml:space="preserve">a potential role </w:t>
      </w:r>
      <w:proofErr w:type="spellStart"/>
      <w:ins w:id="169" w:author="Kristian Lian" w:date="2024-01-24T15:52:00Z">
        <w:r w:rsidR="003E424F">
          <w:t>for</w:t>
        </w:r>
      </w:ins>
      <w:del w:id="170" w:author="Kristian Lian" w:date="2024-01-24T15:52:00Z">
        <w:r w:rsidR="00C00FFA" w:rsidRPr="007D3FD8" w:rsidDel="003E424F">
          <w:delText xml:space="preserve">of </w:delText>
        </w:r>
      </w:del>
      <w:r w:rsidR="00C00FFA" w:rsidRPr="007D3FD8">
        <w:t>glucose</w:t>
      </w:r>
      <w:proofErr w:type="spellEnd"/>
      <w:r w:rsidR="00C00FFA" w:rsidRPr="007D3FD8">
        <w:t xml:space="preserve"> in </w:t>
      </w:r>
      <w:del w:id="171" w:author="Kristian Lian" w:date="2024-01-24T15:52:00Z">
        <w:r w:rsidR="00C00FFA" w:rsidRPr="007D3FD8" w:rsidDel="003C29CF">
          <w:delText xml:space="preserve">positively affecting human skeletal </w:delText>
        </w:r>
      </w:del>
      <w:r w:rsidR="00C00FFA" w:rsidRPr="007D3FD8">
        <w:t>muscle</w:t>
      </w:r>
      <w:del w:id="172" w:author="Kristian Lian" w:date="2024-01-24T15:53:00Z">
        <w:r w:rsidR="00C00FFA" w:rsidRPr="007D3FD8" w:rsidDel="003C29CF">
          <w:delText xml:space="preserve"> rRNA synthesis</w:delText>
        </w:r>
      </w:del>
      <w:ins w:id="173" w:author="Kristian Lian" w:date="2024-01-24T15:53:00Z">
        <w:r w:rsidR="003C29CF">
          <w:t xml:space="preserve"> ribosome biogenesis</w:t>
        </w:r>
        <w:r w:rsidR="008235D9">
          <w:t xml:space="preserve"> and function in human skeletal muscle</w:t>
        </w:r>
      </w:ins>
      <w:r w:rsidR="00C00FFA" w:rsidRPr="007D3FD8">
        <w:t xml:space="preserve">, </w:t>
      </w:r>
      <w:del w:id="174" w:author="Kristian Lian" w:date="2024-01-24T15:54:00Z">
        <w:r w:rsidR="00C00FFA" w:rsidRPr="007D3FD8" w:rsidDel="008235D9">
          <w:delText>through</w:delText>
        </w:r>
      </w:del>
      <w:ins w:id="175" w:author="Kristian Lian" w:date="2024-01-24T15:54:00Z">
        <w:r w:rsidR="008235D9">
          <w:t>acting in concert</w:t>
        </w:r>
        <w:r w:rsidR="0063588A">
          <w:t xml:space="preserve"> with RT to</w:t>
        </w:r>
      </w:ins>
      <w:del w:id="176" w:author="Kristian Lian" w:date="2024-01-24T15:54:00Z">
        <w:r w:rsidR="00C00FFA" w:rsidRPr="007D3FD8" w:rsidDel="008235D9">
          <w:delText xml:space="preserve"> </w:delText>
        </w:r>
      </w:del>
      <w:ins w:id="177" w:author="Kristian Lian" w:date="2024-01-24T15:54:00Z">
        <w:r w:rsidR="0063588A">
          <w:t xml:space="preserve"> </w:t>
        </w:r>
      </w:ins>
      <w:r w:rsidR="00C00FFA" w:rsidRPr="007D3FD8">
        <w:t>potentiat</w:t>
      </w:r>
      <w:ins w:id="178" w:author="Kristian Lian" w:date="2024-01-24T15:54:00Z">
        <w:r w:rsidR="0063588A">
          <w:t>e</w:t>
        </w:r>
      </w:ins>
      <w:del w:id="179" w:author="Kristian Lian" w:date="2024-01-24T15:54:00Z">
        <w:r w:rsidR="00C00FFA" w:rsidRPr="007D3FD8" w:rsidDel="0063588A">
          <w:delText>ing</w:delText>
        </w:r>
      </w:del>
      <w:r w:rsidR="00C00FFA" w:rsidRPr="007D3FD8">
        <w:t xml:space="preserve"> transcription </w:t>
      </w:r>
      <w:del w:id="180" w:author="Kristian Lian" w:date="2024-01-24T15:54:00Z">
        <w:r w:rsidR="00C00FFA" w:rsidRPr="007D3FD8" w:rsidDel="0063588A">
          <w:delText xml:space="preserve">or translation </w:delText>
        </w:r>
      </w:del>
      <w:r w:rsidR="00C00FFA" w:rsidRPr="007D3FD8">
        <w:t xml:space="preserve">of ribosomal RNA and increasing </w:t>
      </w:r>
      <w:del w:id="181" w:author="Kristian Lian" w:date="2024-01-24T15:54:00Z">
        <w:r w:rsidR="00C00FFA" w:rsidRPr="007D3FD8" w:rsidDel="008D782F">
          <w:delText xml:space="preserve">the </w:delText>
        </w:r>
      </w:del>
      <w:r w:rsidR="00C00FFA" w:rsidRPr="007D3FD8">
        <w:t xml:space="preserve">translational capacity </w:t>
      </w:r>
      <w:del w:id="182" w:author="Kristian Lian" w:date="2024-01-24T15:55:00Z">
        <w:r w:rsidR="00C00FFA" w:rsidRPr="007D3FD8" w:rsidDel="008D782F">
          <w:delText xml:space="preserve">of skeletal muscle cells </w:delText>
        </w:r>
      </w:del>
      <w:r w:rsidR="00C00FFA" w:rsidRPr="007D3FD8">
        <w:t xml:space="preserve">(Hillier et al. 2000; Hoppe et al. 2009; Zhai et al. 2012; Tanaka and </w:t>
      </w:r>
      <w:proofErr w:type="spellStart"/>
      <w:r w:rsidR="00C00FFA" w:rsidRPr="007D3FD8">
        <w:t>Tsuneoka</w:t>
      </w:r>
      <w:proofErr w:type="spellEnd"/>
      <w:r w:rsidR="00C00FFA" w:rsidRPr="007D3FD8">
        <w:t xml:space="preserve"> 2018).</w:t>
      </w:r>
    </w:p>
    <w:p w14:paraId="35CB4996" w14:textId="33B483D3" w:rsidR="009E7B3D" w:rsidRPr="007D3FD8" w:rsidRDefault="00C00FFA">
      <w:pPr>
        <w:pStyle w:val="BodyText"/>
      </w:pPr>
      <w:del w:id="183" w:author="Kristian Lian" w:date="2024-01-24T15:57:00Z">
        <w:r w:rsidRPr="007D3FD8" w:rsidDel="00964FBB">
          <w:delText>There have been m</w:delText>
        </w:r>
      </w:del>
      <w:ins w:id="184" w:author="Kristian Lian" w:date="2024-01-24T15:57:00Z">
        <w:r w:rsidR="00964FBB">
          <w:t>M</w:t>
        </w:r>
      </w:ins>
      <w:r w:rsidRPr="007D3FD8">
        <w:t xml:space="preserve">ultiple studies </w:t>
      </w:r>
      <w:ins w:id="185" w:author="Kristian Lian" w:date="2024-01-24T15:58:00Z">
        <w:r w:rsidR="00F90FDE">
          <w:t xml:space="preserve">have </w:t>
        </w:r>
      </w:ins>
      <w:del w:id="186" w:author="Kristian Lian" w:date="2024-01-24T15:58:00Z">
        <w:r w:rsidRPr="007D3FD8" w:rsidDel="00F90FDE">
          <w:delText xml:space="preserve">recently </w:delText>
        </w:r>
      </w:del>
      <w:r w:rsidRPr="007D3FD8">
        <w:t>suggest</w:t>
      </w:r>
      <w:ins w:id="187" w:author="Kristian Lian" w:date="2024-01-24T15:58:00Z">
        <w:r w:rsidR="00F90FDE">
          <w:t>ed</w:t>
        </w:r>
      </w:ins>
      <w:del w:id="188" w:author="Kristian Lian" w:date="2024-01-24T15:58:00Z">
        <w:r w:rsidRPr="007D3FD8" w:rsidDel="00F90FDE">
          <w:delText>ing</w:delText>
        </w:r>
      </w:del>
      <w:r w:rsidRPr="007D3FD8">
        <w:t xml:space="preserve"> translational capacity to be as important, if not more important</w:t>
      </w:r>
      <w:ins w:id="189" w:author="Kristian Lian" w:date="2024-01-24T15:58:00Z">
        <w:r w:rsidR="000C3863">
          <w:t>,</w:t>
        </w:r>
      </w:ins>
      <w:r w:rsidRPr="007D3FD8">
        <w:t xml:space="preserve"> than</w:t>
      </w:r>
      <w:del w:id="190" w:author="Kristian Lian" w:date="2024-01-24T15:58:00Z">
        <w:r w:rsidRPr="007D3FD8" w:rsidDel="00F90FDE">
          <w:delText>,</w:delText>
        </w:r>
      </w:del>
      <w:r w:rsidRPr="007D3FD8">
        <w:t xml:space="preserve"> translational efficiency </w:t>
      </w:r>
      <w:ins w:id="191" w:author="Kristian Lian" w:date="2024-01-24T15:58:00Z">
        <w:r w:rsidR="000C3863">
          <w:t>for promoting</w:t>
        </w:r>
      </w:ins>
      <w:del w:id="192" w:author="Kristian Lian" w:date="2024-01-24T15:58:00Z">
        <w:r w:rsidRPr="007D3FD8" w:rsidDel="000C3863">
          <w:delText xml:space="preserve">concerning </w:delText>
        </w:r>
      </w:del>
      <w:ins w:id="193" w:author="Kristian Lian [2]" w:date="2024-01-29T12:42:00Z">
        <w:r w:rsidR="006E1E60">
          <w:t xml:space="preserve"> </w:t>
        </w:r>
      </w:ins>
      <w:r w:rsidRPr="007D3FD8">
        <w:t xml:space="preserve">long-term skeletal muscle adaptations to RT (Figueiredo 2019; Hammarström et al. 2020, 2022). </w:t>
      </w:r>
      <w:del w:id="194"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195" w:author="Kristian Lian" w:date="2024-01-24T15:59:00Z">
        <w:r w:rsidR="00ED3005">
          <w:t>While</w:t>
        </w:r>
        <w:r w:rsidR="00D64202">
          <w:t xml:space="preserve"> the regulation of translational capacity itself involves</w:t>
        </w:r>
      </w:ins>
      <w:r w:rsidRPr="007D3FD8">
        <w:t xml:space="preserve"> </w:t>
      </w:r>
      <w:del w:id="196" w:author="Kristian Lian" w:date="2024-01-24T16:00:00Z">
        <w:r w:rsidRPr="007D3FD8" w:rsidDel="0062761C">
          <w:delText>UBF and</w:delText>
        </w:r>
      </w:del>
      <w:ins w:id="197" w:author="Kristian Lian" w:date="2024-01-24T16:00:00Z">
        <w:r w:rsidR="0062761C">
          <w:t xml:space="preserve"> activation of</w:t>
        </w:r>
      </w:ins>
      <w:del w:id="198" w:author="Kristian Lian" w:date="2024-01-24T16:00:00Z">
        <w:r w:rsidRPr="007D3FD8" w:rsidDel="0062761C">
          <w:delText xml:space="preserve"> </w:delText>
        </w:r>
      </w:del>
      <w:r w:rsidRPr="007D3FD8">
        <w:t xml:space="preserve">c-Myc </w:t>
      </w:r>
      <w:ins w:id="199" w:author="Kristian Lian" w:date="2024-01-24T16:00:00Z">
        <w:r w:rsidR="00837156">
          <w:t xml:space="preserve">and UBF, acting to </w:t>
        </w:r>
      </w:ins>
      <w:del w:id="200" w:author="Kristian Lian" w:date="2024-01-24T16:01:00Z">
        <w:r w:rsidRPr="007D3FD8" w:rsidDel="00837156">
          <w:delText>to be important factors in</w:delText>
        </w:r>
      </w:del>
      <w:ins w:id="201" w:author="Kristian Lian" w:date="2024-01-24T16:01:00Z">
        <w:r w:rsidR="00837156">
          <w:t xml:space="preserve"> stimulate formation of</w:t>
        </w:r>
      </w:ins>
      <w:del w:id="202" w:author="Kristian Lian" w:date="2024-01-24T16:01:00Z">
        <w:r w:rsidRPr="007D3FD8" w:rsidDel="00837156">
          <w:delText xml:space="preserve"> </w:delText>
        </w:r>
      </w:del>
      <w:ins w:id="203" w:author="Kristian Lian" w:date="2024-01-24T16:01:00Z">
        <w:r w:rsidR="00A63839">
          <w:t xml:space="preserve"> </w:t>
        </w:r>
      </w:ins>
      <w:r w:rsidRPr="007D3FD8">
        <w:t>the PIC</w:t>
      </w:r>
      <w:ins w:id="204" w:author="Kristian Lian" w:date="2024-01-24T16:02:00Z">
        <w:r w:rsidR="00F5449E">
          <w:t xml:space="preserve"> through</w:t>
        </w:r>
        <w:r w:rsidR="00A65772">
          <w:t xml:space="preserve"> the</w:t>
        </w:r>
      </w:ins>
      <w:del w:id="205" w:author="Kristian Lian" w:date="2024-01-24T16:01:00Z">
        <w:r w:rsidRPr="007D3FD8" w:rsidDel="00A63839">
          <w:delText>,</w:delText>
        </w:r>
      </w:del>
      <w:r w:rsidRPr="007D3FD8">
        <w:t xml:space="preserve"> </w:t>
      </w:r>
      <w:del w:id="206" w:author="Kristian Lian" w:date="2024-01-24T16:02:00Z">
        <w:r w:rsidRPr="007D3FD8" w:rsidDel="00F5449E">
          <w:delText xml:space="preserve">c-Myc as a </w:delText>
        </w:r>
      </w:del>
      <w:r w:rsidRPr="007D3FD8">
        <w:t>general transcription factor</w:t>
      </w:r>
      <w:ins w:id="207" w:author="Kristian Lian" w:date="2024-01-24T16:02:00Z">
        <w:r w:rsidR="00A65772">
          <w:t>, as well as</w:t>
        </w:r>
      </w:ins>
      <w:r w:rsidRPr="007D3FD8">
        <w:t xml:space="preserve"> </w:t>
      </w:r>
      <w:del w:id="208" w:author="Kristian Lian" w:date="2024-01-24T16:02:00Z">
        <w:r w:rsidRPr="007D3FD8" w:rsidDel="00A65772">
          <w:delText xml:space="preserve">and UBF as </w:delText>
        </w:r>
      </w:del>
      <w:ins w:id="209" w:author="Kristian Lian" w:date="2024-01-24T16:02:00Z">
        <w:r w:rsidR="00A65772">
          <w:t xml:space="preserve">through </w:t>
        </w:r>
      </w:ins>
      <w:r w:rsidRPr="007D3FD8">
        <w:t xml:space="preserve">a specific transcription factor </w:t>
      </w:r>
      <w:del w:id="210" w:author="Kristian Lian" w:date="2024-01-24T16:03:00Z">
        <w:r w:rsidRPr="007D3FD8" w:rsidDel="00D126BD">
          <w:delText>for</w:delText>
        </w:r>
      </w:del>
      <w:ins w:id="211" w:author="Kristian Lian" w:date="2024-01-24T16:03:00Z">
        <w:r w:rsidR="00D126BD">
          <w:t xml:space="preserve"> facilitating</w:t>
        </w:r>
      </w:ins>
      <w:del w:id="212" w:author="Kristian Lian" w:date="2024-01-24T16:03:00Z">
        <w:r w:rsidRPr="007D3FD8" w:rsidDel="00D126BD">
          <w:delText xml:space="preserve"> </w:delText>
        </w:r>
      </w:del>
      <w:ins w:id="213" w:author="Kristian Lian" w:date="2024-01-24T16:03:00Z">
        <w:r w:rsidR="00D126BD">
          <w:t xml:space="preserve"> </w:t>
        </w:r>
      </w:ins>
      <w:r w:rsidRPr="007D3FD8">
        <w:t>rDNA transcription initiation (Mariappan et al. 2011; Walden 2019)</w:t>
      </w:r>
      <w:ins w:id="214" w:author="Kristian Lian" w:date="2024-01-24T16:05:00Z">
        <w:r w:rsidR="006B0B6A">
          <w:t xml:space="preserve">, the </w:t>
        </w:r>
      </w:ins>
      <w:ins w:id="215" w:author="Kristian Lian" w:date="2024-01-25T20:26:00Z">
        <w:r w:rsidR="003F7BEA">
          <w:t>content of</w:t>
        </w:r>
      </w:ins>
      <w:ins w:id="216" w:author="Kristian Lian" w:date="2024-01-24T16:05:00Z">
        <w:r w:rsidR="006B0B6A">
          <w:t xml:space="preserve"> ribosom</w:t>
        </w:r>
      </w:ins>
      <w:ins w:id="217" w:author="Kristian Lian" w:date="2024-01-25T20:26:00Z">
        <w:r w:rsidR="003F7BEA">
          <w:t>es</w:t>
        </w:r>
      </w:ins>
      <w:ins w:id="218" w:author="Kristian Lian" w:date="2024-01-24T16:05:00Z">
        <w:r w:rsidR="00224C6E">
          <w:t xml:space="preserve">, c-Myc and UBF </w:t>
        </w:r>
      </w:ins>
      <w:ins w:id="219" w:author="Kristian Lian" w:date="2024-01-25T20:26:00Z">
        <w:r w:rsidR="003F7BEA">
          <w:t>is increased</w:t>
        </w:r>
      </w:ins>
      <w:ins w:id="220" w:author="Kristian Lian" w:date="2024-01-24T16:05:00Z">
        <w:r w:rsidR="00224C6E">
          <w:t xml:space="preserve"> with RT-induced muscle ac</w:t>
        </w:r>
      </w:ins>
      <w:ins w:id="221" w:author="Kristian Lian" w:date="2024-01-24T16:06:00Z">
        <w:r w:rsidR="00224C6E">
          <w:t>cretion</w:t>
        </w:r>
      </w:ins>
      <w:del w:id="222" w:author="Kristian Lian" w:date="2024-01-24T16:06:00Z">
        <w:r w:rsidRPr="007D3FD8" w:rsidDel="00722E15">
          <w:delText>. Coupled with the recent observations by Hammarström et al.</w:delText>
        </w:r>
      </w:del>
      <w:r w:rsidRPr="007D3FD8">
        <w:t xml:space="preserve"> (Hammarström et al. 2020, 2022)</w:t>
      </w:r>
      <w:ins w:id="223" w:author="Kristian Lian" w:date="2024-01-24T16:06:00Z">
        <w:r w:rsidR="00722E15">
          <w:t>.</w:t>
        </w:r>
      </w:ins>
      <w:del w:id="224" w:author="Kristian Lian" w:date="2024-01-24T16:06:00Z">
        <w:r w:rsidRPr="007D3FD8" w:rsidDel="00722E15">
          <w:delText>,</w:delText>
        </w:r>
      </w:del>
      <w:ins w:id="225" w:author="Kristian Lian [2]" w:date="2024-01-29T12:44:00Z">
        <w:r w:rsidR="002E1596">
          <w:t xml:space="preserve"> Fu</w:t>
        </w:r>
      </w:ins>
      <w:ins w:id="226" w:author="Kristian Lian [2]" w:date="2024-01-29T12:45:00Z">
        <w:r w:rsidR="002E1596">
          <w:t xml:space="preserve">rthermore, </w:t>
        </w:r>
      </w:ins>
      <w:ins w:id="227" w:author="Kristian Lian [2]" w:date="2024-01-29T12:46:00Z">
        <w:r w:rsidR="00581E4B">
          <w:t>Nakada et al. (</w:t>
        </w:r>
        <w:r w:rsidR="004E6DDB">
          <w:t xml:space="preserve">Nakada, Ogasawara, </w:t>
        </w:r>
      </w:ins>
      <w:ins w:id="228" w:author="Kristian Lian [2]" w:date="2024-01-29T12:47:00Z">
        <w:r w:rsidR="004E6DDB">
          <w:t>Kawada, Maekawa and Ishii, 2016</w:t>
        </w:r>
      </w:ins>
      <w:ins w:id="229" w:author="Kristian Lian [2]" w:date="2024-01-29T12:46:00Z">
        <w:r w:rsidR="00581E4B">
          <w:t>)</w:t>
        </w:r>
      </w:ins>
      <w:ins w:id="230" w:author="Kristian Lian [2]" w:date="2024-01-29T12:47:00Z">
        <w:r w:rsidR="004E6DDB">
          <w:t xml:space="preserve"> </w:t>
        </w:r>
      </w:ins>
      <w:ins w:id="231" w:author="Kristian Lian [2]" w:date="2024-01-29T12:45:00Z">
        <w:r w:rsidR="00A62717">
          <w:t xml:space="preserve">found a correlation between </w:t>
        </w:r>
        <w:r w:rsidR="00237814">
          <w:t xml:space="preserve">rRNA content and rpS6 content </w:t>
        </w:r>
      </w:ins>
      <w:ins w:id="232" w:author="Kristian Lian [2]" w:date="2024-01-29T12:48:00Z">
        <w:r w:rsidR="00E140A1">
          <w:t>in their synergist ablation model on rats.</w:t>
        </w:r>
      </w:ins>
      <w:r w:rsidRPr="007D3FD8">
        <w:t xml:space="preserve"> </w:t>
      </w:r>
      <w:ins w:id="233" w:author="Kristian Lian" w:date="2024-01-24T16:06:00Z">
        <w:r w:rsidR="00865FFF">
          <w:t>This makes knowledge about</w:t>
        </w:r>
      </w:ins>
      <w:ins w:id="234" w:author="Kristian Lian" w:date="2024-01-24T16:07:00Z">
        <w:r w:rsidR="00865FFF">
          <w:t xml:space="preserve"> </w:t>
        </w:r>
      </w:ins>
      <w:del w:id="235" w:author="Kristian Lian" w:date="2024-01-24T16:07:00Z">
        <w:r w:rsidRPr="007D3FD8" w:rsidDel="00604DE7">
          <w:delText xml:space="preserve">understanding underlying </w:delText>
        </w:r>
      </w:del>
      <w:r w:rsidRPr="007D3FD8">
        <w:t>factors</w:t>
      </w:r>
      <w:ins w:id="236" w:author="Kristian Lian" w:date="2024-01-24T16:07:00Z">
        <w:r w:rsidR="00604DE7">
          <w:t xml:space="preserve"> that</w:t>
        </w:r>
      </w:ins>
      <w:r w:rsidRPr="007D3FD8">
        <w:t xml:space="preserve"> regulat</w:t>
      </w:r>
      <w:ins w:id="237" w:author="Kristian Lian" w:date="2024-01-24T16:07:00Z">
        <w:r w:rsidR="00604DE7">
          <w:t>e</w:t>
        </w:r>
      </w:ins>
      <w:del w:id="238" w:author="Kristian Lian" w:date="2024-01-24T16:07:00Z">
        <w:r w:rsidRPr="007D3FD8" w:rsidDel="00604DE7">
          <w:delText>ing</w:delText>
        </w:r>
      </w:del>
      <w:r w:rsidRPr="007D3FD8">
        <w:t xml:space="preserve"> and </w:t>
      </w:r>
      <w:r w:rsidRPr="007D3FD8">
        <w:lastRenderedPageBreak/>
        <w:t>affect</w:t>
      </w:r>
      <w:del w:id="239" w:author="Kristian Lian" w:date="2024-01-24T16:07:00Z">
        <w:r w:rsidRPr="007D3FD8" w:rsidDel="009206FB">
          <w:delText>ing</w:delText>
        </w:r>
      </w:del>
      <w:r w:rsidRPr="007D3FD8">
        <w:t xml:space="preserve"> ribosome biogenesis </w:t>
      </w:r>
      <w:ins w:id="240" w:author="Kristian Lian" w:date="2024-01-24T16:08:00Z">
        <w:r w:rsidR="009206FB">
          <w:t xml:space="preserve">key for </w:t>
        </w:r>
      </w:ins>
      <w:del w:id="241" w:author="Kristian Lian" w:date="2024-01-24T16:08:00Z">
        <w:r w:rsidRPr="007D3FD8" w:rsidDel="00B55ABA">
          <w:delText>seems key to</w:delText>
        </w:r>
      </w:del>
      <w:r w:rsidRPr="007D3FD8">
        <w:t xml:space="preserve"> </w:t>
      </w:r>
      <w:del w:id="242" w:author="Kristian Lian" w:date="2024-01-24T16:08:00Z">
        <w:r w:rsidRPr="007D3FD8" w:rsidDel="00871F0E">
          <w:delText xml:space="preserve">furthering our understanding of the </w:delText>
        </w:r>
      </w:del>
      <w:r w:rsidRPr="007D3FD8">
        <w:t>optimis</w:t>
      </w:r>
      <w:ins w:id="243" w:author="Kristian Lian" w:date="2024-01-24T16:10:00Z">
        <w:r w:rsidR="00E96A4D">
          <w:t>ing</w:t>
        </w:r>
      </w:ins>
      <w:del w:id="244" w:author="Kristian Lian" w:date="2024-01-24T16:10:00Z">
        <w:r w:rsidRPr="007D3FD8" w:rsidDel="00E96A4D">
          <w:delText>ati</w:delText>
        </w:r>
      </w:del>
      <w:del w:id="245" w:author="Kristian Lian" w:date="2024-01-24T16:09:00Z">
        <w:r w:rsidRPr="007D3FD8" w:rsidDel="00871F0E">
          <w:delText>on</w:delText>
        </w:r>
        <w:r w:rsidRPr="007D3FD8" w:rsidDel="00EC32AB">
          <w:delText xml:space="preserve"> of</w:delText>
        </w:r>
      </w:del>
      <w:r w:rsidRPr="007D3FD8">
        <w:t xml:space="preserve"> RT </w:t>
      </w:r>
      <w:del w:id="246" w:author="Kristian Lian" w:date="2024-01-24T16:09:00Z">
        <w:r w:rsidRPr="007D3FD8" w:rsidDel="00EC32AB">
          <w:delText>to</w:delText>
        </w:r>
      </w:del>
      <w:ins w:id="247" w:author="Kristian Lian" w:date="2024-01-24T16:09:00Z">
        <w:r w:rsidR="00EC32AB">
          <w:t>at the</w:t>
        </w:r>
      </w:ins>
      <w:r w:rsidRPr="007D3FD8">
        <w:t xml:space="preserve"> </w:t>
      </w:r>
      <w:proofErr w:type="spellStart"/>
      <w:r w:rsidRPr="007D3FD8">
        <w:t>individual</w:t>
      </w:r>
      <w:del w:id="248" w:author="Kristian Lian" w:date="2024-01-24T16:09:00Z">
        <w:r w:rsidRPr="007D3FD8" w:rsidDel="00EC32AB">
          <w:delText xml:space="preserve"> </w:delText>
        </w:r>
      </w:del>
      <w:ins w:id="249" w:author="Kristian Lian" w:date="2024-01-24T16:09:00Z">
        <w:r w:rsidR="00EC32AB">
          <w:t>level</w:t>
        </w:r>
      </w:ins>
      <w:proofErr w:type="spellEnd"/>
      <w:del w:id="250" w:author="Kristian Lian" w:date="2024-01-24T16:09:00Z">
        <w:r w:rsidRPr="007D3FD8" w:rsidDel="00EC32AB">
          <w:delText>phenotypes</w:delText>
        </w:r>
      </w:del>
      <w:r w:rsidRPr="007D3FD8">
        <w:t>.</w:t>
      </w:r>
    </w:p>
    <w:p w14:paraId="35CB4997" w14:textId="25833FA4" w:rsidR="009E7B3D" w:rsidRPr="007D3FD8" w:rsidRDefault="00C00FFA">
      <w:pPr>
        <w:pStyle w:val="BodyText"/>
      </w:pPr>
      <w:r w:rsidRPr="007D3FD8">
        <w:t xml:space="preserve">Therefore, the </w:t>
      </w:r>
      <w:ins w:id="251" w:author="Kristian Lian" w:date="2024-01-25T20:28:00Z">
        <w:r w:rsidR="00443A8C">
          <w:t xml:space="preserve">main </w:t>
        </w:r>
      </w:ins>
      <w:r w:rsidRPr="007D3FD8">
        <w:t xml:space="preserve">purpose of this investigation was to test the hypothesis that glucose supplementation </w:t>
      </w:r>
      <w:ins w:id="252" w:author="Kristian Lian" w:date="2024-01-24T16:12:00Z">
        <w:r w:rsidR="00815365">
          <w:t xml:space="preserve">given </w:t>
        </w:r>
      </w:ins>
      <w:r w:rsidRPr="007D3FD8">
        <w:t xml:space="preserve">before and after </w:t>
      </w:r>
      <w:ins w:id="253" w:author="Kristian Lian [2]" w:date="2024-01-29T17:14:00Z">
        <w:r w:rsidR="007B704F">
          <w:t>six</w:t>
        </w:r>
      </w:ins>
      <w:del w:id="254" w:author="Kristian Lian [2]" w:date="2024-01-29T17:14:00Z">
        <w:r w:rsidRPr="007D3FD8" w:rsidDel="007B704F">
          <w:delText>five</w:delText>
        </w:r>
      </w:del>
      <w:r w:rsidRPr="007D3FD8">
        <w:t xml:space="preserve"> RT sessions</w:t>
      </w:r>
      <w:ins w:id="255" w:author="Kristian Lian" w:date="2024-01-24T16:13:00Z">
        <w:r w:rsidR="001466CC">
          <w:t>, conducted</w:t>
        </w:r>
      </w:ins>
      <w:r w:rsidRPr="007D3FD8">
        <w:t xml:space="preserve"> over</w:t>
      </w:r>
      <w:ins w:id="256" w:author="Kristian Lian" w:date="2024-01-24T16:13:00Z">
        <w:r w:rsidR="001466CC">
          <w:t xml:space="preserve"> a period of</w:t>
        </w:r>
      </w:ins>
      <w:r w:rsidRPr="007D3FD8">
        <w:t xml:space="preserve"> 12 days will</w:t>
      </w:r>
      <w:ins w:id="257" w:author="Kristian Lian" w:date="2024-01-24T16:14:00Z">
        <w:r w:rsidR="00295EDD">
          <w:t>,</w:t>
        </w:r>
      </w:ins>
      <w:r w:rsidRPr="007D3FD8">
        <w:t xml:space="preserve"> potentiate RT-associated accumulation of markers of ribosomal abundance</w:t>
      </w:r>
      <w:del w:id="258"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del w:id="259" w:author="Kristian Lian [2]" w:date="2024-01-26T10:01:00Z">
        <w:r w:rsidRPr="007D3FD8" w:rsidDel="00D04FCD">
          <w:delText>.</w:delText>
        </w:r>
      </w:del>
    </w:p>
    <w:p w14:paraId="35CB4998" w14:textId="77777777" w:rsidR="009E7B3D" w:rsidRPr="007D3FD8" w:rsidRDefault="00C00FFA">
      <w:pPr>
        <w:pStyle w:val="Heading2"/>
      </w:pPr>
      <w:bookmarkStart w:id="260" w:name="materials-and-methods"/>
      <w:bookmarkEnd w:id="67"/>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261" w:author="Kristian Lian" w:date="2024-01-24T16:15:00Z">
        <w:r w:rsidRPr="007D3FD8" w:rsidDel="00EF23B2">
          <w:delText>r</w:delText>
        </w:r>
      </w:del>
      <w:ins w:id="262" w:author="Kristian Lian" w:date="2024-01-24T16:15:00Z">
        <w:r w:rsidR="00EF23B2">
          <w:t>R</w:t>
        </w:r>
      </w:ins>
      <w:r w:rsidRPr="007D3FD8">
        <w:t xml:space="preserve">egional </w:t>
      </w:r>
      <w:del w:id="263" w:author="Kristian Lian" w:date="2024-01-24T16:15:00Z">
        <w:r w:rsidRPr="007D3FD8" w:rsidDel="00584FFB">
          <w:delText>ethical c</w:delText>
        </w:r>
      </w:del>
      <w:ins w:id="264" w:author="Kristian Lian" w:date="2024-01-24T16:15:00Z">
        <w:r w:rsidR="00584FFB">
          <w:t>C</w:t>
        </w:r>
      </w:ins>
      <w:r w:rsidRPr="007D3FD8">
        <w:t>ommittee</w:t>
      </w:r>
      <w:ins w:id="265" w:author="Kristian Lian" w:date="2024-01-24T16:15:00Z">
        <w:r w:rsidR="00584FFB">
          <w:t xml:space="preserve"> for Medical</w:t>
        </w:r>
      </w:ins>
      <w:ins w:id="266" w:author="Kristian Lian" w:date="2024-01-24T16:16:00Z">
        <w:r w:rsidR="00F207A3">
          <w:t xml:space="preserve"> and Health Research Ethics – South-East Norway</w:t>
        </w:r>
      </w:ins>
      <w:r w:rsidRPr="007D3FD8">
        <w:t xml:space="preserve"> (</w:t>
      </w:r>
      <w:del w:id="267"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268" w:name="participants"/>
      <w:r w:rsidRPr="007D3FD8">
        <w:t>Participants</w:t>
      </w:r>
    </w:p>
    <w:p w14:paraId="35CB499B" w14:textId="2AE91B50" w:rsidR="009E7B3D" w:rsidRDefault="00C00FFA">
      <w:pPr>
        <w:pStyle w:val="FirstParagraph"/>
        <w:rPr>
          <w:ins w:id="269" w:author="Kristian Lian" w:date="2024-01-25T11:31:00Z"/>
        </w:rPr>
      </w:pPr>
      <w:r w:rsidRPr="007D3FD8">
        <w:t>Sixteen healthy male and female participants (20-33 years, Table 1) were recruited to the study through social media advertisement and word of mouth. The eligibility criteria were non-smok</w:t>
      </w:r>
      <w:ins w:id="270" w:author="Kristian Lian" w:date="2024-01-25T11:29:00Z">
        <w:r w:rsidR="0018698E">
          <w:t>ing</w:t>
        </w:r>
      </w:ins>
      <w:del w:id="271" w:author="Kristian Lian" w:date="2024-01-25T11:29:00Z">
        <w:r w:rsidRPr="007D3FD8" w:rsidDel="0018698E">
          <w:delText>ers</w:delText>
        </w:r>
      </w:del>
      <w:r w:rsidRPr="007D3FD8">
        <w:t xml:space="preserve"> and moderately trained (</w:t>
      </w:r>
      <w:r w:rsidR="00970CFD" w:rsidRPr="007D3FD8">
        <w:t>i.e.,</w:t>
      </w:r>
      <w:r w:rsidRPr="007D3FD8">
        <w:t> 2-8 RT sessions per 14 days for the last six months). Exclusion criteria were previous injury leading to impaired</w:t>
      </w:r>
      <w:ins w:id="272" w:author="Kristian Lian" w:date="2024-01-25T11:30:00Z">
        <w:r w:rsidR="00546FFE">
          <w:t xml:space="preserve"> muscle</w:t>
        </w:r>
      </w:ins>
      <w:r w:rsidRPr="007D3FD8">
        <w:t xml:space="preserve"> strength, inability to perform resistance exercise training, symptoms, and a medical record of metabolic disorders including </w:t>
      </w:r>
      <w:r w:rsidR="00970CFD" w:rsidRPr="007D3FD8">
        <w:t>hyperglycaemia</w:t>
      </w:r>
      <w:r w:rsidRPr="007D3FD8">
        <w:t xml:space="preserve">. Of the sixteen participants that commenced the intervention, three participants dropped out. One due to sickness and inability to resume, </w:t>
      </w:r>
      <w:ins w:id="273" w:author="Kristian Lian" w:date="2024-01-25T11:30:00Z">
        <w:r w:rsidR="00882850">
          <w:t xml:space="preserve">while </w:t>
        </w:r>
      </w:ins>
      <w:r w:rsidRPr="007D3FD8">
        <w:t xml:space="preserve">two participants experienced muscular discomfort related to heavy resistance training. Lean mass </w:t>
      </w:r>
      <w:ins w:id="274" w:author="Kristian Lian" w:date="2024-01-25T11:31:00Z">
        <w:r w:rsidR="008437D0">
          <w:t xml:space="preserve">and body fat % </w:t>
        </w:r>
      </w:ins>
      <w:r w:rsidRPr="007D3FD8">
        <w:t>(Table 1) w</w:t>
      </w:r>
      <w:ins w:id="275" w:author="Kristian Lian" w:date="2024-01-30T13:47:00Z">
        <w:r w:rsidR="00B21E3C">
          <w:t>ere</w:t>
        </w:r>
      </w:ins>
      <w:del w:id="276" w:author="Kristian Lian" w:date="2024-01-30T13:47:00Z">
        <w:r w:rsidRPr="007D3FD8" w:rsidDel="00B21E3C">
          <w:delText>as</w:delText>
        </w:r>
      </w:del>
      <w:r w:rsidRPr="007D3FD8">
        <w:t xml:space="preserve"> measured using Dual-Energy X-ray Absorptiometry (DXA, Prodigy Advance PA+302047, Lunar, San Francisco, CA, USA) on Day -1, the last day preceding the RT intervention.</w:t>
      </w:r>
    </w:p>
    <w:p w14:paraId="6A4314EC" w14:textId="24593E4E" w:rsidR="007630B2" w:rsidRPr="007630B2" w:rsidRDefault="007630B2">
      <w:pPr>
        <w:pStyle w:val="BodyText"/>
        <w:pPrChange w:id="277" w:author="Kristian Lian" w:date="2024-01-25T11:31:00Z">
          <w:pPr>
            <w:pStyle w:val="FirstParagraph"/>
          </w:pPr>
        </w:pPrChange>
      </w:pPr>
      <w:ins w:id="278" w:author="Kristian Lian" w:date="2024-01-25T11:31:00Z">
        <w:r>
          <w:t>Table 1 could be placed around here.</w:t>
        </w:r>
      </w:ins>
    </w:p>
    <w:p w14:paraId="35CB499C" w14:textId="77777777" w:rsidR="009E7B3D" w:rsidRPr="007D3FD8" w:rsidRDefault="00C00FFA">
      <w:pPr>
        <w:pStyle w:val="Heading3"/>
      </w:pPr>
      <w:bookmarkStart w:id="279" w:name="experimental-design"/>
      <w:bookmarkEnd w:id="268"/>
      <w:r w:rsidRPr="007D3FD8">
        <w:t>Experimental design</w:t>
      </w:r>
    </w:p>
    <w:p w14:paraId="35CB499D" w14:textId="63C39C96" w:rsidR="009E7B3D" w:rsidRPr="007D3FD8" w:rsidRDefault="00C00FFA">
      <w:pPr>
        <w:pStyle w:val="FirstParagraph"/>
      </w:pPr>
      <w:r w:rsidRPr="007D3FD8">
        <w:t xml:space="preserve">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w:t>
      </w:r>
      <w:ins w:id="280" w:author="Kristian Lian" w:date="2024-01-25T20:32:00Z">
        <w:r w:rsidR="00346F76">
          <w:t>One bolus of</w:t>
        </w:r>
      </w:ins>
      <w:ins w:id="281" w:author="Kristian Lian [2]" w:date="2024-01-29T17:43:00Z">
        <w:r w:rsidR="00A0291A">
          <w:t xml:space="preserve"> glucose</w:t>
        </w:r>
      </w:ins>
      <w:ins w:id="282" w:author="Kristian Lian" w:date="2024-01-25T20:32:00Z">
        <w:r w:rsidR="00346F76">
          <w:t xml:space="preserve"> </w:t>
        </w:r>
        <w:r w:rsidR="002A42B4">
          <w:t xml:space="preserve">was ingested as 30g of </w:t>
        </w:r>
      </w:ins>
      <w:del w:id="283" w:author="Kristian Lian" w:date="2024-01-25T20:32:00Z">
        <w:r w:rsidRPr="007D3FD8" w:rsidDel="00346F76">
          <w:delText>G</w:delText>
        </w:r>
      </w:del>
      <w:ins w:id="284" w:author="Kristian Lian" w:date="2024-01-25T20:32:00Z">
        <w:r w:rsidR="00346F76">
          <w:t>g</w:t>
        </w:r>
      </w:ins>
      <w:r w:rsidRPr="007D3FD8">
        <w:t>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xml:space="preserve">, Darmstadt, Germany) and </w:t>
      </w:r>
      <w:ins w:id="285" w:author="Kristian Lian" w:date="2024-01-25T20:32:00Z">
        <w:r w:rsidR="002A42B4">
          <w:t xml:space="preserve">one bolus of </w:t>
        </w:r>
      </w:ins>
      <w:r w:rsidRPr="007D3FD8">
        <w:t>placebo</w:t>
      </w:r>
      <w:ins w:id="286" w:author="Kristian Lian" w:date="2024-01-25T20:32:00Z">
        <w:r w:rsidR="00A8102E">
          <w:t xml:space="preserve"> was ingested a</w:t>
        </w:r>
      </w:ins>
      <w:ins w:id="287" w:author="Kristian Lian" w:date="2024-01-25T20:33:00Z">
        <w:r w:rsidR="00A8102E">
          <w:t>s 100mg Stevia pow</w:t>
        </w:r>
        <w:del w:id="288" w:author="Kristian Lian [2]" w:date="2024-01-29T17:44:00Z">
          <w:r w:rsidR="00A8102E" w:rsidDel="00DD5601">
            <w:delText>e</w:delText>
          </w:r>
        </w:del>
        <w:r w:rsidR="00A8102E">
          <w:t>der</w:t>
        </w:r>
      </w:ins>
      <w:r w:rsidRPr="007D3FD8">
        <w:t xml:space="preserve"> (</w:t>
      </w:r>
      <w:proofErr w:type="spellStart"/>
      <w:r w:rsidRPr="007D3FD8">
        <w:t>Steviosa</w:t>
      </w:r>
      <w:proofErr w:type="spellEnd"/>
      <w:r w:rsidRPr="007D3FD8">
        <w:t>, Soma Nordic AS, Oslo, Norway)</w:t>
      </w:r>
      <w:ins w:id="289" w:author="Kristian Lian" w:date="2024-01-25T20:33:00Z">
        <w:r w:rsidR="005A6E6F">
          <w:t>,</w:t>
        </w:r>
      </w:ins>
      <w:ins w:id="290" w:author="Kristian Lian" w:date="2024-01-25T20:34:00Z">
        <w:r w:rsidR="00CC7818">
          <w:t xml:space="preserve"> </w:t>
        </w:r>
      </w:ins>
      <w:ins w:id="291" w:author="Kristian Lian" w:date="2024-01-25T20:37:00Z">
        <w:r w:rsidR="00873818">
          <w:t>containing the natural sweetener erythritol</w:t>
        </w:r>
        <w:r w:rsidR="00E32774">
          <w:t xml:space="preserve"> in amounts equivalent to the sweetness of 30g</w:t>
        </w:r>
      </w:ins>
      <w:ins w:id="292" w:author="Kristian Lian" w:date="2024-01-25T20:38:00Z">
        <w:r w:rsidR="00E32774">
          <w:t xml:space="preserve"> glucose,</w:t>
        </w:r>
      </w:ins>
      <w:ins w:id="293" w:author="Kristian Lian" w:date="2024-01-25T20:33:00Z">
        <w:r w:rsidR="005A6E6F">
          <w:t xml:space="preserve"> mixed </w:t>
        </w:r>
      </w:ins>
      <w:del w:id="294" w:author="Kristian Lian" w:date="2024-01-25T20:38:00Z">
        <w:r w:rsidRPr="007D3FD8" w:rsidDel="006A7EE1">
          <w:delText xml:space="preserve"> </w:delText>
        </w:r>
      </w:del>
      <w:del w:id="295" w:author="Kristian Lian" w:date="2024-01-25T20:34:00Z">
        <w:r w:rsidRPr="007D3FD8" w:rsidDel="00CC7818">
          <w:delText xml:space="preserve">were masked by mixing </w:delText>
        </w:r>
      </w:del>
      <w:r w:rsidRPr="007D3FD8">
        <w:t>with 300ml Fun Light</w:t>
      </w:r>
      <w:ins w:id="296" w:author="Kristian Lian" w:date="2024-01-25T20:34:00Z">
        <w:r w:rsidR="00CC7818">
          <w:t xml:space="preserve"> </w:t>
        </w:r>
      </w:ins>
      <w:del w:id="297" w:author="Kristian Lian" w:date="2024-01-25T20:38:00Z">
        <w:r w:rsidRPr="007D3FD8" w:rsidDel="006A7EE1">
          <w:delText xml:space="preserve"> </w:delText>
        </w:r>
      </w:del>
      <w:r w:rsidRPr="007D3FD8">
        <w:t>(</w:t>
      </w:r>
      <w:proofErr w:type="spellStart"/>
      <w:r w:rsidRPr="007D3FD8">
        <w:t>Orkla</w:t>
      </w:r>
      <w:proofErr w:type="spellEnd"/>
      <w:r w:rsidRPr="007D3FD8">
        <w:t xml:space="preserve">, Oslo, Norway). </w:t>
      </w:r>
      <w:ins w:id="298" w:author="Kristian Lian" w:date="2024-01-25T20:38:00Z">
        <w:r w:rsidR="00CB2AEC">
          <w:t>Hence</w:t>
        </w:r>
      </w:ins>
      <w:ins w:id="299" w:author="Kristian Lian" w:date="2024-01-25T20:39:00Z">
        <w:r w:rsidR="00CB2AEC">
          <w:t xml:space="preserve">, the glucose and placebo supplements </w:t>
        </w:r>
        <w:r w:rsidR="003C6690">
          <w:t>had identical chemical composition, except for their content of glucose/Stevi</w:t>
        </w:r>
        <w:del w:id="300" w:author="Kristian Lian [2]" w:date="2024-01-29T17:46:00Z">
          <w:r w:rsidR="003C6690" w:rsidDel="00197EBB">
            <w:delText>os</w:delText>
          </w:r>
        </w:del>
        <w:r w:rsidR="003C6690">
          <w:t>a</w:t>
        </w:r>
        <w:r w:rsidR="003A34B6">
          <w:t xml:space="preserve">. To </w:t>
        </w:r>
      </w:ins>
      <w:ins w:id="301" w:author="Kristian Lian" w:date="2024-01-25T20:40:00Z">
        <w:r w:rsidR="003A34B6">
          <w:t xml:space="preserve">test whether the boluses truly </w:t>
        </w:r>
        <w:r w:rsidR="00EB1CB6">
          <w:t xml:space="preserve">were masked sufficiently to avoid detection, </w:t>
        </w:r>
      </w:ins>
      <w:del w:id="302" w:author="Kristian Lian" w:date="2024-01-25T20:40:00Z">
        <w:r w:rsidRPr="007D3FD8" w:rsidDel="00EB1CB6">
          <w:delText>A</w:delText>
        </w:r>
      </w:del>
      <w:ins w:id="303" w:author="Kristian Lian" w:date="2024-01-25T20:40:00Z">
        <w:r w:rsidR="00EB1CB6">
          <w:t>a</w:t>
        </w:r>
      </w:ins>
      <w:r w:rsidRPr="007D3FD8">
        <w:t xml:space="preserve"> blinded taste test </w:t>
      </w:r>
      <w:ins w:id="304" w:author="Kristian Lian" w:date="2024-01-25T20:40:00Z">
        <w:r w:rsidR="00A2503C">
          <w:t>was carried out.</w:t>
        </w:r>
      </w:ins>
      <w:del w:id="305" w:author="Kristian Lian" w:date="2024-01-25T20:41:00Z">
        <w:r w:rsidRPr="007D3FD8" w:rsidDel="00C57889">
          <w:delText>revealed that the participants were not able to disclose the contents of the provided boluses</w:delText>
        </w:r>
      </w:del>
      <w:del w:id="306" w:author="Kristian Lian" w:date="2024-01-25T20:35:00Z">
        <w:r w:rsidRPr="007D3FD8" w:rsidDel="008E13CF">
          <w:delText xml:space="preserve"> (30g glucoseum monohydricum vs. ~0.3g Stevia rebaudiana extract)</w:delText>
        </w:r>
      </w:del>
      <w:r w:rsidRPr="007D3FD8">
        <w:t xml:space="preserve">. </w:t>
      </w:r>
      <w:ins w:id="307" w:author="Kristian Lian" w:date="2024-01-25T11:40:00Z">
        <w:r w:rsidR="00390DE1">
          <w:t xml:space="preserve">In this blinded </w:t>
        </w:r>
        <w:r w:rsidR="006424B9">
          <w:t>ta</w:t>
        </w:r>
      </w:ins>
      <w:ins w:id="308" w:author="Kristian Lian" w:date="2024-01-25T11:41:00Z">
        <w:r w:rsidR="006424B9">
          <w:t xml:space="preserve">ste test, the participants were given </w:t>
        </w:r>
        <w:r w:rsidR="006424B9">
          <w:lastRenderedPageBreak/>
          <w:t xml:space="preserve">two </w:t>
        </w:r>
        <w:del w:id="309" w:author="Kristian Lian [2]" w:date="2024-01-29T17:48:00Z">
          <w:r w:rsidR="006424B9" w:rsidDel="006F0D72">
            <w:delText>boluses</w:delText>
          </w:r>
        </w:del>
      </w:ins>
      <w:ins w:id="310" w:author="Kristian Lian [2]" w:date="2024-01-29T17:48:00Z">
        <w:r w:rsidR="006F0D72">
          <w:t>glasses</w:t>
        </w:r>
      </w:ins>
      <w:ins w:id="311" w:author="Kristian Lian" w:date="2024-01-25T11:41:00Z">
        <w:r w:rsidR="006424B9">
          <w:t xml:space="preserve"> of </w:t>
        </w:r>
      </w:ins>
      <w:ins w:id="312" w:author="Kristian Lian [2]" w:date="2024-01-29T17:48:00Z">
        <w:r w:rsidR="006F0D72">
          <w:t xml:space="preserve">the </w:t>
        </w:r>
      </w:ins>
      <w:ins w:id="313" w:author="Kristian Lian" w:date="2024-01-25T11:41:00Z">
        <w:r w:rsidR="00804C70">
          <w:t>glucose</w:t>
        </w:r>
      </w:ins>
      <w:ins w:id="314" w:author="Kristian Lian [2]" w:date="2024-01-29T17:48:00Z">
        <w:r w:rsidR="006F0D72">
          <w:t xml:space="preserve"> mix</w:t>
        </w:r>
      </w:ins>
      <w:ins w:id="315" w:author="Kristian Lian" w:date="2024-01-25T11:41:00Z">
        <w:r w:rsidR="00804C70">
          <w:t xml:space="preserve"> (75ml</w:t>
        </w:r>
      </w:ins>
      <w:ins w:id="316" w:author="Kristian Lian" w:date="2024-01-25T20:42:00Z">
        <w:r w:rsidR="00141E53">
          <w:t xml:space="preserve"> per</w:t>
        </w:r>
        <w:del w:id="317" w:author="Kristian Lian [2]" w:date="2024-01-29T17:49:00Z">
          <w:r w:rsidR="00141E53" w:rsidDel="00BC4831">
            <w:delText xml:space="preserve"> bolus</w:delText>
          </w:r>
        </w:del>
      </w:ins>
      <w:ins w:id="318" w:author="Kristian Lian" w:date="2024-01-25T11:41:00Z">
        <w:r w:rsidR="00804C70">
          <w:t>)</w:t>
        </w:r>
      </w:ins>
      <w:ins w:id="319" w:author="Kristian Lian" w:date="2024-01-25T11:42:00Z">
        <w:r w:rsidR="00804C70">
          <w:t xml:space="preserve"> and two </w:t>
        </w:r>
        <w:del w:id="320" w:author="Kristian Lian [2]" w:date="2024-01-29T17:48:00Z">
          <w:r w:rsidR="00804C70" w:rsidDel="006F0D72">
            <w:delText>boluses</w:delText>
          </w:r>
        </w:del>
      </w:ins>
      <w:ins w:id="321" w:author="Kristian Lian [2]" w:date="2024-01-29T17:48:00Z">
        <w:r w:rsidR="006F0D72">
          <w:t>glasses</w:t>
        </w:r>
      </w:ins>
      <w:ins w:id="322" w:author="Kristian Lian" w:date="2024-01-25T11:42:00Z">
        <w:r w:rsidR="00804C70">
          <w:t xml:space="preserve"> of</w:t>
        </w:r>
      </w:ins>
      <w:ins w:id="323" w:author="Kristian Lian [2]" w:date="2024-01-29T17:49:00Z">
        <w:r w:rsidR="006F0D72">
          <w:t xml:space="preserve"> the</w:t>
        </w:r>
      </w:ins>
      <w:ins w:id="324" w:author="Kristian Lian" w:date="2024-01-25T11:42:00Z">
        <w:r w:rsidR="00804C70">
          <w:t xml:space="preserve"> placebo</w:t>
        </w:r>
      </w:ins>
      <w:ins w:id="325" w:author="Kristian Lian [2]" w:date="2024-01-29T17:49:00Z">
        <w:r w:rsidR="006F0D72">
          <w:t xml:space="preserve"> mix</w:t>
        </w:r>
      </w:ins>
      <w:ins w:id="326" w:author="Kristian Lian" w:date="2024-01-25T11:42:00Z">
        <w:r w:rsidR="00804C70">
          <w:t xml:space="preserve"> (75ml</w:t>
        </w:r>
      </w:ins>
      <w:ins w:id="327" w:author="Kristian Lian" w:date="2024-01-25T20:42:00Z">
        <w:r w:rsidR="00141E53">
          <w:t xml:space="preserve"> per</w:t>
        </w:r>
        <w:del w:id="328" w:author="Kristian Lian [2]" w:date="2024-01-29T17:49:00Z">
          <w:r w:rsidR="00141E53" w:rsidDel="00BC4831">
            <w:delText xml:space="preserve"> bolus</w:delText>
          </w:r>
        </w:del>
      </w:ins>
      <w:ins w:id="329" w:author="Kristian Lian" w:date="2024-01-25T11:42:00Z">
        <w:r w:rsidR="00804C70">
          <w:t>), consumed in a randomised</w:t>
        </w:r>
        <w:r w:rsidR="0048730C">
          <w:t xml:space="preserve"> order per participant. The participants were instructed to finish one bolus, note their guess for its cont</w:t>
        </w:r>
      </w:ins>
      <w:ins w:id="330" w:author="Kristian Lian" w:date="2024-01-25T11:43:00Z">
        <w:r w:rsidR="0048730C">
          <w:t>ent</w:t>
        </w:r>
        <w:r w:rsidR="00A6087F">
          <w:t>, and move on to the next</w:t>
        </w:r>
        <w:del w:id="331" w:author="Kristian Lian [2]" w:date="2024-01-29T17:49:00Z">
          <w:r w:rsidR="00A6087F" w:rsidDel="00CE77E0">
            <w:delText xml:space="preserve"> </w:delText>
          </w:r>
        </w:del>
      </w:ins>
      <w:ins w:id="332" w:author="Kristian Lian [2]" w:date="2024-01-29T17:49:00Z">
        <w:r w:rsidR="00CE77E0">
          <w:t xml:space="preserve"> glass</w:t>
        </w:r>
      </w:ins>
      <w:ins w:id="333" w:author="Kristian Lian" w:date="2024-01-25T11:43:00Z">
        <w:del w:id="334" w:author="Kristian Lian [2]" w:date="2024-01-29T17:49:00Z">
          <w:r w:rsidR="00A6087F" w:rsidDel="00CE77E0">
            <w:delText>bolus</w:delText>
          </w:r>
        </w:del>
        <w:r w:rsidR="00A6087F">
          <w:t>.</w:t>
        </w:r>
      </w:ins>
      <w:ins w:id="335" w:author="Kristian Lian" w:date="2024-01-25T11:42:00Z">
        <w:r w:rsidR="00804C70">
          <w:t xml:space="preserve"> </w:t>
        </w:r>
      </w:ins>
      <w:ins w:id="336" w:author="Kristian Lian [2]" w:date="2024-01-29T13:05:00Z">
        <w:r w:rsidR="004D10AB">
          <w:t xml:space="preserve">On average, </w:t>
        </w:r>
        <w:r w:rsidR="00D43CB8">
          <w:t xml:space="preserve">the participants had a score of 2 points (2.08 </w:t>
        </w:r>
      </w:ins>
      <w:ins w:id="337" w:author="Kristian Lian [2]" w:date="2024-01-29T13:06:00Z">
        <w:r w:rsidR="003718DB" w:rsidRPr="003718DB">
          <w:t>±</w:t>
        </w:r>
        <w:r w:rsidR="003718DB">
          <w:t xml:space="preserve"> 1.24) out of 4 possible.</w:t>
        </w:r>
        <w:r w:rsidR="00D90C19">
          <w:t xml:space="preserve"> </w:t>
        </w:r>
      </w:ins>
      <w:r w:rsidRPr="007D3FD8">
        <w:t xml:space="preserve">To ensure equal conditions during training sessions and </w:t>
      </w:r>
      <w:ins w:id="338" w:author="Kristian Lian" w:date="2024-01-25T11:43:00Z">
        <w:r w:rsidR="00764C53">
          <w:t xml:space="preserve">muscle </w:t>
        </w:r>
      </w:ins>
      <w:r w:rsidRPr="007D3FD8">
        <w:t>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CB499E" w14:textId="197BB1BC" w:rsidR="009E7B3D" w:rsidRPr="007D3FD8" w:rsidRDefault="00C00FFA">
      <w:pPr>
        <w:pStyle w:val="BodyText"/>
      </w:pPr>
      <w:r w:rsidRPr="007D3FD8">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del w:id="339" w:author="Kristian Lian [2]" w:date="2024-01-29T17:51:00Z">
        <w:r w:rsidRPr="007D3FD8" w:rsidDel="005F15F4">
          <w:delText xml:space="preserve">serum </w:delText>
        </w:r>
      </w:del>
      <w:ins w:id="340" w:author="Kristian Lian [2]" w:date="2024-01-29T17:51:00Z">
        <w:del w:id="341" w:author="Kristian Lian" w:date="2024-01-30T12:33:00Z">
          <w:r w:rsidR="005F15F4" w:rsidDel="00331C12">
            <w:delText>plasma</w:delText>
          </w:r>
        </w:del>
      </w:ins>
      <w:ins w:id="342" w:author="Kristian Lian" w:date="2024-01-30T12:33:00Z">
        <w:r w:rsidR="008E3007">
          <w:t xml:space="preserve"> serum </w:t>
        </w:r>
      </w:ins>
      <w:ins w:id="343" w:author="Kristian Lian [2]" w:date="2024-01-29T17:51:00Z">
        <w:del w:id="344" w:author="Kristian Lian" w:date="2024-01-30T12:33:00Z">
          <w:r w:rsidR="005F15F4" w:rsidRPr="007D3FD8" w:rsidDel="00331C12">
            <w:delText xml:space="preserve"> </w:delText>
          </w:r>
        </w:del>
      </w:ins>
      <w:r w:rsidRPr="007D3FD8">
        <w:t>c-peptide levels). Participants were asked to avoid resistance- or high-intensity training of the legs from Day -7 (Figure 1A) and onwards, until completion of the intervention and post-testing, to ensure the reliability of pre-intervention strength data and minim</w:t>
      </w:r>
      <w:ins w:id="345" w:author="Kristian Lian" w:date="2024-01-25T11:47:00Z">
        <w:r w:rsidR="00C7323F">
          <w:t>ise</w:t>
        </w:r>
      </w:ins>
      <w:del w:id="346" w:author="Kristian Lian" w:date="2024-01-25T11:47:00Z">
        <w:r w:rsidRPr="007D3FD8" w:rsidDel="00C7323F">
          <w:delText>al</w:delText>
        </w:r>
      </w:del>
      <w:r w:rsidRPr="007D3FD8">
        <w:t xml:space="preserve"> interference from external exercise sources.</w:t>
      </w:r>
    </w:p>
    <w:p w14:paraId="35CB499F" w14:textId="77777777" w:rsidR="009E7B3D" w:rsidRPr="007D3FD8" w:rsidRDefault="00C00FFA">
      <w:pPr>
        <w:pStyle w:val="Heading3"/>
      </w:pPr>
      <w:bookmarkStart w:id="347" w:name="dietary-intervention"/>
      <w:bookmarkEnd w:id="279"/>
      <w:r w:rsidRPr="007D3FD8">
        <w:t>Dietary intervention</w:t>
      </w:r>
    </w:p>
    <w:p w14:paraId="35CB49A0" w14:textId="46912FB8"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w:t>
      </w:r>
      <w:del w:id="348" w:author="Kristian Lian" w:date="2024-01-25T11:50:00Z">
        <w:r w:rsidRPr="007D3FD8" w:rsidDel="005E5549">
          <w:delText xml:space="preserve">0830hrs, </w:delText>
        </w:r>
      </w:del>
      <w:r w:rsidRPr="007D3FD8">
        <w:t>30g vs. 0g glucose), immediately before RT (</w:t>
      </w:r>
      <w:del w:id="349" w:author="Kristian Lian" w:date="2024-01-25T11:50:00Z">
        <w:r w:rsidRPr="007D3FD8" w:rsidDel="005E5549">
          <w:delText xml:space="preserve">0900hrs, </w:delText>
        </w:r>
      </w:del>
      <w:r w:rsidRPr="007D3FD8">
        <w:t>30g vs. 0g glucose), and immediately after RT (</w:t>
      </w:r>
      <w:del w:id="350" w:author="Kristian Lian" w:date="2024-01-25T11:51:00Z">
        <w:r w:rsidRPr="007D3FD8" w:rsidDel="005E5549">
          <w:delText xml:space="preserve">~0930hrs, </w:delText>
        </w:r>
      </w:del>
      <w:r w:rsidRPr="007D3FD8">
        <w:t>30g vs. 0g glucose). Whey Protein Isolate (</w:t>
      </w:r>
      <w:proofErr w:type="spellStart"/>
      <w:r w:rsidRPr="007D3FD8">
        <w:t>Proteinfabrikken</w:t>
      </w:r>
      <w:proofErr w:type="spellEnd"/>
      <w:r w:rsidRPr="007D3FD8">
        <w:t xml:space="preserve">, Stokke, Norway) was ingested 2hrs before RT </w:t>
      </w:r>
      <w:del w:id="351" w:author="Kristian Lian" w:date="2024-01-25T11:51:00Z">
        <w:r w:rsidRPr="007D3FD8" w:rsidDel="00614F54">
          <w:delText xml:space="preserve">(0700hrs) </w:delText>
        </w:r>
      </w:del>
      <w:r w:rsidRPr="007D3FD8">
        <w:t>and immediately after RT</w:t>
      </w:r>
      <w:del w:id="352" w:author="Kristian Lian" w:date="2024-01-25T11:52:00Z">
        <w:r w:rsidRPr="007D3FD8" w:rsidDel="00614F54">
          <w:delText xml:space="preserve"> (~0930hrs)</w:delText>
        </w:r>
      </w:del>
      <w:r w:rsidRPr="007D3FD8">
        <w:t>, in boluses of 25 g mixed with 150 ml water. In the afternoon (1800</w:t>
      </w:r>
      <w:del w:id="353" w:author="Kristian Lian" w:date="2024-01-25T11:53:00Z">
        <w:r w:rsidRPr="007D3FD8" w:rsidDel="0095708A">
          <w:delText>hrs</w:delText>
        </w:r>
      </w:del>
      <w:r w:rsidRPr="007D3FD8">
        <w:t>-1900hrs, period II) participants ingested glucose or placebo (3x30g vs. 3x0g glucose) opposite to the supplement they received during RT, to ensure a balanced daily intake of glucose. Apart from this, participants ingested a self-chosen diet during period II</w:t>
      </w:r>
      <w:ins w:id="354" w:author="Kristian Lian" w:date="2024-01-25T11:55:00Z">
        <w:r w:rsidR="00A16447">
          <w:t>.</w:t>
        </w:r>
      </w:ins>
      <w:del w:id="355" w:author="Kristian Lian" w:date="2024-01-25T11:55:00Z">
        <w:r w:rsidRPr="007D3FD8" w:rsidDel="00A16447">
          <w:delText>,</w:delText>
        </w:r>
      </w:del>
      <w:r w:rsidRPr="007D3FD8">
        <w:t xml:space="preserve"> </w:t>
      </w:r>
      <w:ins w:id="356" w:author="Kristian Lian" w:date="2024-01-25T11:55:00Z">
        <w:r w:rsidR="00A16447">
          <w:t>Further, the participants were asked n</w:t>
        </w:r>
      </w:ins>
      <w:ins w:id="357" w:author="Kristian Lian" w:date="2024-01-25T11:56:00Z">
        <w:r w:rsidR="00A16447">
          <w:t>ot to use any other supplements such as additional protein and/or creatine, and to register all foo</w:t>
        </w:r>
        <w:r w:rsidR="00D824CE">
          <w:t xml:space="preserve">d/drink consumption </w:t>
        </w:r>
      </w:ins>
      <w:del w:id="358" w:author="Kristian Lian" w:date="2024-01-25T11:57:00Z">
        <w:r w:rsidRPr="007D3FD8" w:rsidDel="00D824CE">
          <w:delText>registered</w:delText>
        </w:r>
      </w:del>
      <w:r w:rsidRPr="007D3FD8">
        <w:t xml:space="preserve">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w:t>
      </w:r>
      <w:ins w:id="359" w:author="Kristian Lian" w:date="2024-01-25T11:58:00Z">
        <w:r w:rsidR="00541CFC">
          <w:t xml:space="preserve">resistance training </w:t>
        </w:r>
      </w:ins>
      <w:r w:rsidRPr="007D3FD8">
        <w:t>sessions, participants were free to ingest water ad libitum.</w:t>
      </w:r>
    </w:p>
    <w:p w14:paraId="35CB49A1" w14:textId="77777777" w:rsidR="009E7B3D" w:rsidRPr="007D3FD8" w:rsidRDefault="00C00FFA">
      <w:pPr>
        <w:pStyle w:val="Heading3"/>
      </w:pPr>
      <w:bookmarkStart w:id="360" w:name="assessment-of-muscular-strength"/>
      <w:bookmarkEnd w:id="347"/>
      <w:r w:rsidRPr="007D3FD8">
        <w:t>Assessment of muscular strength</w:t>
      </w:r>
    </w:p>
    <w:p w14:paraId="35CB49A2" w14:textId="1F74C014" w:rsidR="009E7B3D" w:rsidRPr="007D3FD8" w:rsidRDefault="003E0FD7">
      <w:pPr>
        <w:pStyle w:val="FirstParagraph"/>
      </w:pPr>
      <w:ins w:id="361" w:author="Kristian Lian" w:date="2024-01-25T12:17:00Z">
        <w:r>
          <w:t xml:space="preserve">Muscle </w:t>
        </w:r>
      </w:ins>
      <w:del w:id="362" w:author="Kristian Lian" w:date="2024-01-25T12:17:00Z">
        <w:r w:rsidR="00C00FFA" w:rsidRPr="007D3FD8" w:rsidDel="003E0FD7">
          <w:delText>S</w:delText>
        </w:r>
      </w:del>
      <w:ins w:id="363" w:author="Kristian Lian" w:date="2024-01-25T12:17:00Z">
        <w:r>
          <w:t>s</w:t>
        </w:r>
      </w:ins>
      <w:r w:rsidR="00C00FFA" w:rsidRPr="007D3FD8">
        <w:t xml:space="preserve">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t>
      </w:r>
      <w:ins w:id="364" w:author="Kristian Lian" w:date="2024-01-25T12:18:00Z">
        <w:del w:id="365" w:author="Kristian Lian [2]" w:date="2024-01-29T17:54:00Z">
          <w:r w:rsidR="00C9550E" w:rsidDel="006A03CD">
            <w:delText>were</w:delText>
          </w:r>
        </w:del>
      </w:ins>
      <w:del w:id="366" w:author="Kristian Lian [2]" w:date="2024-01-29T17:54:00Z">
        <w:r w:rsidR="00C00FFA" w:rsidRPr="007D3FD8" w:rsidDel="006A03CD">
          <w:delText>was</w:delText>
        </w:r>
      </w:del>
      <w:ins w:id="367" w:author="Kristian Lian [2]" w:date="2024-01-29T17:54:00Z">
        <w:r w:rsidR="006A03CD">
          <w:t>was</w:t>
        </w:r>
      </w:ins>
      <w:del w:id="368" w:author="Kristian Lian" w:date="2024-01-25T12:18:00Z">
        <w:r w:rsidR="00C00FFA" w:rsidRPr="007D3FD8" w:rsidDel="00C9550E">
          <w:delText xml:space="preserve"> </w:delText>
        </w:r>
      </w:del>
      <w:ins w:id="369" w:author="Kristian Lian [2]" w:date="2024-01-29T17:54:00Z">
        <w:r w:rsidR="006A03CD">
          <w:t xml:space="preserve"> </w:t>
        </w:r>
      </w:ins>
      <w:r w:rsidR="00C00FFA" w:rsidRPr="007D3FD8">
        <w:t xml:space="preserve">measured with a </w:t>
      </w:r>
      <w:proofErr w:type="spellStart"/>
      <w:r w:rsidR="00C00FFA" w:rsidRPr="007D3FD8">
        <w:t>Humac</w:t>
      </w:r>
      <w:proofErr w:type="spellEnd"/>
      <w:r w:rsidR="00C00FFA" w:rsidRPr="007D3FD8">
        <w:t xml:space="preserve"> Norm Dynamometer (</w:t>
      </w:r>
      <w:proofErr w:type="spellStart"/>
      <w:r w:rsidR="00C00FFA" w:rsidRPr="007D3FD8">
        <w:t>CSMi</w:t>
      </w:r>
      <w:proofErr w:type="spellEnd"/>
      <w:r w:rsidR="00C00FFA" w:rsidRPr="007D3FD8">
        <w:t xml:space="preserve">, Stoughton, Massachusetts, </w:t>
      </w:r>
      <w:r w:rsidR="00C00FFA" w:rsidRPr="007D3FD8">
        <w:lastRenderedPageBreak/>
        <w:t xml:space="preserve">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del w:id="370" w:author="Kristian Lian" w:date="2024-01-25T12:22:00Z">
        <w:r w:rsidR="00C00FFA" w:rsidRPr="007D3FD8" w:rsidDel="0039180A">
          <w:delText>humac</w:delText>
        </w:r>
      </w:del>
      <w:ins w:id="371" w:author="Kristian Lian" w:date="2024-01-25T12:22:00Z">
        <w:r w:rsidR="0039180A">
          <w:t>knee extension torque</w:t>
        </w:r>
      </w:ins>
      <w:r w:rsidR="00C00FFA" w:rsidRPr="007D3FD8">
        <w:t xml:space="preserve"> tests were conducted one hour before RT on the leg performing RT the previous day. During days 11 and 12, </w:t>
      </w:r>
      <w:proofErr w:type="spellStart"/>
      <w:ins w:id="372" w:author="Kristian Lian" w:date="2024-01-25T12:23:00Z">
        <w:r w:rsidR="00185084">
          <w:t>these</w:t>
        </w:r>
      </w:ins>
      <w:del w:id="373" w:author="Kristian Lian" w:date="2024-01-25T12:23:00Z">
        <w:r w:rsidR="00C00FFA" w:rsidRPr="007D3FD8" w:rsidDel="00185084">
          <w:delText xml:space="preserve">humac </w:delText>
        </w:r>
      </w:del>
      <w:r w:rsidR="00C00FFA" w:rsidRPr="007D3FD8">
        <w:t>tests</w:t>
      </w:r>
      <w:proofErr w:type="spellEnd"/>
      <w:r w:rsidR="00C00FFA" w:rsidRPr="007D3FD8">
        <w:t xml:space="preserve">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1A7D6458" w:rsidR="009E7B3D" w:rsidRPr="007D3FD8" w:rsidRDefault="00C00FFA">
      <w:pPr>
        <w:pStyle w:val="BodyText"/>
      </w:pPr>
      <w:r w:rsidRPr="007D3FD8">
        <w:t xml:space="preserve">Assessment of unilateral one repetition maximum (1RM) leg press and knee extension was conducted </w:t>
      </w:r>
      <w:ins w:id="374" w:author="Kristian Lian" w:date="2024-01-25T12:24:00Z">
        <w:r w:rsidR="00903A74">
          <w:t>in the familiarization phase prior to the intervention</w:t>
        </w:r>
      </w:ins>
      <w:del w:id="375" w:author="Kristian Lian" w:date="2024-01-25T12:24:00Z">
        <w:r w:rsidRPr="007D3FD8" w:rsidDel="00166AD2">
          <w:delText xml:space="preserve">before the intervention during familiarization </w:delText>
        </w:r>
      </w:del>
      <w:r w:rsidRPr="007D3FD8">
        <w:t>(Figure 1, Days -7 and -5). The participants performed a general warm-up with 10 minutes of cycling on an indoor exercise bicycle. A protocol consisting of 1x10, 1x6 and 1x3 repetitions with a load equivalent to ~50-75% of assumed max</w:t>
      </w:r>
      <w:ins w:id="376" w:author="Kristian Lian" w:date="2024-01-25T12:24:00Z">
        <w:r w:rsidR="00090010">
          <w:t>im</w:t>
        </w:r>
      </w:ins>
      <w:ins w:id="377" w:author="Kristian Lian" w:date="2024-01-25T12:25:00Z">
        <w:r w:rsidR="00090010">
          <w:t>al</w:t>
        </w:r>
      </w:ins>
      <w:r w:rsidRPr="007D3FD8">
        <w:t xml:space="preserve"> repetitions, was used as a specific warm-up before each of the tests. All positions were controlled and recorded at the first 1RM test and </w:t>
      </w:r>
      <w:ins w:id="378" w:author="Kristian Lian" w:date="2024-01-25T12:25:00Z">
        <w:r w:rsidR="001803C8">
          <w:t>reproduced during the RT</w:t>
        </w:r>
      </w:ins>
      <w:del w:id="379" w:author="Kristian Lian" w:date="2024-01-25T12:25:00Z">
        <w:r w:rsidRPr="007D3FD8" w:rsidDel="001803C8">
          <w:delText xml:space="preserve">repeated for the RT </w:delText>
        </w:r>
      </w:del>
      <w:ins w:id="380" w:author="Kristian Lian" w:date="2024-01-25T12:25:00Z">
        <w:r w:rsidR="000A14E1">
          <w:t xml:space="preserve"> </w:t>
        </w:r>
      </w:ins>
      <w:r w:rsidRPr="007D3FD8">
        <w:t xml:space="preserve">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w:t>
      </w:r>
      <w:ins w:id="381" w:author="Kristian Lian" w:date="2024-01-25T12:26:00Z">
        <w:r w:rsidR="000A14E1">
          <w:t xml:space="preserve">strength </w:t>
        </w:r>
      </w:ins>
      <w:r w:rsidRPr="007D3FD8">
        <w:t>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382" w:name="resistance-training-protocol"/>
      <w:bookmarkEnd w:id="360"/>
      <w:r w:rsidRPr="007D3FD8">
        <w:t>Resistance training protocol</w:t>
      </w:r>
    </w:p>
    <w:p w14:paraId="35CB49A5" w14:textId="6F98A2AA" w:rsidR="009E7B3D" w:rsidRPr="007D3FD8" w:rsidRDefault="00C00FFA">
      <w:pPr>
        <w:pStyle w:val="FirstParagraph"/>
      </w:pPr>
      <w:r w:rsidRPr="007D3FD8">
        <w:t xml:space="preserve">Resistance training consisted of three sets of unilateral leg presses and three sets of unilateral knee extensions, with an </w:t>
      </w:r>
      <w:ins w:id="383" w:author="Kristian Lian" w:date="2024-01-25T12:26:00Z">
        <w:r w:rsidR="000A14E1">
          <w:t xml:space="preserve">exercise </w:t>
        </w:r>
      </w:ins>
      <w:r w:rsidRPr="007D3FD8">
        <w:t xml:space="preserve">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w:t>
      </w:r>
      <w:r w:rsidRPr="007D3FD8">
        <w:lastRenderedPageBreak/>
        <w:t>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384" w:name="sampling-of-muscle-tissue-and-blood"/>
      <w:bookmarkEnd w:id="382"/>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54EB86C6" w:rsidR="009E7B3D" w:rsidRPr="007D3FD8" w:rsidRDefault="00C00FFA">
      <w:pPr>
        <w:pStyle w:val="BodyText"/>
      </w:pPr>
      <w:r w:rsidRPr="007D3FD8">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w:t>
      </w:r>
      <w:ins w:id="385" w:author="Kristian Lian" w:date="2024-01-25T12:27:00Z">
        <w:r w:rsidR="00E90C11">
          <w:t>glucose</w:t>
        </w:r>
      </w:ins>
      <w:del w:id="386" w:author="Kristian Lian" w:date="2024-01-25T12:27:00Z">
        <w:r w:rsidRPr="007D3FD8" w:rsidDel="0058388B">
          <w:delText>GLU</w:delText>
        </w:r>
      </w:del>
      <w:r w:rsidRPr="007D3FD8">
        <w:t>/</w:t>
      </w:r>
      <w:ins w:id="387" w:author="Kristian Lian" w:date="2024-01-25T12:27:00Z">
        <w:r w:rsidR="00E90C11">
          <w:t>placebo</w:t>
        </w:r>
      </w:ins>
      <w:del w:id="388" w:author="Kristian Lian" w:date="2024-01-25T12:27:00Z">
        <w:r w:rsidRPr="007D3FD8" w:rsidDel="00E90C11">
          <w:delText>PLAC</w:delText>
        </w:r>
      </w:del>
      <w:r w:rsidRPr="007D3FD8">
        <w:t xml:space="preserve">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389" w:name="Xe19d1cdd20ecca5ae0eef771cb0196de3ad458a"/>
      <w:bookmarkEnd w:id="384"/>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w:t>
      </w:r>
      <w:r w:rsidRPr="007D3FD8">
        <w:lastRenderedPageBreak/>
        <w:t xml:space="preserve">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47BC69DB" w:rsidR="009E7B3D" w:rsidRDefault="00C00FFA">
      <w:pPr>
        <w:pStyle w:val="BodyText"/>
        <w:rPr>
          <w:ins w:id="390" w:author="Kristian Lian" w:date="2024-01-25T12:36:00Z"/>
        </w:rPr>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w:t>
      </w:r>
      <w:proofErr w:type="spellStart"/>
      <w:ins w:id="391" w:author="Kristian Lian" w:date="2024-01-25T12:28:00Z">
        <w:r w:rsidR="0062461D">
          <w:t>can</w:t>
        </w:r>
      </w:ins>
      <w:del w:id="392" w:author="Kristian Lian" w:date="2024-01-25T12:28:00Z">
        <w:r w:rsidRPr="007D3FD8" w:rsidDel="0062461D">
          <w:delText xml:space="preserve">may </w:delText>
        </w:r>
      </w:del>
      <w:r w:rsidRPr="007D3FD8">
        <w:t>be</w:t>
      </w:r>
      <w:proofErr w:type="spellEnd"/>
      <w:r w:rsidRPr="007D3FD8">
        <w:t xml:space="preserv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3053EB22" w14:textId="18E6D10C" w:rsidR="002C3415" w:rsidRPr="007D3FD8" w:rsidRDefault="002C3415">
      <w:pPr>
        <w:pStyle w:val="BodyText"/>
      </w:pPr>
      <w:ins w:id="393" w:author="Kristian Lian" w:date="2024-01-25T12:36:00Z">
        <w:r>
          <w:t>Table 2 can be placed here.</w:t>
        </w:r>
      </w:ins>
    </w:p>
    <w:p w14:paraId="35CB49AC" w14:textId="77777777" w:rsidR="009E7B3D" w:rsidRPr="007D3FD8" w:rsidRDefault="00C00FFA">
      <w:pPr>
        <w:pStyle w:val="Heading3"/>
      </w:pPr>
      <w:bookmarkStart w:id="394" w:name="protein-extraction-and-immunoblotting"/>
      <w:bookmarkEnd w:id="389"/>
      <w:r w:rsidRPr="007D3FD8">
        <w:t>Protein extraction and immunoblotting</w:t>
      </w:r>
    </w:p>
    <w:p w14:paraId="35CB49AD" w14:textId="06E82F88"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w:t>
      </w:r>
      <w:ins w:id="395" w:author="Kristian Lian" w:date="2024-01-25T12:28:00Z">
        <w:r w:rsidR="00A50B28">
          <w:t>erature</w:t>
        </w:r>
      </w:ins>
      <w:r w:rsidRPr="007D3FD8">
        <w:t xml:space="preserve"> with a blocking buffer of 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w:t>
      </w:r>
      <w:del w:id="396" w:author="Kristian Lian" w:date="2024-01-25T12:31:00Z">
        <w:r w:rsidRPr="007D3FD8" w:rsidDel="00BA21B0">
          <w:delText xml:space="preserve">Antibodies were diluted in blocking buffer to concentrations corresponding to </w:delText>
        </w:r>
        <w:r w:rsidRPr="007D3FD8" w:rsidDel="00BA21B0">
          <w:lastRenderedPageBreak/>
          <w:delText>1:25 000 (UBF, rpS6) and 1:5000 (c-Myc).</w:delText>
        </w:r>
      </w:del>
      <w:ins w:id="397" w:author="Kristian Lian" w:date="2024-01-25T12:31:00Z">
        <w:r w:rsidR="00153A6E">
          <w:t xml:space="preserve">Antibodies were diluted in blocking buffer to concentrations corresponding to 1:500 (UBF and rpS6, primary), </w:t>
        </w:r>
      </w:ins>
      <w:ins w:id="398" w:author="Kristian Lian" w:date="2024-01-25T12:32:00Z">
        <w:r w:rsidR="00153A6E">
          <w:t>1:2000 (c-Myc, primary), 1:5000 (c-Myc</w:t>
        </w:r>
        <w:r w:rsidR="00253B1C">
          <w:t>, secondary) and 1:25 000 (UBF and rpS6, secondary).</w:t>
        </w:r>
      </w:ins>
    </w:p>
    <w:p w14:paraId="35CB49AE" w14:textId="5B83DD27" w:rsidR="009E7B3D" w:rsidRPr="007D3FD8" w:rsidRDefault="00C00FFA">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w:t>
      </w:r>
      <w:ins w:id="399" w:author="Kristian Lian" w:date="2024-01-25T12:28:00Z">
        <w:r w:rsidR="00A50B28">
          <w:t>erature</w:t>
        </w:r>
      </w:ins>
      <w:r w:rsidRPr="007D3FD8">
        <w:t>.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400" w:name="statistics-and-data-analysis"/>
      <w:bookmarkEnd w:id="394"/>
      <w:r w:rsidRPr="007D3FD8">
        <w:t>Statistics and data analysis</w:t>
      </w:r>
    </w:p>
    <w:p w14:paraId="35CB49B0" w14:textId="77777777" w:rsidR="009E7B3D" w:rsidRDefault="00C00FFA">
      <w:pPr>
        <w:pStyle w:val="FirstParagraph"/>
        <w:rPr>
          <w:ins w:id="401" w:author="Kristian Lian" w:date="2024-01-30T14:48:00Z"/>
        </w:rPr>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6F18CA5" w14:textId="77777777" w:rsidR="006B4259" w:rsidRPr="006B4259" w:rsidRDefault="006B4259" w:rsidP="006B4259">
      <w:pPr>
        <w:pStyle w:val="BodyText"/>
        <w:pPrChange w:id="402" w:author="Kristian Lian" w:date="2024-01-30T14:48:00Z">
          <w:pPr>
            <w:pStyle w:val="FirstParagraph"/>
          </w:pPr>
        </w:pPrChange>
      </w:pPr>
    </w:p>
    <w:p w14:paraId="35CB49B1" w14:textId="77777777" w:rsidR="009E7B3D" w:rsidRPr="007D3FD8" w:rsidRDefault="00C00FFA">
      <w:pPr>
        <w:pStyle w:val="Heading2"/>
      </w:pPr>
      <w:bookmarkStart w:id="403" w:name="results"/>
      <w:bookmarkEnd w:id="260"/>
      <w:bookmarkEnd w:id="400"/>
      <w:r w:rsidRPr="007D3FD8">
        <w:lastRenderedPageBreak/>
        <w:t>Results</w:t>
      </w:r>
    </w:p>
    <w:p w14:paraId="35CB49B2" w14:textId="4005E522" w:rsidR="009E7B3D" w:rsidRPr="007D3FD8" w:rsidRDefault="00C00FFA">
      <w:pPr>
        <w:pStyle w:val="FirstParagraph"/>
      </w:pPr>
      <w:r w:rsidRPr="007D3FD8">
        <w:t>Glucose ingestion before and after RT sessions did not lead to a higher mean change of total training session volume, with a mean increase of 17% in both the glucose condition (pre</w:t>
      </w:r>
      <w:ins w:id="404" w:author="Kristian Lian [2]" w:date="2024-01-29T12:05:00Z">
        <w:r w:rsidR="005613CA">
          <w:t>,</w:t>
        </w:r>
      </w:ins>
      <w:del w:id="405" w:author="Kristian Lian [2]" w:date="2024-01-29T12:05:00Z">
        <w:r w:rsidRPr="007D3FD8" w:rsidDel="005613CA">
          <w:delText>:</w:delText>
        </w:r>
      </w:del>
      <w:r w:rsidRPr="007D3FD8">
        <w:t xml:space="preserve"> 5262 ± 1799kg</w:t>
      </w:r>
      <w:ins w:id="406" w:author="Kristian Lian [2]" w:date="2024-01-29T12:05:00Z">
        <w:r w:rsidR="005613CA">
          <w:t>;</w:t>
        </w:r>
      </w:ins>
      <w:del w:id="407" w:author="Kristian Lian [2]" w:date="2024-01-29T12:05:00Z">
        <w:r w:rsidRPr="007D3FD8" w:rsidDel="005613CA">
          <w:delText>,</w:delText>
        </w:r>
      </w:del>
      <w:r w:rsidRPr="007D3FD8">
        <w:t xml:space="preserve"> post</w:t>
      </w:r>
      <w:ins w:id="408" w:author="Kristian Lian [2]" w:date="2024-01-29T12:05:00Z">
        <w:r w:rsidR="00897723">
          <w:t>,</w:t>
        </w:r>
      </w:ins>
      <w:del w:id="409" w:author="Kristian Lian [2]" w:date="2024-01-29T12:05:00Z">
        <w:r w:rsidRPr="007D3FD8" w:rsidDel="00897723">
          <w:delText>:</w:delText>
        </w:r>
      </w:del>
      <w:r w:rsidRPr="007D3FD8">
        <w:t xml:space="preserve"> 6319 ± 2256kg, </w:t>
      </w:r>
      <w:r w:rsidRPr="007D3FD8">
        <w:rPr>
          <w:i/>
          <w:iCs/>
        </w:rPr>
        <w:t>p</w:t>
      </w:r>
      <w:r w:rsidRPr="007D3FD8">
        <w:t xml:space="preserve"> &gt; 0.05) and the placebo condition (pre</w:t>
      </w:r>
      <w:ins w:id="410" w:author="Kristian Lian [2]" w:date="2024-01-29T12:05:00Z">
        <w:r w:rsidR="00897723">
          <w:t>,</w:t>
        </w:r>
      </w:ins>
      <w:del w:id="411" w:author="Kristian Lian [2]" w:date="2024-01-29T12:05:00Z">
        <w:r w:rsidRPr="007D3FD8" w:rsidDel="00897723">
          <w:delText>:</w:delText>
        </w:r>
      </w:del>
      <w:r w:rsidRPr="007D3FD8">
        <w:t xml:space="preserve"> 5351 ± 1615kg</w:t>
      </w:r>
      <w:ins w:id="412" w:author="Kristian Lian [2]" w:date="2024-01-29T12:05:00Z">
        <w:r w:rsidR="00897723">
          <w:t>;</w:t>
        </w:r>
      </w:ins>
      <w:del w:id="413" w:author="Kristian Lian [2]" w:date="2024-01-29T12:05:00Z">
        <w:r w:rsidRPr="007D3FD8" w:rsidDel="00897723">
          <w:delText>,</w:delText>
        </w:r>
      </w:del>
      <w:r w:rsidRPr="007D3FD8">
        <w:t xml:space="preserve"> post</w:t>
      </w:r>
      <w:ins w:id="414" w:author="Kristian Lian [2]" w:date="2024-01-29T12:05:00Z">
        <w:r w:rsidR="00897723">
          <w:t>,</w:t>
        </w:r>
      </w:ins>
      <w:del w:id="415" w:author="Kristian Lian [2]" w:date="2024-01-29T12:05:00Z">
        <w:r w:rsidRPr="007D3FD8" w:rsidDel="00897723">
          <w:delText>:</w:delText>
        </w:r>
      </w:del>
      <w:r w:rsidRPr="007D3FD8">
        <w:t xml:space="preserve">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w:t>
      </w:r>
      <w:ins w:id="416" w:author="Kristian Lian" w:date="2024-01-25T12:37:00Z">
        <w:r w:rsidR="00E61DEA">
          <w:t>in</w:t>
        </w:r>
      </w:ins>
      <w:del w:id="417" w:author="Kristian Lian" w:date="2024-01-25T12:37:00Z">
        <w:r w:rsidRPr="007D3FD8" w:rsidDel="00E61DEA">
          <w:delText>at</w:delText>
        </w:r>
      </w:del>
      <w:r w:rsidRPr="007D3FD8">
        <w:t xml:space="preserve"> GitHub repository).</w:t>
      </w:r>
    </w:p>
    <w:p w14:paraId="35CB49B3" w14:textId="7766ADAE" w:rsidR="009E7B3D" w:rsidRPr="007D3FD8" w:rsidRDefault="00C00FFA">
      <w:pPr>
        <w:pStyle w:val="BodyText"/>
      </w:pPr>
      <w:del w:id="418" w:author="Kristian Lian [2]" w:date="2024-01-29T11:53:00Z">
        <w:r w:rsidRPr="007D3FD8" w:rsidDel="00A84D48">
          <w:delText xml:space="preserve">Glucose ingestion before and after RT led to increases in plasma glucose levels compared to baseline by 38% immediately before RT (Figure 1B, 0 min), by 31% during RT (Figure 1B, 15 min) and by 32% immediately after RT (Figure 1B, 30 min; all : </w:delText>
        </w:r>
        <w:r w:rsidRPr="007D3FD8" w:rsidDel="00A84D48">
          <w:rPr>
            <w:i/>
            <w:iCs/>
          </w:rPr>
          <w:delText>p</w:delText>
        </w:r>
        <w:r w:rsidRPr="007D3FD8" w:rsidDel="00A84D48">
          <w:delText xml:space="preserve"> &lt; 0.001), with no changes</w:delText>
        </w:r>
      </w:del>
      <w:ins w:id="419" w:author="Kristian Lian" w:date="2024-01-25T12:39:00Z">
        <w:del w:id="420" w:author="Kristian Lian [2]" w:date="2024-01-29T11:53:00Z">
          <w:r w:rsidR="005748E6" w:rsidDel="00A84D48">
            <w:delText xml:space="preserve"> being</w:delText>
          </w:r>
        </w:del>
      </w:ins>
      <w:del w:id="421" w:author="Kristian Lian [2]" w:date="2024-01-29T11:53:00Z">
        <w:r w:rsidRPr="007D3FD8" w:rsidDel="00A84D48">
          <w:delText xml:space="preserve"> observed in the placebo condition (</w:delText>
        </w:r>
        <w:r w:rsidRPr="007D3FD8" w:rsidDel="00A84D48">
          <w:rPr>
            <w:i/>
            <w:iCs/>
          </w:rPr>
          <w:delText>p</w:delText>
        </w:r>
        <w:r w:rsidRPr="007D3FD8" w:rsidDel="00A84D48">
          <w:delText xml:space="preserve"> &gt; 0.05). </w:delText>
        </w:r>
      </w:del>
      <w:ins w:id="422" w:author="Kristian Lian [2]" w:date="2024-01-29T11:53:00Z">
        <w:r w:rsidR="00A84D48" w:rsidRPr="00A84D48">
          <w:t>Glucose ingestion before and after RT led to increases in plasma glucose levels compared to baseline by 38% immediately before RT (Figure 1B, 0 min</w:t>
        </w:r>
      </w:ins>
      <w:ins w:id="423" w:author="Kristian Lian [2]" w:date="2024-01-29T12:06:00Z">
        <w:r w:rsidR="00F63DCA">
          <w:t>,</w:t>
        </w:r>
      </w:ins>
      <w:ins w:id="424" w:author="Kristian Lian [2]" w:date="2024-01-29T11:53:00Z">
        <w:r w:rsidR="00A84D48" w:rsidRPr="00A84D48">
          <w:t xml:space="preserve"> 2.05 ± 0.73 mmol/L), by 31% during RT (Figure 1B, 15 min</w:t>
        </w:r>
      </w:ins>
      <w:ins w:id="425" w:author="Kristian Lian [2]" w:date="2024-01-29T12:06:00Z">
        <w:r w:rsidR="00F63DCA">
          <w:t>,</w:t>
        </w:r>
      </w:ins>
      <w:ins w:id="426" w:author="Kristian Lian [2]" w:date="2024-01-29T11:53:00Z">
        <w:r w:rsidR="00A84D48" w:rsidRPr="00A84D48">
          <w:t xml:space="preserve"> 1.75 ± 1.44 mmol/L) and by 32% immediately after RT (Figure 1B, 30 min</w:t>
        </w:r>
      </w:ins>
      <w:ins w:id="427" w:author="Kristian Lian [2]" w:date="2024-01-29T12:06:00Z">
        <w:r w:rsidR="00F63DCA">
          <w:t>,</w:t>
        </w:r>
      </w:ins>
      <w:ins w:id="428" w:author="Kristian Lian [2]" w:date="2024-01-29T11:53:00Z">
        <w:r w:rsidR="00A84D48" w:rsidRPr="00A84D48">
          <w:t xml:space="preserve"> 1.62 ± 1.10 mmol/L, all</w:t>
        </w:r>
        <w:del w:id="429" w:author="Kristian Lian" w:date="2024-01-30T09:23:00Z">
          <w:r w:rsidR="00A84D48" w:rsidRPr="00A84D48" w:rsidDel="00215353">
            <w:delText>:</w:delText>
          </w:r>
        </w:del>
        <w:r w:rsidR="00A84D48" w:rsidRPr="00A84D48">
          <w:t xml:space="preserve"> </w:t>
        </w:r>
        <w:r w:rsidR="00A84D48" w:rsidRPr="004C0821">
          <w:rPr>
            <w:i/>
            <w:iCs/>
            <w:rPrChange w:id="430" w:author="Kristian Lian" w:date="2024-01-30T09:22:00Z">
              <w:rPr/>
            </w:rPrChange>
          </w:rPr>
          <w:t>p</w:t>
        </w:r>
        <w:r w:rsidR="00A84D48" w:rsidRPr="00A84D48">
          <w:t xml:space="preserve"> &lt; 0.001), with no changes being observed in the placebo condition (Figure 1B, 0 min</w:t>
        </w:r>
      </w:ins>
      <w:ins w:id="431" w:author="Kristian Lian [2]" w:date="2024-01-29T12:06:00Z">
        <w:r w:rsidR="002332E9">
          <w:t>,</w:t>
        </w:r>
      </w:ins>
      <w:ins w:id="432" w:author="Kristian Lian [2]" w:date="2024-01-29T11:53:00Z">
        <w:r w:rsidR="00A84D48" w:rsidRPr="00A84D48">
          <w:t xml:space="preserve"> 0.09 ± 0.3 mmol/L</w:t>
        </w:r>
      </w:ins>
      <w:ins w:id="433" w:author="Kristian Lian [2]" w:date="2024-01-29T12:06:00Z">
        <w:r w:rsidR="002332E9">
          <w:t>;</w:t>
        </w:r>
      </w:ins>
      <w:ins w:id="434" w:author="Kristian Lian [2]" w:date="2024-01-29T11:53:00Z">
        <w:r w:rsidR="00A84D48" w:rsidRPr="00A84D48">
          <w:t xml:space="preserve"> 15 min</w:t>
        </w:r>
      </w:ins>
      <w:ins w:id="435" w:author="Kristian Lian [2]" w:date="2024-01-29T12:06:00Z">
        <w:r w:rsidR="002332E9">
          <w:t>,</w:t>
        </w:r>
      </w:ins>
      <w:ins w:id="436" w:author="Kristian Lian [2]" w:date="2024-01-29T11:53:00Z">
        <w:r w:rsidR="00A84D48" w:rsidRPr="00A84D48">
          <w:t xml:space="preserve"> 0.16 ± 0.35 mmol/L</w:t>
        </w:r>
      </w:ins>
      <w:ins w:id="437" w:author="Kristian Lian [2]" w:date="2024-01-29T12:07:00Z">
        <w:r w:rsidR="002332E9">
          <w:t>;</w:t>
        </w:r>
      </w:ins>
      <w:ins w:id="438" w:author="Kristian Lian [2]" w:date="2024-01-29T11:53:00Z">
        <w:r w:rsidR="00A84D48" w:rsidRPr="00A84D48">
          <w:t xml:space="preserve"> 30 min</w:t>
        </w:r>
      </w:ins>
      <w:ins w:id="439" w:author="Kristian Lian [2]" w:date="2024-01-29T12:06:00Z">
        <w:r w:rsidR="002332E9">
          <w:t>,</w:t>
        </w:r>
      </w:ins>
      <w:ins w:id="440" w:author="Kristian Lian [2]" w:date="2024-01-29T11:53:00Z">
        <w:r w:rsidR="00A84D48" w:rsidRPr="00A84D48">
          <w:t xml:space="preserve"> 0.18 ± 0.39 mmol/L, </w:t>
        </w:r>
      </w:ins>
      <w:ins w:id="441" w:author="Kristian Lian" w:date="2024-01-30T09:23:00Z">
        <w:r w:rsidR="00FA64D7">
          <w:t xml:space="preserve">all </w:t>
        </w:r>
      </w:ins>
      <w:ins w:id="442" w:author="Kristian Lian [2]" w:date="2024-01-29T11:53:00Z">
        <w:r w:rsidR="00A84D48" w:rsidRPr="0070272C">
          <w:rPr>
            <w:i/>
            <w:iCs/>
            <w:rPrChange w:id="443" w:author="Kristian Lian" w:date="2024-01-30T09:22:00Z">
              <w:rPr/>
            </w:rPrChange>
          </w:rPr>
          <w:t>p</w:t>
        </w:r>
        <w:r w:rsidR="00A84D48" w:rsidRPr="00A84D48">
          <w:t xml:space="preserve"> &gt; 0.05).</w:t>
        </w:r>
      </w:ins>
      <w:r w:rsidRPr="007D3FD8">
        <w:t>Compared to the placebo condition, ingestion of glucose increased plasma glucose levels by 36% immediately before RT (Figure 1B, 0 min), by 27% during RT (Figure 1B, 15 min) and by 28% immediately after RT (Figure 1B, 30 min; all</w:t>
      </w:r>
      <w:del w:id="444" w:author="Kristian Lian" w:date="2024-01-25T12:41:00Z">
        <w:r w:rsidRPr="007D3FD8" w:rsidDel="00E746AD">
          <w:delText xml:space="preserve"> </w:delText>
        </w:r>
      </w:del>
      <w:del w:id="445" w:author="Kristian Lian" w:date="2024-01-30T09:23:00Z">
        <w:r w:rsidRPr="007D3FD8" w:rsidDel="00FA64D7">
          <w:delText>:</w:delText>
        </w:r>
      </w:del>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w:t>
      </w:r>
      <w:ins w:id="446" w:author="Kristian Lian [2]" w:date="2024-01-29T12:07:00Z">
        <w:r w:rsidR="002332E9">
          <w:t>,</w:t>
        </w:r>
      </w:ins>
      <w:del w:id="447" w:author="Kristian Lian [2]" w:date="2024-01-29T12:07:00Z">
        <w:r w:rsidRPr="007D3FD8" w:rsidDel="002332E9">
          <w:delText>:</w:delText>
        </w:r>
      </w:del>
      <w:r w:rsidRPr="007D3FD8">
        <w:t xml:space="preserve"> </w:t>
      </w:r>
      <w:r w:rsidRPr="007D3FD8">
        <w:rPr>
          <w:i/>
          <w:iCs/>
        </w:rPr>
        <w:t>p</w:t>
      </w:r>
      <w:r w:rsidRPr="007D3FD8">
        <w:t xml:space="preserve"> = 0.029).</w:t>
      </w:r>
    </w:p>
    <w:p w14:paraId="35CB49B4" w14:textId="3827A928" w:rsidR="009E7B3D" w:rsidRDefault="00C00FFA">
      <w:pPr>
        <w:pStyle w:val="BodyText"/>
        <w:rPr>
          <w:ins w:id="448" w:author="Kristian Lian [2]" w:date="2024-01-29T11:51:00Z"/>
        </w:rPr>
      </w:pPr>
      <w:del w:id="449" w:author="Kristian Lian [2]" w:date="2024-01-29T11:55:00Z">
        <w:r w:rsidRPr="007D3FD8" w:rsidDel="00A83702">
          <w:delText xml:space="preserve">Glucose ingestion before and after RT led to increases in levels of c-peptide compared to baseline, by 95% immediately before (Figure 1C, 0 min) and 87% after RT (Figure 1C, 30 min; both </w:delText>
        </w:r>
        <w:r w:rsidRPr="007D3FD8" w:rsidDel="00A83702">
          <w:rPr>
            <w:i/>
            <w:iCs/>
          </w:rPr>
          <w:delText>p</w:delText>
        </w:r>
        <w:r w:rsidRPr="007D3FD8" w:rsidDel="00A83702">
          <w:delText xml:space="preserve"> &lt; 0.001), with no changes observed with the placebo condition (</w:delText>
        </w:r>
        <w:r w:rsidRPr="007D3FD8" w:rsidDel="00A83702">
          <w:rPr>
            <w:i/>
            <w:iCs/>
          </w:rPr>
          <w:delText>p</w:delText>
        </w:r>
        <w:r w:rsidRPr="007D3FD8" w:rsidDel="00A83702">
          <w:delText xml:space="preserve"> &gt; 0.05). </w:delText>
        </w:r>
      </w:del>
      <w:ins w:id="450" w:author="Kristian Lian [2]" w:date="2024-01-29T11:55:00Z">
        <w:r w:rsidR="00A83702">
          <w:t xml:space="preserve"> </w:t>
        </w:r>
        <w:r w:rsidR="00A83702" w:rsidRPr="00A83702">
          <w:t>Glucose ingestion before and after RT led to increases in levels of c-peptide compared to baseline, by 95% immediately before (Figure 1C, 0 min</w:t>
        </w:r>
      </w:ins>
      <w:ins w:id="451" w:author="Kristian Lian [2]" w:date="2024-01-29T12:07:00Z">
        <w:r w:rsidR="002332E9">
          <w:t>,</w:t>
        </w:r>
      </w:ins>
      <w:ins w:id="452" w:author="Kristian Lian [2]" w:date="2024-01-29T11:55:00Z">
        <w:r w:rsidR="00A83702" w:rsidRPr="00A83702">
          <w:t xml:space="preserve"> 796 ± 376.0 </w:t>
        </w:r>
        <w:proofErr w:type="spellStart"/>
        <w:r w:rsidR="00A83702" w:rsidRPr="00A83702">
          <w:t>pmol</w:t>
        </w:r>
        <w:proofErr w:type="spellEnd"/>
        <w:r w:rsidR="00A83702" w:rsidRPr="00A83702">
          <w:t>/L) and 87% after RT (Figure 1C, 30 min</w:t>
        </w:r>
      </w:ins>
      <w:ins w:id="453" w:author="Kristian Lian [2]" w:date="2024-01-29T12:07:00Z">
        <w:r w:rsidR="002332E9">
          <w:t>,</w:t>
        </w:r>
      </w:ins>
      <w:ins w:id="454" w:author="Kristian Lian [2]" w:date="2024-01-29T11:55:00Z">
        <w:r w:rsidR="00A83702" w:rsidRPr="00A83702">
          <w:t xml:space="preserve"> 793 ± 581.0 </w:t>
        </w:r>
        <w:proofErr w:type="spellStart"/>
        <w:r w:rsidR="00A83702" w:rsidRPr="00A83702">
          <w:t>pmol</w:t>
        </w:r>
        <w:proofErr w:type="spellEnd"/>
        <w:r w:rsidR="00A83702" w:rsidRPr="00A83702">
          <w:t xml:space="preserve">/L, both </w:t>
        </w:r>
        <w:r w:rsidR="00A83702" w:rsidRPr="00521B38">
          <w:rPr>
            <w:i/>
            <w:iCs/>
            <w:rPrChange w:id="455" w:author="Kristian Lian" w:date="2024-01-30T09:29:00Z">
              <w:rPr/>
            </w:rPrChange>
          </w:rPr>
          <w:t>p</w:t>
        </w:r>
        <w:r w:rsidR="00A83702" w:rsidRPr="00A83702">
          <w:t xml:space="preserve"> &lt; 0.001), with no changes observed with the placebo condition (Figure 1C, 0 min</w:t>
        </w:r>
      </w:ins>
      <w:ins w:id="456" w:author="Kristian Lian [2]" w:date="2024-01-29T12:08:00Z">
        <w:r w:rsidR="00D86AC4">
          <w:t>,</w:t>
        </w:r>
      </w:ins>
      <w:ins w:id="457" w:author="Kristian Lian [2]" w:date="2024-01-29T11:55:00Z">
        <w:r w:rsidR="00A83702" w:rsidRPr="00A83702">
          <w:t xml:space="preserve"> 63.7 ± 71.0 </w:t>
        </w:r>
        <w:proofErr w:type="spellStart"/>
        <w:r w:rsidR="00A83702" w:rsidRPr="00A83702">
          <w:t>pmol</w:t>
        </w:r>
        <w:proofErr w:type="spellEnd"/>
        <w:r w:rsidR="00A83702" w:rsidRPr="00A83702">
          <w:t>/L</w:t>
        </w:r>
      </w:ins>
      <w:ins w:id="458" w:author="Kristian Lian [2]" w:date="2024-01-29T12:07:00Z">
        <w:r w:rsidR="002332E9">
          <w:t>;</w:t>
        </w:r>
      </w:ins>
      <w:ins w:id="459" w:author="Kristian Lian [2]" w:date="2024-01-29T11:55:00Z">
        <w:r w:rsidR="00A83702" w:rsidRPr="00A83702">
          <w:t xml:space="preserve"> 30 min</w:t>
        </w:r>
      </w:ins>
      <w:ins w:id="460" w:author="Kristian Lian [2]" w:date="2024-01-29T12:08:00Z">
        <w:r w:rsidR="00D86AC4">
          <w:t>,</w:t>
        </w:r>
      </w:ins>
      <w:ins w:id="461" w:author="Kristian Lian [2]" w:date="2024-01-29T11:55:00Z">
        <w:r w:rsidR="00A83702" w:rsidRPr="00A83702">
          <w:t xml:space="preserve"> 53.9 ± 134.0 </w:t>
        </w:r>
        <w:proofErr w:type="spellStart"/>
        <w:r w:rsidR="00A83702" w:rsidRPr="00A83702">
          <w:t>pmol</w:t>
        </w:r>
        <w:proofErr w:type="spellEnd"/>
        <w:r w:rsidR="00A83702" w:rsidRPr="00A83702">
          <w:t>/L</w:t>
        </w:r>
      </w:ins>
      <w:ins w:id="462" w:author="Kristian Lian [2]" w:date="2024-01-29T12:08:00Z">
        <w:r w:rsidR="00D86AC4">
          <w:t>;</w:t>
        </w:r>
      </w:ins>
      <w:ins w:id="463" w:author="Kristian Lian [2]" w:date="2024-01-29T11:55:00Z">
        <w:r w:rsidR="00A83702" w:rsidRPr="00A83702">
          <w:t xml:space="preserve"> both </w:t>
        </w:r>
        <w:r w:rsidR="00A83702" w:rsidRPr="00521B38">
          <w:rPr>
            <w:i/>
            <w:iCs/>
            <w:rPrChange w:id="464" w:author="Kristian Lian" w:date="2024-01-30T09:29:00Z">
              <w:rPr/>
            </w:rPrChange>
          </w:rPr>
          <w:t>p</w:t>
        </w:r>
        <w:r w:rsidR="00A83702" w:rsidRPr="00A83702">
          <w:t xml:space="preserve"> &gt; 0.05).</w:t>
        </w:r>
        <w:r w:rsidR="00A83702">
          <w:t xml:space="preserve"> </w:t>
        </w:r>
      </w:ins>
      <w:r w:rsidRPr="007D3FD8">
        <w:t xml:space="preserve">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75CDA8D1" w14:textId="6AC3B4F7" w:rsidR="00690FFD" w:rsidRPr="007D3FD8" w:rsidRDefault="00690FFD">
      <w:pPr>
        <w:pStyle w:val="BodyText"/>
      </w:pPr>
      <w:ins w:id="465" w:author="Kristian Lian [2]" w:date="2024-01-29T11:51:00Z">
        <w:r>
          <w:t xml:space="preserve">Figure 1 can be placed here. </w:t>
        </w:r>
      </w:ins>
    </w:p>
    <w:p w14:paraId="35CB49B5" w14:textId="7A32EDCC" w:rsidR="009E7B3D" w:rsidRPr="007D3FD8" w:rsidRDefault="00301DCA">
      <w:pPr>
        <w:pStyle w:val="BodyText"/>
      </w:pPr>
      <w:ins w:id="466" w:author="Kristian Lian" w:date="2024-01-25T12:42:00Z">
        <w:r>
          <w:t>In general</w:t>
        </w:r>
        <w:r w:rsidR="00D61DE7">
          <w:t>, g</w:t>
        </w:r>
      </w:ins>
      <w:del w:id="467" w:author="Kristian Lian" w:date="2024-01-25T12:42:00Z">
        <w:r w:rsidR="00C00FFA" w:rsidRPr="007D3FD8" w:rsidDel="00D61DE7">
          <w:delText>G</w:delText>
        </w:r>
      </w:del>
      <w:r w:rsidR="00C00FFA" w:rsidRPr="007D3FD8">
        <w:t xml:space="preserve">lucose ingestion before and after RT sessions did not </w:t>
      </w:r>
      <w:del w:id="468" w:author="Kristian Lian" w:date="2024-01-25T12:42:00Z">
        <w:r w:rsidR="00C00FFA" w:rsidRPr="007D3FD8" w:rsidDel="00D61DE7">
          <w:delText xml:space="preserve">generally </w:delText>
        </w:r>
      </w:del>
      <w:r w:rsidR="00C00FFA" w:rsidRPr="007D3FD8">
        <w:t>improve skeletal muscle recovery</w:t>
      </w:r>
      <w:ins w:id="469" w:author="Kristian Lian" w:date="2024-01-25T12:42:00Z">
        <w:r w:rsidR="00D61DE7">
          <w:t xml:space="preserve"> compared to placebo</w:t>
        </w:r>
      </w:ins>
      <w:r w:rsidR="00C00FFA" w:rsidRPr="007D3FD8">
        <w:t xml:space="preserve"> throughout the intervention, neither </w:t>
      </w:r>
      <w:del w:id="470" w:author="Kristian Lian" w:date="2024-01-25T12:42:00Z">
        <w:r w:rsidR="00C00FFA" w:rsidRPr="007D3FD8" w:rsidDel="005D7503">
          <w:delText xml:space="preserve">during the intervention in a </w:delText>
        </w:r>
      </w:del>
      <w:ins w:id="471" w:author="Kristian Lian" w:date="2024-01-25T12:42:00Z">
        <w:r w:rsidR="005D7503">
          <w:t xml:space="preserve"> in the </w:t>
        </w:r>
      </w:ins>
      <w:r w:rsidR="00C00FFA" w:rsidRPr="007D3FD8">
        <w:t>rested state (Figure 1D, 23hrs after exercise</w:t>
      </w:r>
      <w:ins w:id="472" w:author="Kristian Lian [2]" w:date="2024-01-29T12:10:00Z">
        <w:r w:rsidR="00245A1F">
          <w:t>,</w:t>
        </w:r>
      </w:ins>
      <w:del w:id="473" w:author="Kristian Lian [2]" w:date="2024-01-29T12:10:00Z">
        <w:r w:rsidR="00C00FFA" w:rsidRPr="007D3FD8" w:rsidDel="00245A1F">
          <w:delText>;</w:delText>
        </w:r>
      </w:del>
      <w:r w:rsidR="00C00FFA" w:rsidRPr="007D3FD8">
        <w:t xml:space="preserve"> Post 2RT</w:t>
      </w:r>
      <w:ins w:id="474" w:author="Kristian Lian [2]" w:date="2024-01-29T12:10:00Z">
        <w:r w:rsidR="00245A1F">
          <w:t>,</w:t>
        </w:r>
      </w:ins>
      <w:del w:id="475"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514</w:t>
      </w:r>
      <w:ins w:id="476" w:author="Kristian Lian [2]" w:date="2024-01-29T12:10:00Z">
        <w:r w:rsidR="00245A1F">
          <w:t>;</w:t>
        </w:r>
      </w:ins>
      <w:del w:id="477" w:author="Kristian Lian [2]" w:date="2024-01-29T12:10:00Z">
        <w:r w:rsidR="00C00FFA" w:rsidRPr="007D3FD8" w:rsidDel="00245A1F">
          <w:delText>,</w:delText>
        </w:r>
      </w:del>
      <w:r w:rsidR="00C00FFA" w:rsidRPr="007D3FD8">
        <w:t xml:space="preserve"> Post 4RT</w:t>
      </w:r>
      <w:ins w:id="478" w:author="Kristian Lian [2]" w:date="2024-01-29T12:10:00Z">
        <w:r w:rsidR="00245A1F">
          <w:t>,</w:t>
        </w:r>
      </w:ins>
      <w:del w:id="479"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735), nor acutely after the sixth</w:t>
      </w:r>
      <w:ins w:id="480" w:author="Kristian Lian" w:date="2024-01-25T12:44:00Z">
        <w:r w:rsidR="002211E9">
          <w:t>/</w:t>
        </w:r>
      </w:ins>
      <w:del w:id="481" w:author="Kristian Lian" w:date="2024-01-25T12:44:00Z">
        <w:r w:rsidR="00C00FFA" w:rsidRPr="007D3FD8" w:rsidDel="002211E9">
          <w:delText xml:space="preserve"> and</w:delText>
        </w:r>
      </w:del>
      <w:r w:rsidR="00C00FFA" w:rsidRPr="007D3FD8">
        <w:t xml:space="preserve"> final RT-session (30min post 6RT</w:t>
      </w:r>
      <w:ins w:id="482" w:author="Kristian Lian [2]" w:date="2024-01-29T12:10:00Z">
        <w:r w:rsidR="00245A1F">
          <w:t>,</w:t>
        </w:r>
      </w:ins>
      <w:del w:id="483"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178</w:t>
      </w:r>
      <w:ins w:id="484" w:author="Kristian Lian [2]" w:date="2024-01-29T12:10:00Z">
        <w:r w:rsidR="00245A1F">
          <w:t>;</w:t>
        </w:r>
      </w:ins>
      <w:del w:id="485" w:author="Kristian Lian [2]" w:date="2024-01-29T12:10:00Z">
        <w:r w:rsidR="00C00FFA" w:rsidRPr="007D3FD8" w:rsidDel="00245A1F">
          <w:delText>,</w:delText>
        </w:r>
      </w:del>
      <w:r w:rsidR="00C00FFA" w:rsidRPr="007D3FD8">
        <w:t xml:space="preserve"> 2h post 6RT</w:t>
      </w:r>
      <w:ins w:id="486" w:author="Kristian Lian [2]" w:date="2024-01-29T12:11:00Z">
        <w:r w:rsidR="00245A1F">
          <w:t>,</w:t>
        </w:r>
      </w:ins>
      <w:del w:id="487" w:author="Kristian Lian [2]" w:date="2024-01-29T12:11:00Z">
        <w:r w:rsidR="00C00FFA" w:rsidRPr="007D3FD8" w:rsidDel="00245A1F">
          <w:delText>:</w:delText>
        </w:r>
      </w:del>
      <w:r w:rsidR="00C00FFA" w:rsidRPr="007D3FD8">
        <w:t xml:space="preserve"> </w:t>
      </w:r>
      <w:r w:rsidR="00C00FFA" w:rsidRPr="007D3FD8">
        <w:rPr>
          <w:i/>
          <w:iCs/>
        </w:rPr>
        <w:t>p</w:t>
      </w:r>
      <w:r w:rsidR="00C00FFA" w:rsidRPr="007D3FD8">
        <w:t xml:space="preserve"> = 0.245) or in </w:t>
      </w:r>
      <w:del w:id="488" w:author="Kristian Lian" w:date="2024-01-25T12:44:00Z">
        <w:r w:rsidR="00C00FFA" w:rsidRPr="007D3FD8" w:rsidDel="00C76231">
          <w:delText xml:space="preserve">a </w:delText>
        </w:r>
      </w:del>
      <w:ins w:id="489" w:author="Kristian Lian" w:date="2024-01-25T12:44:00Z">
        <w:r w:rsidR="00C76231">
          <w:t>the</w:t>
        </w:r>
        <w:r w:rsidR="00C76231" w:rsidRPr="007D3FD8">
          <w:t xml:space="preserve"> </w:t>
        </w:r>
      </w:ins>
      <w:r w:rsidR="00C00FFA" w:rsidRPr="007D3FD8">
        <w:t>rested state after the sixth RT session (23h post 6RT</w:t>
      </w:r>
      <w:ins w:id="490" w:author="Kristian Lian [2]" w:date="2024-01-29T12:11:00Z">
        <w:r w:rsidR="001B411F">
          <w:t>,</w:t>
        </w:r>
      </w:ins>
      <w:del w:id="491" w:author="Kristian Lian [2]" w:date="2024-01-29T12:11:00Z">
        <w:r w:rsidR="00C00FFA" w:rsidRPr="007D3FD8" w:rsidDel="001B411F">
          <w:delText>:</w:delText>
        </w:r>
      </w:del>
      <w:r w:rsidR="00C00FFA" w:rsidRPr="007D3FD8">
        <w:t xml:space="preserve"> </w:t>
      </w:r>
      <w:r w:rsidR="00C00FFA" w:rsidRPr="007D3FD8">
        <w:rPr>
          <w:i/>
          <w:iCs/>
        </w:rPr>
        <w:t>p</w:t>
      </w:r>
      <w:r w:rsidR="00C00FFA" w:rsidRPr="007D3FD8">
        <w:t xml:space="preserve"> = 0.96). </w:t>
      </w:r>
      <w:del w:id="492" w:author="Kristian Lian" w:date="2024-01-25T12:45:00Z">
        <w:r w:rsidR="00C00FFA" w:rsidRPr="007D3FD8" w:rsidDel="00A5152D">
          <w:delText xml:space="preserve">Glucose ingestion before and after RT compared to placebo was associated with a 7% less reduction in strength after five RT sessions </w:delText>
        </w:r>
      </w:del>
      <w:ins w:id="493" w:author="Kristian Lian" w:date="2024-01-25T12:45:00Z">
        <w:r w:rsidR="00A122F3">
          <w:t xml:space="preserve"> In contrast to this, glucose ingestion was associated with a 7% less reduction </w:t>
        </w:r>
      </w:ins>
      <w:ins w:id="494" w:author="Kristian Lian" w:date="2024-01-25T12:46:00Z">
        <w:r w:rsidR="00A122F3">
          <w:t>in muscle strength after the fifth RT</w:t>
        </w:r>
        <w:r w:rsidR="00714147">
          <w:t xml:space="preserve"> session compared to placebo </w:t>
        </w:r>
      </w:ins>
      <w:r w:rsidR="00C00FFA" w:rsidRPr="007D3FD8">
        <w:t xml:space="preserve">(Figure 1D, </w:t>
      </w:r>
      <w:r w:rsidR="00C00FFA" w:rsidRPr="007D3FD8">
        <w:rPr>
          <w:i/>
          <w:iCs/>
        </w:rPr>
        <w:t>p</w:t>
      </w:r>
      <w:r w:rsidR="00C00FFA" w:rsidRPr="007D3FD8">
        <w:t xml:space="preserve"> = 0.039).</w:t>
      </w:r>
    </w:p>
    <w:p w14:paraId="35CB49B6" w14:textId="3FD4EFB8" w:rsidR="009E7B3D" w:rsidRPr="007D3FD8" w:rsidRDefault="008B34E7">
      <w:pPr>
        <w:pStyle w:val="BodyText"/>
      </w:pPr>
      <w:ins w:id="495" w:author="Kristian Lian" w:date="2024-01-25T12:50:00Z">
        <w:r>
          <w:lastRenderedPageBreak/>
          <w:t xml:space="preserve">In knee extension torque, </w:t>
        </w:r>
      </w:ins>
      <w:del w:id="496" w:author="Kristian Lian" w:date="2024-01-25T12:50:00Z">
        <w:r w:rsidR="00C00FFA" w:rsidRPr="007D3FD8" w:rsidDel="00D10146">
          <w:delText>B</w:delText>
        </w:r>
      </w:del>
      <w:ins w:id="497" w:author="Kristian Lian" w:date="2024-01-25T12:50:00Z">
        <w:r w:rsidR="00D10146">
          <w:t>b</w:t>
        </w:r>
      </w:ins>
      <w:r w:rsidR="00C00FFA" w:rsidRPr="007D3FD8">
        <w:t>oth RT with glucose and placebo led to significantly reduced</w:t>
      </w:r>
      <w:ins w:id="498" w:author="Kristian Lian" w:date="2024-01-25T12:50:00Z">
        <w:r w:rsidR="00D10146">
          <w:t xml:space="preserve"> muscle</w:t>
        </w:r>
      </w:ins>
      <w:r w:rsidR="00C00FFA" w:rsidRPr="007D3FD8">
        <w:t xml:space="preserve"> strength after the fifth session compared to baseline, by 11 and 18% respectively (Figure 1D, Post 5RT</w:t>
      </w:r>
      <w:ins w:id="499" w:author="Kristian Lian [2]" w:date="2024-01-29T12:11:00Z">
        <w:r w:rsidR="005947E9">
          <w:t>,</w:t>
        </w:r>
      </w:ins>
      <w:del w:id="500" w:author="Kristian Lian [2]" w:date="2024-01-29T12:11:00Z">
        <w:r w:rsidR="00C00FFA" w:rsidRPr="007D3FD8" w:rsidDel="005947E9">
          <w:delText>:</w:delText>
        </w:r>
      </w:del>
      <w:r w:rsidR="00C00FFA" w:rsidRPr="007D3FD8">
        <w:t xml:space="preserve"> </w:t>
      </w:r>
      <w:r w:rsidR="00C00FFA" w:rsidRPr="007D3FD8">
        <w:rPr>
          <w:i/>
          <w:iCs/>
        </w:rPr>
        <w:t>p</w:t>
      </w:r>
      <w:r w:rsidR="00C00FFA" w:rsidRPr="007D3FD8">
        <w:t xml:space="preserve"> = 0.000). Comparisons of the acute data gathered from after five sessions until and including 23 hours after the sixth session showed an average increase in</w:t>
      </w:r>
      <w:ins w:id="501" w:author="Kristian Lian" w:date="2024-01-25T12:51:00Z">
        <w:r w:rsidR="00BA65D8">
          <w:t xml:space="preserve"> muscle</w:t>
        </w:r>
      </w:ins>
      <w:r w:rsidR="00C00FFA" w:rsidRPr="007D3FD8">
        <w:t xml:space="preserve"> strength of 5-9% from RT with glucose and placebo 30 minutes after the sixth RT session (Figure 1D, 30min post 6RT</w:t>
      </w:r>
      <w:ins w:id="502" w:author="Kristian Lian [2]" w:date="2024-01-29T12:12:00Z">
        <w:r w:rsidR="005947E9">
          <w:t>,</w:t>
        </w:r>
      </w:ins>
      <w:del w:id="503"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1) and two hours after the sixth RT session (Figure 1D, 2h post 6RT</w:t>
      </w:r>
      <w:ins w:id="504" w:author="Kristian Lian [2]" w:date="2024-01-29T12:12:00Z">
        <w:r w:rsidR="005947E9">
          <w:t>,</w:t>
        </w:r>
      </w:ins>
      <w:del w:id="505"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04). Twenty-three hours after the last (sixth) RT session, </w:t>
      </w:r>
      <w:ins w:id="506" w:author="Kristian Lian" w:date="2024-01-25T12:52:00Z">
        <w:r w:rsidR="00461945">
          <w:t xml:space="preserve">muscle </w:t>
        </w:r>
      </w:ins>
      <w:r w:rsidR="00C00FFA" w:rsidRPr="007D3FD8">
        <w:t>strength was unchanged compared to after the fifth RT session (Figure 1D, 23h post 6RT</w:t>
      </w:r>
      <w:ins w:id="507" w:author="Kristian Lian [2]" w:date="2024-01-29T12:12:00Z">
        <w:r w:rsidR="005947E9">
          <w:t>,</w:t>
        </w:r>
      </w:ins>
      <w:del w:id="508"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117).</w:t>
      </w:r>
      <w:ins w:id="509" w:author="Kristian Lian" w:date="2024-01-25T12:52:00Z">
        <w:r w:rsidR="003B198F">
          <w:t xml:space="preserve"> Table 3 sho</w:t>
        </w:r>
      </w:ins>
      <w:ins w:id="510" w:author="Kristian Lian" w:date="2024-01-25T12:53:00Z">
        <w:r w:rsidR="003B198F">
          <w:t>ws the mean change in absolute peak torque values per condition and angular velocity.</w:t>
        </w:r>
      </w:ins>
    </w:p>
    <w:p w14:paraId="40E27D0B" w14:textId="5F6033A0" w:rsidR="007D3FD8" w:rsidRPr="007D3FD8" w:rsidRDefault="003B198F">
      <w:pPr>
        <w:pStyle w:val="BodyText"/>
      </w:pPr>
      <w:ins w:id="511" w:author="Kristian Lian" w:date="2024-01-25T12:53:00Z">
        <w:r>
          <w:t xml:space="preserve">Table 3 can be placed here. </w:t>
        </w:r>
      </w:ins>
    </w:p>
    <w:p w14:paraId="30BDCD8B" w14:textId="77777777" w:rsidR="007D3FD8" w:rsidRPr="007D3FD8" w:rsidRDefault="007D3FD8">
      <w:pPr>
        <w:pStyle w:val="BodyText"/>
      </w:pPr>
    </w:p>
    <w:p w14:paraId="35CB49B7" w14:textId="77777777" w:rsidR="009E7B3D" w:rsidRPr="007D3FD8" w:rsidRDefault="00C00FFA">
      <w:pPr>
        <w:pStyle w:val="Heading3"/>
      </w:pPr>
      <w:bookmarkStart w:id="512"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68464ED6" w:rsidR="009E7B3D" w:rsidRDefault="00C00FFA">
      <w:pPr>
        <w:pStyle w:val="BodyText"/>
        <w:rPr>
          <w:ins w:id="513" w:author="Kristian Lian [2]" w:date="2024-01-29T12:14:00Z"/>
        </w:rPr>
      </w:pPr>
      <w:del w:id="514" w:author="Kristian Lian" w:date="2024-01-30T09:35:00Z">
        <w:r w:rsidRPr="007D3FD8" w:rsidDel="0056300C">
          <w:delText>The five-session-RT intervention led to increases in total RNA and rRNA per unit muscle weight both in the glucose and the placebo condition, on average by ~20-27%</w:delText>
        </w:r>
      </w:del>
      <w:ins w:id="515" w:author="Kristian Lian [2]" w:date="2024-01-29T12:03:00Z">
        <w:r w:rsidR="00275497">
          <w:t>The five-session-RT intervention led to on average</w:t>
        </w:r>
        <w:r w:rsidR="00EB43D2">
          <w:t xml:space="preserve"> </w:t>
        </w:r>
        <w:r w:rsidR="00EB43D2" w:rsidRPr="007D3FD8">
          <w:t>~20-27%</w:t>
        </w:r>
        <w:r w:rsidR="00275497">
          <w:t xml:space="preserve"> </w:t>
        </w:r>
        <w:r w:rsidR="00EB43D2">
          <w:t>increases in total RNA</w:t>
        </w:r>
      </w:ins>
      <w:ins w:id="516" w:author="Kristian Lian [2]" w:date="2024-01-29T11:57:00Z">
        <w:r w:rsidR="009D5A9E">
          <w:t xml:space="preserve"> </w:t>
        </w:r>
        <w:r w:rsidR="009D5A9E" w:rsidRPr="009D5A9E">
          <w:t>(glucose</w:t>
        </w:r>
      </w:ins>
      <w:ins w:id="517" w:author="Kristian Lian [2]" w:date="2024-01-29T12:02:00Z">
        <w:r w:rsidR="00011E19">
          <w:t>,</w:t>
        </w:r>
      </w:ins>
      <w:ins w:id="518" w:author="Kristian Lian [2]" w:date="2024-01-29T11:57:00Z">
        <w:r w:rsidR="009D5A9E" w:rsidRPr="009D5A9E">
          <w:t xml:space="preserve"> 263 ± 50 ng/mg-1</w:t>
        </w:r>
      </w:ins>
      <w:ins w:id="519" w:author="Kristian Lian [2]" w:date="2024-01-29T12:02:00Z">
        <w:r w:rsidR="00011E19">
          <w:t>;</w:t>
        </w:r>
      </w:ins>
      <w:ins w:id="520" w:author="Kristian Lian [2]" w:date="2024-01-29T11:57:00Z">
        <w:r w:rsidR="009D5A9E" w:rsidRPr="009D5A9E">
          <w:t xml:space="preserve"> placebo</w:t>
        </w:r>
      </w:ins>
      <w:ins w:id="521" w:author="Kristian Lian [2]" w:date="2024-01-29T12:02:00Z">
        <w:r w:rsidR="00011E19">
          <w:t>,</w:t>
        </w:r>
      </w:ins>
      <w:ins w:id="522" w:author="Kristian Lian [2]" w:date="2024-01-29T11:57:00Z">
        <w:r w:rsidR="009D5A9E" w:rsidRPr="009D5A9E">
          <w:t xml:space="preserve"> 210 ± 121 ng/mg-1)</w:t>
        </w:r>
      </w:ins>
      <w:r w:rsidRPr="007D3FD8">
        <w:t xml:space="preserve"> and ~25-57%</w:t>
      </w:r>
      <w:ins w:id="523" w:author="Kristian Lian [2]" w:date="2024-01-29T12:03:00Z">
        <w:r w:rsidR="006B1FEA">
          <w:t xml:space="preserve"> i</w:t>
        </w:r>
      </w:ins>
      <w:ins w:id="524" w:author="Kristian Lian [2]" w:date="2024-01-29T12:04:00Z">
        <w:r w:rsidR="006B1FEA">
          <w:t>ncreases in rRNA per unit muscle weight</w:t>
        </w:r>
      </w:ins>
      <w:ins w:id="525" w:author="Kristian Lian [2]" w:date="2024-01-29T11:58:00Z">
        <w:r w:rsidR="00D438F7">
          <w:t xml:space="preserve"> </w:t>
        </w:r>
        <w:r w:rsidR="00D438F7" w:rsidRPr="00D438F7">
          <w:t>(47S</w:t>
        </w:r>
      </w:ins>
      <w:ins w:id="526" w:author="Kristian Lian [2]" w:date="2024-01-29T12:01:00Z">
        <w:r w:rsidR="00924FD1">
          <w:t>,</w:t>
        </w:r>
      </w:ins>
      <w:ins w:id="527" w:author="Kristian Lian [2]" w:date="2024-01-29T11:58:00Z">
        <w:r w:rsidR="00D438F7" w:rsidRPr="00D438F7">
          <w:t xml:space="preserve"> 0.253 ± 1.27 and 0.576 ± 0.677</w:t>
        </w:r>
      </w:ins>
      <w:ins w:id="528" w:author="Kristian Lian [2]" w:date="2024-01-29T12:01:00Z">
        <w:r w:rsidR="00924FD1">
          <w:t>;</w:t>
        </w:r>
      </w:ins>
      <w:ins w:id="529" w:author="Kristian Lian [2]" w:date="2024-01-29T11:58:00Z">
        <w:r w:rsidR="00D438F7" w:rsidRPr="00D438F7">
          <w:t xml:space="preserve"> 18S</w:t>
        </w:r>
      </w:ins>
      <w:ins w:id="530" w:author="Kristian Lian [2]" w:date="2024-01-29T12:01:00Z">
        <w:r w:rsidR="00924FD1">
          <w:t>,</w:t>
        </w:r>
      </w:ins>
      <w:ins w:id="531" w:author="Kristian Lian [2]" w:date="2024-01-29T11:58:00Z">
        <w:r w:rsidR="00D438F7" w:rsidRPr="00D438F7">
          <w:t xml:space="preserve"> 0.336 ± 0.460 and 0.271 ± 0.470</w:t>
        </w:r>
      </w:ins>
      <w:ins w:id="532" w:author="Kristian Lian [2]" w:date="2024-01-29T12:01:00Z">
        <w:r w:rsidR="00924FD1">
          <w:t>;</w:t>
        </w:r>
      </w:ins>
      <w:ins w:id="533" w:author="Kristian Lian [2]" w:date="2024-01-29T11:58:00Z">
        <w:r w:rsidR="00D438F7" w:rsidRPr="00D438F7">
          <w:t xml:space="preserve"> 28S</w:t>
        </w:r>
      </w:ins>
      <w:ins w:id="534" w:author="Kristian Lian [2]" w:date="2024-01-29T12:01:00Z">
        <w:r w:rsidR="00924FD1">
          <w:t>,</w:t>
        </w:r>
      </w:ins>
      <w:ins w:id="535" w:author="Kristian Lian [2]" w:date="2024-01-29T11:58:00Z">
        <w:r w:rsidR="00D438F7" w:rsidRPr="00D438F7">
          <w:t xml:space="preserve"> 0.314 ± 0.504 and 0.311 ± 0.582</w:t>
        </w:r>
      </w:ins>
      <w:ins w:id="536" w:author="Kristian Lian [2]" w:date="2024-01-29T12:01:00Z">
        <w:r w:rsidR="00924FD1">
          <w:t>;</w:t>
        </w:r>
      </w:ins>
      <w:ins w:id="537" w:author="Kristian Lian [2]" w:date="2024-01-29T11:58:00Z">
        <w:r w:rsidR="00D438F7" w:rsidRPr="00D438F7">
          <w:t xml:space="preserve"> 5.8S</w:t>
        </w:r>
      </w:ins>
      <w:ins w:id="538" w:author="Kristian Lian [2]" w:date="2024-01-29T12:01:00Z">
        <w:r w:rsidR="00924FD1">
          <w:t>,</w:t>
        </w:r>
      </w:ins>
      <w:ins w:id="539" w:author="Kristian Lian [2]" w:date="2024-01-29T11:58:00Z">
        <w:r w:rsidR="00D438F7" w:rsidRPr="00D438F7">
          <w:t xml:space="preserve"> 0.388 ± 0.576 and 0.322 ± 0.520</w:t>
        </w:r>
      </w:ins>
      <w:ins w:id="540" w:author="Kristian Lian [2]" w:date="2024-01-29T12:01:00Z">
        <w:r w:rsidR="00011E19">
          <w:t>;</w:t>
        </w:r>
      </w:ins>
      <w:ins w:id="541" w:author="Kristian Lian [2]" w:date="2024-01-29T11:58:00Z">
        <w:r w:rsidR="00D438F7" w:rsidRPr="00D438F7">
          <w:t xml:space="preserve"> 5S</w:t>
        </w:r>
      </w:ins>
      <w:ins w:id="542" w:author="Kristian Lian [2]" w:date="2024-01-29T12:02:00Z">
        <w:r w:rsidR="00011E19">
          <w:t>,</w:t>
        </w:r>
      </w:ins>
      <w:ins w:id="543" w:author="Kristian Lian [2]" w:date="2024-01-29T11:58:00Z">
        <w:r w:rsidR="00D438F7" w:rsidRPr="00D438F7">
          <w:t xml:space="preserve"> 0.305 ± 0.608 and 0.292 ± 0.432</w:t>
        </w:r>
      </w:ins>
      <w:ins w:id="544" w:author="Kristian Lian [2]" w:date="2024-01-29T12:02:00Z">
        <w:r w:rsidR="00011E19">
          <w:t>;</w:t>
        </w:r>
      </w:ins>
      <w:ins w:id="545" w:author="Kristian Lian [2]" w:date="2024-01-29T11:58:00Z">
        <w:r w:rsidR="00D438F7" w:rsidRPr="00D438F7">
          <w:t xml:space="preserve"> arbitrary units for glucose and placebo respectively)</w:t>
        </w:r>
      </w:ins>
      <w:del w:id="546" w:author="Kristian Lian [2]" w:date="2024-01-29T12:04:00Z">
        <w:r w:rsidRPr="007D3FD8" w:rsidDel="00BD6C14">
          <w:delText>, respectively</w:delText>
        </w:r>
      </w:del>
      <w:r w:rsidRPr="007D3FD8">
        <w:t xml:space="preserve"> (Figure 2). However, RT with glucose did not induce </w:t>
      </w:r>
      <w:ins w:id="547" w:author="Kristian Lian [2]" w:date="2024-01-29T12:12:00Z">
        <w:r w:rsidR="00B857F2">
          <w:t xml:space="preserve">more pronounced </w:t>
        </w:r>
      </w:ins>
      <w:del w:id="548" w:author="Kristian Lian [2]" w:date="2024-01-29T12:12:00Z">
        <w:r w:rsidRPr="007D3FD8" w:rsidDel="00B857F2">
          <w:delText xml:space="preserve">increased </w:delText>
        </w:r>
      </w:del>
      <w:r w:rsidRPr="007D3FD8">
        <w:t>accumulation of total RNA</w:t>
      </w:r>
      <w:ins w:id="549" w:author="Kristian Lian [2]" w:date="2024-01-29T12:13:00Z">
        <w:r w:rsidR="00C50F01">
          <w:t xml:space="preserve"> compared to RT with placebo</w:t>
        </w:r>
      </w:ins>
      <w:r w:rsidRPr="007D3FD8">
        <w:t xml:space="preserve"> (Figure 2A, mean difference 7.6%, [-7.2, 24.9], </w:t>
      </w:r>
      <w:r w:rsidRPr="007D3FD8">
        <w:rPr>
          <w:i/>
          <w:iCs/>
        </w:rPr>
        <w:t>p</w:t>
      </w:r>
      <w:r w:rsidRPr="007D3FD8">
        <w:t xml:space="preserve"> = 0.337) or rRNA (Figure 2B</w:t>
      </w:r>
      <w:ins w:id="550" w:author="Kristian Lian" w:date="2024-01-30T09:40:00Z">
        <w:r w:rsidR="009D593C">
          <w:t>,</w:t>
        </w:r>
      </w:ins>
      <w:del w:id="551" w:author="Kristian Lian" w:date="2024-01-30T09:40:00Z">
        <w:r w:rsidRPr="007D3FD8" w:rsidDel="009D593C">
          <w:delText>;</w:delText>
        </w:r>
      </w:del>
      <w:r w:rsidRPr="007D3FD8">
        <w:t xml:space="preserve">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w:t>
      </w:r>
      <w:del w:id="552" w:author="Kristian Lian [2]" w:date="2024-01-29T12:13:00Z">
        <w:r w:rsidRPr="007D3FD8" w:rsidDel="00C50F01">
          <w:delText xml:space="preserve"> compared to RT with placebo</w:delText>
        </w:r>
      </w:del>
      <w:r w:rsidRPr="007D3FD8">
        <w:t>.</w:t>
      </w:r>
    </w:p>
    <w:p w14:paraId="3FA3BD4C" w14:textId="30FEFC89" w:rsidR="00544BCF" w:rsidRPr="007D3FD8" w:rsidRDefault="00544BCF">
      <w:pPr>
        <w:pStyle w:val="BodyText"/>
      </w:pPr>
      <w:ins w:id="553" w:author="Kristian Lian [2]" w:date="2024-01-29T12:14:00Z">
        <w:r>
          <w:t xml:space="preserve">Figure 2 can be placed here. </w:t>
        </w:r>
      </w:ins>
    </w:p>
    <w:p w14:paraId="35CB49BA" w14:textId="77777777" w:rsidR="009E7B3D" w:rsidRPr="007D3FD8" w:rsidRDefault="00C00FFA">
      <w:pPr>
        <w:pStyle w:val="BodyText"/>
      </w:pPr>
      <w:r w:rsidRPr="007D3FD8">
        <w:rPr>
          <w:i/>
          <w:iCs/>
        </w:rPr>
        <w:t>Protein</w:t>
      </w:r>
    </w:p>
    <w:p w14:paraId="35CB49BB" w14:textId="57A3FF12" w:rsidR="009E7B3D" w:rsidRDefault="00C00FFA">
      <w:pPr>
        <w:pStyle w:val="BodyText"/>
        <w:rPr>
          <w:ins w:id="554" w:author="Kristian Lian [2]" w:date="2024-01-29T13:20:00Z"/>
        </w:rPr>
      </w:pPr>
      <w:r w:rsidRPr="007D3FD8">
        <w:t>The five-session-RT intervention led to increase</w:t>
      </w:r>
      <w:ins w:id="555" w:author="Kristian Lian [2]" w:date="2024-01-29T12:13:00Z">
        <w:r w:rsidR="007D0469">
          <w:t>d</w:t>
        </w:r>
      </w:ins>
      <w:del w:id="556" w:author="Kristian Lian [2]" w:date="2024-01-29T12:13:00Z">
        <w:r w:rsidRPr="007D3FD8" w:rsidDel="007D0469">
          <w:delText>s</w:delText>
        </w:r>
      </w:del>
      <w:ins w:id="557" w:author="Kristian Lian [2]" w:date="2024-01-29T12:14:00Z">
        <w:r w:rsidR="007D0469">
          <w:t xml:space="preserve"> abundances of</w:t>
        </w:r>
      </w:ins>
      <w:del w:id="558" w:author="Kristian Lian [2]" w:date="2024-01-29T12:14:00Z">
        <w:r w:rsidRPr="007D3FD8" w:rsidDel="007D0469">
          <w:delText xml:space="preserve"> in</w:delText>
        </w:r>
      </w:del>
      <w:r w:rsidRPr="007D3FD8">
        <w:t xml:space="preserve"> all measured proteins</w:t>
      </w:r>
      <w:ins w:id="559" w:author="Kristian Lian [2]" w:date="2024-01-29T12:14:00Z">
        <w:r w:rsidR="007D0469">
          <w:t>,</w:t>
        </w:r>
      </w:ins>
      <w:r w:rsidRPr="007D3FD8">
        <w:t xml:space="preserve"> both in the glucose and </w:t>
      </w:r>
      <w:ins w:id="560" w:author="Kristian Lian [2]" w:date="2024-01-29T12:14:00Z">
        <w:r w:rsidR="007D0469">
          <w:t xml:space="preserve">in </w:t>
        </w:r>
      </w:ins>
      <w:r w:rsidRPr="007D3FD8">
        <w:t>the placebo condition (Figure 3A). RT with glucose resulted in</w:t>
      </w:r>
      <w:ins w:id="561" w:author="Kristian Lian [2]" w:date="2024-01-29T12:15:00Z">
        <w:r w:rsidR="00F83220">
          <w:t xml:space="preserve"> lowered</w:t>
        </w:r>
      </w:ins>
      <w:r w:rsidRPr="007D3FD8">
        <w:t xml:space="preserve"> estimate</w:t>
      </w:r>
      <w:ins w:id="562" w:author="Kristian Lian [2]" w:date="2024-01-29T12:15:00Z">
        <w:r w:rsidR="00F83220">
          <w:t>s</w:t>
        </w:r>
      </w:ins>
      <w:del w:id="563" w:author="Kristian Lian [2]" w:date="2024-01-29T12:15:00Z">
        <w:r w:rsidRPr="007D3FD8" w:rsidDel="00F83220">
          <w:delText>d levels</w:delText>
        </w:r>
      </w:del>
      <w:r w:rsidRPr="007D3FD8">
        <w:t xml:space="preserve"> of c-Myc, UBF and </w:t>
      </w:r>
      <w:del w:id="564" w:author="Kristian Lian" w:date="2024-01-30T09:42:00Z">
        <w:r w:rsidRPr="007D3FD8" w:rsidDel="00277EEE">
          <w:delText>RP</w:delText>
        </w:r>
      </w:del>
      <w:ins w:id="565" w:author="Kristian Lian" w:date="2024-01-30T09:42:00Z">
        <w:r w:rsidR="00277EEE">
          <w:t>rp</w:t>
        </w:r>
      </w:ins>
      <w:r w:rsidRPr="007D3FD8">
        <w:t xml:space="preserve">S6 </w:t>
      </w:r>
      <w:ins w:id="566" w:author="Kristian Lian [2]" w:date="2024-01-29T12:15:00Z">
        <w:r w:rsidR="00351376">
          <w:t>levels compared to placebo (</w:t>
        </w:r>
      </w:ins>
      <w:del w:id="567" w:author="Kristian Lian [2]" w:date="2024-01-29T12:16:00Z">
        <w:r w:rsidRPr="007D3FD8" w:rsidDel="00351376">
          <w:delText xml:space="preserve">being </w:delText>
        </w:r>
      </w:del>
      <w:r w:rsidRPr="007D3FD8">
        <w:t>-40</w:t>
      </w:r>
      <w:ins w:id="568" w:author="Kristian Lian [2]" w:date="2024-01-29T12:16:00Z">
        <w:r w:rsidR="00351376">
          <w:t>%</w:t>
        </w:r>
      </w:ins>
      <w:r w:rsidRPr="007D3FD8">
        <w:t>, -21</w:t>
      </w:r>
      <w:ins w:id="569" w:author="Kristian Lian [2]" w:date="2024-01-29T12:16:00Z">
        <w:r w:rsidR="00351376">
          <w:t>%</w:t>
        </w:r>
      </w:ins>
      <w:r w:rsidRPr="007D3FD8">
        <w:t xml:space="preserve"> and -17% lower compared to placebo, respectively</w:t>
      </w:r>
      <w:ins w:id="570" w:author="Kristian Lian [2]" w:date="2024-01-29T12:16:00Z">
        <w:r w:rsidR="00D27962">
          <w:t>)</w:t>
        </w:r>
      </w:ins>
      <w:r w:rsidRPr="007D3FD8">
        <w:t xml:space="preserve">, without </w:t>
      </w:r>
      <w:ins w:id="571" w:author="Kristian Lian [2]" w:date="2024-01-29T12:16:00Z">
        <w:r w:rsidR="00D27962">
          <w:t xml:space="preserve">reaching </w:t>
        </w:r>
      </w:ins>
      <w:del w:id="572" w:author="Kristian Lian [2]" w:date="2024-01-29T12:16:00Z">
        <w:r w:rsidRPr="007D3FD8" w:rsidDel="00D27962">
          <w:delText xml:space="preserve">showing </w:delText>
        </w:r>
      </w:del>
      <w:r w:rsidRPr="007D3FD8">
        <w:t>statistical significance (</w:t>
      </w:r>
      <w:ins w:id="573" w:author="Kristian Lian [2]" w:date="2024-01-29T12:16:00Z">
        <w:r w:rsidR="00D27962">
          <w:t xml:space="preserve">Figure 3A, </w:t>
        </w:r>
      </w:ins>
      <w:r w:rsidRPr="007D3FD8">
        <w:rPr>
          <w:i/>
          <w:iCs/>
        </w:rPr>
        <w:t>p</w:t>
      </w:r>
      <w:r w:rsidRPr="007D3FD8">
        <w:t xml:space="preserve"> = 0.094-0.292</w:t>
      </w:r>
      <w:del w:id="574" w:author="Kristian Lian [2]" w:date="2024-01-29T12:16:00Z">
        <w:r w:rsidRPr="007D3FD8" w:rsidDel="00D27962">
          <w:delText>; Figure 3A</w:delText>
        </w:r>
      </w:del>
      <w:r w:rsidRPr="007D3FD8">
        <w:t xml:space="preserve">). </w:t>
      </w:r>
      <w:del w:id="575" w:author="Kristian Lian [2]" w:date="2024-01-29T12:17:00Z">
        <w:r w:rsidRPr="007D3FD8" w:rsidDel="00D27962">
          <w:delText>Both b</w:delText>
        </w:r>
      </w:del>
      <w:ins w:id="576" w:author="Kristian Lian [2]" w:date="2024-01-29T12:17:00Z">
        <w:r w:rsidR="00D27962">
          <w:t>B</w:t>
        </w:r>
      </w:ins>
      <w:r w:rsidRPr="007D3FD8">
        <w:t>aseline and trained</w:t>
      </w:r>
      <w:ins w:id="577" w:author="Kristian Lian [2]" w:date="2024-01-29T12:17:00Z">
        <w:r w:rsidR="001C4D19">
          <w:t>-</w:t>
        </w:r>
      </w:ins>
      <w:del w:id="578" w:author="Kristian Lian [2]" w:date="2024-01-29T12:17:00Z">
        <w:r w:rsidRPr="007D3FD8" w:rsidDel="001C4D19">
          <w:delText xml:space="preserve"> </w:delText>
        </w:r>
      </w:del>
      <w:r w:rsidRPr="007D3FD8">
        <w:t xml:space="preserve">state </w:t>
      </w:r>
      <w:del w:id="579" w:author="Kristian Lian [2]" w:date="2024-01-29T12:17:00Z">
        <w:r w:rsidRPr="007D3FD8" w:rsidDel="001C4D19">
          <w:delText xml:space="preserve">data of </w:delText>
        </w:r>
      </w:del>
      <w:r w:rsidRPr="007D3FD8">
        <w:t xml:space="preserve">total RNA </w:t>
      </w:r>
      <w:ins w:id="580" w:author="Kristian Lian [2]" w:date="2024-01-29T12:17:00Z">
        <w:r w:rsidR="001C4D19">
          <w:t xml:space="preserve">levels </w:t>
        </w:r>
      </w:ins>
      <w:r w:rsidRPr="007D3FD8">
        <w:t>showed a linear relationship with UBF</w:t>
      </w:r>
      <w:ins w:id="581" w:author="Kristian Lian [2]" w:date="2024-01-29T12:18:00Z">
        <w:r w:rsidR="00227283">
          <w:t xml:space="preserve"> abundances</w:t>
        </w:r>
        <w:r w:rsidR="00FD785F">
          <w:t>;</w:t>
        </w:r>
      </w:ins>
      <w:del w:id="582" w:author="Kristian Lian [2]" w:date="2024-01-29T12:18:00Z">
        <w:r w:rsidRPr="007D3FD8" w:rsidDel="00FD785F">
          <w:delText>,</w:delText>
        </w:r>
      </w:del>
      <w:ins w:id="583" w:author="Kristian Lian [2]" w:date="2024-01-29T12:18:00Z">
        <w:r w:rsidR="00FD785F">
          <w:t xml:space="preserve"> a,</w:t>
        </w:r>
      </w:ins>
      <w:r w:rsidRPr="007D3FD8">
        <w:t xml:space="preserve"> </w:t>
      </w:r>
      <w:del w:id="584" w:author="Kristian Lian [2]" w:date="2024-01-29T12:18:00Z">
        <w:r w:rsidRPr="007D3FD8" w:rsidDel="00FD785F">
          <w:delText xml:space="preserve">where </w:delText>
        </w:r>
      </w:del>
      <m:oMath>
        <m:r>
          <m:rPr>
            <m:sty m:val="p"/>
          </m:rPr>
          <w:rPr>
            <w:rFonts w:ascii="Cambria Math" w:hAnsi="Cambria Math"/>
          </w:rPr>
          <m:t>∼</m:t>
        </m:r>
      </m:oMath>
      <w:r w:rsidRPr="007D3FD8">
        <w:t xml:space="preserve"> 14% increase in total RNA corresponded to</w:t>
      </w:r>
      <w:ins w:id="585" w:author="Kristian Lian [2]" w:date="2024-01-29T12:18:00Z">
        <w:r w:rsidR="008772C6">
          <w:t xml:space="preserve"> a</w:t>
        </w:r>
      </w:ins>
      <w:r w:rsidRPr="007D3FD8">
        <w:t xml:space="preserve"> 1 </w:t>
      </w:r>
      <w:ins w:id="586" w:author="Kristian Lian [2]" w:date="2024-01-29T12:18:00Z">
        <w:r w:rsidR="008772C6">
          <w:t>SD</w:t>
        </w:r>
      </w:ins>
      <w:del w:id="587" w:author="Kristian Lian [2]" w:date="2024-01-29T12:19:00Z">
        <w:r w:rsidRPr="007D3FD8" w:rsidDel="008772C6">
          <w:delText>standard deviation</w:delText>
        </w:r>
      </w:del>
      <w:r w:rsidRPr="007D3FD8">
        <w:t xml:space="preserve"> unit increase in UBF (</w:t>
      </w:r>
      <w:ins w:id="588" w:author="Kristian Lian [2]" w:date="2024-01-29T12:19:00Z">
        <w:r w:rsidR="008772C6">
          <w:t xml:space="preserve">Figure 3C, </w:t>
        </w:r>
      </w:ins>
      <w:r w:rsidRPr="007D3FD8">
        <w:rPr>
          <w:i/>
          <w:iCs/>
        </w:rPr>
        <w:t>p</w:t>
      </w:r>
      <w:r w:rsidRPr="007D3FD8">
        <w:t xml:space="preserve"> = 0.0002</w:t>
      </w:r>
      <w:del w:id="589" w:author="Kristian Lian [2]" w:date="2024-01-29T12:19:00Z">
        <w:r w:rsidRPr="007D3FD8" w:rsidDel="008772C6">
          <w:delText>; Figure 3C</w:delText>
        </w:r>
      </w:del>
      <w:r w:rsidRPr="007D3FD8">
        <w:t>).</w:t>
      </w:r>
    </w:p>
    <w:p w14:paraId="3D2DBFBC" w14:textId="4B907DD2" w:rsidR="00B94107" w:rsidRPr="007D3FD8" w:rsidRDefault="00B94107">
      <w:pPr>
        <w:pStyle w:val="BodyText"/>
      </w:pPr>
      <w:ins w:id="590" w:author="Kristian Lian [2]" w:date="2024-01-29T13:20:00Z">
        <w:r>
          <w:t xml:space="preserve">Figure 3 can be placed here. </w:t>
        </w:r>
      </w:ins>
    </w:p>
    <w:p w14:paraId="35CB49BC" w14:textId="77777777" w:rsidR="009E7B3D" w:rsidRPr="007D3FD8" w:rsidRDefault="00C00FFA">
      <w:pPr>
        <w:pStyle w:val="Heading2"/>
      </w:pPr>
      <w:bookmarkStart w:id="591" w:name="discussion"/>
      <w:bookmarkEnd w:id="403"/>
      <w:bookmarkEnd w:id="512"/>
      <w:r w:rsidRPr="007D3FD8">
        <w:lastRenderedPageBreak/>
        <w:t>Discussion</w:t>
      </w:r>
    </w:p>
    <w:p w14:paraId="35CB49BD" w14:textId="7278E597" w:rsidR="009E7B3D" w:rsidRDefault="00C00FFA">
      <w:pPr>
        <w:pStyle w:val="FirstParagraph"/>
        <w:rPr>
          <w:ins w:id="592" w:author="Kristian Lian" w:date="2024-01-25T15:24:00Z"/>
        </w:rPr>
      </w:pPr>
      <w:r w:rsidRPr="007D3FD8">
        <w:t>The main findings of the present study were that heavy resistance training with glucose did not affect markers of ribosome biogenesis</w:t>
      </w:r>
      <w:ins w:id="593" w:author="Kristian Lian" w:date="2024-01-25T12:57:00Z">
        <w:r w:rsidR="00CA0175">
          <w:t xml:space="preserve"> compared to RT with placebo</w:t>
        </w:r>
      </w:ins>
      <w:r w:rsidRPr="007D3FD8">
        <w:t>, measured as total RNA, rRNA, and</w:t>
      </w:r>
      <w:ins w:id="594" w:author="Kristian Lian" w:date="2024-01-25T12:57:00Z">
        <w:r w:rsidR="00CA0175">
          <w:t xml:space="preserve"> proteins involved in</w:t>
        </w:r>
      </w:ins>
      <w:r w:rsidRPr="007D3FD8">
        <w:t xml:space="preserve"> rDNA transcription initiation</w:t>
      </w:r>
      <w:del w:id="595" w:author="Kristian Lian" w:date="2024-01-25T12:57:00Z">
        <w:r w:rsidRPr="007D3FD8" w:rsidDel="00E12177">
          <w:delText>-associated proteins, compared to RT with placebo</w:delText>
        </w:r>
      </w:del>
      <w:r w:rsidRPr="007D3FD8">
        <w:t xml:space="preserve">. Similarly, RT with glucose </w:t>
      </w:r>
      <w:ins w:id="596" w:author="Kristian Lian" w:date="2024-01-25T12:58:00Z">
        <w:r w:rsidR="00743FC4">
          <w:t xml:space="preserve">did </w:t>
        </w:r>
      </w:ins>
      <w:del w:id="597" w:author="Kristian Lian" w:date="2024-01-25T12:58:00Z">
        <w:r w:rsidRPr="007D3FD8" w:rsidDel="00743FC4">
          <w:delText xml:space="preserve">in general did not </w:delText>
        </w:r>
      </w:del>
      <w:ins w:id="598" w:author="Kristian Lian" w:date="2024-01-25T12:58:00Z">
        <w:r w:rsidR="00743FC4">
          <w:t xml:space="preserve"> not </w:t>
        </w:r>
      </w:ins>
      <w:r w:rsidRPr="007D3FD8">
        <w:t>affect markers of skeletal muscle functionality</w:t>
      </w:r>
      <w:ins w:id="599" w:author="Kristian Lian" w:date="2024-01-25T12:59:00Z">
        <w:r w:rsidR="00251CC4">
          <w:t xml:space="preserve"> compared to placebo,</w:t>
        </w:r>
      </w:ins>
      <w:r w:rsidRPr="007D3FD8">
        <w:t xml:space="preserve"> such as</w:t>
      </w:r>
      <w:ins w:id="600" w:author="Kristian Lian" w:date="2024-01-25T12:59:00Z">
        <w:r w:rsidR="00251CC4">
          <w:t xml:space="preserve"> muscle</w:t>
        </w:r>
      </w:ins>
      <w:r w:rsidRPr="007D3FD8">
        <w:t xml:space="preserve"> strength and recovery, </w:t>
      </w:r>
      <w:del w:id="601" w:author="Kristian Lian" w:date="2024-01-25T12:59:00Z">
        <w:r w:rsidRPr="007D3FD8" w:rsidDel="00251CC4">
          <w:delText>or</w:delText>
        </w:r>
      </w:del>
      <w:ins w:id="602" w:author="Kristian Lian" w:date="2024-01-25T12:59:00Z">
        <w:r w:rsidR="00251CC4">
          <w:t xml:space="preserve">and </w:t>
        </w:r>
      </w:ins>
      <w:del w:id="603" w:author="Kristian Lian" w:date="2024-01-25T12:59:00Z">
        <w:r w:rsidRPr="007D3FD8" w:rsidDel="00251CC4">
          <w:delText xml:space="preserve"> </w:delText>
        </w:r>
      </w:del>
      <w:r w:rsidRPr="007D3FD8">
        <w:t xml:space="preserve">total training session volume. Towards the end of the intervention, RT with glucose led to less reduction in </w:t>
      </w:r>
      <w:ins w:id="604" w:author="Kristian Lian" w:date="2024-01-25T12:59:00Z">
        <w:r w:rsidR="00FC0690">
          <w:t xml:space="preserve">muscle </w:t>
        </w:r>
      </w:ins>
      <w:r w:rsidRPr="007D3FD8">
        <w:t>strength compared to placebo, which may point to an accumulated effect of the glucose condition. As by design, the levels of plasma glucose and</w:t>
      </w:r>
      <w:ins w:id="605" w:author="Kristian Lian" w:date="2024-01-30T12:35:00Z">
        <w:r w:rsidR="00880C93">
          <w:t xml:space="preserve"> serum</w:t>
        </w:r>
      </w:ins>
      <w:r w:rsidRPr="007D3FD8">
        <w:t xml:space="preserve"> c-peptide were significantly higher before, during and after the</w:t>
      </w:r>
      <w:ins w:id="606" w:author="Kristian Lian" w:date="2024-01-25T13:00:00Z">
        <w:r w:rsidR="00FF1B9D">
          <w:t xml:space="preserve"> glucose condition</w:t>
        </w:r>
      </w:ins>
      <w:r w:rsidRPr="007D3FD8">
        <w:t xml:space="preserve"> RT sessions</w:t>
      </w:r>
      <w:del w:id="607" w:author="Kristian Lian" w:date="2024-01-25T13:00:00Z">
        <w:r w:rsidRPr="007D3FD8" w:rsidDel="00FF1B9D">
          <w:delText xml:space="preserve"> with the glucose condition</w:delText>
        </w:r>
      </w:del>
      <w:r w:rsidRPr="007D3FD8">
        <w:t xml:space="preserve"> compared to placebo, and there were no differences in</w:t>
      </w:r>
      <w:del w:id="608" w:author="Kristian Lian" w:date="2024-01-25T13:00:00Z">
        <w:r w:rsidRPr="007D3FD8" w:rsidDel="00FF1B9D">
          <w:delText xml:space="preserve"> the</w:delText>
        </w:r>
      </w:del>
      <w:r w:rsidRPr="007D3FD8">
        <w:t xml:space="preserve"> daily macronutrient intake between conditions on consecutive days, </w:t>
      </w:r>
      <w:del w:id="609" w:author="Kristian Lian" w:date="2024-01-25T13:01:00Z">
        <w:r w:rsidRPr="007D3FD8" w:rsidDel="0076422F">
          <w:delText xml:space="preserve">thus enabling an effective </w:delText>
        </w:r>
      </w:del>
      <w:ins w:id="610" w:author="Kristian Lian" w:date="2024-01-25T13:01:00Z">
        <w:r w:rsidR="0076422F">
          <w:t xml:space="preserve">suggesting that the study was </w:t>
        </w:r>
        <w:r w:rsidR="00863C9E">
          <w:t xml:space="preserve">adequately </w:t>
        </w:r>
      </w:ins>
      <w:r w:rsidRPr="007D3FD8">
        <w:t>design</w:t>
      </w:r>
      <w:ins w:id="611" w:author="Kristian Lian" w:date="2024-01-25T13:01:00Z">
        <w:r w:rsidR="00863C9E">
          <w:t>ed</w:t>
        </w:r>
      </w:ins>
      <w:r w:rsidRPr="007D3FD8">
        <w:t xml:space="preserve"> to </w:t>
      </w:r>
      <w:ins w:id="612" w:author="Kristian Lian" w:date="2024-01-25T13:01:00Z">
        <w:r w:rsidR="00863C9E">
          <w:t>elucidate</w:t>
        </w:r>
      </w:ins>
      <w:del w:id="613" w:author="Kristian Lian" w:date="2024-01-25T13:01:00Z">
        <w:r w:rsidRPr="007D3FD8" w:rsidDel="00863C9E">
          <w:delText xml:space="preserve">study </w:delText>
        </w:r>
      </w:del>
      <w:ins w:id="614" w:author="Kristian Lian" w:date="2024-01-25T13:01:00Z">
        <w:r w:rsidR="00863C9E">
          <w:t xml:space="preserve"> </w:t>
        </w:r>
      </w:ins>
      <w:r w:rsidRPr="007D3FD8">
        <w:t>the biological and functional effects of the glucose condition. These findings suggest that the</w:t>
      </w:r>
      <w:ins w:id="615" w:author="Kristian Lian" w:date="2024-01-25T13:02:00Z">
        <w:r w:rsidR="004A0C0D">
          <w:t xml:space="preserve"> previously observed</w:t>
        </w:r>
      </w:ins>
      <w:r w:rsidRPr="007D3FD8">
        <w:t xml:space="preserve"> </w:t>
      </w:r>
      <w:del w:id="616" w:author="Kristian Lian" w:date="2024-01-25T13:02:00Z">
        <w:r w:rsidRPr="007D3FD8" w:rsidDel="004A0C0D">
          <w:delText xml:space="preserve">effects </w:delText>
        </w:r>
      </w:del>
      <w:ins w:id="617" w:author="Kristian Lian" w:date="2024-01-25T13:02:00Z">
        <w:r w:rsidR="004A0C0D">
          <w:t xml:space="preserve"> significance </w:t>
        </w:r>
      </w:ins>
      <w:r w:rsidRPr="007D3FD8">
        <w:t xml:space="preserve">of </w:t>
      </w:r>
      <w:ins w:id="618" w:author="Kristian Lian" w:date="2024-01-25T13:02:00Z">
        <w:r w:rsidR="007110A5">
          <w:t xml:space="preserve">glucose exposure for </w:t>
        </w:r>
      </w:ins>
      <w:del w:id="619" w:author="Kristian Lian" w:date="2024-01-25T13:02:00Z">
        <w:r w:rsidRPr="007D3FD8" w:rsidDel="007110A5">
          <w:delText xml:space="preserve">high vs. low glucose/glucose starvation conditions on </w:delText>
        </w:r>
      </w:del>
      <w:r w:rsidRPr="007D3FD8">
        <w:t>rDNA transcription initiation</w:t>
      </w:r>
      <w:del w:id="620" w:author="Kristian Lian" w:date="2024-01-25T13:03:00Z">
        <w:r w:rsidRPr="007D3FD8" w:rsidDel="006B1704">
          <w:delText xml:space="preserve"> observed in previous</w:delText>
        </w:r>
      </w:del>
      <w:ins w:id="621" w:author="Kristian Lian" w:date="2024-01-25T13:03:00Z">
        <w:r w:rsidR="006B1704">
          <w:t xml:space="preserve"> in</w:t>
        </w:r>
      </w:ins>
      <w:r w:rsidRPr="007D3FD8">
        <w:t xml:space="preserve"> </w:t>
      </w:r>
      <w:r w:rsidRPr="007D3FD8">
        <w:rPr>
          <w:i/>
          <w:iCs/>
        </w:rPr>
        <w:t>in vitro</w:t>
      </w:r>
      <w:r w:rsidRPr="007D3FD8">
        <w:t xml:space="preserve"> studies (Mariappan et al. 2011; Tanaka et al. 2015) </w:t>
      </w:r>
      <w:del w:id="622" w:author="Kristian Lian" w:date="2024-01-30T13:50:00Z">
        <w:r w:rsidRPr="007D3FD8" w:rsidDel="005D0EB0">
          <w:delText xml:space="preserve">are </w:delText>
        </w:r>
      </w:del>
      <w:ins w:id="623" w:author="Kristian Lian" w:date="2024-01-30T13:50:00Z">
        <w:r w:rsidR="005D0EB0">
          <w:t>is</w:t>
        </w:r>
        <w:r w:rsidR="005D0EB0" w:rsidRPr="007D3FD8">
          <w:t xml:space="preserve"> </w:t>
        </w:r>
      </w:ins>
      <w:r w:rsidRPr="007D3FD8">
        <w:t>not translatable to acute effects in</w:t>
      </w:r>
      <w:ins w:id="624" w:author="Kristian Lian" w:date="2024-01-25T13:05:00Z">
        <w:r w:rsidR="00E20471">
          <w:t xml:space="preserve"> resistance exercised</w:t>
        </w:r>
      </w:ins>
      <w:r w:rsidRPr="007D3FD8">
        <w:t xml:space="preserve"> human skeletal muscle </w:t>
      </w:r>
      <w:r w:rsidRPr="007D3FD8">
        <w:rPr>
          <w:i/>
          <w:iCs/>
        </w:rPr>
        <w:t>in vivo</w:t>
      </w:r>
      <w:r w:rsidRPr="007D3FD8">
        <w:t>, with a design like the present study.</w:t>
      </w:r>
    </w:p>
    <w:p w14:paraId="0864FEAB" w14:textId="77777777" w:rsidR="007F451E" w:rsidRPr="007F451E" w:rsidRDefault="007F451E">
      <w:pPr>
        <w:pStyle w:val="BodyText"/>
        <w:pPrChange w:id="625" w:author="Kristian Lian" w:date="2024-01-25T15:24:00Z">
          <w:pPr>
            <w:pStyle w:val="FirstParagraph"/>
          </w:pPr>
        </w:pPrChange>
      </w:pPr>
    </w:p>
    <w:p w14:paraId="5F153CED" w14:textId="77777777" w:rsidR="00DF5143" w:rsidRDefault="00C00FFA">
      <w:pPr>
        <w:pStyle w:val="BodyText"/>
        <w:rPr>
          <w:ins w:id="626" w:author="Kristian Lian [2]" w:date="2024-01-26T10:32:00Z"/>
        </w:rPr>
      </w:pPr>
      <w:r w:rsidRPr="007D3FD8">
        <w:t xml:space="preserve">The observations of the present study from human skeletal muscle </w:t>
      </w:r>
      <w:ins w:id="627" w:author="Kristian Lian" w:date="2024-01-25T15:30:00Z">
        <w:r w:rsidR="004E26B0">
          <w:t xml:space="preserve">cells </w:t>
        </w:r>
      </w:ins>
      <w:r w:rsidRPr="007D3FD8">
        <w:t>do not support previous indications</w:t>
      </w:r>
      <w:ins w:id="628" w:author="Kristian Lian" w:date="2024-01-25T15:26:00Z">
        <w:r w:rsidR="00D6144E">
          <w:t xml:space="preserve"> of </w:t>
        </w:r>
      </w:ins>
      <w:ins w:id="629" w:author="Kristian Lian" w:date="2024-01-25T15:29:00Z">
        <w:r w:rsidR="00590B4B">
          <w:t xml:space="preserve">high glucose exposure on rDNA </w:t>
        </w:r>
      </w:ins>
      <w:ins w:id="630" w:author="Kristian Lian" w:date="2024-01-25T15:30:00Z">
        <w:r w:rsidR="00307A41">
          <w:t>transcription initiation</w:t>
        </w:r>
      </w:ins>
      <w:del w:id="631" w:author="Kristian Lian" w:date="2024-01-25T15:30:00Z">
        <w:r w:rsidRPr="007D3FD8" w:rsidDel="00307A41">
          <w:delText xml:space="preserve"> from</w:delText>
        </w:r>
      </w:del>
      <w:ins w:id="632" w:author="Kristian Lian" w:date="2024-01-25T15:30:00Z">
        <w:r w:rsidR="00307A41">
          <w:t xml:space="preserve"> in</w:t>
        </w:r>
      </w:ins>
      <w:r w:rsidRPr="007D3FD8">
        <w:t xml:space="preserve"> non-human </w:t>
      </w:r>
      <w:ins w:id="633" w:author="Kristian Lian" w:date="2024-01-25T15:32:00Z">
        <w:r w:rsidR="00410999">
          <w:t xml:space="preserve">and/or </w:t>
        </w:r>
      </w:ins>
      <w:ins w:id="634" w:author="Kristian Lian" w:date="2024-01-25T15:30:00Z">
        <w:r w:rsidR="00307A41">
          <w:t>non-</w:t>
        </w:r>
      </w:ins>
      <w:r w:rsidRPr="007D3FD8">
        <w:t>skeletal muscle</w:t>
      </w:r>
      <w:ins w:id="635" w:author="Kristian Lian" w:date="2024-01-25T15:30:00Z">
        <w:r w:rsidR="004E26B0">
          <w:t xml:space="preserve"> cells</w:t>
        </w:r>
      </w:ins>
      <w:r w:rsidRPr="007D3FD8">
        <w:t xml:space="preserve"> (Mariappan et al. 2011; Zhai et al. 2012; Tanaka et al. 2015).</w:t>
      </w:r>
      <w:del w:id="636" w:author="Kristian Lian [2]" w:date="2024-01-26T10:31:00Z">
        <w:r w:rsidRPr="007D3FD8" w:rsidDel="00DF5143">
          <w:delText xml:space="preserve"> Although we observed a linear relationship between baseline and trained state UBF and total RNA levels, a</w:delText>
        </w:r>
      </w:del>
      <w:r w:rsidRPr="007D3FD8">
        <w:t xml:space="preserve"> </w:t>
      </w:r>
      <w:ins w:id="637" w:author="Kristian Lian [2]" w:date="2024-01-26T10:31:00Z">
        <w:r w:rsidR="00DF5143">
          <w:t xml:space="preserve">A </w:t>
        </w:r>
      </w:ins>
      <w:r w:rsidRPr="007D3FD8">
        <w:t xml:space="preserve">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w:t>
      </w:r>
      <w:ins w:id="638" w:author="Kristian Lian" w:date="2024-01-25T15:36:00Z">
        <w:r w:rsidR="009C41CB">
          <w:t>any</w:t>
        </w:r>
      </w:ins>
      <w:del w:id="639" w:author="Kristian Lian" w:date="2024-01-25T15:36:00Z">
        <w:r w:rsidRPr="007D3FD8" w:rsidDel="009C41CB">
          <w:delText xml:space="preserve">eventual </w:delText>
        </w:r>
      </w:del>
      <w:ins w:id="640" w:author="Kristian Lian" w:date="2024-01-25T15:36:00Z">
        <w:r w:rsidR="009C41CB">
          <w:t xml:space="preserve"> </w:t>
        </w:r>
      </w:ins>
      <w:r w:rsidRPr="007D3FD8">
        <w:t xml:space="preserve">benefits of ingesting glucose compared to placebo with RT would be measurable after </w:t>
      </w:r>
      <w:ins w:id="641" w:author="Kristian Lian" w:date="2024-01-25T15:36:00Z">
        <w:r w:rsidR="00017779">
          <w:t>five</w:t>
        </w:r>
      </w:ins>
      <w:del w:id="642" w:author="Kristian Lian" w:date="2024-01-25T15:36:00Z">
        <w:r w:rsidRPr="007D3FD8" w:rsidDel="00017779">
          <w:delText>5</w:delText>
        </w:r>
      </w:del>
      <w:r w:rsidRPr="007D3FD8">
        <w:t xml:space="preserve">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w:t>
      </w:r>
      <w:ins w:id="643" w:author="Kristian Lian" w:date="2024-01-25T15:37:00Z">
        <w:r w:rsidR="00EC45A6">
          <w:t>displayed</w:t>
        </w:r>
      </w:ins>
      <w:del w:id="644" w:author="Kristian Lian" w:date="2024-01-25T15:37:00Z">
        <w:r w:rsidRPr="007D3FD8" w:rsidDel="00EC45A6">
          <w:delText>showed</w:delText>
        </w:r>
      </w:del>
      <w:r w:rsidRPr="007D3FD8">
        <w:t xml:space="preserve"> no signs of such effects of glucose vs. placebo conditions. </w:t>
      </w:r>
    </w:p>
    <w:p w14:paraId="35CB49BE" w14:textId="390A66C4" w:rsidR="009E7B3D" w:rsidRPr="007D3FD8" w:rsidRDefault="00C00FFA">
      <w:pPr>
        <w:pStyle w:val="BodyText"/>
      </w:pPr>
      <w:r w:rsidRPr="007D3FD8">
        <w:t>Importantly, previous studies investigated high vs. low glucose conditions (Mariappan et al. 2011), or high glucose vs. glucose starvation (Hoppe et al. 2009; Tanaka et al. 2015), while the present study aimed to compare the high glucose condition to a placebo condition</w:t>
      </w:r>
      <w:ins w:id="645" w:author="Kristian Lian" w:date="2024-01-25T15:38:00Z">
        <w:r w:rsidR="00574F43">
          <w:t xml:space="preserve"> (stevia)</w:t>
        </w:r>
      </w:ins>
      <w:r w:rsidRPr="007D3FD8">
        <w:t xml:space="preserve">, with a matched daily macronutrient and energy intake. Therefore, </w:t>
      </w:r>
      <w:r w:rsidRPr="007D3FD8">
        <w:lastRenderedPageBreak/>
        <w:t xml:space="preserve">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w:t>
      </w:r>
      <w:ins w:id="646" w:author="Kristian Lian" w:date="2024-01-25T15:40:00Z">
        <w:r w:rsidR="00911505">
          <w:t xml:space="preserve"> added</w:t>
        </w:r>
      </w:ins>
      <w:r w:rsidRPr="007D3FD8">
        <w:t xml:space="preserve"> glucose </w:t>
      </w:r>
      <w:r w:rsidRPr="007D3FD8">
        <w:rPr>
          <w:i/>
          <w:iCs/>
        </w:rPr>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614ED490" w:rsidR="009E7B3D" w:rsidRPr="007D3FD8" w:rsidRDefault="00C00FFA">
      <w:pPr>
        <w:pStyle w:val="BodyText"/>
      </w:pPr>
      <w:r w:rsidRPr="007D3FD8">
        <w:t>In the present study, despite not measuring the activity in central pathways mediating anabolic signalling (mTORC1, ERK1/2), analyses of the downstream target UBF and the ribosomal protein S6 (rpS6), as well as the general transcription factor c-Myc</w:t>
      </w:r>
      <w:ins w:id="647" w:author="Kristian Lian" w:date="2024-01-25T15:42:00Z">
        <w:r w:rsidR="002B0780">
          <w:t xml:space="preserve"> w</w:t>
        </w:r>
      </w:ins>
      <w:ins w:id="648" w:author="Kristian Lian" w:date="2024-01-25T15:43:00Z">
        <w:r w:rsidR="00457BDD">
          <w:t>ere performed</w:t>
        </w:r>
      </w:ins>
      <w:ins w:id="649" w:author="Kristian Lian" w:date="2024-01-25T15:42:00Z">
        <w:r w:rsidR="007773A8">
          <w:t>.</w:t>
        </w:r>
      </w:ins>
      <w:del w:id="650" w:author="Kristian Lian" w:date="2024-01-25T15:42:00Z">
        <w:r w:rsidRPr="007D3FD8" w:rsidDel="007773A8">
          <w:delText>,</w:delText>
        </w:r>
      </w:del>
      <w:ins w:id="651" w:author="Kristian Lian" w:date="2024-01-25T15:42:00Z">
        <w:r w:rsidR="007773A8">
          <w:t xml:space="preserve"> These analyses</w:t>
        </w:r>
      </w:ins>
      <w:r w:rsidRPr="007D3FD8">
        <w:t xml:space="preserve">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w:t>
      </w:r>
      <w:ins w:id="652" w:author="Kristian Lian" w:date="2024-01-30T10:19:00Z">
        <w:r w:rsidR="000C7446">
          <w:t xml:space="preserve">previously </w:t>
        </w:r>
      </w:ins>
      <w:ins w:id="653" w:author="Kristian Lian" w:date="2024-01-30T10:18:00Z">
        <w:r w:rsidR="008F2F78">
          <w:t>correlate</w:t>
        </w:r>
      </w:ins>
      <w:ins w:id="654" w:author="Kristian Lian" w:date="2024-01-30T10:19:00Z">
        <w:r w:rsidR="000C7446">
          <w:t>d</w:t>
        </w:r>
      </w:ins>
      <w:ins w:id="655" w:author="Kristian Lian" w:date="2024-01-30T10:18:00Z">
        <w:r w:rsidR="008F2F78">
          <w:t xml:space="preserve"> with 18S and 28S rRNA content</w:t>
        </w:r>
      </w:ins>
      <w:ins w:id="656" w:author="Kristian Lian" w:date="2024-01-30T10:19:00Z">
        <w:r w:rsidR="000C7446">
          <w:t xml:space="preserve"> and</w:t>
        </w:r>
      </w:ins>
      <w:ins w:id="657" w:author="Kristian Lian" w:date="2024-01-30T10:18:00Z">
        <w:r w:rsidR="008F2F78">
          <w:t xml:space="preserve"> </w:t>
        </w:r>
      </w:ins>
      <w:r w:rsidRPr="007D3FD8">
        <w:t>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w:t>
      </w:r>
      <w:ins w:id="658" w:author="Kristian Lian" w:date="2024-01-25T15:45:00Z">
        <w:r w:rsidR="0045716B">
          <w:t>not</w:t>
        </w:r>
      </w:ins>
      <w:del w:id="659" w:author="Kristian Lian" w:date="2024-01-25T15:45:00Z">
        <w:r w:rsidRPr="007D3FD8" w:rsidDel="0045716B">
          <w:delText xml:space="preserve">neither </w:delText>
        </w:r>
      </w:del>
      <w:ins w:id="660" w:author="Kristian Lian" w:date="2024-01-25T15:45:00Z">
        <w:r w:rsidR="0081542B">
          <w:t xml:space="preserve"> between total RNA and </w:t>
        </w:r>
      </w:ins>
      <w:r w:rsidRPr="007D3FD8">
        <w:t xml:space="preserve">c-Myc </w:t>
      </w:r>
      <w:del w:id="661" w:author="Kristian Lian" w:date="2024-01-25T15:45:00Z">
        <w:r w:rsidRPr="007D3FD8" w:rsidDel="0081542B">
          <w:delText>n</w:delText>
        </w:r>
      </w:del>
      <w:r w:rsidRPr="007D3FD8">
        <w:t xml:space="preserve">or rpS6, supports </w:t>
      </w:r>
      <w:ins w:id="662" w:author="Kristian Lian" w:date="2024-01-25T15:46:00Z">
        <w:r w:rsidR="002D33D9">
          <w:t>a specific role for</w:t>
        </w:r>
      </w:ins>
      <w:del w:id="663" w:author="Kristian Lian" w:date="2024-01-25T15:46:00Z">
        <w:r w:rsidRPr="007D3FD8" w:rsidDel="002D33D9">
          <w:delText xml:space="preserve">the importance and specificity of </w:delText>
        </w:r>
      </w:del>
      <w:ins w:id="664" w:author="Kristian Lian" w:date="2024-01-25T15:46:00Z">
        <w:r w:rsidR="002D33D9">
          <w:t xml:space="preserve"> </w:t>
        </w:r>
      </w:ins>
      <w:r w:rsidRPr="007D3FD8">
        <w:t xml:space="preserve">UBF </w:t>
      </w:r>
      <w:ins w:id="665" w:author="Kristian Lian" w:date="2024-01-25T15:46:00Z">
        <w:r w:rsidR="002D33D9">
          <w:t xml:space="preserve">in regulating ribosomal </w:t>
        </w:r>
      </w:ins>
      <w:r w:rsidRPr="007D3FD8">
        <w:t>content in human skeletal muscle</w:t>
      </w:r>
      <w:del w:id="666" w:author="Kristian Lian" w:date="2024-01-25T15:46:00Z">
        <w:r w:rsidRPr="007D3FD8" w:rsidDel="00E8646A">
          <w:delText xml:space="preserve"> ribosome biogenesis</w:delText>
        </w:r>
      </w:del>
      <w:r w:rsidRPr="007D3FD8">
        <w:t xml:space="preserve">. </w:t>
      </w:r>
      <w:ins w:id="667" w:author="Kristian Lian" w:date="2024-01-25T15:47:00Z">
        <w:r w:rsidR="00E8646A">
          <w:t>This is in line wit</w:t>
        </w:r>
      </w:ins>
      <w:ins w:id="668" w:author="Kristian Lian" w:date="2024-01-30T13:51:00Z">
        <w:r w:rsidR="004A0A04">
          <w:t>h</w:t>
        </w:r>
      </w:ins>
      <w:ins w:id="669" w:author="Kristian Lian" w:date="2024-01-25T15:47:00Z">
        <w:r w:rsidR="00764440">
          <w:t xml:space="preserve"> recent observations in human skeletal muscle following a period of RT</w:t>
        </w:r>
      </w:ins>
      <w:del w:id="670" w:author="Kristian Lian" w:date="2024-01-25T15:47:00Z">
        <w:r w:rsidRPr="007D3FD8" w:rsidDel="00764440">
          <w:delText>While this is not a novel finding, it was only recently observed in human skeletal muscle following a period of RT</w:delText>
        </w:r>
      </w:del>
      <w:r w:rsidRPr="007D3FD8">
        <w:t xml:space="preserve"> (Hammarström et al. 2022). </w:t>
      </w:r>
      <w:del w:id="671" w:author="Kristian Lian" w:date="2024-01-25T15:48:00Z">
        <w:r w:rsidRPr="007D3FD8" w:rsidDel="001759E8">
          <w:delText xml:space="preserve">As such, </w:delText>
        </w:r>
      </w:del>
      <w:ins w:id="672" w:author="Kristian Lian" w:date="2024-01-25T15:48:00Z">
        <w:r w:rsidR="001759E8">
          <w:t xml:space="preserve">The observed RT-induced increase </w:t>
        </w:r>
        <w:r w:rsidR="00DC11FA">
          <w:t>in</w:t>
        </w:r>
      </w:ins>
      <w:ins w:id="673" w:author="Kristian Lian" w:date="2024-01-25T15:50:00Z">
        <w:r w:rsidR="009170CB">
          <w:t xml:space="preserve"> levels of</w:t>
        </w:r>
      </w:ins>
      <w:ins w:id="674" w:author="Kristian Lian" w:date="2024-01-25T15:48:00Z">
        <w:r w:rsidR="00DC11FA">
          <w:t xml:space="preserve"> </w:t>
        </w:r>
      </w:ins>
      <w:r w:rsidRPr="007D3FD8">
        <w:t>UBF</w:t>
      </w:r>
      <w:ins w:id="675" w:author="Kristian Lian" w:date="2024-01-25T15:50:00Z">
        <w:r w:rsidR="009170CB">
          <w:t>, c-Myc and rpS6</w:t>
        </w:r>
      </w:ins>
      <w:ins w:id="676" w:author="Kristian Lian" w:date="2024-01-25T15:48:00Z">
        <w:r w:rsidR="00DC11FA">
          <w:t xml:space="preserve"> is itself</w:t>
        </w:r>
      </w:ins>
      <w:r w:rsidRPr="007D3FD8">
        <w:t xml:space="preserve"> </w:t>
      </w:r>
      <w:del w:id="677" w:author="Kristian Lian" w:date="2024-01-25T15:48:00Z">
        <w:r w:rsidRPr="007D3FD8" w:rsidDel="00DC11FA">
          <w:delText xml:space="preserve">also seems to respond to mechanical loading in human muscle cells </w:delText>
        </w:r>
      </w:del>
      <w:r w:rsidRPr="007D3FD8">
        <w:t>in line with responses seen in cell cultures and synergist ablation models (Mariappan et al. 2011; Walden et al. 2012)</w:t>
      </w:r>
      <w:ins w:id="678" w:author="Kristian Lian" w:date="2024-01-25T15:51:00Z">
        <w:r w:rsidR="00C35B96">
          <w:t>.</w:t>
        </w:r>
      </w:ins>
      <w:del w:id="679" w:author="Kristian Lian" w:date="2024-01-25T15:51:00Z">
        <w:r w:rsidRPr="007D3FD8" w:rsidDel="00C35B96">
          <w:delText>, in addition to the previously reported response to hormonal, nutritional, and cellular energy signals (Russell and Zomerdijk 2005; Kusnadi et al. 2015; Figueiredo and McCarthy 2019).</w:delText>
        </w:r>
      </w:del>
    </w:p>
    <w:p w14:paraId="5DD26B3F" w14:textId="0239A30A" w:rsidR="00E62D45" w:rsidRDefault="00C00FFA">
      <w:pPr>
        <w:pStyle w:val="BodyText"/>
        <w:rPr>
          <w:ins w:id="680" w:author="Kristian Lian" w:date="2024-01-25T16:04:00Z"/>
        </w:rPr>
      </w:pPr>
      <w:r w:rsidRPr="007D3FD8">
        <w:t xml:space="preserve">As in the biological data, </w:t>
      </w:r>
      <w:ins w:id="681" w:author="Kristian Lian" w:date="2024-01-25T15:52:00Z">
        <w:r w:rsidR="00B17BAF">
          <w:t xml:space="preserve">combined </w:t>
        </w:r>
      </w:ins>
      <w:r w:rsidRPr="007D3FD8">
        <w:t>glucose ingestion</w:t>
      </w:r>
      <w:ins w:id="682" w:author="Kristian Lian" w:date="2024-01-25T15:52:00Z">
        <w:r w:rsidR="00B17BAF">
          <w:t xml:space="preserve"> and RT</w:t>
        </w:r>
      </w:ins>
      <w:r w:rsidRPr="007D3FD8">
        <w:t xml:space="preserve"> </w:t>
      </w:r>
      <w:del w:id="683" w:author="Kristian Lian" w:date="2024-01-25T15:52:00Z">
        <w:r w:rsidRPr="007D3FD8" w:rsidDel="000220C6">
          <w:delText xml:space="preserve">had no </w:delText>
        </w:r>
      </w:del>
      <w:ins w:id="684" w:author="Kristian Lian" w:date="2024-01-25T15:52:00Z">
        <w:r w:rsidR="000220C6">
          <w:t xml:space="preserve"> did not exert</w:t>
        </w:r>
      </w:ins>
      <w:ins w:id="685" w:author="Kristian Lian" w:date="2024-01-25T15:53:00Z">
        <w:r w:rsidR="000220C6">
          <w:t xml:space="preserve"> measurable </w:t>
        </w:r>
      </w:ins>
      <w:r w:rsidRPr="007D3FD8">
        <w:t>effect</w:t>
      </w:r>
      <w:ins w:id="686" w:author="Kristian Lian" w:date="2024-01-25T15:53:00Z">
        <w:r w:rsidR="000220C6">
          <w:t>s</w:t>
        </w:r>
      </w:ins>
      <w:r w:rsidRPr="007D3FD8">
        <w:t xml:space="preserve"> </w:t>
      </w:r>
      <w:del w:id="687" w:author="Kristian Lian" w:date="2024-01-25T15:56:00Z">
        <w:r w:rsidRPr="007D3FD8" w:rsidDel="006C4414">
          <w:delText xml:space="preserve">throughout the intervention </w:delText>
        </w:r>
      </w:del>
      <w:r w:rsidRPr="007D3FD8">
        <w:t>on muscular strength</w:t>
      </w:r>
      <w:ins w:id="688" w:author="Kristian Lian" w:date="2024-01-25T15:56:00Z">
        <w:r w:rsidR="003C447B">
          <w:t xml:space="preserve"> throughout the intervention</w:t>
        </w:r>
      </w:ins>
      <w:r w:rsidRPr="007D3FD8">
        <w:t xml:space="preserve"> compared to placebo.</w:t>
      </w:r>
      <w:del w:id="689" w:author="Kristian Lian" w:date="2024-01-25T15:56:00Z">
        <w:r w:rsidRPr="007D3FD8" w:rsidDel="003C447B">
          <w:delText xml:space="preserve"> </w:delText>
        </w:r>
      </w:del>
      <w:ins w:id="690" w:author="Kristian Lian" w:date="2024-01-25T15:57:00Z">
        <w:r w:rsidR="003C447B">
          <w:t xml:space="preserve"> </w:t>
        </w:r>
      </w:ins>
      <w:ins w:id="691" w:author="Kristian Lian" w:date="2024-01-25T15:56:00Z">
        <w:r w:rsidR="003C447B">
          <w:t>In</w:t>
        </w:r>
      </w:ins>
      <w:ins w:id="692" w:author="Kristian Lian" w:date="2024-01-25T15:57:00Z">
        <w:r w:rsidR="003C447B">
          <w:t xml:space="preserve"> general</w:t>
        </w:r>
      </w:ins>
      <w:del w:id="693" w:author="Kristian Lian" w:date="2024-01-25T15:56:00Z">
        <w:r w:rsidRPr="007D3FD8" w:rsidDel="003C447B">
          <w:delText>Generally</w:delText>
        </w:r>
      </w:del>
      <w:r w:rsidRPr="007D3FD8">
        <w:t>,</w:t>
      </w:r>
      <w:ins w:id="694" w:author="Kristian Lian" w:date="2024-01-25T15:57:00Z">
        <w:r w:rsidR="00CE29DC">
          <w:t xml:space="preserve"> the</w:t>
        </w:r>
      </w:ins>
      <w:r w:rsidRPr="007D3FD8">
        <w:t xml:space="preserve"> skeletal muscle performance </w:t>
      </w:r>
      <w:del w:id="695" w:author="Kristian Lian" w:date="2024-01-25T15:57:00Z">
        <w:r w:rsidRPr="007D3FD8" w:rsidDel="00CE29DC">
          <w:delText xml:space="preserve">measured by a strength </w:delText>
        </w:r>
      </w:del>
      <w:r w:rsidRPr="007D3FD8">
        <w:t xml:space="preserve">index, </w:t>
      </w:r>
      <w:ins w:id="696" w:author="Kristian Lian" w:date="2024-01-25T15:57:00Z">
        <w:r w:rsidR="004279A7">
          <w:t xml:space="preserve">which was </w:t>
        </w:r>
      </w:ins>
      <w:r w:rsidRPr="007D3FD8">
        <w:t xml:space="preserve">used as a proxy marker for muscular recovery, decreased </w:t>
      </w:r>
      <w:ins w:id="697" w:author="Kristian Lian" w:date="2024-01-25T15:58:00Z">
        <w:r w:rsidR="004279A7">
          <w:t>simila</w:t>
        </w:r>
        <w:r w:rsidR="00A04AFA">
          <w:t xml:space="preserve">rly </w:t>
        </w:r>
      </w:ins>
      <w:r w:rsidRPr="007D3FD8">
        <w:t xml:space="preserve">from baseline to after the </w:t>
      </w:r>
      <w:ins w:id="698" w:author="Kristian Lian" w:date="2024-01-25T15:58:00Z">
        <w:r w:rsidR="00A04AFA">
          <w:t>intervention</w:t>
        </w:r>
      </w:ins>
      <w:del w:id="699" w:author="Kristian Lian" w:date="2024-01-25T15:58:00Z">
        <w:r w:rsidRPr="007D3FD8" w:rsidDel="00A04AFA">
          <w:delText xml:space="preserve">condition </w:delText>
        </w:r>
      </w:del>
      <w:ins w:id="700" w:author="Kristian Lian" w:date="2024-01-25T15:58:00Z">
        <w:r w:rsidR="00A04AFA">
          <w:t xml:space="preserve"> </w:t>
        </w:r>
      </w:ins>
      <w:r w:rsidRPr="007D3FD8">
        <w:t>in both conditions.</w:t>
      </w:r>
      <w:ins w:id="701" w:author="Kristian Lian" w:date="2024-01-25T15:59:00Z">
        <w:r w:rsidR="00E73ECC">
          <w:t xml:space="preserve"> There was one exception to this however, as</w:t>
        </w:r>
      </w:ins>
      <w:r w:rsidRPr="007D3FD8">
        <w:t xml:space="preserve"> </w:t>
      </w:r>
      <w:del w:id="702" w:author="Kristian Lian" w:date="2024-01-25T15:59:00Z">
        <w:r w:rsidRPr="007D3FD8" w:rsidDel="00E73ECC">
          <w:delText>G</w:delText>
        </w:r>
      </w:del>
      <w:ins w:id="703" w:author="Kristian Lian" w:date="2024-01-25T15:59:00Z">
        <w:r w:rsidR="00E73ECC">
          <w:t>g</w:t>
        </w:r>
      </w:ins>
      <w:r w:rsidRPr="007D3FD8">
        <w:t xml:space="preserve">lucose ingestion was associated with a </w:t>
      </w:r>
      <w:ins w:id="704" w:author="Kristian Lian" w:date="2024-01-25T16:00:00Z">
        <w:r w:rsidR="00B00283">
          <w:t>lower</w:t>
        </w:r>
      </w:ins>
      <w:del w:id="705" w:author="Kristian Lian" w:date="2024-01-25T16:00:00Z">
        <w:r w:rsidRPr="007D3FD8" w:rsidDel="00B00283">
          <w:delText xml:space="preserve">less </w:delText>
        </w:r>
      </w:del>
      <w:ins w:id="706" w:author="Kristian Lian" w:date="2024-01-25T16:00:00Z">
        <w:r w:rsidR="00B00283">
          <w:t xml:space="preserve"> </w:t>
        </w:r>
      </w:ins>
      <w:r w:rsidRPr="007D3FD8">
        <w:t>reduction in muscular strength after five RT sessions compared to placebo, which may point towards a beneficial accumulated effect where the heavy-load RT</w:t>
      </w:r>
      <w:ins w:id="707" w:author="Kristian Lian" w:date="2024-01-25T16:00:00Z">
        <w:r w:rsidR="00683B28">
          <w:t xml:space="preserve"> </w:t>
        </w:r>
      </w:ins>
      <w:ins w:id="708" w:author="Kristian Lian" w:date="2024-01-25T16:01:00Z">
        <w:r w:rsidR="00683B28">
          <w:t>gradually</w:t>
        </w:r>
      </w:ins>
      <w:r w:rsidRPr="007D3FD8">
        <w:t xml:space="preserve"> fatigued the participants but glucose ingestion</w:t>
      </w:r>
      <w:ins w:id="709" w:author="Kristian Lian" w:date="2024-01-25T16:01:00Z">
        <w:r w:rsidR="00432ADE">
          <w:t xml:space="preserve"> counteracted this response</w:t>
        </w:r>
      </w:ins>
      <w:del w:id="710" w:author="Kristian Lian" w:date="2024-01-25T16:01:00Z">
        <w:r w:rsidRPr="007D3FD8" w:rsidDel="00432ADE">
          <w:delText xml:space="preserve"> may have improved muscular recovery</w:delText>
        </w:r>
      </w:del>
      <w:r w:rsidRPr="007D3FD8">
        <w:t xml:space="preserve"> (Mul et al. 2015; Tanaka and </w:t>
      </w:r>
      <w:proofErr w:type="spellStart"/>
      <w:r w:rsidRPr="007D3FD8">
        <w:t>Tsuneoka</w:t>
      </w:r>
      <w:proofErr w:type="spellEnd"/>
      <w:r w:rsidRPr="007D3FD8">
        <w:t xml:space="preserve"> 2018). </w:t>
      </w:r>
      <w:ins w:id="711" w:author="Kristian Lian" w:date="2024-01-25T16:03:00Z">
        <w:r w:rsidR="007550D2">
          <w:t xml:space="preserve">Therefore, we cannot rule out potential long-term benefits of ingesting glucose in connection with heavy-load resistance training, which would require a longer intervention </w:t>
        </w:r>
        <w:r w:rsidR="007550D2">
          <w:lastRenderedPageBreak/>
          <w:t>period than that of the present study</w:t>
        </w:r>
      </w:ins>
      <w:ins w:id="712" w:author="Kristian Lian" w:date="2024-01-25T16:04:00Z">
        <w:r w:rsidR="00E62D45">
          <w:t>.</w:t>
        </w:r>
      </w:ins>
      <w:del w:id="713" w:author="Kristian Lian" w:date="2024-01-25T16:04:00Z">
        <w:r w:rsidRPr="007D3FD8" w:rsidDel="00E62D45">
          <w:delText>However</w:delText>
        </w:r>
      </w:del>
      <w:ins w:id="714" w:author="Kristian Lian" w:date="2024-01-25T16:04:00Z">
        <w:r w:rsidR="00E62D45">
          <w:t xml:space="preserve"> Having noted this</w:t>
        </w:r>
      </w:ins>
      <w:r w:rsidRPr="007D3FD8">
        <w:t>, glucose did not improve muscular performance/recovery acutely following one RT session compared to placebo, measured 30 minutes, 2 hours and 23 hours after the sixth</w:t>
      </w:r>
      <w:ins w:id="715" w:author="Kristian Lian" w:date="2024-01-25T16:04:00Z">
        <w:r w:rsidR="00D02B50">
          <w:t>/</w:t>
        </w:r>
      </w:ins>
      <w:del w:id="716" w:author="Kristian Lian" w:date="2024-01-25T16:04:00Z">
        <w:r w:rsidRPr="007D3FD8" w:rsidDel="00D02B50">
          <w:delText xml:space="preserve"> and </w:delText>
        </w:r>
      </w:del>
      <w:r w:rsidRPr="007D3FD8">
        <w:t>final training session. As such, the potential accumulated effect observed after five RT sessions did not extend to</w:t>
      </w:r>
      <w:ins w:id="717" w:author="Kristian Lian" w:date="2024-01-25T16:05:00Z">
        <w:r w:rsidR="00B10BDE">
          <w:t xml:space="preserve"> acute effects measured</w:t>
        </w:r>
      </w:ins>
      <w:r w:rsidRPr="007D3FD8">
        <w:t xml:space="preserve"> after </w:t>
      </w:r>
      <w:ins w:id="718" w:author="Kristian Lian" w:date="2024-01-30T10:30:00Z">
        <w:r w:rsidR="00CF6DB3">
          <w:t xml:space="preserve">RT </w:t>
        </w:r>
      </w:ins>
      <w:r w:rsidRPr="007D3FD8">
        <w:t xml:space="preserve">session six. </w:t>
      </w:r>
    </w:p>
    <w:p w14:paraId="35CB49C0" w14:textId="49CBD47B" w:rsidR="009E7B3D" w:rsidRDefault="00C00FFA">
      <w:pPr>
        <w:pStyle w:val="BodyText"/>
        <w:rPr>
          <w:ins w:id="719" w:author="Kristian Lian" w:date="2024-01-25T16:14:00Z"/>
        </w:rPr>
      </w:pPr>
      <w:del w:id="720" w:author="Kristian Lian" w:date="2024-01-25T16:06:00Z">
        <w:r w:rsidRPr="007D3FD8" w:rsidDel="005B54BC">
          <w:delText>Therefore, we can’t rule out a possible long-term effect of ingesting glucose when exercising heavy-load resistance training, which would require a longer intervention period than that of the present study. Another possible explanation for t</w:delText>
        </w:r>
      </w:del>
      <w:ins w:id="721" w:author="Kristian Lian" w:date="2024-01-25T16:06:00Z">
        <w:r w:rsidR="005B54BC">
          <w:t>T</w:t>
        </w:r>
      </w:ins>
      <w:r w:rsidRPr="007D3FD8">
        <w:t xml:space="preserve">he decrease in muscular performance </w:t>
      </w:r>
      <w:ins w:id="722" w:author="Kristian Lian" w:date="2024-01-25T16:06:00Z">
        <w:r w:rsidR="00602D52">
          <w:t>observed over the course of</w:t>
        </w:r>
      </w:ins>
      <w:del w:id="723" w:author="Kristian Lian" w:date="2024-01-25T16:06:00Z">
        <w:r w:rsidRPr="007D3FD8" w:rsidDel="00602D52">
          <w:delText>during</w:delText>
        </w:r>
      </w:del>
      <w:r w:rsidRPr="007D3FD8">
        <w:t xml:space="preserve"> the intervention might be </w:t>
      </w:r>
      <w:ins w:id="724" w:author="Kristian Lian" w:date="2024-01-25T16:06:00Z">
        <w:r w:rsidR="00AD2169">
          <w:t>expl</w:t>
        </w:r>
      </w:ins>
      <w:ins w:id="725" w:author="Kristian Lian" w:date="2024-01-25T16:07:00Z">
        <w:r w:rsidR="00AD2169">
          <w:t xml:space="preserve">ained by </w:t>
        </w:r>
      </w:ins>
      <w:r w:rsidRPr="007D3FD8">
        <w:t xml:space="preserve">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w:t>
      </w:r>
      <w:ins w:id="726" w:author="Kristian Lian" w:date="2024-01-25T16:08:00Z">
        <w:r w:rsidR="004E5CD7">
          <w:t xml:space="preserve">muscle </w:t>
        </w:r>
      </w:ins>
      <w:r w:rsidRPr="007D3FD8">
        <w:t xml:space="preserve">strength testing during the intervention was conducted 23 hours after RT, meaning that the biphasic recovery may have also influenced these tests. However, this </w:t>
      </w:r>
      <w:ins w:id="727" w:author="Kristian Lian" w:date="2024-01-25T16:08:00Z">
        <w:r w:rsidR="007E328B">
          <w:t>neither</w:t>
        </w:r>
      </w:ins>
      <w:del w:id="728" w:author="Kristian Lian" w:date="2024-01-25T16:08:00Z">
        <w:r w:rsidRPr="007D3FD8" w:rsidDel="007E328B">
          <w:delText xml:space="preserve">does not </w:delText>
        </w:r>
      </w:del>
      <w:ins w:id="729" w:author="Kristian Lian" w:date="2024-01-25T16:08:00Z">
        <w:r w:rsidR="007E328B">
          <w:t xml:space="preserve"> </w:t>
        </w:r>
      </w:ins>
      <w:r w:rsidRPr="007D3FD8">
        <w:t>explain</w:t>
      </w:r>
      <w:ins w:id="730" w:author="Kristian Lian" w:date="2024-01-25T16:08:00Z">
        <w:r w:rsidR="00E1072F">
          <w:t>s</w:t>
        </w:r>
      </w:ins>
      <w:r w:rsidRPr="007D3FD8">
        <w:t xml:space="preserve"> the difference </w:t>
      </w:r>
      <w:del w:id="731" w:author="Kristian Lian" w:date="2024-01-25T16:09:00Z">
        <w:r w:rsidRPr="007D3FD8" w:rsidDel="00E1072F">
          <w:delText xml:space="preserve">between conditions </w:delText>
        </w:r>
      </w:del>
      <w:r w:rsidRPr="007D3FD8">
        <w:t>observed after five RT sessions</w:t>
      </w:r>
      <w:ins w:id="732" w:author="Kristian Lian" w:date="2024-01-25T16:09:00Z">
        <w:r w:rsidR="00E1072F">
          <w:t xml:space="preserve"> between conditions</w:t>
        </w:r>
      </w:ins>
      <w:r w:rsidRPr="007D3FD8">
        <w:t xml:space="preserve">, </w:t>
      </w:r>
      <w:ins w:id="733" w:author="Kristian Lian" w:date="2024-01-25T16:09:00Z">
        <w:r w:rsidR="00E1072F">
          <w:t>n</w:t>
        </w:r>
      </w:ins>
      <w:r w:rsidRPr="007D3FD8">
        <w:t xml:space="preserve">or the drop in </w:t>
      </w:r>
      <w:ins w:id="734" w:author="Kristian Lian" w:date="2024-01-25T16:09:00Z">
        <w:r w:rsidR="009736FE">
          <w:t xml:space="preserve">muscle </w:t>
        </w:r>
      </w:ins>
      <w:r w:rsidRPr="007D3FD8">
        <w:t xml:space="preserve">strength from after </w:t>
      </w:r>
      <w:ins w:id="735" w:author="Kristian Lian" w:date="2024-01-25T16:09:00Z">
        <w:r w:rsidR="009736FE">
          <w:t xml:space="preserve">the </w:t>
        </w:r>
      </w:ins>
      <w:r w:rsidRPr="007D3FD8">
        <w:t>four</w:t>
      </w:r>
      <w:ins w:id="736" w:author="Kristian Lian" w:date="2024-01-25T16:09:00Z">
        <w:r w:rsidR="009736FE">
          <w:t>th</w:t>
        </w:r>
      </w:ins>
      <w:r w:rsidRPr="007D3FD8">
        <w:t xml:space="preserve"> RT session</w:t>
      </w:r>
      <w:del w:id="737" w:author="Kristian Lian" w:date="2024-01-25T16:09:00Z">
        <w:r w:rsidRPr="007D3FD8" w:rsidDel="009736FE">
          <w:delText>s</w:delText>
        </w:r>
      </w:del>
      <w:r w:rsidRPr="007D3FD8">
        <w:t xml:space="preserve"> to after </w:t>
      </w:r>
      <w:ins w:id="738" w:author="Kristian Lian" w:date="2024-01-25T16:09:00Z">
        <w:r w:rsidR="009736FE">
          <w:t>the fifth</w:t>
        </w:r>
      </w:ins>
      <w:del w:id="739" w:author="Kristian Lian" w:date="2024-01-25T16:09:00Z">
        <w:r w:rsidRPr="007D3FD8" w:rsidDel="009736FE">
          <w:delText>five</w:delText>
        </w:r>
      </w:del>
      <w:r w:rsidRPr="007D3FD8">
        <w:t xml:space="preserve"> RT session</w:t>
      </w:r>
      <w:del w:id="740" w:author="Kristian Lian" w:date="2024-01-25T16:10:00Z">
        <w:r w:rsidRPr="007D3FD8" w:rsidDel="009736FE">
          <w:delText>s</w:delText>
        </w:r>
      </w:del>
      <w:r w:rsidRPr="007D3FD8">
        <w:t xml:space="preserve">. A possible </w:t>
      </w:r>
      <w:ins w:id="741" w:author="Kristian Lian" w:date="2024-01-25T16:10:00Z">
        <w:r w:rsidR="00986BD4">
          <w:t xml:space="preserve">explanation </w:t>
        </w:r>
      </w:ins>
      <w:del w:id="742" w:author="Kristian Lian" w:date="2024-01-25T16:10:00Z">
        <w:r w:rsidRPr="007D3FD8" w:rsidDel="00986BD4">
          <w:delText xml:space="preserve">argument </w:delText>
        </w:r>
      </w:del>
      <w:r w:rsidRPr="007D3FD8">
        <w:t>could be that exercising without glucose</w:t>
      </w:r>
      <w:ins w:id="743" w:author="Kristian Lian" w:date="2024-01-25T16:11:00Z">
        <w:r w:rsidR="009B409D">
          <w:t xml:space="preserve"> ingestion</w:t>
        </w:r>
      </w:ins>
      <w:r w:rsidRPr="007D3FD8">
        <w:t xml:space="preserve"> may have caused </w:t>
      </w:r>
      <w:ins w:id="744" w:author="Kristian Lian" w:date="2024-01-25T16:11:00Z">
        <w:r w:rsidR="00A731C9">
          <w:t xml:space="preserve">lower cellular energy substrate availability </w:t>
        </w:r>
      </w:ins>
      <w:del w:id="745" w:author="Kristian Lian" w:date="2024-01-25T16:11:00Z">
        <w:r w:rsidRPr="007D3FD8" w:rsidDel="009B409D">
          <w:delText xml:space="preserve">more stress </w:delText>
        </w:r>
      </w:del>
      <w:r w:rsidRPr="007D3FD8">
        <w:t>compared to exercising with glucose</w:t>
      </w:r>
      <w:ins w:id="746" w:author="Kristian Lian" w:date="2024-01-25T16:11:00Z">
        <w:r w:rsidR="00A731C9">
          <w:t xml:space="preserve"> ingestion</w:t>
        </w:r>
      </w:ins>
      <w:r w:rsidRPr="007D3FD8">
        <w:t>, as glucose is the preferred energy source during strenuous exercise (Mul et al. 2015), thus increasing performance with glucose compared to placebo. Notably, training volume</w:t>
      </w:r>
      <w:ins w:id="747" w:author="Kristian Lian" w:date="2024-01-25T16:12:00Z">
        <w:r w:rsidR="006B56B6">
          <w:t xml:space="preserve"> data displayed</w:t>
        </w:r>
      </w:ins>
      <w:r w:rsidRPr="007D3FD8">
        <w:t xml:space="preserve"> </w:t>
      </w:r>
      <w:del w:id="748" w:author="Kristian Lian" w:date="2024-01-25T16:12:00Z">
        <w:r w:rsidRPr="007D3FD8" w:rsidDel="006B56B6">
          <w:delText xml:space="preserve">showed </w:delText>
        </w:r>
      </w:del>
      <w:r w:rsidRPr="007D3FD8">
        <w:t xml:space="preserve">that the total training session volume was </w:t>
      </w:r>
      <w:ins w:id="749" w:author="Kristian Lian" w:date="2024-01-25T16:12:00Z">
        <w:r w:rsidR="00D65817">
          <w:t xml:space="preserve">not different </w:t>
        </w:r>
      </w:ins>
      <w:del w:id="750" w:author="Kristian Lian" w:date="2024-01-25T16:12:00Z">
        <w:r w:rsidRPr="007D3FD8" w:rsidDel="00D65817">
          <w:delText xml:space="preserve">equal </w:delText>
        </w:r>
      </w:del>
      <w:r w:rsidRPr="007D3FD8">
        <w:t xml:space="preserve">on pairwise consecutive days, i.e. no difference between days 1-2, days 3-4 and so on. Hence, there were no differences in mechanical loading to induce </w:t>
      </w:r>
      <w:del w:id="751" w:author="Kristian Lian" w:date="2024-01-30T13:53:00Z">
        <w:r w:rsidRPr="007D3FD8" w:rsidDel="008C465D">
          <w:delText>a</w:delText>
        </w:r>
      </w:del>
      <w:r w:rsidRPr="007D3FD8">
        <w:t xml:space="preserve"> </w:t>
      </w:r>
      <w:del w:id="752" w:author="Kristian Lian" w:date="2024-01-30T10:48:00Z">
        <w:r w:rsidRPr="007D3FD8" w:rsidDel="007B76EA">
          <w:delText>higher stress</w:delText>
        </w:r>
      </w:del>
      <w:ins w:id="753" w:author="Kristian Lian" w:date="2024-01-30T10:48:00Z">
        <w:r w:rsidR="007B76EA">
          <w:t>greater fatigue</w:t>
        </w:r>
      </w:ins>
      <w:r w:rsidRPr="007D3FD8">
        <w:t xml:space="preserve"> between conditions. Arguably, an increased energy availability via glucose ingestion during RT may induce less acute </w:t>
      </w:r>
      <w:del w:id="754" w:author="Kristian Lian" w:date="2024-01-30T10:49:00Z">
        <w:r w:rsidRPr="007D3FD8" w:rsidDel="00A93744">
          <w:delText>stress</w:delText>
        </w:r>
      </w:del>
      <w:ins w:id="755" w:author="Kristian Lian" w:date="2024-01-30T10:49:00Z">
        <w:r w:rsidR="00A93744">
          <w:t>fatigue</w:t>
        </w:r>
      </w:ins>
      <w:r w:rsidRPr="007D3FD8">
        <w:t xml:space="preserve"> on the exercised skeletal muscle</w:t>
      </w:r>
      <w:del w:id="756" w:author="Kristian Lian" w:date="2024-01-30T10:49:00Z">
        <w:r w:rsidRPr="007D3FD8" w:rsidDel="0047412D">
          <w:delText>, therefore less fatigue</w:delText>
        </w:r>
      </w:del>
      <w:r w:rsidRPr="007D3FD8">
        <w:t>,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6864E2D3" w14:textId="77777777" w:rsidR="00225AD1" w:rsidRDefault="00225AD1">
      <w:pPr>
        <w:pStyle w:val="BodyText"/>
        <w:rPr>
          <w:ins w:id="757" w:author="Kristian Lian" w:date="2024-01-25T16:14:00Z"/>
        </w:rPr>
      </w:pPr>
    </w:p>
    <w:p w14:paraId="0C001C5E" w14:textId="77777777" w:rsidR="00225AD1" w:rsidRPr="007D3FD8" w:rsidRDefault="00225AD1">
      <w:pPr>
        <w:pStyle w:val="BodyText"/>
      </w:pPr>
    </w:p>
    <w:p w14:paraId="35CB49C1" w14:textId="77777777" w:rsidR="009E7B3D" w:rsidRPr="007D3FD8" w:rsidRDefault="00C00FFA">
      <w:pPr>
        <w:pStyle w:val="BodyText"/>
      </w:pPr>
      <w:r w:rsidRPr="007D3FD8">
        <w:rPr>
          <w:i/>
          <w:iCs/>
        </w:rPr>
        <w:t>Limitations and Strengths</w:t>
      </w:r>
    </w:p>
    <w:p w14:paraId="3054DC84" w14:textId="768EA6C3" w:rsidR="00D02E7A" w:rsidRDefault="00C00FFA">
      <w:pPr>
        <w:pStyle w:val="BodyText"/>
        <w:rPr>
          <w:ins w:id="758" w:author="Kristian Lian" w:date="2024-01-25T17:23:00Z"/>
        </w:rPr>
      </w:pPr>
      <w:r w:rsidRPr="007D3FD8">
        <w:t>The present study was designed specifically to investigate the acute biological and functional effects of ingesting glucose compared to placebo, with</w:t>
      </w:r>
      <w:ins w:id="759" w:author="Kristian Lian" w:date="2024-01-25T16:17:00Z">
        <w:r w:rsidR="00A72809">
          <w:t xml:space="preserve"> </w:t>
        </w:r>
        <w:r w:rsidR="003A57DA" w:rsidRPr="007D3FD8">
          <w:t>unilateral training and testing</w:t>
        </w:r>
        <w:r w:rsidR="003A57DA">
          <w:t xml:space="preserve"> </w:t>
        </w:r>
      </w:ins>
      <w:ins w:id="760" w:author="Kristian Lian" w:date="2024-01-25T16:18:00Z">
        <w:r w:rsidR="003A57DA">
          <w:t xml:space="preserve">in </w:t>
        </w:r>
      </w:ins>
      <w:ins w:id="761" w:author="Kristian Lian" w:date="2024-01-25T16:17:00Z">
        <w:r w:rsidR="00A72809">
          <w:t>a crossover design</w:t>
        </w:r>
      </w:ins>
      <w:ins w:id="762" w:author="Kristian Lian" w:date="2024-01-25T16:18:00Z">
        <w:r w:rsidR="003A57DA">
          <w:t>. This design</w:t>
        </w:r>
      </w:ins>
      <w:ins w:id="763" w:author="Kristian Lian" w:date="2024-01-25T16:17:00Z">
        <w:r w:rsidR="00A72809">
          <w:t xml:space="preserve"> allow</w:t>
        </w:r>
      </w:ins>
      <w:ins w:id="764" w:author="Kristian Lian" w:date="2024-01-25T16:18:00Z">
        <w:r w:rsidR="003A57DA">
          <w:t>ed</w:t>
        </w:r>
      </w:ins>
      <w:ins w:id="765" w:author="Kristian Lian" w:date="2024-01-25T16:17:00Z">
        <w:r w:rsidR="00A72809">
          <w:t xml:space="preserve"> for high-resolution analyses of within-participant comparisons of the two treatments and hence removing biological diversity between individuals as a confounding factor.</w:t>
        </w:r>
      </w:ins>
      <w:r w:rsidRPr="007D3FD8">
        <w:t xml:space="preserve"> </w:t>
      </w:r>
      <w:del w:id="766" w:author="Kristian Lian" w:date="2024-01-25T16:17:00Z">
        <w:r w:rsidRPr="007D3FD8" w:rsidDel="00F50EDD">
          <w:delText xml:space="preserve">unilateral training and testing </w:delText>
        </w:r>
      </w:del>
      <w:del w:id="767" w:author="Kristian Lian" w:date="2024-01-25T16:18:00Z">
        <w:r w:rsidRPr="007D3FD8" w:rsidDel="004D1C9C">
          <w:delText>to reduce biological variation between participants in our analyses</w:delText>
        </w:r>
      </w:del>
      <w:r w:rsidRPr="007D3FD8">
        <w:t xml:space="preserve"> (MacInnis et al. 2017). Further, to ensure that the legs were exercised under the same </w:t>
      </w:r>
      <w:r w:rsidRPr="007D3FD8">
        <w:lastRenderedPageBreak/>
        <w:t xml:space="preserve">conditions </w:t>
      </w:r>
      <w:ins w:id="768" w:author="Kristian Lian" w:date="2024-01-25T16:19:00Z">
        <w:r w:rsidR="004D1C9C">
          <w:t>(</w:t>
        </w:r>
      </w:ins>
      <w:r w:rsidRPr="007D3FD8">
        <w:t>apart from glucose/placebo during exercise</w:t>
      </w:r>
      <w:ins w:id="769" w:author="Kristian Lian" w:date="2024-01-25T16:19:00Z">
        <w:r w:rsidR="004D1C9C">
          <w:t>)</w:t>
        </w:r>
      </w:ins>
      <w:r w:rsidRPr="007D3FD8">
        <w:t>, macronutrients, the time of day and</w:t>
      </w:r>
      <w:ins w:id="770" w:author="Kristian Lian" w:date="2024-01-25T16:19:00Z">
        <w:r w:rsidR="00CF424C">
          <w:t xml:space="preserve"> the</w:t>
        </w:r>
      </w:ins>
      <w:r w:rsidRPr="007D3FD8">
        <w:t xml:space="preserve"> test/training personnel were standardi</w:t>
      </w:r>
      <w:ins w:id="771" w:author="Kristian Lian" w:date="2024-01-25T16:19:00Z">
        <w:r w:rsidR="009D7590">
          <w:t>s</w:t>
        </w:r>
      </w:ins>
      <w:del w:id="772" w:author="Kristian Lian" w:date="2024-01-25T16:19:00Z">
        <w:r w:rsidRPr="007D3FD8" w:rsidDel="009D7590">
          <w:delText>z</w:delText>
        </w:r>
      </w:del>
      <w:r w:rsidRPr="007D3FD8">
        <w:t>ed for each participant on pairwise consecutive days</w:t>
      </w:r>
      <w:r w:rsidR="006B6C76">
        <w:t xml:space="preserve"> </w:t>
      </w:r>
      <w:r w:rsidRPr="007D3FD8">
        <w:t xml:space="preserve">(Halperin et al. 2015). Every day, the participants showed up in an overnight fasted state and ingested </w:t>
      </w:r>
      <w:del w:id="773" w:author="Kristian Lian" w:date="2024-01-25T16:20:00Z">
        <w:r w:rsidRPr="007D3FD8" w:rsidDel="00DE4A44">
          <w:delText xml:space="preserve">only </w:delText>
        </w:r>
      </w:del>
      <w:r w:rsidRPr="007D3FD8">
        <w:t>either protein and glucose</w:t>
      </w:r>
      <w:ins w:id="774" w:author="Kristian Lian" w:date="2024-01-25T16:20:00Z">
        <w:r w:rsidR="00DE4A44">
          <w:t>,</w:t>
        </w:r>
      </w:ins>
      <w:r w:rsidRPr="007D3FD8">
        <w:t xml:space="preserve"> or protein and placebo before and </w:t>
      </w:r>
      <w:del w:id="775" w:author="Kristian Lian" w:date="2024-01-25T16:21:00Z">
        <w:r w:rsidRPr="007D3FD8" w:rsidDel="006B7D6C">
          <w:delText xml:space="preserve">during </w:delText>
        </w:r>
      </w:del>
      <w:ins w:id="776" w:author="Kristian Lian" w:date="2024-01-25T16:21:00Z">
        <w:r w:rsidR="006B7D6C">
          <w:t>after</w:t>
        </w:r>
        <w:r w:rsidR="006B7D6C" w:rsidRPr="007D3FD8">
          <w:t xml:space="preserve"> </w:t>
        </w:r>
      </w:ins>
      <w:r w:rsidRPr="007D3FD8">
        <w:t xml:space="preserve">exercise. </w:t>
      </w:r>
      <w:ins w:id="777" w:author="Kristian Lian" w:date="2024-01-25T17:24:00Z">
        <w:r w:rsidR="00DA01E3">
          <w:t xml:space="preserve">Taken together, the clear difference </w:t>
        </w:r>
      </w:ins>
      <w:ins w:id="778" w:author="Kristian Lian" w:date="2024-01-25T17:27:00Z">
        <w:r w:rsidR="00E842BC">
          <w:t xml:space="preserve">between the glucose and placebo conditions </w:t>
        </w:r>
      </w:ins>
      <w:ins w:id="779" w:author="Kristian Lian" w:date="2024-01-25T17:24:00Z">
        <w:r w:rsidR="00DA01E3">
          <w:t xml:space="preserve">in </w:t>
        </w:r>
        <w:r w:rsidR="00670C24">
          <w:t xml:space="preserve">plasma glucose and </w:t>
        </w:r>
      </w:ins>
      <w:ins w:id="780" w:author="Kristian Lian" w:date="2024-01-30T12:36:00Z">
        <w:r w:rsidR="00235625">
          <w:t xml:space="preserve">serum </w:t>
        </w:r>
      </w:ins>
      <w:ins w:id="781" w:author="Kristian Lian" w:date="2024-01-25T17:25:00Z">
        <w:r w:rsidR="00670C24">
          <w:t>c-peptide</w:t>
        </w:r>
        <w:r w:rsidR="00AB081F">
          <w:t xml:space="preserve">, </w:t>
        </w:r>
        <w:r w:rsidR="00C36563">
          <w:t xml:space="preserve">along with </w:t>
        </w:r>
      </w:ins>
      <w:ins w:id="782" w:author="Kristian Lian" w:date="2024-01-25T17:26:00Z">
        <w:r w:rsidR="00C36563">
          <w:t>the aforementioned standardisations enabled</w:t>
        </w:r>
      </w:ins>
      <w:ins w:id="783" w:author="Kristian Lian" w:date="2024-01-25T17:27:00Z">
        <w:r w:rsidR="00E842BC">
          <w:t xml:space="preserve"> high-resolution</w:t>
        </w:r>
      </w:ins>
      <w:ins w:id="784" w:author="Kristian Lian" w:date="2024-01-25T17:26:00Z">
        <w:r w:rsidR="00C36563">
          <w:t xml:space="preserve"> </w:t>
        </w:r>
      </w:ins>
      <w:del w:id="785" w:author="Kristian Lian" w:date="2024-01-25T17:26:00Z">
        <w:r w:rsidRPr="007D3FD8" w:rsidDel="00E71AE7">
          <w:delText xml:space="preserve">As evident from the blood data, glucose ingestion thus led to higher levels both of plasma glucose and serum c-peptide compared to placebo, together with the aforementioned standardisations enabling </w:delText>
        </w:r>
      </w:del>
      <w:r w:rsidRPr="007D3FD8">
        <w:t xml:space="preserve">analyses of the effect of ingesting glucose on total- and specific RNA levels and proteins, as well as muscular performance, within-participant. </w:t>
      </w:r>
    </w:p>
    <w:p w14:paraId="35CB49C2" w14:textId="23415565" w:rsidR="009E7B3D" w:rsidRPr="007D3FD8" w:rsidRDefault="00C00FFA">
      <w:pPr>
        <w:pStyle w:val="BodyText"/>
      </w:pPr>
      <w:r w:rsidRPr="007D3FD8">
        <w:t>The present study also had a few limitations</w:t>
      </w:r>
      <w:ins w:id="786" w:author="Kristian Lian" w:date="2024-01-25T17:27:00Z">
        <w:r w:rsidR="00A545CA">
          <w:t>.</w:t>
        </w:r>
      </w:ins>
      <w:del w:id="787" w:author="Kristian Lian" w:date="2024-01-25T17:27:00Z">
        <w:r w:rsidRPr="007D3FD8" w:rsidDel="00A545CA">
          <w:delText>;</w:delText>
        </w:r>
      </w:del>
      <w:r w:rsidRPr="007D3FD8">
        <w:t xml:space="preserve"> </w:t>
      </w:r>
      <w:ins w:id="788" w:author="Kristian Lian" w:date="2024-01-25T17:28:00Z">
        <w:r w:rsidR="00A545CA">
          <w:t>F</w:t>
        </w:r>
      </w:ins>
      <w:del w:id="789" w:author="Kristian Lian" w:date="2024-01-25T17:28:00Z">
        <w:r w:rsidRPr="007D3FD8" w:rsidDel="00A545CA">
          <w:delText>f</w:delText>
        </w:r>
      </w:del>
      <w:r w:rsidRPr="007D3FD8">
        <w:t>irstly, the sample size was smaller than expected and planned for. Initially the minimum limit of 16 participants, according to the a priori power calculation, was met. However, three dropped out during the intervention</w:t>
      </w:r>
      <w:ins w:id="790" w:author="Kristian Lian" w:date="2024-01-25T17:31:00Z">
        <w:r w:rsidR="00D837F3">
          <w:t>.</w:t>
        </w:r>
      </w:ins>
      <w:del w:id="791" w:author="Kristian Lian" w:date="2024-01-25T17:31:00Z">
        <w:r w:rsidRPr="007D3FD8" w:rsidDel="00D837F3">
          <w:delText>,</w:delText>
        </w:r>
      </w:del>
      <w:r w:rsidRPr="007D3FD8">
        <w:t xml:space="preserve"> </w:t>
      </w:r>
      <w:del w:id="792" w:author="Kristian Lian" w:date="2024-01-25T17:31:00Z">
        <w:r w:rsidRPr="007D3FD8" w:rsidDel="00D837F3">
          <w:delText>possibly leaving our statistical analyses slightly underpowered.</w:delText>
        </w:r>
      </w:del>
      <w:ins w:id="793" w:author="Kristian Lian" w:date="2024-01-25T17:30:00Z">
        <w:r w:rsidR="00DA6BDC">
          <w:t xml:space="preserve">The crossover design </w:t>
        </w:r>
        <w:r w:rsidR="003A2ED8">
          <w:t>(along with all its standardisations) likely still contribute</w:t>
        </w:r>
      </w:ins>
      <w:ins w:id="794" w:author="Kristian Lian" w:date="2024-01-30T10:58:00Z">
        <w:r w:rsidR="00D25511">
          <w:t>d</w:t>
        </w:r>
      </w:ins>
      <w:ins w:id="795" w:author="Kristian Lian" w:date="2024-01-25T17:30:00Z">
        <w:r w:rsidR="003A2ED8">
          <w:t xml:space="preserve"> to the validity and reliability of the analyses</w:t>
        </w:r>
        <w:r w:rsidR="00D837F3">
          <w:t xml:space="preserve">, though </w:t>
        </w:r>
      </w:ins>
      <w:ins w:id="796" w:author="Kristian Lian" w:date="2024-01-25T17:31:00Z">
        <w:r w:rsidR="00D837F3">
          <w:t xml:space="preserve">these dropouts </w:t>
        </w:r>
        <w:r w:rsidR="00D837F3" w:rsidRPr="007D3FD8">
          <w:t>possibly le</w:t>
        </w:r>
      </w:ins>
      <w:ins w:id="797" w:author="Kristian Lian" w:date="2024-01-25T17:32:00Z">
        <w:r w:rsidR="00D837F3">
          <w:t>ft</w:t>
        </w:r>
      </w:ins>
      <w:ins w:id="798" w:author="Kristian Lian" w:date="2024-01-25T17:31:00Z">
        <w:r w:rsidR="00D837F3" w:rsidRPr="007D3FD8">
          <w:t xml:space="preserve"> our statistical analyses slightly underpowered.</w:t>
        </w:r>
        <w:r w:rsidR="00D837F3">
          <w:t xml:space="preserve"> </w:t>
        </w:r>
      </w:ins>
      <w:ins w:id="799" w:author="Kristian Lian [2]" w:date="2024-01-29T13:10:00Z">
        <w:r w:rsidR="008C42C9">
          <w:t xml:space="preserve">In addition, </w:t>
        </w:r>
        <w:r w:rsidR="0065245A">
          <w:t xml:space="preserve">we did not keep detailed </w:t>
        </w:r>
      </w:ins>
      <w:ins w:id="800" w:author="Kristian Lian [2]" w:date="2024-01-29T13:11:00Z">
        <w:r w:rsidR="0065245A">
          <w:t>information on each participant</w:t>
        </w:r>
      </w:ins>
      <w:ins w:id="801" w:author="Kristian Lian" w:date="2024-01-30T13:56:00Z">
        <w:r w:rsidR="003267FC">
          <w:t>’</w:t>
        </w:r>
      </w:ins>
      <w:ins w:id="802" w:author="Kristian Lian [2]" w:date="2024-01-29T13:11:00Z">
        <w:r w:rsidR="0065245A">
          <w:t xml:space="preserve">s training </w:t>
        </w:r>
      </w:ins>
      <w:ins w:id="803" w:author="Kristian Lian" w:date="2024-01-30T10:59:00Z">
        <w:r w:rsidR="00D77B46">
          <w:t>history</w:t>
        </w:r>
      </w:ins>
      <w:ins w:id="804" w:author="Kristian Lian [2]" w:date="2024-01-29T13:11:00Z">
        <w:del w:id="805" w:author="Kristian Lian" w:date="2024-01-30T10:59:00Z">
          <w:r w:rsidR="0065245A" w:rsidDel="00D77B46">
            <w:delText>volume</w:delText>
          </w:r>
          <w:r w:rsidR="00AC2763" w:rsidDel="00D77B46">
            <w:delText>s</w:delText>
          </w:r>
        </w:del>
        <w:r w:rsidR="00AC2763">
          <w:t xml:space="preserve"> prior to enrolment in the study, other than being within our definition </w:t>
        </w:r>
        <w:del w:id="806" w:author="Kristian Lian" w:date="2024-01-30T11:00:00Z">
          <w:r w:rsidR="00AC2763" w:rsidDel="00E71F15">
            <w:delText xml:space="preserve">of </w:delText>
          </w:r>
          <w:r w:rsidR="00F42F2A" w:rsidDel="00E71F15">
            <w:delText xml:space="preserve">being </w:delText>
          </w:r>
        </w:del>
      </w:ins>
      <w:ins w:id="807" w:author="Kristian Lian" w:date="2024-01-30T11:01:00Z">
        <w:r w:rsidR="00E71F15">
          <w:t>(</w:t>
        </w:r>
      </w:ins>
      <w:ins w:id="808" w:author="Kristian Lian [2]" w:date="2024-01-29T13:11:00Z">
        <w:r w:rsidR="00F42F2A">
          <w:t xml:space="preserve">between two and eight </w:t>
        </w:r>
      </w:ins>
      <w:ins w:id="809" w:author="Kristian Lian" w:date="2024-01-30T11:01:00Z">
        <w:r w:rsidR="008A65A6">
          <w:t xml:space="preserve">RT </w:t>
        </w:r>
      </w:ins>
      <w:ins w:id="810" w:author="Kristian Lian [2]" w:date="2024-01-29T13:11:00Z">
        <w:r w:rsidR="00F42F2A">
          <w:t xml:space="preserve">sessions </w:t>
        </w:r>
      </w:ins>
      <w:ins w:id="811" w:author="Kristian Lian [2]" w:date="2024-01-29T13:12:00Z">
        <w:r w:rsidR="00F42F2A">
          <w:t>per 14 days for the last six months</w:t>
        </w:r>
      </w:ins>
      <w:ins w:id="812" w:author="Kristian Lian" w:date="2024-01-30T11:01:00Z">
        <w:r w:rsidR="00E71F15">
          <w:t>)</w:t>
        </w:r>
      </w:ins>
      <w:ins w:id="813" w:author="Kristian Lian [2]" w:date="2024-01-29T13:12:00Z">
        <w:r w:rsidR="00F42F2A">
          <w:t xml:space="preserve">. Indeed, this </w:t>
        </w:r>
        <w:r w:rsidR="009D0F57">
          <w:t>leaves room for variation between participants in terms of training status at baseline</w:t>
        </w:r>
      </w:ins>
      <w:ins w:id="814" w:author="Kristian Lian" w:date="2024-01-30T11:07:00Z">
        <w:r w:rsidR="0070454B">
          <w:t xml:space="preserve">, </w:t>
        </w:r>
      </w:ins>
      <w:ins w:id="815" w:author="Kristian Lian [2]" w:date="2024-01-29T13:12:00Z">
        <w:del w:id="816" w:author="Kristian Lian" w:date="2024-01-30T11:07:00Z">
          <w:r w:rsidR="009D0F57" w:rsidDel="0070454B">
            <w:delText xml:space="preserve">. However, variations such as this </w:delText>
          </w:r>
        </w:del>
      </w:ins>
      <w:ins w:id="817" w:author="Kristian Lian" w:date="2024-01-30T11:07:00Z">
        <w:r w:rsidR="0070454B">
          <w:t xml:space="preserve"> which </w:t>
        </w:r>
      </w:ins>
      <w:ins w:id="818" w:author="Kristian Lian [2]" w:date="2024-01-29T13:12:00Z">
        <w:r w:rsidR="009D0F57">
          <w:t>sh</w:t>
        </w:r>
      </w:ins>
      <w:ins w:id="819" w:author="Kristian Lian [2]" w:date="2024-01-29T13:13:00Z">
        <w:r w:rsidR="009D0F57">
          <w:t xml:space="preserve">ould be </w:t>
        </w:r>
        <w:r w:rsidR="00F649BE">
          <w:t xml:space="preserve">controlled for </w:t>
        </w:r>
      </w:ins>
      <w:ins w:id="820" w:author="Kristian Lian" w:date="2024-01-30T11:07:00Z">
        <w:r w:rsidR="00D32170">
          <w:t>with</w:t>
        </w:r>
      </w:ins>
      <w:ins w:id="821" w:author="Kristian Lian [2]" w:date="2024-01-29T13:13:00Z">
        <w:del w:id="822" w:author="Kristian Lian" w:date="2024-01-30T11:07:00Z">
          <w:r w:rsidR="00F649BE" w:rsidDel="00D32170">
            <w:delText>by</w:delText>
          </w:r>
        </w:del>
        <w:r w:rsidR="00F649BE">
          <w:t xml:space="preserve"> the within-participants </w:t>
        </w:r>
      </w:ins>
      <w:ins w:id="823" w:author="Kristian Lian" w:date="2024-01-30T11:02:00Z">
        <w:r w:rsidR="003B0292">
          <w:t>design</w:t>
        </w:r>
      </w:ins>
      <w:ins w:id="824" w:author="Kristian Lian [2]" w:date="2024-01-29T13:13:00Z">
        <w:del w:id="825" w:author="Kristian Lian" w:date="2024-01-30T11:02:00Z">
          <w:r w:rsidR="00F649BE" w:rsidDel="003B0292">
            <w:delText>analyses</w:delText>
          </w:r>
        </w:del>
      </w:ins>
      <w:r w:rsidRPr="007D3FD8">
        <w:t xml:space="preserve"> </w:t>
      </w:r>
      <w:ins w:id="826" w:author="Kristian Lian [2]" w:date="2024-01-29T13:14:00Z">
        <w:r w:rsidR="00547744">
          <w:t xml:space="preserve">(MacInnis et al., 2017). </w:t>
        </w:r>
      </w:ins>
      <w:del w:id="827" w:author="Kristian Lian" w:date="2024-01-30T11:07:00Z">
        <w:r w:rsidRPr="007D3FD8" w:rsidDel="00D32170">
          <w:delText>Moreover</w:delText>
        </w:r>
      </w:del>
      <w:ins w:id="828" w:author="Kristian Lian" w:date="2024-01-30T11:07:00Z">
        <w:r w:rsidR="00D32170">
          <w:t>Furthermore</w:t>
        </w:r>
      </w:ins>
      <w:r w:rsidRPr="007D3FD8">
        <w:t xml:space="preserve">, the intramuscular glycogen stores were not measured, hence it </w:t>
      </w:r>
      <w:ins w:id="829" w:author="Kristian Lian" w:date="2024-01-25T17:32:00Z">
        <w:r w:rsidR="00177989">
          <w:t>cannot</w:t>
        </w:r>
      </w:ins>
      <w:del w:id="830" w:author="Kristian Lian" w:date="2024-01-25T17:32:00Z">
        <w:r w:rsidRPr="007D3FD8" w:rsidDel="00177989">
          <w:delText>can’t</w:delText>
        </w:r>
      </w:del>
      <w:r w:rsidRPr="007D3FD8">
        <w:t xml:space="preserve">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w:t>
      </w:r>
      <w:ins w:id="831" w:author="Kristian Lian" w:date="2024-01-25T17:35:00Z">
        <w:r w:rsidR="00354E9F">
          <w:t>Importantly</w:t>
        </w:r>
      </w:ins>
      <w:ins w:id="832" w:author="Kristian Lian" w:date="2024-01-25T17:37:00Z">
        <w:r w:rsidR="00057583">
          <w:t xml:space="preserve"> though</w:t>
        </w:r>
      </w:ins>
      <w:ins w:id="833" w:author="Kristian Lian" w:date="2024-01-25T17:35:00Z">
        <w:r w:rsidR="00354E9F">
          <w:t xml:space="preserve">, </w:t>
        </w:r>
      </w:ins>
      <w:ins w:id="834" w:author="Kristian Lian" w:date="2024-01-25T17:36:00Z">
        <w:r w:rsidR="00F21B6D">
          <w:t>our main hypothesis</w:t>
        </w:r>
      </w:ins>
      <w:ins w:id="835" w:author="Kristian Lian" w:date="2024-01-25T17:37:00Z">
        <w:r w:rsidR="00DB4805">
          <w:t xml:space="preserve"> was</w:t>
        </w:r>
      </w:ins>
      <w:ins w:id="836" w:author="Kristian Lian" w:date="2024-01-25T17:36:00Z">
        <w:r w:rsidR="00F21B6D">
          <w:t xml:space="preserve"> centred around extracellular signalling</w:t>
        </w:r>
      </w:ins>
      <w:ins w:id="837" w:author="Kristian Lian" w:date="2024-01-25T17:37:00Z">
        <w:r w:rsidR="00DB4805">
          <w:t xml:space="preserve"> and the effects of</w:t>
        </w:r>
      </w:ins>
      <w:ins w:id="838" w:author="Kristian Lian" w:date="2024-01-25T17:36:00Z">
        <w:r w:rsidR="006E6D2F">
          <w:t xml:space="preserve"> elevated </w:t>
        </w:r>
      </w:ins>
      <w:ins w:id="839" w:author="Kristian Lian" w:date="2024-01-25T17:37:00Z">
        <w:r w:rsidR="006E6D2F">
          <w:t>plasma glucose</w:t>
        </w:r>
        <w:r w:rsidR="00057583">
          <w:t>/insulin levels</w:t>
        </w:r>
      </w:ins>
      <w:ins w:id="840" w:author="Kristian Lian" w:date="2024-01-25T17:38:00Z">
        <w:r w:rsidR="00DB4805">
          <w:t xml:space="preserve"> on</w:t>
        </w:r>
      </w:ins>
      <w:ins w:id="841" w:author="Kristian Lian" w:date="2024-01-25T17:37:00Z">
        <w:r w:rsidR="00057583">
          <w:t xml:space="preserve"> rRNA synthesis</w:t>
        </w:r>
      </w:ins>
      <w:ins w:id="842" w:author="Kristian Lian" w:date="2024-01-25T17:38:00Z">
        <w:r w:rsidR="00DB4805">
          <w:t>, and not intracellular energy stores.</w:t>
        </w:r>
      </w:ins>
      <w:ins w:id="843" w:author="Kristian Lian" w:date="2024-01-25T17:36:00Z">
        <w:r w:rsidR="006E6D2F">
          <w:t xml:space="preserve"> </w:t>
        </w:r>
      </w:ins>
      <w:r w:rsidRPr="007D3FD8">
        <w:t xml:space="preserve">Nevertheless, even if the skeletal muscle of the leg exercising with </w:t>
      </w:r>
      <w:ins w:id="844" w:author="Kristian Lian" w:date="2024-01-30T11:12:00Z">
        <w:r w:rsidR="00CF6B5C">
          <w:t xml:space="preserve">the </w:t>
        </w:r>
      </w:ins>
      <w:r w:rsidRPr="007D3FD8">
        <w:t>glucose</w:t>
      </w:r>
      <w:ins w:id="845" w:author="Kristian Lian" w:date="2024-01-30T11:12:00Z">
        <w:r w:rsidR="00CF6B5C">
          <w:t xml:space="preserve"> condition</w:t>
        </w:r>
      </w:ins>
      <w:r w:rsidRPr="007D3FD8">
        <w:t xml:space="preserve"> </w:t>
      </w:r>
      <w:del w:id="846" w:author="Kristian Lian" w:date="2024-01-30T11:12:00Z">
        <w:r w:rsidRPr="007D3FD8" w:rsidDel="00CF6B5C">
          <w:delText>supplement</w:delText>
        </w:r>
      </w:del>
      <w:r w:rsidRPr="007D3FD8">
        <w:t xml:space="preserve">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503B2CDB"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w:t>
      </w:r>
      <w:ins w:id="847" w:author="Kristian Lian" w:date="2024-01-30T13:57:00Z">
        <w:r w:rsidR="006A3318">
          <w:t xml:space="preserve">a </w:t>
        </w:r>
      </w:ins>
      <w:r w:rsidRPr="007D3FD8">
        <w:t>l</w:t>
      </w:r>
      <w:ins w:id="848" w:author="Kristian Lian" w:date="2024-01-30T11:13:00Z">
        <w:r w:rsidR="00F0158A">
          <w:t>ower</w:t>
        </w:r>
      </w:ins>
      <w:del w:id="849" w:author="Kristian Lian" w:date="2024-01-30T11:13:00Z">
        <w:r w:rsidRPr="007D3FD8" w:rsidDel="00F0158A">
          <w:delText>ess</w:delText>
        </w:r>
      </w:del>
      <w:r w:rsidRPr="007D3FD8">
        <w:t xml:space="preserve"> reduction in muscular performance 23 hours after the fifth training session, </w:t>
      </w:r>
      <w:del w:id="850" w:author="Kristian Lian" w:date="2024-01-25T17:39:00Z">
        <w:r w:rsidRPr="007D3FD8" w:rsidDel="00071DBA">
          <w:delText>thus</w:delText>
        </w:r>
      </w:del>
      <w:ins w:id="851" w:author="Kristian Lian" w:date="2024-01-25T17:39:00Z">
        <w:r w:rsidR="00071DBA">
          <w:t>and</w:t>
        </w:r>
      </w:ins>
      <w:r w:rsidRPr="007D3FD8">
        <w:t xml:space="preserve"> we can</w:t>
      </w:r>
      <w:del w:id="852" w:author="Kristian Lian" w:date="2024-01-25T17:39:00Z">
        <w:r w:rsidRPr="007D3FD8" w:rsidDel="000B7F42">
          <w:delText>’t</w:delText>
        </w:r>
      </w:del>
      <w:r w:rsidRPr="007D3FD8">
        <w:t xml:space="preserve"> </w:t>
      </w:r>
      <w:ins w:id="853" w:author="Kristian Lian" w:date="2024-01-25T17:39:00Z">
        <w:r w:rsidR="000B7F42">
          <w:t xml:space="preserve">therefore not </w:t>
        </w:r>
      </w:ins>
      <w:r w:rsidRPr="007D3FD8">
        <w:t>rule out a possible accumulated effect of ingesting glucose compared to placebo</w:t>
      </w:r>
      <w:ins w:id="854" w:author="Kristian Lian" w:date="2024-01-25T17:39:00Z">
        <w:r w:rsidR="00337783">
          <w:t xml:space="preserve"> </w:t>
        </w:r>
      </w:ins>
      <w:ins w:id="855" w:author="Kristian Lian" w:date="2024-01-25T17:40:00Z">
        <w:r w:rsidR="00337783">
          <w:t>on recovery</w:t>
        </w:r>
      </w:ins>
      <w:r w:rsidRPr="007D3FD8">
        <w:t>. The</w:t>
      </w:r>
      <w:ins w:id="856" w:author="Kristian Lian" w:date="2024-01-25T17:41:00Z">
        <w:r w:rsidR="0069517C">
          <w:t>re was</w:t>
        </w:r>
      </w:ins>
      <w:r w:rsidRPr="007D3FD8">
        <w:t xml:space="preserve"> </w:t>
      </w:r>
      <w:ins w:id="857" w:author="Kristian Lian" w:date="2024-01-30T11:15:00Z">
        <w:r w:rsidR="00B62CDC">
          <w:t xml:space="preserve">a </w:t>
        </w:r>
      </w:ins>
      <w:r w:rsidRPr="007D3FD8">
        <w:t>relationship between baseline and trained state data of total RNA and UBF levels</w:t>
      </w:r>
      <w:ins w:id="858" w:author="Kristian Lian" w:date="2024-01-25T17:41:00Z">
        <w:r w:rsidR="009D3B75">
          <w:t>. This</w:t>
        </w:r>
      </w:ins>
      <w:r w:rsidRPr="007D3FD8">
        <w:t xml:space="preserve"> </w:t>
      </w:r>
      <w:del w:id="859" w:author="Kristian Lian" w:date="2024-01-25T17:41:00Z">
        <w:r w:rsidRPr="007D3FD8" w:rsidDel="009D3B75">
          <w:delText xml:space="preserve">do </w:delText>
        </w:r>
      </w:del>
      <w:r w:rsidRPr="007D3FD8">
        <w:t>support</w:t>
      </w:r>
      <w:ins w:id="860" w:author="Kristian Lian" w:date="2024-01-25T17:42:00Z">
        <w:r w:rsidR="009D3B75">
          <w:t>s</w:t>
        </w:r>
      </w:ins>
      <w:r w:rsidRPr="007D3FD8">
        <w:t xml:space="preserve"> </w:t>
      </w:r>
      <w:del w:id="861" w:author="Kristian Lian" w:date="2024-01-25T17:42:00Z">
        <w:r w:rsidRPr="007D3FD8" w:rsidDel="00557643">
          <w:delText>the</w:delText>
        </w:r>
      </w:del>
      <w:r w:rsidRPr="007D3FD8">
        <w:t xml:space="preserve"> </w:t>
      </w:r>
      <w:ins w:id="862" w:author="Kristian Lian" w:date="2024-01-25T17:42:00Z">
        <w:r w:rsidR="00557643">
          <w:t xml:space="preserve">a </w:t>
        </w:r>
      </w:ins>
      <w:r w:rsidRPr="007D3FD8">
        <w:t xml:space="preserve">key role </w:t>
      </w:r>
      <w:ins w:id="863" w:author="Kristian Lian" w:date="2024-01-25T17:42:00Z">
        <w:r w:rsidR="00557643">
          <w:t>for</w:t>
        </w:r>
      </w:ins>
      <w:del w:id="864" w:author="Kristian Lian" w:date="2024-01-25T17:42:00Z">
        <w:r w:rsidRPr="007D3FD8" w:rsidDel="00557643">
          <w:delText>of</w:delText>
        </w:r>
      </w:del>
      <w:r w:rsidRPr="007D3FD8">
        <w:t xml:space="preserve"> UBF in ribosom</w:t>
      </w:r>
      <w:ins w:id="865" w:author="Kristian Lian" w:date="2024-01-25T17:43:00Z">
        <w:r w:rsidR="0059104B">
          <w:t>e</w:t>
        </w:r>
      </w:ins>
      <w:del w:id="866" w:author="Kristian Lian" w:date="2024-01-25T17:43:00Z">
        <w:r w:rsidRPr="007D3FD8" w:rsidDel="0059104B">
          <w:delText>al</w:delText>
        </w:r>
      </w:del>
      <w:r w:rsidRPr="007D3FD8">
        <w:t xml:space="preserve"> biogenesis </w:t>
      </w:r>
      <w:del w:id="867" w:author="Kristian Lian" w:date="2024-01-25T17:43:00Z">
        <w:r w:rsidRPr="007D3FD8" w:rsidDel="0059104B">
          <w:delText xml:space="preserve">regulation </w:delText>
        </w:r>
      </w:del>
      <w:r w:rsidRPr="007D3FD8">
        <w:t xml:space="preserve">in human skeletal muscle following resistance training. Future investigations should </w:t>
      </w:r>
      <w:del w:id="868" w:author="Kristian Lian" w:date="2024-01-25T17:43:00Z">
        <w:r w:rsidRPr="007D3FD8" w:rsidDel="00C05BDC">
          <w:delText xml:space="preserve">aim </w:delText>
        </w:r>
      </w:del>
      <w:ins w:id="869" w:author="Kristian Lian" w:date="2024-01-25T17:43:00Z">
        <w:r w:rsidR="00C05BDC">
          <w:t xml:space="preserve"> focus on the accumulated long-term effects of simultaneous </w:t>
        </w:r>
        <w:r w:rsidR="00A77A12">
          <w:t xml:space="preserve">glucose ingestion </w:t>
        </w:r>
      </w:ins>
      <w:ins w:id="870" w:author="Kristian Lian" w:date="2024-01-25T17:44:00Z">
        <w:r w:rsidR="00A77A12">
          <w:t xml:space="preserve">and </w:t>
        </w:r>
        <w:r w:rsidR="00A77A12">
          <w:lastRenderedPageBreak/>
          <w:t>RT on RT-related muscular adaptations</w:t>
        </w:r>
      </w:ins>
      <w:del w:id="871" w:author="Kristian Lian" w:date="2024-01-25T17:44:00Z">
        <w:r w:rsidRPr="007D3FD8" w:rsidDel="00A77A12">
          <w:delText>for a greater sample size over a longer time period, to investigate the potential accumulated effects of glucose ingestion</w:delText>
        </w:r>
      </w:del>
      <w:r w:rsidRPr="007D3FD8">
        <w:t>, as well as</w:t>
      </w:r>
      <w:ins w:id="872" w:author="Kristian Lian" w:date="2024-01-25T17:44:00Z">
        <w:r w:rsidR="00A77A12">
          <w:t xml:space="preserve"> includ</w:t>
        </w:r>
      </w:ins>
      <w:ins w:id="873" w:author="Kristian Lian" w:date="2024-01-30T13:58:00Z">
        <w:r w:rsidR="00AB23B9">
          <w:t>e</w:t>
        </w:r>
      </w:ins>
      <w:r w:rsidRPr="007D3FD8">
        <w:t xml:space="preserve"> analys</w:t>
      </w:r>
      <w:ins w:id="874" w:author="Kristian Lian" w:date="2024-01-25T17:44:00Z">
        <w:r w:rsidR="007C4E14">
          <w:t>i</w:t>
        </w:r>
      </w:ins>
      <w:del w:id="875" w:author="Kristian Lian" w:date="2024-01-25T17:44:00Z">
        <w:r w:rsidRPr="007D3FD8" w:rsidDel="007C4E14">
          <w:delText>e</w:delText>
        </w:r>
      </w:del>
      <w:r w:rsidRPr="007D3FD8">
        <w:t xml:space="preserve">s of </w:t>
      </w:r>
      <w:del w:id="876" w:author="Kristian Lian" w:date="2024-01-25T17:44:00Z">
        <w:r w:rsidRPr="007D3FD8" w:rsidDel="007C4E14">
          <w:delText xml:space="preserve">the </w:delText>
        </w:r>
      </w:del>
      <w:r w:rsidRPr="007D3FD8">
        <w:t>intramuscular glycogen storage</w:t>
      </w:r>
      <w:ins w:id="877" w:author="Kristian Lian" w:date="2024-01-25T17:45:00Z">
        <w:r w:rsidR="00354667">
          <w:t>.</w:t>
        </w:r>
      </w:ins>
      <w:del w:id="878" w:author="Kristian Lian" w:date="2024-01-25T17:45:00Z">
        <w:r w:rsidRPr="007D3FD8" w:rsidDel="00354667">
          <w:delText xml:space="preserve"> to provide higher-resolution results.</w:delText>
        </w:r>
      </w:del>
    </w:p>
    <w:p w14:paraId="35CB49C5" w14:textId="77777777" w:rsidR="009E7B3D" w:rsidRPr="007D3FD8" w:rsidRDefault="00C00FFA">
      <w:pPr>
        <w:pStyle w:val="Heading3"/>
      </w:pPr>
      <w:bookmarkStart w:id="879" w:name="data-availability"/>
      <w:r w:rsidRPr="007D3FD8">
        <w:t>Data availability</w:t>
      </w:r>
    </w:p>
    <w:p w14:paraId="17F31C7C" w14:textId="04B2DB59" w:rsidR="00964422" w:rsidRDefault="00964422">
      <w:pPr>
        <w:pStyle w:val="Heading3"/>
        <w:rPr>
          <w:rFonts w:eastAsiaTheme="minorHAnsi" w:cstheme="minorBidi"/>
          <w:b w:val="0"/>
          <w:sz w:val="20"/>
        </w:rPr>
      </w:pPr>
      <w:bookmarkStart w:id="880" w:name="supplementary-material"/>
      <w:bookmarkEnd w:id="879"/>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8"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9"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881" w:name="references"/>
      <w:bookmarkEnd w:id="591"/>
      <w:bookmarkEnd w:id="880"/>
      <w:r w:rsidRPr="007D3FD8">
        <w:lastRenderedPageBreak/>
        <w:t>References</w:t>
      </w:r>
    </w:p>
    <w:p w14:paraId="35CB49CB" w14:textId="77777777" w:rsidR="009E7B3D" w:rsidRPr="007D3FD8" w:rsidRDefault="00C00FFA">
      <w:pPr>
        <w:pStyle w:val="Bibliography"/>
      </w:pPr>
      <w:bookmarkStart w:id="882" w:name="ref-abdulla_role_2016"/>
      <w:bookmarkStart w:id="883"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884" w:name="ref-alvarez_interindividual_2018"/>
      <w:bookmarkEnd w:id="882"/>
      <w:r w:rsidRPr="007D3FD8">
        <w:t xml:space="preserve">Álvarez C, Ramírez-Vélez R, Ramírez-Campillo R, et al (2018) Interindividual responses to different exercise stimuli among insulin-resistant women. Scandinavian Journal of Medicine &amp; Science in Sports 28:2052–2065. </w:t>
      </w:r>
      <w:hyperlink r:id="rId10">
        <w:r w:rsidRPr="007D3FD8">
          <w:rPr>
            <w:rStyle w:val="Hyperlink"/>
          </w:rPr>
          <w:t>https://doi.org/10.1111/sms.13213</w:t>
        </w:r>
      </w:hyperlink>
    </w:p>
    <w:p w14:paraId="35CB49CD" w14:textId="77777777" w:rsidR="009E7B3D" w:rsidRPr="007D3FD8" w:rsidRDefault="00C00FFA">
      <w:pPr>
        <w:pStyle w:val="Bibliography"/>
      </w:pPr>
      <w:bookmarkStart w:id="885" w:name="ref-bates_fitting_2014"/>
      <w:bookmarkEnd w:id="884"/>
      <w:r w:rsidRPr="007D3FD8">
        <w:t xml:space="preserve">Bates D, </w:t>
      </w:r>
      <w:proofErr w:type="spellStart"/>
      <w:r w:rsidRPr="007D3FD8">
        <w:t>Mächler</w:t>
      </w:r>
      <w:proofErr w:type="spellEnd"/>
      <w:r w:rsidRPr="007D3FD8">
        <w:t xml:space="preserve"> M, Bolker B, Walker S (2014) Fitting Linear Mixed-Effects Models using lme4. </w:t>
      </w:r>
      <w:hyperlink r:id="rId11">
        <w:r w:rsidRPr="007D3FD8">
          <w:rPr>
            <w:rStyle w:val="Hyperlink"/>
          </w:rPr>
          <w:t>https://doi.org/10.48550/ARXIV.1406.5823</w:t>
        </w:r>
      </w:hyperlink>
    </w:p>
    <w:p w14:paraId="35CB49CE" w14:textId="77777777" w:rsidR="009E7B3D" w:rsidRPr="007D3FD8" w:rsidRDefault="00C00FFA">
      <w:pPr>
        <w:pStyle w:val="Bibliography"/>
      </w:pPr>
      <w:bookmarkStart w:id="886" w:name="ref-cermak_protein_2012"/>
      <w:bookmarkEnd w:id="885"/>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2">
        <w:r w:rsidRPr="007D3FD8">
          <w:rPr>
            <w:rStyle w:val="Hyperlink"/>
          </w:rPr>
          <w:t>https://doi.org/10.3945/ajcn.112.037556</w:t>
        </w:r>
      </w:hyperlink>
    </w:p>
    <w:p w14:paraId="35CB49CF" w14:textId="77777777" w:rsidR="009E7B3D" w:rsidRPr="007D3FD8" w:rsidRDefault="00C00FFA">
      <w:pPr>
        <w:pStyle w:val="Bibliography"/>
      </w:pPr>
      <w:bookmarkStart w:id="887" w:name="ref-chaillou_hypoxia_2012"/>
      <w:bookmarkEnd w:id="886"/>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3">
        <w:r w:rsidRPr="007D3FD8">
          <w:rPr>
            <w:rStyle w:val="Hyperlink"/>
          </w:rPr>
          <w:t>https://doi.org/10.1152/ajpregu.00262.2011</w:t>
        </w:r>
      </w:hyperlink>
    </w:p>
    <w:p w14:paraId="35CB49D0" w14:textId="77777777" w:rsidR="009E7B3D" w:rsidRPr="007D3FD8" w:rsidRDefault="00C00FFA">
      <w:pPr>
        <w:pStyle w:val="Bibliography"/>
      </w:pPr>
      <w:bookmarkStart w:id="888" w:name="ref-ellefsen_improved_2008"/>
      <w:bookmarkEnd w:id="887"/>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4">
        <w:r w:rsidRPr="007D3FD8">
          <w:rPr>
            <w:rStyle w:val="Hyperlink"/>
          </w:rPr>
          <w:t>https://doi.org/10.1016/j.ab.2008.01.028</w:t>
        </w:r>
      </w:hyperlink>
    </w:p>
    <w:p w14:paraId="35CB49D1" w14:textId="77777777" w:rsidR="009E7B3D" w:rsidRPr="007D3FD8" w:rsidRDefault="00C00FFA">
      <w:pPr>
        <w:pStyle w:val="Bibliography"/>
      </w:pPr>
      <w:bookmarkStart w:id="889" w:name="ref-ellefsen_reliable_2014"/>
      <w:bookmarkEnd w:id="888"/>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15">
        <w:r w:rsidRPr="007D3FD8">
          <w:rPr>
            <w:rStyle w:val="Hyperlink"/>
          </w:rPr>
          <w:t>https://doi.org/10.1111/sms.12185</w:t>
        </w:r>
      </w:hyperlink>
    </w:p>
    <w:p w14:paraId="35CB49D2" w14:textId="77777777" w:rsidR="009E7B3D" w:rsidRPr="007D3FD8" w:rsidRDefault="00C00FFA">
      <w:pPr>
        <w:pStyle w:val="Bibliography"/>
      </w:pPr>
      <w:bookmarkStart w:id="890" w:name="ref-figueiredo_revisiting_2019"/>
      <w:bookmarkEnd w:id="889"/>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16">
        <w:r w:rsidRPr="007D3FD8">
          <w:rPr>
            <w:rStyle w:val="Hyperlink"/>
          </w:rPr>
          <w:t>https://doi.org/10.1152/ajpregu.00162.2019</w:t>
        </w:r>
      </w:hyperlink>
    </w:p>
    <w:p w14:paraId="35CB49D3" w14:textId="77777777" w:rsidR="009E7B3D" w:rsidRPr="007D3FD8" w:rsidRDefault="00C00FFA">
      <w:pPr>
        <w:pStyle w:val="Bibliography"/>
      </w:pPr>
      <w:bookmarkStart w:id="891" w:name="ref-figueiredo_regulation_2019"/>
      <w:bookmarkEnd w:id="890"/>
      <w:r w:rsidRPr="007D3FD8">
        <w:t xml:space="preserve">Figueiredo VC, McCarthy JJ (2019) Regulation of Ribosome Biogenesis in Skeletal Muscle Hypertrophy. Physiology 34:30–42. </w:t>
      </w:r>
      <w:hyperlink r:id="rId17">
        <w:r w:rsidRPr="007D3FD8">
          <w:rPr>
            <w:rStyle w:val="Hyperlink"/>
          </w:rPr>
          <w:t>https://doi.org/10.1152/physiol.00034.2018</w:t>
        </w:r>
      </w:hyperlink>
    </w:p>
    <w:p w14:paraId="35CB49D4" w14:textId="77777777" w:rsidR="009E7B3D" w:rsidRPr="007D3FD8" w:rsidRDefault="00C00FFA">
      <w:pPr>
        <w:pStyle w:val="Bibliography"/>
      </w:pPr>
      <w:bookmarkStart w:id="892" w:name="ref-figueiredo_impact_2016"/>
      <w:bookmarkEnd w:id="891"/>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18">
        <w:r w:rsidRPr="007D3FD8">
          <w:rPr>
            <w:rStyle w:val="Hyperlink"/>
          </w:rPr>
          <w:t>https://doi.org/10.14814/phy2.12670</w:t>
        </w:r>
      </w:hyperlink>
    </w:p>
    <w:p w14:paraId="35CB49D5" w14:textId="77777777" w:rsidR="009E7B3D" w:rsidRPr="007D3FD8" w:rsidRDefault="00C00FFA">
      <w:pPr>
        <w:pStyle w:val="Bibliography"/>
      </w:pPr>
      <w:bookmarkStart w:id="893" w:name="ref-figueiredo_genetic_2021"/>
      <w:bookmarkEnd w:id="892"/>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19">
        <w:r w:rsidRPr="007D3FD8">
          <w:rPr>
            <w:rStyle w:val="Hyperlink"/>
          </w:rPr>
          <w:t>https://doi.org/10.1113/JP281244</w:t>
        </w:r>
      </w:hyperlink>
    </w:p>
    <w:p w14:paraId="35CB49D6" w14:textId="77777777" w:rsidR="009E7B3D" w:rsidRPr="007D3FD8" w:rsidRDefault="00C00FFA">
      <w:pPr>
        <w:pStyle w:val="Bibliography"/>
      </w:pPr>
      <w:bookmarkStart w:id="894" w:name="ref-halperin_threats_2015"/>
      <w:bookmarkEnd w:id="893"/>
      <w:r w:rsidRPr="007D3FD8">
        <w:t xml:space="preserve">Halperin I, Pyne DB, Martin DT (2015) Threats to Internal Validity in Exercise Science: A Review of Overlooked Confounding Variables. International Journal of Sports Physiology and Performance 10:823–829. </w:t>
      </w:r>
      <w:hyperlink r:id="rId20">
        <w:r w:rsidRPr="007D3FD8">
          <w:rPr>
            <w:rStyle w:val="Hyperlink"/>
          </w:rPr>
          <w:t>https://doi.org/10.1123/ijspp.2014-0566</w:t>
        </w:r>
      </w:hyperlink>
    </w:p>
    <w:p w14:paraId="35CB49D7" w14:textId="77777777" w:rsidR="009E7B3D" w:rsidRPr="007D3FD8" w:rsidRDefault="00C00FFA">
      <w:pPr>
        <w:pStyle w:val="Bibliography"/>
      </w:pPr>
      <w:bookmarkStart w:id="895" w:name="ref-hammarstrom_ribosome_2022"/>
      <w:bookmarkEnd w:id="894"/>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1">
        <w:r w:rsidRPr="007D3FD8">
          <w:rPr>
            <w:rStyle w:val="Hyperlink"/>
          </w:rPr>
          <w:t>https://doi.org/10.1111/apha.13806</w:t>
        </w:r>
      </w:hyperlink>
    </w:p>
    <w:p w14:paraId="35CB49D8" w14:textId="77777777" w:rsidR="009E7B3D" w:rsidRPr="007D3FD8" w:rsidRDefault="00C00FFA">
      <w:pPr>
        <w:pStyle w:val="Bibliography"/>
      </w:pPr>
      <w:bookmarkStart w:id="896" w:name="ref-hammarstrom_benefits_2020"/>
      <w:bookmarkEnd w:id="895"/>
      <w:r w:rsidRPr="007D3FD8">
        <w:t xml:space="preserve">Hammarström D, Øfsteng S, Koll L, et al (2020) Benefits of higher resistance‐training volume are related to ribosome biogenesis. The Journal of Physiology 598:543–565. </w:t>
      </w:r>
      <w:hyperlink r:id="rId22">
        <w:r w:rsidRPr="007D3FD8">
          <w:rPr>
            <w:rStyle w:val="Hyperlink"/>
          </w:rPr>
          <w:t>https://doi.org/10.1113/JP278455</w:t>
        </w:r>
      </w:hyperlink>
    </w:p>
    <w:p w14:paraId="35CB49D9" w14:textId="77777777" w:rsidR="009E7B3D" w:rsidRPr="007D3FD8" w:rsidRDefault="00C00FFA">
      <w:pPr>
        <w:pStyle w:val="Bibliography"/>
      </w:pPr>
      <w:bookmarkStart w:id="897" w:name="ref-hillier_physiological_2000"/>
      <w:bookmarkEnd w:id="896"/>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3">
        <w:r w:rsidRPr="007D3FD8">
          <w:rPr>
            <w:rStyle w:val="Hyperlink"/>
          </w:rPr>
          <w:t>https://doi.org/10.1210/jcem.85.12.7036</w:t>
        </w:r>
      </w:hyperlink>
    </w:p>
    <w:p w14:paraId="35CB49DA" w14:textId="77777777" w:rsidR="009E7B3D" w:rsidRPr="007D3FD8" w:rsidRDefault="00C00FFA">
      <w:pPr>
        <w:pStyle w:val="Bibliography"/>
      </w:pPr>
      <w:bookmarkStart w:id="898" w:name="ref-hoppe_amp-activated_2009"/>
      <w:bookmarkEnd w:id="897"/>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4">
        <w:r w:rsidRPr="007D3FD8">
          <w:rPr>
            <w:rStyle w:val="Hyperlink"/>
          </w:rPr>
          <w:t>https://doi.org/10.1073/pnas.0909873106</w:t>
        </w:r>
      </w:hyperlink>
    </w:p>
    <w:p w14:paraId="35CB49DB" w14:textId="77777777" w:rsidR="009E7B3D" w:rsidRPr="007D3FD8" w:rsidRDefault="00C00FFA">
      <w:pPr>
        <w:pStyle w:val="Bibliography"/>
      </w:pPr>
      <w:bookmarkStart w:id="899" w:name="ref-kent-braun_central_1999"/>
      <w:bookmarkEnd w:id="898"/>
      <w:r w:rsidRPr="007D3FD8">
        <w:t xml:space="preserve">Kent-Braun JA (1999) Central and peripheral contributions to muscle fatigue in humans during sustained maximal effort. European Journal of Applied Physiology and Occupational Physiology 80:57–63. </w:t>
      </w:r>
      <w:hyperlink r:id="rId25">
        <w:r w:rsidRPr="007D3FD8">
          <w:rPr>
            <w:rStyle w:val="Hyperlink"/>
          </w:rPr>
          <w:t>https://doi.org/10.1007/s004210050558</w:t>
        </w:r>
      </w:hyperlink>
    </w:p>
    <w:p w14:paraId="35CB49DC" w14:textId="77777777" w:rsidR="009E7B3D" w:rsidRPr="007D3FD8" w:rsidRDefault="00C00FFA">
      <w:pPr>
        <w:pStyle w:val="Bibliography"/>
      </w:pPr>
      <w:bookmarkStart w:id="900" w:name="ref-kim_nutrient_2013"/>
      <w:bookmarkEnd w:id="899"/>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26">
        <w:r w:rsidRPr="007D3FD8">
          <w:rPr>
            <w:rStyle w:val="Hyperlink"/>
          </w:rPr>
          <w:t>https://doi.org/10.1007/s10059-013-0138-2</w:t>
        </w:r>
      </w:hyperlink>
    </w:p>
    <w:p w14:paraId="35CB49DD" w14:textId="77777777" w:rsidR="009E7B3D" w:rsidRPr="007D3FD8" w:rsidRDefault="00C00FFA">
      <w:pPr>
        <w:pStyle w:val="Bibliography"/>
      </w:pPr>
      <w:bookmarkStart w:id="901" w:name="ref-krieger_single_2009"/>
      <w:bookmarkEnd w:id="900"/>
      <w:r w:rsidRPr="007D3FD8">
        <w:t xml:space="preserve">Krieger JW (2009) Single Versus Multiple Sets of Resistance Exercise: A Meta-Regression. Journal of Strength and Conditioning Research 23:1890–1901. </w:t>
      </w:r>
      <w:hyperlink r:id="rId27">
        <w:r w:rsidRPr="007D3FD8">
          <w:rPr>
            <w:rStyle w:val="Hyperlink"/>
          </w:rPr>
          <w:t>https://doi.org/10.1519/JSC.0b013e3181b370be</w:t>
        </w:r>
      </w:hyperlink>
    </w:p>
    <w:p w14:paraId="35CB49DE" w14:textId="77777777" w:rsidR="009E7B3D" w:rsidRPr="007D3FD8" w:rsidRDefault="00C00FFA">
      <w:pPr>
        <w:pStyle w:val="Bibliography"/>
      </w:pPr>
      <w:bookmarkStart w:id="902" w:name="ref-kusnadi_regulation_2015"/>
      <w:bookmarkEnd w:id="901"/>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28">
        <w:r w:rsidRPr="007D3FD8">
          <w:rPr>
            <w:rStyle w:val="Hyperlink"/>
          </w:rPr>
          <w:t>https://doi.org/10.1016/j.gene.2014.11.010</w:t>
        </w:r>
      </w:hyperlink>
    </w:p>
    <w:p w14:paraId="35CB49DF" w14:textId="77777777" w:rsidR="009E7B3D" w:rsidRPr="007D3FD8" w:rsidRDefault="00C00FFA">
      <w:pPr>
        <w:pStyle w:val="Bibliography"/>
      </w:pPr>
      <w:bookmarkStart w:id="903" w:name="ref-lanhers_creatine_2017"/>
      <w:bookmarkEnd w:id="902"/>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29">
        <w:r w:rsidRPr="007D3FD8">
          <w:rPr>
            <w:rStyle w:val="Hyperlink"/>
          </w:rPr>
          <w:t>https://doi.org/10.1007/s40279-016-0571-4</w:t>
        </w:r>
      </w:hyperlink>
    </w:p>
    <w:p w14:paraId="35CB49E0" w14:textId="77777777" w:rsidR="009E7B3D" w:rsidRPr="007D3FD8" w:rsidRDefault="00C00FFA">
      <w:pPr>
        <w:pStyle w:val="Bibliography"/>
      </w:pPr>
      <w:bookmarkStart w:id="904" w:name="ref-lanhers_creatine_2015"/>
      <w:bookmarkEnd w:id="903"/>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0">
        <w:r w:rsidRPr="007D3FD8">
          <w:rPr>
            <w:rStyle w:val="Hyperlink"/>
          </w:rPr>
          <w:t>https://doi.org/10.1007/s40279-015-0337-4</w:t>
        </w:r>
      </w:hyperlink>
    </w:p>
    <w:p w14:paraId="35CB49E1" w14:textId="77777777" w:rsidR="009E7B3D" w:rsidRPr="007D3FD8" w:rsidRDefault="00C00FFA">
      <w:pPr>
        <w:pStyle w:val="Bibliography"/>
      </w:pPr>
      <w:bookmarkStart w:id="905" w:name="ref-macinnis_investigating_2017"/>
      <w:bookmarkEnd w:id="904"/>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1">
        <w:r w:rsidRPr="007D3FD8">
          <w:rPr>
            <w:rStyle w:val="Hyperlink"/>
          </w:rPr>
          <w:t>https://doi.org/10.1139/apnm-2016-0645</w:t>
        </w:r>
      </w:hyperlink>
    </w:p>
    <w:p w14:paraId="35CB49E2" w14:textId="77777777" w:rsidR="009E7B3D" w:rsidRPr="007D3FD8" w:rsidRDefault="00C00FFA">
      <w:pPr>
        <w:pStyle w:val="Bibliography"/>
      </w:pPr>
      <w:bookmarkStart w:id="906" w:name="ref-mann_high_2014"/>
      <w:bookmarkEnd w:id="905"/>
      <w:r w:rsidRPr="007D3FD8">
        <w:t xml:space="preserve">Mann TN, Lamberts RP, Lambert MI (2014) High Responders and Low Responders: Factors Associated with Individual Variation in Response to Standardized Training. Sports Medicine 44:1113–1124. </w:t>
      </w:r>
      <w:hyperlink r:id="rId32">
        <w:r w:rsidRPr="007D3FD8">
          <w:rPr>
            <w:rStyle w:val="Hyperlink"/>
          </w:rPr>
          <w:t>https://doi.org/10.1007/s40279-014-0197-3</w:t>
        </w:r>
      </w:hyperlink>
    </w:p>
    <w:p w14:paraId="35CB49E3" w14:textId="77777777" w:rsidR="009E7B3D" w:rsidRPr="007D3FD8" w:rsidRDefault="00C00FFA">
      <w:pPr>
        <w:pStyle w:val="Bibliography"/>
      </w:pPr>
      <w:bookmarkStart w:id="907" w:name="ref-mariappan_ribosomal_2011"/>
      <w:bookmarkEnd w:id="906"/>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3">
        <w:r w:rsidRPr="007D3FD8">
          <w:rPr>
            <w:rStyle w:val="Hyperlink"/>
          </w:rPr>
          <w:t>https://doi.org/10.1152/ajprenal.00207.2010</w:t>
        </w:r>
      </w:hyperlink>
    </w:p>
    <w:p w14:paraId="35CB49E4" w14:textId="77777777" w:rsidR="009E7B3D" w:rsidRPr="007D3FD8" w:rsidRDefault="00C00FFA">
      <w:pPr>
        <w:pStyle w:val="Bibliography"/>
      </w:pPr>
      <w:bookmarkStart w:id="908" w:name="ref-matuschek_balancing_2017"/>
      <w:bookmarkEnd w:id="907"/>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4">
        <w:r w:rsidRPr="007D3FD8">
          <w:rPr>
            <w:rStyle w:val="Hyperlink"/>
          </w:rPr>
          <w:t>https://doi.org/10.1016/j.jml.2017.01.001</w:t>
        </w:r>
      </w:hyperlink>
    </w:p>
    <w:p w14:paraId="35CB49E5" w14:textId="77777777" w:rsidR="009E7B3D" w:rsidRPr="007D3FD8" w:rsidRDefault="00C00FFA">
      <w:pPr>
        <w:pStyle w:val="Bibliography"/>
      </w:pPr>
      <w:bookmarkStart w:id="909" w:name="ref-mori_c-myc_2021"/>
      <w:bookmarkEnd w:id="908"/>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35">
        <w:r w:rsidRPr="007D3FD8">
          <w:rPr>
            <w:rStyle w:val="Hyperlink"/>
          </w:rPr>
          <w:t>https://doi.org/10.1152/ajpendo.00164.2021</w:t>
        </w:r>
      </w:hyperlink>
    </w:p>
    <w:p w14:paraId="35CB49E6" w14:textId="77777777" w:rsidR="009E7B3D" w:rsidRPr="007D3FD8" w:rsidRDefault="00C00FFA">
      <w:pPr>
        <w:pStyle w:val="Bibliography"/>
      </w:pPr>
      <w:bookmarkStart w:id="910" w:name="ref-morton_systematic_2018"/>
      <w:bookmarkEnd w:id="909"/>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36">
        <w:r w:rsidRPr="007D3FD8">
          <w:rPr>
            <w:rStyle w:val="Hyperlink"/>
          </w:rPr>
          <w:t>https://doi.org/10.1136/bjsports-2017-097608</w:t>
        </w:r>
      </w:hyperlink>
    </w:p>
    <w:p w14:paraId="35CB49E7" w14:textId="77777777" w:rsidR="009E7B3D" w:rsidRPr="007D3FD8" w:rsidRDefault="00C00FFA">
      <w:pPr>
        <w:pStyle w:val="Bibliography"/>
      </w:pPr>
      <w:bookmarkStart w:id="911" w:name="ref-moss_housekeeper_2007"/>
      <w:bookmarkEnd w:id="910"/>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37">
        <w:r w:rsidRPr="007D3FD8">
          <w:rPr>
            <w:rStyle w:val="Hyperlink"/>
          </w:rPr>
          <w:t>https://doi.org/10.1007/s00018-006-6278-1</w:t>
        </w:r>
      </w:hyperlink>
    </w:p>
    <w:p w14:paraId="35CB49E8" w14:textId="77777777" w:rsidR="009E7B3D" w:rsidRPr="007D3FD8" w:rsidRDefault="00C00FFA">
      <w:pPr>
        <w:pStyle w:val="Bibliography"/>
      </w:pPr>
      <w:bookmarkStart w:id="912" w:name="ref-moss_promotion_1995"/>
      <w:bookmarkEnd w:id="911"/>
      <w:r w:rsidRPr="007D3FD8">
        <w:t xml:space="preserve">Moss T, </w:t>
      </w:r>
      <w:proofErr w:type="spellStart"/>
      <w:r w:rsidRPr="007D3FD8">
        <w:t>Stefanovsky</w:t>
      </w:r>
      <w:proofErr w:type="spellEnd"/>
      <w:r w:rsidRPr="007D3FD8">
        <w:t xml:space="preserve"> VY (1995) </w:t>
      </w:r>
      <w:hyperlink r:id="rId38">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913" w:name="ref-mul_exercise_2015"/>
      <w:bookmarkEnd w:id="912"/>
      <w:r w:rsidRPr="007D3FD8">
        <w:t xml:space="preserve">Mul JD, Stanford KI, Hirshman MF, Goodyear LJ (2015) </w:t>
      </w:r>
      <w:hyperlink r:id="rId39">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914" w:name="ref-nakada_correlation_2016"/>
      <w:bookmarkEnd w:id="913"/>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0">
        <w:r w:rsidRPr="007D3FD8">
          <w:rPr>
            <w:rStyle w:val="Hyperlink"/>
          </w:rPr>
          <w:t>https://doi.org/10.1371/journal.pone.0147284</w:t>
        </w:r>
      </w:hyperlink>
    </w:p>
    <w:p w14:paraId="35CB49EB" w14:textId="77777777" w:rsidR="009E7B3D" w:rsidRPr="007D3FD8" w:rsidRDefault="00C00FFA">
      <w:pPr>
        <w:pStyle w:val="Bibliography"/>
      </w:pPr>
      <w:bookmarkStart w:id="915" w:name="ref-poortinga_c-myc_2011"/>
      <w:bookmarkEnd w:id="914"/>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1">
        <w:r w:rsidRPr="007D3FD8">
          <w:rPr>
            <w:rStyle w:val="Hyperlink"/>
          </w:rPr>
          <w:t>https://doi.org/10.1093/nar/gkq1205</w:t>
        </w:r>
      </w:hyperlink>
    </w:p>
    <w:p w14:paraId="35CB49EC" w14:textId="77777777" w:rsidR="009E7B3D" w:rsidRPr="007D3FD8" w:rsidRDefault="00C00FFA">
      <w:pPr>
        <w:pStyle w:val="Bibliography"/>
      </w:pPr>
      <w:bookmarkStart w:id="916" w:name="ref-Rcore"/>
      <w:bookmarkEnd w:id="915"/>
      <w:r w:rsidRPr="007D3FD8">
        <w:t xml:space="preserve">R Core Team (2020) </w:t>
      </w:r>
      <w:hyperlink r:id="rId42">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917" w:name="ref-raastad_recovery_2000"/>
      <w:bookmarkEnd w:id="916"/>
      <w:r w:rsidRPr="007D3FD8">
        <w:t xml:space="preserve">Raastad T, Hallén J (2000) Recovery of skeletal muscle contractility after high- and moderate-intensity strength exercise. European Journal of Applied Physiology 82:206–214. </w:t>
      </w:r>
      <w:hyperlink r:id="rId43">
        <w:r w:rsidRPr="007D3FD8">
          <w:rPr>
            <w:rStyle w:val="Hyperlink"/>
          </w:rPr>
          <w:t>https://doi.org/10.1007/s004210050673</w:t>
        </w:r>
      </w:hyperlink>
    </w:p>
    <w:p w14:paraId="35CB49EE" w14:textId="77777777" w:rsidR="009E7B3D" w:rsidRPr="007D3FD8" w:rsidRDefault="00C00FFA">
      <w:pPr>
        <w:pStyle w:val="Bibliography"/>
      </w:pPr>
      <w:bookmarkStart w:id="918" w:name="ref-ritz_qpcr_2008"/>
      <w:bookmarkEnd w:id="917"/>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4">
        <w:r w:rsidRPr="007D3FD8">
          <w:rPr>
            <w:rStyle w:val="Hyperlink"/>
          </w:rPr>
          <w:t>https://doi.org/10.1093/bioinformatics/btn227</w:t>
        </w:r>
      </w:hyperlink>
    </w:p>
    <w:p w14:paraId="35CB49EF" w14:textId="77777777" w:rsidR="009E7B3D" w:rsidRPr="007D3FD8" w:rsidRDefault="00C00FFA">
      <w:pPr>
        <w:pStyle w:val="Bibliography"/>
      </w:pPr>
      <w:bookmarkStart w:id="919" w:name="ref-rueden_imagej2_2017"/>
      <w:bookmarkEnd w:id="918"/>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45">
        <w:r w:rsidRPr="007D3FD8">
          <w:rPr>
            <w:rStyle w:val="Hyperlink"/>
          </w:rPr>
          <w:t>https://doi.org/10.1186/s12859-017-1934-z</w:t>
        </w:r>
      </w:hyperlink>
    </w:p>
    <w:p w14:paraId="35CB49F0" w14:textId="77777777" w:rsidR="009E7B3D" w:rsidRPr="007D3FD8" w:rsidRDefault="00C00FFA">
      <w:pPr>
        <w:pStyle w:val="Bibliography"/>
      </w:pPr>
      <w:bookmarkStart w:id="920" w:name="Xed01d12bc1658ef91a78078e882e81108dc2147"/>
      <w:bookmarkEnd w:id="919"/>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46">
        <w:r w:rsidRPr="007D3FD8">
          <w:rPr>
            <w:rStyle w:val="Hyperlink"/>
          </w:rPr>
          <w:t>https://doi.org/10.1016/j.tibs.2004.12.008</w:t>
        </w:r>
      </w:hyperlink>
    </w:p>
    <w:p w14:paraId="35CB49F1" w14:textId="77777777" w:rsidR="009E7B3D" w:rsidRPr="007D3FD8" w:rsidRDefault="00C00FFA">
      <w:pPr>
        <w:pStyle w:val="Bibliography"/>
      </w:pPr>
      <w:bookmarkStart w:id="921" w:name="ref-sanij_ubf_2008"/>
      <w:bookmarkEnd w:id="920"/>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47">
        <w:r w:rsidRPr="007D3FD8">
          <w:rPr>
            <w:rStyle w:val="Hyperlink"/>
          </w:rPr>
          <w:t>https://doi.org/10.1083/jcb.200805146</w:t>
        </w:r>
      </w:hyperlink>
    </w:p>
    <w:p w14:paraId="35CB49F2" w14:textId="77777777" w:rsidR="009E7B3D" w:rsidRPr="007D3FD8" w:rsidRDefault="00C00FFA">
      <w:pPr>
        <w:pStyle w:val="Bibliography"/>
      </w:pPr>
      <w:bookmarkStart w:id="922" w:name="ref-schoenfeld_strength_2017"/>
      <w:bookmarkEnd w:id="921"/>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48">
        <w:r w:rsidRPr="007D3FD8">
          <w:rPr>
            <w:rStyle w:val="Hyperlink"/>
          </w:rPr>
          <w:t>https://doi.org/10.1519/JSC.0000000000002200</w:t>
        </w:r>
      </w:hyperlink>
    </w:p>
    <w:p w14:paraId="35CB49F3" w14:textId="77777777" w:rsidR="009E7B3D" w:rsidRPr="007D3FD8" w:rsidRDefault="00C00FFA">
      <w:pPr>
        <w:pStyle w:val="Bibliography"/>
      </w:pPr>
      <w:bookmarkStart w:id="923" w:name="ref-stec_ribosome_2016"/>
      <w:bookmarkEnd w:id="922"/>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49">
        <w:r w:rsidRPr="007D3FD8">
          <w:rPr>
            <w:rStyle w:val="Hyperlink"/>
          </w:rPr>
          <w:t>https://doi.org/10.1152/ajpendo.00486.2015</w:t>
        </w:r>
      </w:hyperlink>
    </w:p>
    <w:p w14:paraId="35CB49F4" w14:textId="77777777" w:rsidR="009E7B3D" w:rsidRPr="007D3FD8" w:rsidRDefault="00C00FFA">
      <w:pPr>
        <w:pStyle w:val="Bibliography"/>
      </w:pPr>
      <w:bookmarkStart w:id="924" w:name="ref-sebata_control_2018"/>
      <w:bookmarkEnd w:id="923"/>
      <w:r w:rsidRPr="007D3FD8">
        <w:t xml:space="preserve">Tanaka Y, </w:t>
      </w:r>
      <w:proofErr w:type="spellStart"/>
      <w:r w:rsidRPr="007D3FD8">
        <w:t>Tsuneoka</w:t>
      </w:r>
      <w:proofErr w:type="spellEnd"/>
      <w:r w:rsidRPr="007D3FD8">
        <w:t xml:space="preserve"> M (2018) </w:t>
      </w:r>
      <w:hyperlink r:id="rId50">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925" w:name="ref-tanaka_mild_2015"/>
      <w:bookmarkEnd w:id="924"/>
      <w:r w:rsidRPr="007D3FD8">
        <w:t xml:space="preserve">Tanaka Y, Yano H, Ogasawara S, et al (2015) Mild Glucose Starvation Induces KDM2A-Mediated H3K36me2 Demethylation through AMPK To Reduce rRNA Transcription and Cell Proliferation. Molecular and Cellular Biology 35:4170–4184. </w:t>
      </w:r>
      <w:hyperlink r:id="rId51">
        <w:r w:rsidRPr="007D3FD8">
          <w:rPr>
            <w:rStyle w:val="Hyperlink"/>
          </w:rPr>
          <w:t>https://doi.org/10.1128/MCB.00579-15</w:t>
        </w:r>
      </w:hyperlink>
    </w:p>
    <w:p w14:paraId="35CB49F6" w14:textId="77777777" w:rsidR="009E7B3D" w:rsidRPr="007D3FD8" w:rsidRDefault="00C00FFA">
      <w:pPr>
        <w:pStyle w:val="Bibliography"/>
      </w:pPr>
      <w:bookmarkStart w:id="926" w:name="ref-tezze_anabolic_2023"/>
      <w:bookmarkEnd w:id="925"/>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2">
        <w:r w:rsidRPr="007D3FD8">
          <w:rPr>
            <w:rStyle w:val="Hyperlink"/>
          </w:rPr>
          <w:t>https://doi.org/10.3390/nu15184073</w:t>
        </w:r>
      </w:hyperlink>
    </w:p>
    <w:p w14:paraId="35CB49F7" w14:textId="77777777" w:rsidR="009E7B3D" w:rsidRPr="007D3FD8" w:rsidRDefault="00C00FFA">
      <w:pPr>
        <w:pStyle w:val="Bibliography"/>
      </w:pPr>
      <w:bookmarkStart w:id="927" w:name="ref-thalacker-mercer_cluster_2013"/>
      <w:bookmarkEnd w:id="926"/>
      <w:r w:rsidRPr="007D3FD8">
        <w:t xml:space="preserve">Thalacker-Mercer A, Stec M, Cui X, et al (2013) Cluster analysis reveals differential transcript profiles associated with resistance training-induced human skeletal muscle hypertrophy. Physiological Genomics 45:499–507. </w:t>
      </w:r>
      <w:hyperlink r:id="rId53">
        <w:r w:rsidRPr="007D3FD8">
          <w:rPr>
            <w:rStyle w:val="Hyperlink"/>
          </w:rPr>
          <w:t>https://doi.org/10.1152/physiolgenomics.00167.2012</w:t>
        </w:r>
      </w:hyperlink>
    </w:p>
    <w:p w14:paraId="35CB49F8" w14:textId="77777777" w:rsidR="009E7B3D" w:rsidRPr="007D3FD8" w:rsidRDefault="00C00FFA">
      <w:pPr>
        <w:pStyle w:val="Bibliography"/>
      </w:pPr>
      <w:bookmarkStart w:id="928" w:name="ref-von_walden_ribosome_2019"/>
      <w:bookmarkEnd w:id="927"/>
      <w:r w:rsidRPr="007D3FD8">
        <w:t xml:space="preserve">Walden F von (2019) Ribosome biogenesis in skeletal muscle: Coordination of transcription and translation. Journal of Applied Physiology 127:591–598. </w:t>
      </w:r>
      <w:hyperlink r:id="rId54">
        <w:r w:rsidRPr="007D3FD8">
          <w:rPr>
            <w:rStyle w:val="Hyperlink"/>
          </w:rPr>
          <w:t>https://doi.org/10.1152/japplphysiol.00963.2018</w:t>
        </w:r>
      </w:hyperlink>
    </w:p>
    <w:p w14:paraId="35CB49F9" w14:textId="77777777" w:rsidR="009E7B3D" w:rsidRPr="007D3FD8" w:rsidRDefault="00C00FFA">
      <w:pPr>
        <w:pStyle w:val="Bibliography"/>
      </w:pPr>
      <w:bookmarkStart w:id="929" w:name="ref-von_walden_mechanical_2012"/>
      <w:bookmarkEnd w:id="928"/>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55">
        <w:r w:rsidRPr="007D3FD8">
          <w:rPr>
            <w:rStyle w:val="Hyperlink"/>
          </w:rPr>
          <w:t>https://doi.org/10.1152/ajpcell.00460.2011</w:t>
        </w:r>
      </w:hyperlink>
    </w:p>
    <w:p w14:paraId="35CB49FA" w14:textId="77777777" w:rsidR="009E7B3D" w:rsidRPr="007D3FD8" w:rsidRDefault="00C00FFA">
      <w:pPr>
        <w:pStyle w:val="Bibliography"/>
      </w:pPr>
      <w:bookmarkStart w:id="930" w:name="ref-west_acute_2016"/>
      <w:bookmarkEnd w:id="929"/>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6">
        <w:r w:rsidRPr="007D3FD8">
          <w:rPr>
            <w:rStyle w:val="Hyperlink"/>
          </w:rPr>
          <w:t>https://doi.org/10.1113/JP271365</w:t>
        </w:r>
      </w:hyperlink>
    </w:p>
    <w:p w14:paraId="35CB49FB" w14:textId="77777777" w:rsidR="009E7B3D" w:rsidRPr="007D3FD8" w:rsidRDefault="00C00FFA">
      <w:pPr>
        <w:pStyle w:val="Bibliography"/>
      </w:pPr>
      <w:bookmarkStart w:id="931" w:name="ref-westerblad_mechanisms_1998"/>
      <w:bookmarkEnd w:id="930"/>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57">
        <w:r w:rsidRPr="007D3FD8">
          <w:rPr>
            <w:rStyle w:val="Hyperlink"/>
          </w:rPr>
          <w:t>https://doi.org/10.1046/j.1365-201X.1998.0301f.x</w:t>
        </w:r>
      </w:hyperlink>
    </w:p>
    <w:p w14:paraId="35CB49FC" w14:textId="77777777" w:rsidR="009E7B3D" w:rsidRPr="007D3FD8" w:rsidRDefault="00C00FFA">
      <w:pPr>
        <w:pStyle w:val="Bibliography"/>
      </w:pPr>
      <w:bookmarkStart w:id="932" w:name="ref-zhai_human_2012"/>
      <w:bookmarkEnd w:id="931"/>
      <w:r w:rsidRPr="007D3FD8">
        <w:t xml:space="preserve">Zhai N, Zhao Z, Cheng M, et al (2012) Human PIH1 associates with histone H4 to mediate the glucose-dependent enhancement of pre-rRNA synthesis. Journal of Molecular Cell Biology 4:231–241. </w:t>
      </w:r>
      <w:hyperlink r:id="rId58">
        <w:r w:rsidRPr="007D3FD8">
          <w:rPr>
            <w:rStyle w:val="Hyperlink"/>
          </w:rPr>
          <w:t>https://doi.org/10.1093/jmcb/mjs003</w:t>
        </w:r>
      </w:hyperlink>
    </w:p>
    <w:p w14:paraId="35CB49FD" w14:textId="77777777" w:rsidR="009E7B3D" w:rsidRPr="007D3FD8" w:rsidRDefault="00C00FFA">
      <w:pPr>
        <w:pStyle w:val="Heading1"/>
      </w:pPr>
      <w:bookmarkStart w:id="933" w:name="figuretable-legends"/>
      <w:bookmarkEnd w:id="0"/>
      <w:bookmarkEnd w:id="881"/>
      <w:bookmarkEnd w:id="883"/>
      <w:bookmarkEnd w:id="932"/>
      <w:r w:rsidRPr="007D3FD8">
        <w:t>Figure/table legends</w:t>
      </w:r>
    </w:p>
    <w:p w14:paraId="35CB49FE" w14:textId="71943A4A"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w:t>
      </w:r>
      <w:ins w:id="934" w:author="Kristian Lian" w:date="2024-01-30T12:37:00Z">
        <w:r w:rsidR="0049797D">
          <w:t xml:space="preserve">serum </w:t>
        </w:r>
      </w:ins>
      <w:del w:id="935" w:author="Kristian Lian" w:date="2024-01-30T12:37:00Z">
        <w:r w:rsidRPr="007D3FD8" w:rsidDel="0049797D">
          <w:delText>-</w:delText>
        </w:r>
      </w:del>
      <w:r w:rsidRPr="007D3FD8">
        <w:t xml:space="preserve">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w:t>
      </w:r>
      <w:del w:id="936" w:author="Kristian Lian" w:date="2024-01-30T14:00:00Z">
        <w:r w:rsidRPr="007D3FD8" w:rsidDel="00A33250">
          <w:delText>speed</w:delText>
        </w:r>
      </w:del>
      <w:ins w:id="937" w:author="Kristian Lian" w:date="2024-01-30T14:00:00Z">
        <w:r w:rsidR="00A33250">
          <w:t>angular velocity</w:t>
        </w:r>
      </w:ins>
      <w:r w:rsidRPr="007D3FD8">
        <w:t xml:space="preserve">,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938" w:name="tables"/>
      <w:bookmarkEnd w:id="933"/>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78"/>
        <w:gridCol w:w="6098"/>
        <w:gridCol w:w="1472"/>
        <w:gridCol w:w="542"/>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938"/>
    </w:tbl>
    <w:p w14:paraId="35CB4A4D" w14:textId="77777777" w:rsidR="00985127" w:rsidRDefault="00985127">
      <w:pPr>
        <w:rPr>
          <w:ins w:id="939" w:author="Kristian Lian" w:date="2024-01-30T14:07:00Z"/>
        </w:rPr>
      </w:pPr>
    </w:p>
    <w:p w14:paraId="7AAF1503" w14:textId="77777777" w:rsidR="00BF45C1" w:rsidRDefault="00BF45C1">
      <w:pPr>
        <w:rPr>
          <w:ins w:id="940" w:author="Kristian Lian" w:date="2024-01-30T14:07:00Z"/>
        </w:rPr>
      </w:pPr>
    </w:p>
    <w:p w14:paraId="0198DEC6" w14:textId="77777777" w:rsidR="00BF45C1" w:rsidRDefault="00BF45C1">
      <w:pPr>
        <w:rPr>
          <w:ins w:id="941" w:author="Kristian Lian" w:date="2024-01-30T14:07:00Z"/>
        </w:rPr>
      </w:pPr>
    </w:p>
    <w:p w14:paraId="7A6BC060" w14:textId="77777777" w:rsidR="00BF45C1" w:rsidRDefault="00BF45C1">
      <w:pPr>
        <w:rPr>
          <w:ins w:id="942" w:author="Kristian Lian" w:date="2024-01-30T14:08:00Z"/>
        </w:rPr>
      </w:pPr>
    </w:p>
    <w:p w14:paraId="142BEE33" w14:textId="77777777" w:rsidR="00BF45C1" w:rsidRDefault="00BF45C1">
      <w:pPr>
        <w:rPr>
          <w:ins w:id="943" w:author="Kristian Lian" w:date="2024-01-30T14:08:00Z"/>
        </w:rPr>
      </w:pPr>
    </w:p>
    <w:p w14:paraId="1651B2BE" w14:textId="77777777" w:rsidR="00BF45C1" w:rsidRDefault="00BF45C1">
      <w:pPr>
        <w:rPr>
          <w:ins w:id="944" w:author="Kristian Lian" w:date="2024-01-30T14:08:00Z"/>
        </w:rPr>
      </w:pPr>
    </w:p>
    <w:p w14:paraId="00BBE5F3" w14:textId="77777777" w:rsidR="00BF45C1" w:rsidRDefault="00BF45C1">
      <w:pPr>
        <w:rPr>
          <w:ins w:id="945" w:author="Kristian Lian" w:date="2024-01-30T14:08:00Z"/>
        </w:rPr>
      </w:pPr>
    </w:p>
    <w:p w14:paraId="569C0A50" w14:textId="77777777" w:rsidR="00BF45C1" w:rsidRDefault="00BF45C1">
      <w:pPr>
        <w:rPr>
          <w:ins w:id="946" w:author="Kristian Lian" w:date="2024-01-30T14:08:00Z"/>
        </w:rPr>
      </w:pPr>
    </w:p>
    <w:p w14:paraId="4B31D760" w14:textId="77777777" w:rsidR="00BF45C1" w:rsidRDefault="00BF45C1">
      <w:pPr>
        <w:rPr>
          <w:ins w:id="947" w:author="Kristian Lian" w:date="2024-01-30T14:07:00Z"/>
        </w:rPr>
      </w:pPr>
    </w:p>
    <w:p w14:paraId="2DD654D2" w14:textId="77777777" w:rsidR="00BF45C1" w:rsidRPr="00104F5B" w:rsidRDefault="00BF45C1" w:rsidP="00BF45C1">
      <w:pPr>
        <w:pStyle w:val="BodyText"/>
        <w:rPr>
          <w:ins w:id="948" w:author="Kristian Lian" w:date="2024-01-30T14:07:00Z"/>
          <w:sz w:val="18"/>
          <w:szCs w:val="22"/>
          <w:rPrChange w:id="949" w:author="Kristian Lian" w:date="2024-01-30T14:08:00Z">
            <w:rPr>
              <w:ins w:id="950" w:author="Kristian Lian" w:date="2024-01-30T14:07:00Z"/>
            </w:rPr>
          </w:rPrChange>
        </w:rPr>
      </w:pPr>
      <w:ins w:id="951" w:author="Kristian Lian" w:date="2024-01-30T14:07:00Z">
        <w:r w:rsidRPr="00104F5B">
          <w:rPr>
            <w:b/>
            <w:bCs/>
            <w:sz w:val="18"/>
            <w:szCs w:val="22"/>
            <w:rPrChange w:id="952" w:author="Kristian Lian" w:date="2024-01-30T14:08:00Z">
              <w:rPr>
                <w:b/>
                <w:bCs/>
              </w:rPr>
            </w:rPrChange>
          </w:rPr>
          <w:lastRenderedPageBreak/>
          <w:t>Table 3. Peak Torque:</w:t>
        </w:r>
        <w:r w:rsidRPr="00104F5B">
          <w:rPr>
            <w:sz w:val="18"/>
            <w:szCs w:val="22"/>
            <w:rPrChange w:id="953" w:author="Kristian Lian" w:date="2024-01-30T14:08:00Z">
              <w:rPr/>
            </w:rPrChange>
          </w:rPr>
          <w:t xml:space="preserve"> Mean peak torque per condition and angular velocity measured at the different times during the intervention. Baseline = before exercise, Post 2RT = 23 hours after two training sessions, Post 4RT = 23 hours after four training sessions, Post RT5 = 23 hours after five training sessions, Post 6RT#1 = 30min after the sixth training session, Post 6RT#2 = 2 hours after the sixth training session, Post 6RT#3 = 23 hours after the sixth training session. 240º sec-1 = 240 degrees per second angular velocity (isokinetic), 60º sec-1 = 60 degrees per second angular velocity (isokinetic), 0º sec-1 = 0 degrees per second angular velocity (isometric). Values are reported as mean ± SD. * = significant difference between glucose and placebo.</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F45C1" w:rsidRPr="00FC1731" w14:paraId="300A3027" w14:textId="77777777" w:rsidTr="00FC1F40">
        <w:trPr>
          <w:tblHeader/>
          <w:jc w:val="center"/>
          <w:ins w:id="954"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80B81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55" w:author="Kristian Lian" w:date="2024-01-30T14:07:00Z"/>
                <w:rFonts w:cs="Times New Roman"/>
                <w:sz w:val="18"/>
                <w:szCs w:val="18"/>
              </w:rPr>
            </w:pPr>
            <w:ins w:id="956" w:author="Kristian Lian" w:date="2024-01-30T14:07:00Z">
              <w:r w:rsidRPr="00FC1731">
                <w:rPr>
                  <w:rFonts w:eastAsia="Arial" w:cs="Times New Roman"/>
                  <w:color w:val="000000"/>
                  <w:sz w:val="18"/>
                  <w:szCs w:val="18"/>
                </w:rPr>
                <w:t>Condition</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22D58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57" w:author="Kristian Lian" w:date="2024-01-30T14:07:00Z"/>
                <w:rFonts w:cs="Times New Roman"/>
                <w:sz w:val="18"/>
                <w:szCs w:val="18"/>
              </w:rPr>
            </w:pPr>
            <w:ins w:id="958" w:author="Kristian Lian" w:date="2024-01-30T14:07:00Z">
              <w:r w:rsidRPr="00FC1731">
                <w:rPr>
                  <w:rFonts w:eastAsia="Arial" w:cs="Times New Roman"/>
                  <w:color w:val="000000"/>
                  <w:sz w:val="18"/>
                  <w:szCs w:val="18"/>
                </w:rPr>
                <w:t>Velocity</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662BA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59" w:author="Kristian Lian" w:date="2024-01-30T14:07:00Z"/>
                <w:rFonts w:cs="Times New Roman"/>
                <w:sz w:val="18"/>
                <w:szCs w:val="18"/>
              </w:rPr>
            </w:pPr>
            <w:ins w:id="960" w:author="Kristian Lian" w:date="2024-01-30T14:07:00Z">
              <w:r w:rsidRPr="00FC1731">
                <w:rPr>
                  <w:rFonts w:eastAsia="Arial" w:cs="Times New Roman"/>
                  <w:color w:val="000000"/>
                  <w:sz w:val="18"/>
                  <w:szCs w:val="18"/>
                </w:rPr>
                <w:t>Baselin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A490F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1" w:author="Kristian Lian" w:date="2024-01-30T14:07:00Z"/>
                <w:rFonts w:cs="Times New Roman"/>
                <w:sz w:val="18"/>
                <w:szCs w:val="18"/>
              </w:rPr>
            </w:pPr>
            <w:ins w:id="962" w:author="Kristian Lian" w:date="2024-01-30T14:07:00Z">
              <w:r w:rsidRPr="00FC1731">
                <w:rPr>
                  <w:rFonts w:eastAsia="Arial" w:cs="Times New Roman"/>
                  <w:color w:val="000000"/>
                  <w:sz w:val="18"/>
                  <w:szCs w:val="18"/>
                </w:rPr>
                <w:t>Post 2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590BA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3" w:author="Kristian Lian" w:date="2024-01-30T14:07:00Z"/>
                <w:rFonts w:cs="Times New Roman"/>
                <w:sz w:val="18"/>
                <w:szCs w:val="18"/>
              </w:rPr>
            </w:pPr>
            <w:ins w:id="964" w:author="Kristian Lian" w:date="2024-01-30T14:07:00Z">
              <w:r w:rsidRPr="00FC1731">
                <w:rPr>
                  <w:rFonts w:eastAsia="Arial" w:cs="Times New Roman"/>
                  <w:color w:val="000000"/>
                  <w:sz w:val="18"/>
                  <w:szCs w:val="18"/>
                </w:rPr>
                <w:t>Post 4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21A01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5" w:author="Kristian Lian" w:date="2024-01-30T14:07:00Z"/>
                <w:rFonts w:cs="Times New Roman"/>
                <w:sz w:val="18"/>
                <w:szCs w:val="18"/>
              </w:rPr>
            </w:pPr>
            <w:ins w:id="966" w:author="Kristian Lian" w:date="2024-01-30T14:07:00Z">
              <w:r w:rsidRPr="00FC1731">
                <w:rPr>
                  <w:rFonts w:eastAsia="Arial" w:cs="Times New Roman"/>
                  <w:color w:val="000000"/>
                  <w:sz w:val="18"/>
                  <w:szCs w:val="18"/>
                </w:rPr>
                <w:t>Post 5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06C38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7" w:author="Kristian Lian" w:date="2024-01-30T14:07:00Z"/>
                <w:rFonts w:cs="Times New Roman"/>
                <w:sz w:val="18"/>
                <w:szCs w:val="18"/>
              </w:rPr>
            </w:pPr>
            <w:ins w:id="968" w:author="Kristian Lian" w:date="2024-01-30T14:07:00Z">
              <w:r w:rsidRPr="00FC1731">
                <w:rPr>
                  <w:rFonts w:eastAsia="Arial" w:cs="Times New Roman"/>
                  <w:color w:val="000000"/>
                  <w:sz w:val="18"/>
                  <w:szCs w:val="18"/>
                </w:rPr>
                <w:t>Post 6RT#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6880EF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9" w:author="Kristian Lian" w:date="2024-01-30T14:07:00Z"/>
                <w:rFonts w:cs="Times New Roman"/>
                <w:sz w:val="18"/>
                <w:szCs w:val="18"/>
              </w:rPr>
            </w:pPr>
            <w:ins w:id="970" w:author="Kristian Lian" w:date="2024-01-30T14:07:00Z">
              <w:r w:rsidRPr="00FC1731">
                <w:rPr>
                  <w:rFonts w:eastAsia="Arial" w:cs="Times New Roman"/>
                  <w:color w:val="000000"/>
                  <w:sz w:val="18"/>
                  <w:szCs w:val="18"/>
                </w:rPr>
                <w:t>Post 6RT#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B2524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1" w:author="Kristian Lian" w:date="2024-01-30T14:07:00Z"/>
                <w:rFonts w:cs="Times New Roman"/>
                <w:sz w:val="18"/>
                <w:szCs w:val="18"/>
              </w:rPr>
            </w:pPr>
            <w:ins w:id="972" w:author="Kristian Lian" w:date="2024-01-30T14:07:00Z">
              <w:r w:rsidRPr="00FC1731">
                <w:rPr>
                  <w:rFonts w:eastAsia="Arial" w:cs="Times New Roman"/>
                  <w:color w:val="000000"/>
                  <w:sz w:val="18"/>
                  <w:szCs w:val="18"/>
                </w:rPr>
                <w:t>Post 6RT#3</w:t>
              </w:r>
            </w:ins>
          </w:p>
        </w:tc>
      </w:tr>
      <w:tr w:rsidR="00BF45C1" w:rsidRPr="00FC1731" w14:paraId="2AF99D72" w14:textId="77777777" w:rsidTr="00FC1F40">
        <w:trPr>
          <w:jc w:val="center"/>
          <w:ins w:id="973" w:author="Kristian Lian" w:date="2024-01-30T14:07:00Z"/>
        </w:trPr>
        <w:tc>
          <w:tcPr>
            <w:tcW w:w="2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E605E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4" w:author="Kristian Lian" w:date="2024-01-30T14:07:00Z"/>
                <w:rFonts w:cs="Times New Roman"/>
                <w:sz w:val="18"/>
                <w:szCs w:val="18"/>
              </w:rPr>
            </w:pPr>
            <w:ins w:id="975" w:author="Kristian Lian" w:date="2024-01-30T14:07:00Z">
              <w:r w:rsidRPr="00FC1731">
                <w:rPr>
                  <w:rFonts w:eastAsia="Arial" w:cs="Times New Roman"/>
                  <w:color w:val="000000"/>
                  <w:sz w:val="18"/>
                  <w:szCs w:val="18"/>
                </w:rPr>
                <w:t xml:space="preserve"> </w:t>
              </w:r>
            </w:ins>
          </w:p>
        </w:tc>
        <w:tc>
          <w:tcPr>
            <w:tcW w:w="756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7D88E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6" w:author="Kristian Lian" w:date="2024-01-30T14:07:00Z"/>
                <w:rFonts w:cs="Times New Roman"/>
                <w:sz w:val="18"/>
                <w:szCs w:val="18"/>
              </w:rPr>
            </w:pPr>
            <w:ins w:id="977" w:author="Kristian Lian" w:date="2024-01-30T14:07:00Z">
              <w:r w:rsidRPr="00FC1731">
                <w:rPr>
                  <w:rFonts w:eastAsia="Arial" w:cs="Times New Roman"/>
                  <w:color w:val="000000"/>
                  <w:sz w:val="18"/>
                  <w:szCs w:val="18"/>
                </w:rPr>
                <w:t>Knee-extension peak torque (Nm)</w:t>
              </w:r>
            </w:ins>
          </w:p>
        </w:tc>
      </w:tr>
      <w:tr w:rsidR="00BF45C1" w:rsidRPr="00FC1731" w14:paraId="2417AB20" w14:textId="77777777" w:rsidTr="00FC1F40">
        <w:trPr>
          <w:jc w:val="center"/>
          <w:ins w:id="978"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19F99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9" w:author="Kristian Lian" w:date="2024-01-30T14:07:00Z"/>
                <w:rFonts w:cs="Times New Roman"/>
                <w:sz w:val="18"/>
                <w:szCs w:val="18"/>
              </w:rPr>
            </w:pPr>
            <w:ins w:id="980"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8964F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1" w:author="Kristian Lian" w:date="2024-01-30T14:07:00Z"/>
                <w:rFonts w:cs="Times New Roman"/>
                <w:sz w:val="18"/>
                <w:szCs w:val="18"/>
              </w:rPr>
            </w:pPr>
            <w:ins w:id="982" w:author="Kristian Lian" w:date="2024-01-30T14:07:00Z">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F2E6F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3" w:author="Kristian Lian" w:date="2024-01-30T14:07:00Z"/>
                <w:rFonts w:cs="Times New Roman"/>
                <w:sz w:val="18"/>
                <w:szCs w:val="18"/>
              </w:rPr>
            </w:pPr>
            <w:ins w:id="984" w:author="Kristian Lian" w:date="2024-01-30T14:07:00Z">
              <w:r w:rsidRPr="00FC1731">
                <w:rPr>
                  <w:rFonts w:eastAsia="Arial" w:cs="Times New Roman"/>
                  <w:color w:val="000000"/>
                  <w:sz w:val="18"/>
                  <w:szCs w:val="18"/>
                </w:rPr>
                <w:t>123.8 (28.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92808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5" w:author="Kristian Lian" w:date="2024-01-30T14:07:00Z"/>
                <w:rFonts w:cs="Times New Roman"/>
                <w:sz w:val="18"/>
                <w:szCs w:val="18"/>
              </w:rPr>
            </w:pPr>
            <w:ins w:id="986" w:author="Kristian Lian" w:date="2024-01-30T14:07:00Z">
              <w:r w:rsidRPr="00FC1731">
                <w:rPr>
                  <w:rFonts w:eastAsia="Arial" w:cs="Times New Roman"/>
                  <w:color w:val="000000"/>
                  <w:sz w:val="18"/>
                  <w:szCs w:val="18"/>
                </w:rPr>
                <w:t>127.6 (2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59476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7" w:author="Kristian Lian" w:date="2024-01-30T14:07:00Z"/>
                <w:rFonts w:cs="Times New Roman"/>
                <w:sz w:val="18"/>
                <w:szCs w:val="18"/>
              </w:rPr>
            </w:pPr>
            <w:ins w:id="988" w:author="Kristian Lian" w:date="2024-01-30T14:07:00Z">
              <w:r w:rsidRPr="00FC1731">
                <w:rPr>
                  <w:rFonts w:eastAsia="Arial" w:cs="Times New Roman"/>
                  <w:color w:val="000000"/>
                  <w:sz w:val="18"/>
                  <w:szCs w:val="18"/>
                </w:rPr>
                <w:t>127.2 (29.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15508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9" w:author="Kristian Lian" w:date="2024-01-30T14:07:00Z"/>
                <w:rFonts w:cs="Times New Roman"/>
                <w:sz w:val="18"/>
                <w:szCs w:val="18"/>
              </w:rPr>
            </w:pPr>
            <w:ins w:id="990" w:author="Kristian Lian" w:date="2024-01-30T14:07:00Z">
              <w:r w:rsidRPr="00FC1731">
                <w:rPr>
                  <w:rFonts w:eastAsia="Arial" w:cs="Times New Roman"/>
                  <w:color w:val="000000"/>
                  <w:sz w:val="18"/>
                  <w:szCs w:val="18"/>
                </w:rPr>
                <w:t>118.0 (32.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BE11A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1" w:author="Kristian Lian" w:date="2024-01-30T14:07:00Z"/>
                <w:rFonts w:cs="Times New Roman"/>
                <w:sz w:val="18"/>
                <w:szCs w:val="18"/>
              </w:rPr>
            </w:pPr>
            <w:ins w:id="992" w:author="Kristian Lian" w:date="2024-01-30T14:07:00Z">
              <w:r w:rsidRPr="00FC1731">
                <w:rPr>
                  <w:rFonts w:eastAsia="Arial" w:cs="Times New Roman"/>
                  <w:color w:val="000000"/>
                  <w:sz w:val="18"/>
                  <w:szCs w:val="18"/>
                </w:rPr>
                <w:t>118.9 (28.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B8BEC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3" w:author="Kristian Lian" w:date="2024-01-30T14:07:00Z"/>
                <w:rFonts w:cs="Times New Roman"/>
                <w:sz w:val="18"/>
                <w:szCs w:val="18"/>
              </w:rPr>
            </w:pPr>
            <w:ins w:id="994" w:author="Kristian Lian" w:date="2024-01-30T14:07:00Z">
              <w:r w:rsidRPr="00FC1731">
                <w:rPr>
                  <w:rFonts w:eastAsia="Arial" w:cs="Times New Roman"/>
                  <w:color w:val="000000"/>
                  <w:sz w:val="18"/>
                  <w:szCs w:val="18"/>
                </w:rPr>
                <w:t>121.3 (30.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7C13F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5" w:author="Kristian Lian" w:date="2024-01-30T14:07:00Z"/>
                <w:rFonts w:cs="Times New Roman"/>
                <w:sz w:val="18"/>
                <w:szCs w:val="18"/>
              </w:rPr>
            </w:pPr>
            <w:ins w:id="996" w:author="Kristian Lian" w:date="2024-01-30T14:07:00Z">
              <w:r w:rsidRPr="00FC1731">
                <w:rPr>
                  <w:rFonts w:eastAsia="Arial" w:cs="Times New Roman"/>
                  <w:color w:val="000000"/>
                  <w:sz w:val="18"/>
                  <w:szCs w:val="18"/>
                </w:rPr>
                <w:t>123.0 (31.5)</w:t>
              </w:r>
            </w:ins>
          </w:p>
        </w:tc>
      </w:tr>
      <w:tr w:rsidR="00BF45C1" w:rsidRPr="00FC1731" w14:paraId="5F0EE48D" w14:textId="77777777" w:rsidTr="00FC1F40">
        <w:trPr>
          <w:jc w:val="center"/>
          <w:ins w:id="997"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0CB8C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8" w:author="Kristian Lian" w:date="2024-01-30T14:07:00Z"/>
                <w:rFonts w:cs="Times New Roman"/>
                <w:sz w:val="18"/>
                <w:szCs w:val="18"/>
              </w:rPr>
            </w:pPr>
            <w:ins w:id="999"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196F1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0" w:author="Kristian Lian" w:date="2024-01-30T14:07:00Z"/>
                <w:rFonts w:cs="Times New Roman"/>
                <w:sz w:val="18"/>
                <w:szCs w:val="18"/>
              </w:rPr>
            </w:pPr>
            <w:ins w:id="1001" w:author="Kristian Lian" w:date="2024-01-30T14:07:00Z">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C7225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2" w:author="Kristian Lian" w:date="2024-01-30T14:07:00Z"/>
                <w:rFonts w:cs="Times New Roman"/>
                <w:sz w:val="18"/>
                <w:szCs w:val="18"/>
              </w:rPr>
            </w:pPr>
            <w:ins w:id="1003" w:author="Kristian Lian" w:date="2024-01-30T14:07:00Z">
              <w:r w:rsidRPr="00FC1731">
                <w:rPr>
                  <w:rFonts w:eastAsia="Arial" w:cs="Times New Roman"/>
                  <w:color w:val="000000"/>
                  <w:sz w:val="18"/>
                  <w:szCs w:val="18"/>
                </w:rPr>
                <w:t>124.6 (23.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7E2A5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4" w:author="Kristian Lian" w:date="2024-01-30T14:07:00Z"/>
                <w:rFonts w:cs="Times New Roman"/>
                <w:sz w:val="18"/>
                <w:szCs w:val="18"/>
              </w:rPr>
            </w:pPr>
            <w:ins w:id="1005" w:author="Kristian Lian" w:date="2024-01-30T14:07:00Z">
              <w:r w:rsidRPr="00FC1731">
                <w:rPr>
                  <w:rFonts w:eastAsia="Arial" w:cs="Times New Roman"/>
                  <w:color w:val="000000"/>
                  <w:sz w:val="18"/>
                  <w:szCs w:val="18"/>
                </w:rPr>
                <w:t>128.9 (27.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2C3728"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6" w:author="Kristian Lian" w:date="2024-01-30T14:07:00Z"/>
                <w:rFonts w:cs="Times New Roman"/>
                <w:sz w:val="18"/>
                <w:szCs w:val="18"/>
              </w:rPr>
            </w:pPr>
            <w:ins w:id="1007" w:author="Kristian Lian" w:date="2024-01-30T14:07:00Z">
              <w:r w:rsidRPr="00FC1731">
                <w:rPr>
                  <w:rFonts w:eastAsia="Arial" w:cs="Times New Roman"/>
                  <w:color w:val="000000"/>
                  <w:sz w:val="18"/>
                  <w:szCs w:val="18"/>
                </w:rPr>
                <w:t>129.7 (28.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4CDFA8"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8" w:author="Kristian Lian" w:date="2024-01-30T14:07:00Z"/>
                <w:rFonts w:cs="Times New Roman"/>
                <w:sz w:val="18"/>
                <w:szCs w:val="18"/>
              </w:rPr>
            </w:pPr>
            <w:ins w:id="1009" w:author="Kristian Lian" w:date="2024-01-30T14:07:00Z">
              <w:r w:rsidRPr="00FC1731">
                <w:rPr>
                  <w:rFonts w:eastAsia="Arial" w:cs="Times New Roman"/>
                  <w:color w:val="000000"/>
                  <w:sz w:val="18"/>
                  <w:szCs w:val="18"/>
                </w:rPr>
                <w:t>117.9 (3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2D1FF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0" w:author="Kristian Lian" w:date="2024-01-30T14:07:00Z"/>
                <w:rFonts w:cs="Times New Roman"/>
                <w:sz w:val="18"/>
                <w:szCs w:val="18"/>
              </w:rPr>
            </w:pPr>
            <w:ins w:id="1011" w:author="Kristian Lian" w:date="2024-01-30T14:07:00Z">
              <w:r w:rsidRPr="00FC1731">
                <w:rPr>
                  <w:rFonts w:eastAsia="Arial" w:cs="Times New Roman"/>
                  <w:color w:val="000000"/>
                  <w:sz w:val="18"/>
                  <w:szCs w:val="18"/>
                </w:rPr>
                <w:t>118.7 (29.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307BA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2" w:author="Kristian Lian" w:date="2024-01-30T14:07:00Z"/>
                <w:rFonts w:cs="Times New Roman"/>
                <w:sz w:val="18"/>
                <w:szCs w:val="18"/>
              </w:rPr>
            </w:pPr>
            <w:ins w:id="1013" w:author="Kristian Lian" w:date="2024-01-30T14:07:00Z">
              <w:r w:rsidRPr="00FC1731">
                <w:rPr>
                  <w:rFonts w:eastAsia="Arial" w:cs="Times New Roman"/>
                  <w:color w:val="000000"/>
                  <w:sz w:val="18"/>
                  <w:szCs w:val="18"/>
                </w:rPr>
                <w:t>119.7 (30.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D05B57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4" w:author="Kristian Lian" w:date="2024-01-30T14:07:00Z"/>
                <w:rFonts w:cs="Times New Roman"/>
                <w:sz w:val="18"/>
                <w:szCs w:val="18"/>
              </w:rPr>
            </w:pPr>
            <w:ins w:id="1015" w:author="Kristian Lian" w:date="2024-01-30T14:07:00Z">
              <w:r w:rsidRPr="00FC1731">
                <w:rPr>
                  <w:rFonts w:eastAsia="Arial" w:cs="Times New Roman"/>
                  <w:color w:val="000000"/>
                  <w:sz w:val="18"/>
                  <w:szCs w:val="18"/>
                </w:rPr>
                <w:t>126.5 (30.8)</w:t>
              </w:r>
            </w:ins>
          </w:p>
        </w:tc>
      </w:tr>
      <w:tr w:rsidR="00BF45C1" w:rsidRPr="00FC1731" w14:paraId="750C9AA0" w14:textId="77777777" w:rsidTr="00FC1F40">
        <w:trPr>
          <w:jc w:val="center"/>
          <w:ins w:id="1016"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62E51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7" w:author="Kristian Lian" w:date="2024-01-30T14:07:00Z"/>
                <w:rFonts w:cs="Times New Roman"/>
                <w:sz w:val="18"/>
                <w:szCs w:val="18"/>
              </w:rPr>
            </w:pPr>
            <w:ins w:id="1018"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FB847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9" w:author="Kristian Lian" w:date="2024-01-30T14:07:00Z"/>
                <w:rFonts w:cs="Times New Roman"/>
                <w:sz w:val="18"/>
                <w:szCs w:val="18"/>
              </w:rPr>
            </w:pPr>
            <w:ins w:id="1020" w:author="Kristian Lian" w:date="2024-01-30T14:07:00Z">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158C4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1" w:author="Kristian Lian" w:date="2024-01-30T14:07:00Z"/>
                <w:rFonts w:cs="Times New Roman"/>
                <w:sz w:val="18"/>
                <w:szCs w:val="18"/>
              </w:rPr>
            </w:pPr>
            <w:ins w:id="1022" w:author="Kristian Lian" w:date="2024-01-30T14:07:00Z">
              <w:r w:rsidRPr="00FC1731">
                <w:rPr>
                  <w:rFonts w:eastAsia="Arial" w:cs="Times New Roman"/>
                  <w:color w:val="000000"/>
                  <w:sz w:val="18"/>
                  <w:szCs w:val="18"/>
                </w:rPr>
                <w:t>193.2 (42.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B3E28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3" w:author="Kristian Lian" w:date="2024-01-30T14:07:00Z"/>
                <w:rFonts w:cs="Times New Roman"/>
                <w:sz w:val="18"/>
                <w:szCs w:val="18"/>
              </w:rPr>
            </w:pPr>
            <w:ins w:id="1024" w:author="Kristian Lian" w:date="2024-01-30T14:07:00Z">
              <w:r w:rsidRPr="00FC1731">
                <w:rPr>
                  <w:rFonts w:eastAsia="Arial" w:cs="Times New Roman"/>
                  <w:color w:val="000000"/>
                  <w:sz w:val="18"/>
                  <w:szCs w:val="18"/>
                </w:rPr>
                <w:t>201.7 (34.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06213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5" w:author="Kristian Lian" w:date="2024-01-30T14:07:00Z"/>
                <w:rFonts w:cs="Times New Roman"/>
                <w:sz w:val="18"/>
                <w:szCs w:val="18"/>
              </w:rPr>
            </w:pPr>
            <w:ins w:id="1026" w:author="Kristian Lian" w:date="2024-01-30T14:07:00Z">
              <w:r w:rsidRPr="00FC1731">
                <w:rPr>
                  <w:rFonts w:eastAsia="Arial" w:cs="Times New Roman"/>
                  <w:color w:val="000000"/>
                  <w:sz w:val="18"/>
                  <w:szCs w:val="18"/>
                </w:rPr>
                <w:t>200.2 (35.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363D6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7" w:author="Kristian Lian" w:date="2024-01-30T14:07:00Z"/>
                <w:rFonts w:cs="Times New Roman"/>
                <w:sz w:val="18"/>
                <w:szCs w:val="18"/>
              </w:rPr>
            </w:pPr>
            <w:ins w:id="1028" w:author="Kristian Lian" w:date="2024-01-30T14:07:00Z">
              <w:r w:rsidRPr="00FC1731">
                <w:rPr>
                  <w:rFonts w:eastAsia="Arial" w:cs="Times New Roman"/>
                  <w:color w:val="000000"/>
                  <w:sz w:val="18"/>
                  <w:szCs w:val="18"/>
                </w:rPr>
                <w:t>177.8 (</w:t>
              </w:r>
              <w:proofErr w:type="gramStart"/>
              <w:r w:rsidRPr="00FC1731">
                <w:rPr>
                  <w:rFonts w:eastAsia="Arial" w:cs="Times New Roman"/>
                  <w:color w:val="000000"/>
                  <w:sz w:val="18"/>
                  <w:szCs w:val="18"/>
                </w:rPr>
                <w:t>45.3)</w:t>
              </w:r>
              <w:r w:rsidRPr="00FC1731">
                <w:rPr>
                  <w:rFonts w:eastAsia="Arial" w:cs="Times New Roman"/>
                  <w:color w:val="000000"/>
                  <w:sz w:val="18"/>
                  <w:szCs w:val="18"/>
                  <w:vertAlign w:val="superscript"/>
                </w:rPr>
                <w:t>*</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DDCE1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9" w:author="Kristian Lian" w:date="2024-01-30T14:07:00Z"/>
                <w:rFonts w:cs="Times New Roman"/>
                <w:sz w:val="18"/>
                <w:szCs w:val="18"/>
              </w:rPr>
            </w:pPr>
            <w:ins w:id="1030" w:author="Kristian Lian" w:date="2024-01-30T14:07:00Z">
              <w:r w:rsidRPr="00FC1731">
                <w:rPr>
                  <w:rFonts w:eastAsia="Arial" w:cs="Times New Roman"/>
                  <w:color w:val="000000"/>
                  <w:sz w:val="18"/>
                  <w:szCs w:val="18"/>
                </w:rPr>
                <w:t>182.3 (35.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381B0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1" w:author="Kristian Lian" w:date="2024-01-30T14:07:00Z"/>
                <w:rFonts w:cs="Times New Roman"/>
                <w:sz w:val="18"/>
                <w:szCs w:val="18"/>
              </w:rPr>
            </w:pPr>
            <w:ins w:id="1032" w:author="Kristian Lian" w:date="2024-01-30T14:07:00Z">
              <w:r w:rsidRPr="00FC1731">
                <w:rPr>
                  <w:rFonts w:eastAsia="Arial" w:cs="Times New Roman"/>
                  <w:color w:val="000000"/>
                  <w:sz w:val="18"/>
                  <w:szCs w:val="18"/>
                </w:rPr>
                <w:t>186.6 (42.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70B64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3" w:author="Kristian Lian" w:date="2024-01-30T14:07:00Z"/>
                <w:rFonts w:cs="Times New Roman"/>
                <w:sz w:val="18"/>
                <w:szCs w:val="18"/>
              </w:rPr>
            </w:pPr>
            <w:ins w:id="1034" w:author="Kristian Lian" w:date="2024-01-30T14:07:00Z">
              <w:r w:rsidRPr="00FC1731">
                <w:rPr>
                  <w:rFonts w:eastAsia="Arial" w:cs="Times New Roman"/>
                  <w:color w:val="000000"/>
                  <w:sz w:val="18"/>
                  <w:szCs w:val="18"/>
                </w:rPr>
                <w:t>186.9 (43.8)</w:t>
              </w:r>
            </w:ins>
          </w:p>
        </w:tc>
      </w:tr>
      <w:tr w:rsidR="00BF45C1" w:rsidRPr="00FC1731" w14:paraId="4D70C8CC" w14:textId="77777777" w:rsidTr="00FC1F40">
        <w:trPr>
          <w:jc w:val="center"/>
          <w:ins w:id="1035"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94E32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6" w:author="Kristian Lian" w:date="2024-01-30T14:07:00Z"/>
                <w:rFonts w:cs="Times New Roman"/>
                <w:sz w:val="18"/>
                <w:szCs w:val="18"/>
              </w:rPr>
            </w:pPr>
            <w:ins w:id="1037"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DC740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8" w:author="Kristian Lian" w:date="2024-01-30T14:07:00Z"/>
                <w:rFonts w:cs="Times New Roman"/>
                <w:sz w:val="18"/>
                <w:szCs w:val="18"/>
              </w:rPr>
            </w:pPr>
            <w:ins w:id="1039" w:author="Kristian Lian" w:date="2024-01-30T14:07:00Z">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5C881C"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0" w:author="Kristian Lian" w:date="2024-01-30T14:07:00Z"/>
                <w:rFonts w:cs="Times New Roman"/>
                <w:sz w:val="18"/>
                <w:szCs w:val="18"/>
              </w:rPr>
            </w:pPr>
            <w:ins w:id="1041" w:author="Kristian Lian" w:date="2024-01-30T14:07:00Z">
              <w:r w:rsidRPr="00FC1731">
                <w:rPr>
                  <w:rFonts w:eastAsia="Arial" w:cs="Times New Roman"/>
                  <w:color w:val="000000"/>
                  <w:sz w:val="18"/>
                  <w:szCs w:val="18"/>
                </w:rPr>
                <w:t>198.3 (30.5)</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DE8A4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2" w:author="Kristian Lian" w:date="2024-01-30T14:07:00Z"/>
                <w:rFonts w:cs="Times New Roman"/>
                <w:sz w:val="18"/>
                <w:szCs w:val="18"/>
              </w:rPr>
            </w:pPr>
            <w:ins w:id="1043" w:author="Kristian Lian" w:date="2024-01-30T14:07:00Z">
              <w:r w:rsidRPr="00FC1731">
                <w:rPr>
                  <w:rFonts w:eastAsia="Arial" w:cs="Times New Roman"/>
                  <w:color w:val="000000"/>
                  <w:sz w:val="18"/>
                  <w:szCs w:val="18"/>
                </w:rPr>
                <w:t>201.7 (30.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6B225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4" w:author="Kristian Lian" w:date="2024-01-30T14:07:00Z"/>
                <w:rFonts w:cs="Times New Roman"/>
                <w:sz w:val="18"/>
                <w:szCs w:val="18"/>
              </w:rPr>
            </w:pPr>
            <w:ins w:id="1045" w:author="Kristian Lian" w:date="2024-01-30T14:07:00Z">
              <w:r w:rsidRPr="00FC1731">
                <w:rPr>
                  <w:rFonts w:eastAsia="Arial" w:cs="Times New Roman"/>
                  <w:color w:val="000000"/>
                  <w:sz w:val="18"/>
                  <w:szCs w:val="18"/>
                </w:rPr>
                <w:t>199.5 (38.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611B3C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6" w:author="Kristian Lian" w:date="2024-01-30T14:07:00Z"/>
                <w:rFonts w:cs="Times New Roman"/>
                <w:sz w:val="18"/>
                <w:szCs w:val="18"/>
              </w:rPr>
            </w:pPr>
            <w:ins w:id="1047" w:author="Kristian Lian" w:date="2024-01-30T14:07:00Z">
              <w:r w:rsidRPr="00FC1731">
                <w:rPr>
                  <w:rFonts w:eastAsia="Arial" w:cs="Times New Roman"/>
                  <w:color w:val="000000"/>
                  <w:sz w:val="18"/>
                  <w:szCs w:val="18"/>
                </w:rPr>
                <w:t>168.5 (46.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29E3E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8" w:author="Kristian Lian" w:date="2024-01-30T14:07:00Z"/>
                <w:rFonts w:cs="Times New Roman"/>
                <w:sz w:val="18"/>
                <w:szCs w:val="18"/>
              </w:rPr>
            </w:pPr>
            <w:ins w:id="1049" w:author="Kristian Lian" w:date="2024-01-30T14:07:00Z">
              <w:r w:rsidRPr="00FC1731">
                <w:rPr>
                  <w:rFonts w:eastAsia="Arial" w:cs="Times New Roman"/>
                  <w:color w:val="000000"/>
                  <w:sz w:val="18"/>
                  <w:szCs w:val="18"/>
                </w:rPr>
                <w:t>171.9 (42.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1816B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0" w:author="Kristian Lian" w:date="2024-01-30T14:07:00Z"/>
                <w:rFonts w:cs="Times New Roman"/>
                <w:sz w:val="18"/>
                <w:szCs w:val="18"/>
              </w:rPr>
            </w:pPr>
            <w:ins w:id="1051" w:author="Kristian Lian" w:date="2024-01-30T14:07:00Z">
              <w:r w:rsidRPr="00FC1731">
                <w:rPr>
                  <w:rFonts w:eastAsia="Arial" w:cs="Times New Roman"/>
                  <w:color w:val="000000"/>
                  <w:sz w:val="18"/>
                  <w:szCs w:val="18"/>
                </w:rPr>
                <w:t>170.2 (42.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2D2EF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2" w:author="Kristian Lian" w:date="2024-01-30T14:07:00Z"/>
                <w:rFonts w:cs="Times New Roman"/>
                <w:sz w:val="18"/>
                <w:szCs w:val="18"/>
              </w:rPr>
            </w:pPr>
            <w:ins w:id="1053" w:author="Kristian Lian" w:date="2024-01-30T14:07:00Z">
              <w:r w:rsidRPr="00FC1731">
                <w:rPr>
                  <w:rFonts w:eastAsia="Arial" w:cs="Times New Roman"/>
                  <w:color w:val="000000"/>
                  <w:sz w:val="18"/>
                  <w:szCs w:val="18"/>
                </w:rPr>
                <w:t>187.2 (38.1)</w:t>
              </w:r>
            </w:ins>
          </w:p>
        </w:tc>
      </w:tr>
      <w:tr w:rsidR="00BF45C1" w:rsidRPr="00FC1731" w14:paraId="2BD44998" w14:textId="77777777" w:rsidTr="00FC1F40">
        <w:trPr>
          <w:jc w:val="center"/>
          <w:ins w:id="1054"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D423F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5" w:author="Kristian Lian" w:date="2024-01-30T14:07:00Z"/>
                <w:rFonts w:cs="Times New Roman"/>
                <w:sz w:val="18"/>
                <w:szCs w:val="18"/>
              </w:rPr>
            </w:pPr>
            <w:ins w:id="1056"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75474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7" w:author="Kristian Lian" w:date="2024-01-30T14:07:00Z"/>
                <w:rFonts w:cs="Times New Roman"/>
                <w:sz w:val="18"/>
                <w:szCs w:val="18"/>
              </w:rPr>
            </w:pPr>
            <w:ins w:id="1058" w:author="Kristian Lian" w:date="2024-01-30T14:07:00Z">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3C224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9" w:author="Kristian Lian" w:date="2024-01-30T14:07:00Z"/>
                <w:rFonts w:cs="Times New Roman"/>
                <w:sz w:val="18"/>
                <w:szCs w:val="18"/>
              </w:rPr>
            </w:pPr>
            <w:ins w:id="1060" w:author="Kristian Lian" w:date="2024-01-30T14:07:00Z">
              <w:r w:rsidRPr="00FC1731">
                <w:rPr>
                  <w:rFonts w:eastAsia="Arial" w:cs="Times New Roman"/>
                  <w:color w:val="000000"/>
                  <w:sz w:val="18"/>
                  <w:szCs w:val="18"/>
                </w:rPr>
                <w:t>269.1 (49.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FB82B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1" w:author="Kristian Lian" w:date="2024-01-30T14:07:00Z"/>
                <w:rFonts w:cs="Times New Roman"/>
                <w:sz w:val="18"/>
                <w:szCs w:val="18"/>
              </w:rPr>
            </w:pPr>
            <w:ins w:id="1062" w:author="Kristian Lian" w:date="2024-01-30T14:07:00Z">
              <w:r w:rsidRPr="00FC1731">
                <w:rPr>
                  <w:rFonts w:eastAsia="Arial" w:cs="Times New Roman"/>
                  <w:color w:val="000000"/>
                  <w:sz w:val="18"/>
                  <w:szCs w:val="18"/>
                </w:rPr>
                <w:t>277.9 (45.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D3660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3" w:author="Kristian Lian" w:date="2024-01-30T14:07:00Z"/>
                <w:rFonts w:cs="Times New Roman"/>
                <w:sz w:val="18"/>
                <w:szCs w:val="18"/>
              </w:rPr>
            </w:pPr>
            <w:ins w:id="1064" w:author="Kristian Lian" w:date="2024-01-30T14:07:00Z">
              <w:r w:rsidRPr="00FC1731">
                <w:rPr>
                  <w:rFonts w:eastAsia="Arial" w:cs="Times New Roman"/>
                  <w:color w:val="000000"/>
                  <w:sz w:val="18"/>
                  <w:szCs w:val="18"/>
                </w:rPr>
                <w:t>286.2 (54.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FECEF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5" w:author="Kristian Lian" w:date="2024-01-30T14:07:00Z"/>
                <w:rFonts w:cs="Times New Roman"/>
                <w:sz w:val="18"/>
                <w:szCs w:val="18"/>
              </w:rPr>
            </w:pPr>
            <w:ins w:id="1066" w:author="Kristian Lian" w:date="2024-01-30T14:07:00Z">
              <w:r w:rsidRPr="00FC1731">
                <w:rPr>
                  <w:rFonts w:eastAsia="Arial" w:cs="Times New Roman"/>
                  <w:color w:val="000000"/>
                  <w:sz w:val="18"/>
                  <w:szCs w:val="18"/>
                </w:rPr>
                <w:t>272.2 (52.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56230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7" w:author="Kristian Lian" w:date="2024-01-30T14:07:00Z"/>
                <w:rFonts w:cs="Times New Roman"/>
                <w:sz w:val="18"/>
                <w:szCs w:val="18"/>
              </w:rPr>
            </w:pPr>
            <w:ins w:id="1068" w:author="Kristian Lian" w:date="2024-01-30T14:07:00Z">
              <w:r w:rsidRPr="00FC1731">
                <w:rPr>
                  <w:rFonts w:eastAsia="Arial" w:cs="Times New Roman"/>
                  <w:color w:val="000000"/>
                  <w:sz w:val="18"/>
                  <w:szCs w:val="18"/>
                </w:rPr>
                <w:t>264.1 (53.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8A773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9" w:author="Kristian Lian" w:date="2024-01-30T14:07:00Z"/>
                <w:rFonts w:cs="Times New Roman"/>
                <w:sz w:val="18"/>
                <w:szCs w:val="18"/>
              </w:rPr>
            </w:pPr>
            <w:ins w:id="1070" w:author="Kristian Lian" w:date="2024-01-30T14:07:00Z">
              <w:r w:rsidRPr="00FC1731">
                <w:rPr>
                  <w:rFonts w:eastAsia="Arial" w:cs="Times New Roman"/>
                  <w:color w:val="000000"/>
                  <w:sz w:val="18"/>
                  <w:szCs w:val="18"/>
                </w:rPr>
                <w:t>279.1 (53.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0BFC2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1" w:author="Kristian Lian" w:date="2024-01-30T14:07:00Z"/>
                <w:rFonts w:cs="Times New Roman"/>
                <w:sz w:val="18"/>
                <w:szCs w:val="18"/>
              </w:rPr>
            </w:pPr>
            <w:ins w:id="1072" w:author="Kristian Lian" w:date="2024-01-30T14:07:00Z">
              <w:r w:rsidRPr="00FC1731">
                <w:rPr>
                  <w:rFonts w:eastAsia="Arial" w:cs="Times New Roman"/>
                  <w:color w:val="000000"/>
                  <w:sz w:val="18"/>
                  <w:szCs w:val="18"/>
                </w:rPr>
                <w:t>280.0 (62.4)</w:t>
              </w:r>
            </w:ins>
          </w:p>
        </w:tc>
      </w:tr>
      <w:tr w:rsidR="00BF45C1" w:rsidRPr="00FC1731" w14:paraId="4843C087" w14:textId="77777777" w:rsidTr="00FC1F40">
        <w:trPr>
          <w:jc w:val="center"/>
          <w:ins w:id="1073"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180A4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4" w:author="Kristian Lian" w:date="2024-01-30T14:07:00Z"/>
                <w:rFonts w:cs="Times New Roman"/>
                <w:sz w:val="18"/>
                <w:szCs w:val="18"/>
              </w:rPr>
            </w:pPr>
            <w:ins w:id="1075"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4E6F1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6" w:author="Kristian Lian" w:date="2024-01-30T14:07:00Z"/>
                <w:rFonts w:cs="Times New Roman"/>
                <w:sz w:val="18"/>
                <w:szCs w:val="18"/>
              </w:rPr>
            </w:pPr>
            <w:ins w:id="1077" w:author="Kristian Lian" w:date="2024-01-30T14:07:00Z">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090C3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8" w:author="Kristian Lian" w:date="2024-01-30T14:07:00Z"/>
                <w:rFonts w:cs="Times New Roman"/>
                <w:sz w:val="18"/>
                <w:szCs w:val="18"/>
              </w:rPr>
            </w:pPr>
            <w:ins w:id="1079" w:author="Kristian Lian" w:date="2024-01-30T14:07:00Z">
              <w:r w:rsidRPr="00FC1731">
                <w:rPr>
                  <w:rFonts w:eastAsia="Arial" w:cs="Times New Roman"/>
                  <w:color w:val="000000"/>
                  <w:sz w:val="18"/>
                  <w:szCs w:val="18"/>
                </w:rPr>
                <w:t>259.8 (41.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2676A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0" w:author="Kristian Lian" w:date="2024-01-30T14:07:00Z"/>
                <w:rFonts w:cs="Times New Roman"/>
                <w:sz w:val="18"/>
                <w:szCs w:val="18"/>
              </w:rPr>
            </w:pPr>
            <w:ins w:id="1081" w:author="Kristian Lian" w:date="2024-01-30T14:07:00Z">
              <w:r w:rsidRPr="00FC1731">
                <w:rPr>
                  <w:rFonts w:eastAsia="Arial" w:cs="Times New Roman"/>
                  <w:color w:val="000000"/>
                  <w:sz w:val="18"/>
                  <w:szCs w:val="18"/>
                </w:rPr>
                <w:t>286.9 (48.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A34C1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2" w:author="Kristian Lian" w:date="2024-01-30T14:07:00Z"/>
                <w:rFonts w:cs="Times New Roman"/>
                <w:sz w:val="18"/>
                <w:szCs w:val="18"/>
              </w:rPr>
            </w:pPr>
            <w:ins w:id="1083" w:author="Kristian Lian" w:date="2024-01-30T14:07:00Z">
              <w:r w:rsidRPr="00FC1731">
                <w:rPr>
                  <w:rFonts w:eastAsia="Arial" w:cs="Times New Roman"/>
                  <w:color w:val="000000"/>
                  <w:sz w:val="18"/>
                  <w:szCs w:val="18"/>
                </w:rPr>
                <w:t>281.5 (51.0)</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2AC1E7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4" w:author="Kristian Lian" w:date="2024-01-30T14:07:00Z"/>
                <w:rFonts w:cs="Times New Roman"/>
                <w:sz w:val="18"/>
                <w:szCs w:val="18"/>
              </w:rPr>
            </w:pPr>
            <w:ins w:id="1085" w:author="Kristian Lian" w:date="2024-01-30T14:07:00Z">
              <w:r w:rsidRPr="00FC1731">
                <w:rPr>
                  <w:rFonts w:eastAsia="Arial" w:cs="Times New Roman"/>
                  <w:color w:val="000000"/>
                  <w:sz w:val="18"/>
                  <w:szCs w:val="18"/>
                </w:rPr>
                <w:t>261.8 (65.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19E04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6" w:author="Kristian Lian" w:date="2024-01-30T14:07:00Z"/>
                <w:rFonts w:cs="Times New Roman"/>
                <w:sz w:val="18"/>
                <w:szCs w:val="18"/>
              </w:rPr>
            </w:pPr>
            <w:ins w:id="1087" w:author="Kristian Lian" w:date="2024-01-30T14:07:00Z">
              <w:r w:rsidRPr="00FC1731">
                <w:rPr>
                  <w:rFonts w:eastAsia="Arial" w:cs="Times New Roman"/>
                  <w:color w:val="000000"/>
                  <w:sz w:val="18"/>
                  <w:szCs w:val="18"/>
                </w:rPr>
                <w:t>251.9 (53.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BEA35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8" w:author="Kristian Lian" w:date="2024-01-30T14:07:00Z"/>
                <w:rFonts w:cs="Times New Roman"/>
                <w:sz w:val="18"/>
                <w:szCs w:val="18"/>
              </w:rPr>
            </w:pPr>
            <w:ins w:id="1089" w:author="Kristian Lian" w:date="2024-01-30T14:07:00Z">
              <w:r w:rsidRPr="00FC1731">
                <w:rPr>
                  <w:rFonts w:eastAsia="Arial" w:cs="Times New Roman"/>
                  <w:color w:val="000000"/>
                  <w:sz w:val="18"/>
                  <w:szCs w:val="18"/>
                </w:rPr>
                <w:t>268.6 (4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8E2C3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0" w:author="Kristian Lian" w:date="2024-01-30T14:07:00Z"/>
                <w:rFonts w:cs="Times New Roman"/>
                <w:sz w:val="18"/>
                <w:szCs w:val="18"/>
              </w:rPr>
            </w:pPr>
            <w:ins w:id="1091" w:author="Kristian Lian" w:date="2024-01-30T14:07:00Z">
              <w:r w:rsidRPr="00FC1731">
                <w:rPr>
                  <w:rFonts w:eastAsia="Arial" w:cs="Times New Roman"/>
                  <w:color w:val="000000"/>
                  <w:sz w:val="18"/>
                  <w:szCs w:val="18"/>
                </w:rPr>
                <w:t>277.7 (51.2)</w:t>
              </w:r>
            </w:ins>
          </w:p>
        </w:tc>
      </w:tr>
      <w:tr w:rsidR="00BF45C1" w:rsidRPr="00FC1731" w14:paraId="63CE94BC" w14:textId="77777777" w:rsidTr="00FC1F40">
        <w:trPr>
          <w:jc w:val="center"/>
          <w:ins w:id="1092" w:author="Kristian Lian" w:date="2024-01-30T14:07:00Z"/>
        </w:trPr>
        <w:tc>
          <w:tcPr>
            <w:tcW w:w="9720" w:type="dxa"/>
            <w:gridSpan w:val="9"/>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3DE6D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3" w:author="Kristian Lian" w:date="2024-01-30T14:07:00Z"/>
                <w:rFonts w:cs="Times New Roman"/>
                <w:sz w:val="18"/>
                <w:szCs w:val="18"/>
              </w:rPr>
            </w:pPr>
          </w:p>
        </w:tc>
      </w:tr>
    </w:tbl>
    <w:p w14:paraId="588E462E" w14:textId="77777777" w:rsidR="00637C2C" w:rsidRDefault="00637C2C"/>
    <w:sectPr w:rsidR="00637C2C" w:rsidSect="00B42472">
      <w:headerReference w:type="default" r:id="rId5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23346" w14:textId="77777777" w:rsidR="00B42472" w:rsidRPr="007D3FD8" w:rsidRDefault="00B42472">
      <w:pPr>
        <w:spacing w:after="0"/>
      </w:pPr>
      <w:r w:rsidRPr="007D3FD8">
        <w:separator/>
      </w:r>
    </w:p>
  </w:endnote>
  <w:endnote w:type="continuationSeparator" w:id="0">
    <w:p w14:paraId="2DE9CDC3" w14:textId="77777777" w:rsidR="00B42472" w:rsidRPr="007D3FD8" w:rsidRDefault="00B42472">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4FC06" w14:textId="77777777" w:rsidR="00B42472" w:rsidRPr="007D3FD8" w:rsidRDefault="00B42472">
      <w:r w:rsidRPr="007D3FD8">
        <w:separator/>
      </w:r>
    </w:p>
  </w:footnote>
  <w:footnote w:type="continuationSeparator" w:id="0">
    <w:p w14:paraId="7DCC4CA3" w14:textId="77777777" w:rsidR="00B42472" w:rsidRPr="007D3FD8" w:rsidRDefault="00B42472">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End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rson w15:author="Kristian Lian [2]">
    <w15:presenceInfo w15:providerId="AD" w15:userId="S::kristian.lian@inn.no::46078279-ea78-470d-98ca-2ff7892564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B3D"/>
    <w:rsid w:val="00011E19"/>
    <w:rsid w:val="00017779"/>
    <w:rsid w:val="000220C6"/>
    <w:rsid w:val="000444E2"/>
    <w:rsid w:val="00057583"/>
    <w:rsid w:val="0006036D"/>
    <w:rsid w:val="00071DBA"/>
    <w:rsid w:val="00090010"/>
    <w:rsid w:val="0009125C"/>
    <w:rsid w:val="000A14E1"/>
    <w:rsid w:val="000A57EA"/>
    <w:rsid w:val="000B2802"/>
    <w:rsid w:val="000B7F42"/>
    <w:rsid w:val="000C3863"/>
    <w:rsid w:val="000C7446"/>
    <w:rsid w:val="000D43A5"/>
    <w:rsid w:val="00104F5B"/>
    <w:rsid w:val="00110C87"/>
    <w:rsid w:val="001301B3"/>
    <w:rsid w:val="00141E53"/>
    <w:rsid w:val="001466CC"/>
    <w:rsid w:val="00152214"/>
    <w:rsid w:val="00153A6E"/>
    <w:rsid w:val="001634BF"/>
    <w:rsid w:val="00166AD2"/>
    <w:rsid w:val="00173117"/>
    <w:rsid w:val="001759E8"/>
    <w:rsid w:val="00177989"/>
    <w:rsid w:val="00177E84"/>
    <w:rsid w:val="001803C8"/>
    <w:rsid w:val="00185084"/>
    <w:rsid w:val="0018698E"/>
    <w:rsid w:val="00187EEB"/>
    <w:rsid w:val="00190C96"/>
    <w:rsid w:val="00197EBB"/>
    <w:rsid w:val="001B360A"/>
    <w:rsid w:val="001B411F"/>
    <w:rsid w:val="001C4D19"/>
    <w:rsid w:val="001C5C87"/>
    <w:rsid w:val="00215353"/>
    <w:rsid w:val="002211E9"/>
    <w:rsid w:val="00221395"/>
    <w:rsid w:val="00224C6E"/>
    <w:rsid w:val="00225AD1"/>
    <w:rsid w:val="00227283"/>
    <w:rsid w:val="002332E9"/>
    <w:rsid w:val="002355C5"/>
    <w:rsid w:val="00235625"/>
    <w:rsid w:val="00237814"/>
    <w:rsid w:val="00245A1F"/>
    <w:rsid w:val="002470C4"/>
    <w:rsid w:val="00251CC4"/>
    <w:rsid w:val="00253B1C"/>
    <w:rsid w:val="00266748"/>
    <w:rsid w:val="00275497"/>
    <w:rsid w:val="00277EEE"/>
    <w:rsid w:val="00295EDD"/>
    <w:rsid w:val="002A42B4"/>
    <w:rsid w:val="002B0780"/>
    <w:rsid w:val="002B5B37"/>
    <w:rsid w:val="002C0AA0"/>
    <w:rsid w:val="002C3415"/>
    <w:rsid w:val="002C67AC"/>
    <w:rsid w:val="002D33D9"/>
    <w:rsid w:val="002E1596"/>
    <w:rsid w:val="00301DCA"/>
    <w:rsid w:val="00307A41"/>
    <w:rsid w:val="00316EE7"/>
    <w:rsid w:val="00320F0F"/>
    <w:rsid w:val="003267FC"/>
    <w:rsid w:val="00326F86"/>
    <w:rsid w:val="00330405"/>
    <w:rsid w:val="00331C12"/>
    <w:rsid w:val="00332E91"/>
    <w:rsid w:val="0033517A"/>
    <w:rsid w:val="00337783"/>
    <w:rsid w:val="00342920"/>
    <w:rsid w:val="0034400B"/>
    <w:rsid w:val="00346F76"/>
    <w:rsid w:val="0034742F"/>
    <w:rsid w:val="00351376"/>
    <w:rsid w:val="00354667"/>
    <w:rsid w:val="00354E9F"/>
    <w:rsid w:val="00355B5C"/>
    <w:rsid w:val="0035646C"/>
    <w:rsid w:val="00357047"/>
    <w:rsid w:val="00366386"/>
    <w:rsid w:val="003718DB"/>
    <w:rsid w:val="003742DA"/>
    <w:rsid w:val="00390DE1"/>
    <w:rsid w:val="0039180A"/>
    <w:rsid w:val="0039283D"/>
    <w:rsid w:val="00394C11"/>
    <w:rsid w:val="00395598"/>
    <w:rsid w:val="003A2ED8"/>
    <w:rsid w:val="003A34B6"/>
    <w:rsid w:val="003A506E"/>
    <w:rsid w:val="003A50DB"/>
    <w:rsid w:val="003A57DA"/>
    <w:rsid w:val="003B0292"/>
    <w:rsid w:val="003B198F"/>
    <w:rsid w:val="003C29CF"/>
    <w:rsid w:val="003C447B"/>
    <w:rsid w:val="003C466E"/>
    <w:rsid w:val="003C6690"/>
    <w:rsid w:val="003E0FD7"/>
    <w:rsid w:val="003E424F"/>
    <w:rsid w:val="003F7BEA"/>
    <w:rsid w:val="00410999"/>
    <w:rsid w:val="004279A7"/>
    <w:rsid w:val="00432ADE"/>
    <w:rsid w:val="00443A8C"/>
    <w:rsid w:val="0045716B"/>
    <w:rsid w:val="00457BDD"/>
    <w:rsid w:val="00461945"/>
    <w:rsid w:val="00466B26"/>
    <w:rsid w:val="0047412D"/>
    <w:rsid w:val="00480D77"/>
    <w:rsid w:val="0048730C"/>
    <w:rsid w:val="0049797D"/>
    <w:rsid w:val="004A0A04"/>
    <w:rsid w:val="004A0C0D"/>
    <w:rsid w:val="004B4DCD"/>
    <w:rsid w:val="004B5699"/>
    <w:rsid w:val="004C0821"/>
    <w:rsid w:val="004C5167"/>
    <w:rsid w:val="004D10AB"/>
    <w:rsid w:val="004D1C9C"/>
    <w:rsid w:val="004E26B0"/>
    <w:rsid w:val="004E4239"/>
    <w:rsid w:val="004E5CD7"/>
    <w:rsid w:val="004E6DDB"/>
    <w:rsid w:val="004E6E0E"/>
    <w:rsid w:val="00510F10"/>
    <w:rsid w:val="00521B38"/>
    <w:rsid w:val="00541CFC"/>
    <w:rsid w:val="00544BCF"/>
    <w:rsid w:val="00545AC4"/>
    <w:rsid w:val="00546FFE"/>
    <w:rsid w:val="00547744"/>
    <w:rsid w:val="00550E6E"/>
    <w:rsid w:val="00551839"/>
    <w:rsid w:val="00557643"/>
    <w:rsid w:val="005613CA"/>
    <w:rsid w:val="00561E02"/>
    <w:rsid w:val="0056300C"/>
    <w:rsid w:val="005748E6"/>
    <w:rsid w:val="00574F43"/>
    <w:rsid w:val="005751FF"/>
    <w:rsid w:val="00581E4B"/>
    <w:rsid w:val="0058388B"/>
    <w:rsid w:val="00584FFB"/>
    <w:rsid w:val="00590B4B"/>
    <w:rsid w:val="0059104B"/>
    <w:rsid w:val="005947E9"/>
    <w:rsid w:val="005A6E6F"/>
    <w:rsid w:val="005B54BC"/>
    <w:rsid w:val="005D0EB0"/>
    <w:rsid w:val="005D7503"/>
    <w:rsid w:val="005E09B4"/>
    <w:rsid w:val="005E5549"/>
    <w:rsid w:val="005F15F4"/>
    <w:rsid w:val="005F2C37"/>
    <w:rsid w:val="00602D52"/>
    <w:rsid w:val="00604DE7"/>
    <w:rsid w:val="00605A59"/>
    <w:rsid w:val="00605D8A"/>
    <w:rsid w:val="0061337C"/>
    <w:rsid w:val="00614F54"/>
    <w:rsid w:val="0062461D"/>
    <w:rsid w:val="0062732F"/>
    <w:rsid w:val="0062761C"/>
    <w:rsid w:val="006342CF"/>
    <w:rsid w:val="0063588A"/>
    <w:rsid w:val="00637C2C"/>
    <w:rsid w:val="006424B9"/>
    <w:rsid w:val="00645E6C"/>
    <w:rsid w:val="0064601A"/>
    <w:rsid w:val="0064751C"/>
    <w:rsid w:val="00651E62"/>
    <w:rsid w:val="0065245A"/>
    <w:rsid w:val="00657760"/>
    <w:rsid w:val="00670C24"/>
    <w:rsid w:val="0067722C"/>
    <w:rsid w:val="00683B28"/>
    <w:rsid w:val="00684DE1"/>
    <w:rsid w:val="00690FFD"/>
    <w:rsid w:val="0069517C"/>
    <w:rsid w:val="006A03CD"/>
    <w:rsid w:val="006A3318"/>
    <w:rsid w:val="006A7EE1"/>
    <w:rsid w:val="006B0B6A"/>
    <w:rsid w:val="006B1704"/>
    <w:rsid w:val="006B1FEA"/>
    <w:rsid w:val="006B4259"/>
    <w:rsid w:val="006B56B6"/>
    <w:rsid w:val="006B6C76"/>
    <w:rsid w:val="006B7D6C"/>
    <w:rsid w:val="006C4414"/>
    <w:rsid w:val="006D1624"/>
    <w:rsid w:val="006E1E60"/>
    <w:rsid w:val="006E6D2F"/>
    <w:rsid w:val="006F0D72"/>
    <w:rsid w:val="006F7DCA"/>
    <w:rsid w:val="00701C0F"/>
    <w:rsid w:val="0070272C"/>
    <w:rsid w:val="0070454B"/>
    <w:rsid w:val="007110A5"/>
    <w:rsid w:val="00714147"/>
    <w:rsid w:val="00721762"/>
    <w:rsid w:val="00722E15"/>
    <w:rsid w:val="00730AB4"/>
    <w:rsid w:val="00735158"/>
    <w:rsid w:val="00743FC4"/>
    <w:rsid w:val="007550D2"/>
    <w:rsid w:val="007553CA"/>
    <w:rsid w:val="007630B2"/>
    <w:rsid w:val="00763424"/>
    <w:rsid w:val="0076422F"/>
    <w:rsid w:val="00764440"/>
    <w:rsid w:val="00764C53"/>
    <w:rsid w:val="00774038"/>
    <w:rsid w:val="00776DCD"/>
    <w:rsid w:val="007773A8"/>
    <w:rsid w:val="007B6424"/>
    <w:rsid w:val="007B704F"/>
    <w:rsid w:val="007B76EA"/>
    <w:rsid w:val="007C2B9B"/>
    <w:rsid w:val="007C4E14"/>
    <w:rsid w:val="007D0469"/>
    <w:rsid w:val="007D1188"/>
    <w:rsid w:val="007D3FD8"/>
    <w:rsid w:val="007D5EC4"/>
    <w:rsid w:val="007E328B"/>
    <w:rsid w:val="007F451E"/>
    <w:rsid w:val="00800458"/>
    <w:rsid w:val="00804C70"/>
    <w:rsid w:val="00815365"/>
    <w:rsid w:val="0081542B"/>
    <w:rsid w:val="00815F25"/>
    <w:rsid w:val="008235D9"/>
    <w:rsid w:val="008265DE"/>
    <w:rsid w:val="0083478A"/>
    <w:rsid w:val="00837156"/>
    <w:rsid w:val="008437D0"/>
    <w:rsid w:val="00852119"/>
    <w:rsid w:val="008564E0"/>
    <w:rsid w:val="00863C9E"/>
    <w:rsid w:val="00865FFF"/>
    <w:rsid w:val="00871F0E"/>
    <w:rsid w:val="00873818"/>
    <w:rsid w:val="008772C6"/>
    <w:rsid w:val="00880C93"/>
    <w:rsid w:val="00882850"/>
    <w:rsid w:val="008953F4"/>
    <w:rsid w:val="00897723"/>
    <w:rsid w:val="008A5EA2"/>
    <w:rsid w:val="008A65A6"/>
    <w:rsid w:val="008B34E7"/>
    <w:rsid w:val="008C42C9"/>
    <w:rsid w:val="008C465D"/>
    <w:rsid w:val="008D2477"/>
    <w:rsid w:val="008D782F"/>
    <w:rsid w:val="008E13CF"/>
    <w:rsid w:val="008E3007"/>
    <w:rsid w:val="008E7C5C"/>
    <w:rsid w:val="008F2F78"/>
    <w:rsid w:val="00903A74"/>
    <w:rsid w:val="00911505"/>
    <w:rsid w:val="00915897"/>
    <w:rsid w:val="009170CB"/>
    <w:rsid w:val="009206FB"/>
    <w:rsid w:val="00924FD1"/>
    <w:rsid w:val="00943B03"/>
    <w:rsid w:val="00950EED"/>
    <w:rsid w:val="0095708A"/>
    <w:rsid w:val="00964422"/>
    <w:rsid w:val="00964FBB"/>
    <w:rsid w:val="00970CFD"/>
    <w:rsid w:val="009736FE"/>
    <w:rsid w:val="009751DF"/>
    <w:rsid w:val="009754C1"/>
    <w:rsid w:val="00980CBA"/>
    <w:rsid w:val="00981CC3"/>
    <w:rsid w:val="00985127"/>
    <w:rsid w:val="0098526E"/>
    <w:rsid w:val="00986BD4"/>
    <w:rsid w:val="00993000"/>
    <w:rsid w:val="009B409D"/>
    <w:rsid w:val="009C41CB"/>
    <w:rsid w:val="009D096A"/>
    <w:rsid w:val="009D0F57"/>
    <w:rsid w:val="009D3B75"/>
    <w:rsid w:val="009D3E04"/>
    <w:rsid w:val="009D593C"/>
    <w:rsid w:val="009D5A9E"/>
    <w:rsid w:val="009D7590"/>
    <w:rsid w:val="009E54DC"/>
    <w:rsid w:val="009E7B3D"/>
    <w:rsid w:val="009F7D65"/>
    <w:rsid w:val="00A0291A"/>
    <w:rsid w:val="00A02D99"/>
    <w:rsid w:val="00A04AFA"/>
    <w:rsid w:val="00A05D35"/>
    <w:rsid w:val="00A122F3"/>
    <w:rsid w:val="00A16447"/>
    <w:rsid w:val="00A24CE6"/>
    <w:rsid w:val="00A2503C"/>
    <w:rsid w:val="00A25BBB"/>
    <w:rsid w:val="00A31D01"/>
    <w:rsid w:val="00A33250"/>
    <w:rsid w:val="00A37035"/>
    <w:rsid w:val="00A50B28"/>
    <w:rsid w:val="00A5152D"/>
    <w:rsid w:val="00A545CA"/>
    <w:rsid w:val="00A56B41"/>
    <w:rsid w:val="00A6087F"/>
    <w:rsid w:val="00A62717"/>
    <w:rsid w:val="00A63839"/>
    <w:rsid w:val="00A65772"/>
    <w:rsid w:val="00A71165"/>
    <w:rsid w:val="00A72809"/>
    <w:rsid w:val="00A731C9"/>
    <w:rsid w:val="00A77A12"/>
    <w:rsid w:val="00A8102E"/>
    <w:rsid w:val="00A83702"/>
    <w:rsid w:val="00A84D48"/>
    <w:rsid w:val="00A8799D"/>
    <w:rsid w:val="00A93744"/>
    <w:rsid w:val="00AA1A75"/>
    <w:rsid w:val="00AB081F"/>
    <w:rsid w:val="00AB23B9"/>
    <w:rsid w:val="00AC2763"/>
    <w:rsid w:val="00AC4E65"/>
    <w:rsid w:val="00AD2169"/>
    <w:rsid w:val="00AF1802"/>
    <w:rsid w:val="00B00283"/>
    <w:rsid w:val="00B10BDE"/>
    <w:rsid w:val="00B15EAD"/>
    <w:rsid w:val="00B17BAF"/>
    <w:rsid w:val="00B2191E"/>
    <w:rsid w:val="00B21E3C"/>
    <w:rsid w:val="00B27841"/>
    <w:rsid w:val="00B42472"/>
    <w:rsid w:val="00B50DCD"/>
    <w:rsid w:val="00B52EA6"/>
    <w:rsid w:val="00B55ABA"/>
    <w:rsid w:val="00B62CDC"/>
    <w:rsid w:val="00B810FA"/>
    <w:rsid w:val="00B857F2"/>
    <w:rsid w:val="00B94107"/>
    <w:rsid w:val="00BA21B0"/>
    <w:rsid w:val="00BA3A6C"/>
    <w:rsid w:val="00BA65D8"/>
    <w:rsid w:val="00BC4831"/>
    <w:rsid w:val="00BD6C14"/>
    <w:rsid w:val="00BE25AD"/>
    <w:rsid w:val="00BE2F42"/>
    <w:rsid w:val="00BE5E7F"/>
    <w:rsid w:val="00BF1C98"/>
    <w:rsid w:val="00BF45C1"/>
    <w:rsid w:val="00C002F4"/>
    <w:rsid w:val="00C00FFA"/>
    <w:rsid w:val="00C05BDC"/>
    <w:rsid w:val="00C1625B"/>
    <w:rsid w:val="00C26907"/>
    <w:rsid w:val="00C35B96"/>
    <w:rsid w:val="00C362F6"/>
    <w:rsid w:val="00C36563"/>
    <w:rsid w:val="00C46842"/>
    <w:rsid w:val="00C50F01"/>
    <w:rsid w:val="00C57889"/>
    <w:rsid w:val="00C6673A"/>
    <w:rsid w:val="00C7323F"/>
    <w:rsid w:val="00C761A8"/>
    <w:rsid w:val="00C76231"/>
    <w:rsid w:val="00C9550E"/>
    <w:rsid w:val="00C96904"/>
    <w:rsid w:val="00CA0175"/>
    <w:rsid w:val="00CA47CC"/>
    <w:rsid w:val="00CA685F"/>
    <w:rsid w:val="00CB2AEC"/>
    <w:rsid w:val="00CC1607"/>
    <w:rsid w:val="00CC7818"/>
    <w:rsid w:val="00CD63C4"/>
    <w:rsid w:val="00CE29DC"/>
    <w:rsid w:val="00CE77E0"/>
    <w:rsid w:val="00CF1444"/>
    <w:rsid w:val="00CF424C"/>
    <w:rsid w:val="00CF6B5C"/>
    <w:rsid w:val="00CF6DB3"/>
    <w:rsid w:val="00D0054E"/>
    <w:rsid w:val="00D02B50"/>
    <w:rsid w:val="00D02E7A"/>
    <w:rsid w:val="00D04FCD"/>
    <w:rsid w:val="00D10146"/>
    <w:rsid w:val="00D108F0"/>
    <w:rsid w:val="00D126BD"/>
    <w:rsid w:val="00D2276C"/>
    <w:rsid w:val="00D25511"/>
    <w:rsid w:val="00D27962"/>
    <w:rsid w:val="00D32170"/>
    <w:rsid w:val="00D438F7"/>
    <w:rsid w:val="00D43CB8"/>
    <w:rsid w:val="00D561D3"/>
    <w:rsid w:val="00D6144E"/>
    <w:rsid w:val="00D61DE7"/>
    <w:rsid w:val="00D64202"/>
    <w:rsid w:val="00D65817"/>
    <w:rsid w:val="00D77B46"/>
    <w:rsid w:val="00D812F5"/>
    <w:rsid w:val="00D824CE"/>
    <w:rsid w:val="00D837F3"/>
    <w:rsid w:val="00D86AC4"/>
    <w:rsid w:val="00D90C19"/>
    <w:rsid w:val="00DA01E3"/>
    <w:rsid w:val="00DA3C4C"/>
    <w:rsid w:val="00DA6BDC"/>
    <w:rsid w:val="00DB26AC"/>
    <w:rsid w:val="00DB4805"/>
    <w:rsid w:val="00DC11FA"/>
    <w:rsid w:val="00DD3260"/>
    <w:rsid w:val="00DD5601"/>
    <w:rsid w:val="00DE4A44"/>
    <w:rsid w:val="00DF5143"/>
    <w:rsid w:val="00DF7749"/>
    <w:rsid w:val="00E03E8E"/>
    <w:rsid w:val="00E1072F"/>
    <w:rsid w:val="00E12177"/>
    <w:rsid w:val="00E140A1"/>
    <w:rsid w:val="00E20471"/>
    <w:rsid w:val="00E32774"/>
    <w:rsid w:val="00E377EC"/>
    <w:rsid w:val="00E61C45"/>
    <w:rsid w:val="00E61DEA"/>
    <w:rsid w:val="00E62D45"/>
    <w:rsid w:val="00E71AE7"/>
    <w:rsid w:val="00E71F15"/>
    <w:rsid w:val="00E73ECC"/>
    <w:rsid w:val="00E746AD"/>
    <w:rsid w:val="00E77CF9"/>
    <w:rsid w:val="00E842BC"/>
    <w:rsid w:val="00E854C4"/>
    <w:rsid w:val="00E8646A"/>
    <w:rsid w:val="00E87524"/>
    <w:rsid w:val="00E90C11"/>
    <w:rsid w:val="00E9187E"/>
    <w:rsid w:val="00E94E37"/>
    <w:rsid w:val="00E96A4D"/>
    <w:rsid w:val="00EB1CB6"/>
    <w:rsid w:val="00EB43D2"/>
    <w:rsid w:val="00EB6B1B"/>
    <w:rsid w:val="00EC32AB"/>
    <w:rsid w:val="00EC45A6"/>
    <w:rsid w:val="00EC6BB3"/>
    <w:rsid w:val="00ED3005"/>
    <w:rsid w:val="00EE7831"/>
    <w:rsid w:val="00EF23B2"/>
    <w:rsid w:val="00F0158A"/>
    <w:rsid w:val="00F04BAB"/>
    <w:rsid w:val="00F0754A"/>
    <w:rsid w:val="00F207A3"/>
    <w:rsid w:val="00F21B6D"/>
    <w:rsid w:val="00F37A4B"/>
    <w:rsid w:val="00F42F2A"/>
    <w:rsid w:val="00F50EDD"/>
    <w:rsid w:val="00F5449E"/>
    <w:rsid w:val="00F57BCB"/>
    <w:rsid w:val="00F63DCA"/>
    <w:rsid w:val="00F649BE"/>
    <w:rsid w:val="00F83220"/>
    <w:rsid w:val="00F90FDE"/>
    <w:rsid w:val="00FA2D50"/>
    <w:rsid w:val="00FA64D7"/>
    <w:rsid w:val="00FC0690"/>
    <w:rsid w:val="00FC58A7"/>
    <w:rsid w:val="00FD785F"/>
    <w:rsid w:val="00FE3B38"/>
    <w:rsid w:val="00FE54DB"/>
    <w:rsid w:val="00FF1B9D"/>
    <w:rsid w:val="00FF62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ajpregu.00262.2011" TargetMode="External"/><Relationship Id="rId18" Type="http://schemas.openxmlformats.org/officeDocument/2006/relationships/hyperlink" Target="https://doi.org/10.14814/phy2.12670" TargetMode="External"/><Relationship Id="rId26" Type="http://schemas.openxmlformats.org/officeDocument/2006/relationships/hyperlink" Target="https://doi.org/10.1007/s10059-013-0138-2" TargetMode="External"/><Relationship Id="rId39" Type="http://schemas.openxmlformats.org/officeDocument/2006/relationships/hyperlink" Target="https://doi.org/10.1016/bs.pmbts.2015.07.020" TargetMode="External"/><Relationship Id="rId21" Type="http://schemas.openxmlformats.org/officeDocument/2006/relationships/hyperlink" Target="https://doi.org/10.1111/apha.13806" TargetMode="External"/><Relationship Id="rId34" Type="http://schemas.openxmlformats.org/officeDocument/2006/relationships/hyperlink" Target="https://doi.org/10.1016/j.jml.2017.01.001" TargetMode="External"/><Relationship Id="rId42" Type="http://schemas.openxmlformats.org/officeDocument/2006/relationships/hyperlink" Target="https://www.R-project.org/" TargetMode="External"/><Relationship Id="rId47" Type="http://schemas.openxmlformats.org/officeDocument/2006/relationships/hyperlink" Target="https://doi.org/10.1083/jcb.200805146" TargetMode="External"/><Relationship Id="rId50" Type="http://schemas.openxmlformats.org/officeDocument/2006/relationships/hyperlink" Target="https://doi.org/10.5772/intechopen.71866" TargetMode="External"/><Relationship Id="rId55" Type="http://schemas.openxmlformats.org/officeDocument/2006/relationships/hyperlink" Target="https://doi.org/10.1152/ajpcell.00460.2011"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152/ajpregu.00162.2019" TargetMode="External"/><Relationship Id="rId29" Type="http://schemas.openxmlformats.org/officeDocument/2006/relationships/hyperlink" Target="https://doi.org/10.1007/s40279-016-0571-4" TargetMode="External"/><Relationship Id="rId11" Type="http://schemas.openxmlformats.org/officeDocument/2006/relationships/hyperlink" Target="https://doi.org/10.48550/ARXIV.1406.5823" TargetMode="External"/><Relationship Id="rId24" Type="http://schemas.openxmlformats.org/officeDocument/2006/relationships/hyperlink" Target="https://doi.org/10.1073/pnas.0909873106" TargetMode="External"/><Relationship Id="rId32" Type="http://schemas.openxmlformats.org/officeDocument/2006/relationships/hyperlink" Target="https://doi.org/10.1007/s40279-014-0197-3" TargetMode="External"/><Relationship Id="rId37" Type="http://schemas.openxmlformats.org/officeDocument/2006/relationships/hyperlink" Target="https://doi.org/10.1007/s00018-006-6278-1" TargetMode="External"/><Relationship Id="rId40" Type="http://schemas.openxmlformats.org/officeDocument/2006/relationships/hyperlink" Target="https://doi.org/10.1371/journal.pone.0147284" TargetMode="External"/><Relationship Id="rId45" Type="http://schemas.openxmlformats.org/officeDocument/2006/relationships/hyperlink" Target="https://doi.org/10.1186/s12859-017-1934-z" TargetMode="External"/><Relationship Id="rId53" Type="http://schemas.openxmlformats.org/officeDocument/2006/relationships/hyperlink" Target="https://doi.org/10.1152/physiolgenomics.00167.2012" TargetMode="External"/><Relationship Id="rId58" Type="http://schemas.openxmlformats.org/officeDocument/2006/relationships/hyperlink" Target="https://doi.org/10.1093/jmcb/mjs003"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doi.org/10.1113/JP281244" TargetMode="External"/><Relationship Id="rId14" Type="http://schemas.openxmlformats.org/officeDocument/2006/relationships/hyperlink" Target="https://doi.org/10.1016/j.ab.2008.01.028" TargetMode="External"/><Relationship Id="rId22" Type="http://schemas.openxmlformats.org/officeDocument/2006/relationships/hyperlink" Target="https://doi.org/10.1113/JP278455" TargetMode="External"/><Relationship Id="rId27" Type="http://schemas.openxmlformats.org/officeDocument/2006/relationships/hyperlink" Target="https://doi.org/10.1519/JSC.0b013e3181b370be" TargetMode="External"/><Relationship Id="rId30" Type="http://schemas.openxmlformats.org/officeDocument/2006/relationships/hyperlink" Target="https://doi.org/10.1007/s40279-015-0337-4"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007/s004210050673" TargetMode="External"/><Relationship Id="rId48" Type="http://schemas.openxmlformats.org/officeDocument/2006/relationships/hyperlink" Target="https://doi.org/10.1519/JSC.0000000000002200" TargetMode="External"/><Relationship Id="rId56" Type="http://schemas.openxmlformats.org/officeDocument/2006/relationships/hyperlink" Target="https://doi.org/10.1113/JP271365" TargetMode="External"/><Relationship Id="rId8" Type="http://schemas.openxmlformats.org/officeDocument/2006/relationships/hyperlink" Target="https://github.com/Kristianlian/ribose-paper"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doi.org/10.3945/ajcn.112.037556" TargetMode="External"/><Relationship Id="rId17" Type="http://schemas.openxmlformats.org/officeDocument/2006/relationships/hyperlink" Target="https://doi.org/10.1152/physiol.00034.2018" TargetMode="External"/><Relationship Id="rId25" Type="http://schemas.openxmlformats.org/officeDocument/2006/relationships/hyperlink" Target="https://doi.org/10.1007/s004210050558" TargetMode="External"/><Relationship Id="rId33" Type="http://schemas.openxmlformats.org/officeDocument/2006/relationships/hyperlink" Target="https://doi.org/10.1152/ajprenal.00207.2010" TargetMode="External"/><Relationship Id="rId38" Type="http://schemas.openxmlformats.org/officeDocument/2006/relationships/hyperlink" Target="https://doi.org/10.1016/S0079-6603(08)60810-7" TargetMode="External"/><Relationship Id="rId46" Type="http://schemas.openxmlformats.org/officeDocument/2006/relationships/hyperlink" Target="https://doi.org/10.1016/j.tibs.2004.12.008" TargetMode="External"/><Relationship Id="rId59" Type="http://schemas.openxmlformats.org/officeDocument/2006/relationships/header" Target="header1.xml"/><Relationship Id="rId20" Type="http://schemas.openxmlformats.org/officeDocument/2006/relationships/hyperlink" Target="https://doi.org/10.1123/ijspp.2014-0566" TargetMode="External"/><Relationship Id="rId41" Type="http://schemas.openxmlformats.org/officeDocument/2006/relationships/hyperlink" Target="https://doi.org/10.1093/nar/gkq1205" TargetMode="External"/><Relationship Id="rId54" Type="http://schemas.openxmlformats.org/officeDocument/2006/relationships/hyperlink" Target="https://doi.org/10.1152/japplphysiol.00963.2018"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2185" TargetMode="External"/><Relationship Id="rId23" Type="http://schemas.openxmlformats.org/officeDocument/2006/relationships/hyperlink" Target="https://doi.org/10.1210/jcem.85.12.7036"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136/bjsports-2017-097608" TargetMode="External"/><Relationship Id="rId49" Type="http://schemas.openxmlformats.org/officeDocument/2006/relationships/hyperlink" Target="https://doi.org/10.1152/ajpendo.00486.2015" TargetMode="External"/><Relationship Id="rId57" Type="http://schemas.openxmlformats.org/officeDocument/2006/relationships/hyperlink" Target="https://doi.org/10.1046/j.1365-201X.1998.0301f.x" TargetMode="External"/><Relationship Id="rId10" Type="http://schemas.openxmlformats.org/officeDocument/2006/relationships/hyperlink" Target="https://doi.org/10.1111/sms.13213" TargetMode="External"/><Relationship Id="rId31" Type="http://schemas.openxmlformats.org/officeDocument/2006/relationships/hyperlink" Target="https://doi.org/10.1139/apnm-2016-0645" TargetMode="External"/><Relationship Id="rId44" Type="http://schemas.openxmlformats.org/officeDocument/2006/relationships/hyperlink" Target="https://doi.org/10.1093/bioinformatics/btn227" TargetMode="External"/><Relationship Id="rId52" Type="http://schemas.openxmlformats.org/officeDocument/2006/relationships/hyperlink" Target="https://doi.org/10.3390/nu1518407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ristianlian/ribo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11579</Words>
  <Characters>66697</Characters>
  <Application>Microsoft Office Word</Application>
  <DocSecurity>0</DocSecurity>
  <Lines>1058</Lines>
  <Paragraphs>414</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2</cp:revision>
  <dcterms:created xsi:type="dcterms:W3CDTF">2024-01-30T13:59:00Z</dcterms:created>
  <dcterms:modified xsi:type="dcterms:W3CDTF">2024-01-3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